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C6ACA" w14:textId="77777777" w:rsidR="00EB4519" w:rsidRDefault="00EB4519" w:rsidP="00EB4519">
      <w:pPr>
        <w:pStyle w:val="Heading1"/>
        <w:rPr>
          <w:b/>
          <w:bCs/>
        </w:rPr>
      </w:pPr>
      <w:r w:rsidRPr="00EA080B">
        <w:rPr>
          <w:b/>
          <w:bCs/>
        </w:rPr>
        <w:t>Section 19.</w:t>
      </w:r>
      <w:r>
        <w:rPr>
          <w:b/>
          <w:bCs/>
        </w:rPr>
        <w:t>4</w:t>
      </w:r>
      <w:r w:rsidRPr="00EA080B">
        <w:rPr>
          <w:b/>
          <w:bCs/>
        </w:rPr>
        <w:t>: The Final Journey – Phase 4</w:t>
      </w:r>
      <w:r>
        <w:rPr>
          <w:b/>
          <w:bCs/>
        </w:rPr>
        <w:t>: The Last Vassa at Beluwa and Road to Kusinara</w:t>
      </w:r>
    </w:p>
    <w:p w14:paraId="55615882" w14:textId="77777777" w:rsidR="00EB4519" w:rsidRPr="00EB4519" w:rsidRDefault="00EB4519" w:rsidP="00EB4519"/>
    <w:p w14:paraId="47263B16" w14:textId="128D65B8" w:rsidR="00CF6645" w:rsidRPr="00E00455" w:rsidRDefault="00CF6645" w:rsidP="00EB4519">
      <w:r w:rsidRPr="00C33BB5">
        <w:rPr>
          <w:noProof/>
        </w:rPr>
        <w:drawing>
          <wp:inline distT="0" distB="0" distL="0" distR="0" wp14:anchorId="6A2D0B66" wp14:editId="583B9E2E">
            <wp:extent cx="4615180" cy="4672330"/>
            <wp:effectExtent l="533400" t="457200" r="795020" b="795020"/>
            <wp:docPr id="6399965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5180" cy="467233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r w:rsidRPr="00E00455">
        <w:br w:type="page"/>
      </w:r>
    </w:p>
    <w:p w14:paraId="0888DFA2" w14:textId="77777777" w:rsidR="00A0409D" w:rsidRPr="00A0409D" w:rsidRDefault="00A0409D" w:rsidP="002B142C">
      <w:pPr>
        <w:pStyle w:val="Heading2"/>
      </w:pPr>
      <w:r w:rsidRPr="00A0409D">
        <w:lastRenderedPageBreak/>
        <w:t>The Last Vassa at Beluva: A Season of Strength, Compassion, and Farewell</w:t>
      </w:r>
    </w:p>
    <w:p w14:paraId="05F7FDDB" w14:textId="77777777" w:rsidR="00A0409D" w:rsidRPr="00A0409D" w:rsidRDefault="00A0409D" w:rsidP="00A0409D">
      <w:pPr>
        <w:spacing w:after="0"/>
        <w:rPr>
          <w:sz w:val="24"/>
          <w:szCs w:val="24"/>
        </w:rPr>
      </w:pPr>
      <w:r w:rsidRPr="00A0409D">
        <w:rPr>
          <w:sz w:val="24"/>
          <w:szCs w:val="24"/>
        </w:rPr>
        <w:t>The sacred texts recount with deep solemnity:</w:t>
      </w:r>
    </w:p>
    <w:p w14:paraId="29CA60F9" w14:textId="77777777" w:rsidR="00447A0A" w:rsidRDefault="00A0409D" w:rsidP="00A0409D">
      <w:pPr>
        <w:spacing w:after="0"/>
        <w:rPr>
          <w:i/>
          <w:iCs/>
          <w:sz w:val="24"/>
          <w:szCs w:val="24"/>
        </w:rPr>
      </w:pPr>
      <w:r w:rsidRPr="00A0409D">
        <w:rPr>
          <w:i/>
          <w:iCs/>
          <w:sz w:val="24"/>
          <w:szCs w:val="24"/>
        </w:rPr>
        <w:t xml:space="preserve">“And when the Lord had stayed at Ambapālī′s grove as long as he wished, he departed with a large company of monks to a small village named Beluva, where he stayed. There he said to the monks: </w:t>
      </w:r>
    </w:p>
    <w:p w14:paraId="15D27049" w14:textId="275CAFA0" w:rsidR="00A0409D" w:rsidRPr="00A0409D" w:rsidRDefault="00A0409D" w:rsidP="00A0409D">
      <w:pPr>
        <w:spacing w:after="0"/>
        <w:rPr>
          <w:sz w:val="24"/>
          <w:szCs w:val="24"/>
        </w:rPr>
      </w:pPr>
      <w:r w:rsidRPr="00A0409D">
        <w:rPr>
          <w:i/>
          <w:iCs/>
          <w:sz w:val="24"/>
          <w:szCs w:val="24"/>
        </w:rPr>
        <w:t>‘Go now, each of you, to where you have friends or supporters in Vesālī and spend the rains retreat there. I shall remain here in Beluva.’ ‘Very good, Lord,’ they replied. And so it was that the Blessed One spent the rains at Beluva, attended only by Venerable Ānanda.”</w:t>
      </w:r>
    </w:p>
    <w:p w14:paraId="430BA88E" w14:textId="77777777" w:rsidR="00447A0A" w:rsidRDefault="00447A0A" w:rsidP="00A0409D">
      <w:pPr>
        <w:spacing w:after="0"/>
        <w:rPr>
          <w:sz w:val="24"/>
          <w:szCs w:val="24"/>
        </w:rPr>
      </w:pPr>
    </w:p>
    <w:p w14:paraId="452A5D10" w14:textId="6B8B4C21" w:rsidR="00A0409D" w:rsidRPr="00A0409D" w:rsidRDefault="00A0409D" w:rsidP="00A0409D">
      <w:pPr>
        <w:spacing w:after="0"/>
        <w:rPr>
          <w:sz w:val="24"/>
          <w:szCs w:val="24"/>
        </w:rPr>
      </w:pPr>
      <w:r w:rsidRPr="00A0409D">
        <w:rPr>
          <w:sz w:val="24"/>
          <w:szCs w:val="24"/>
        </w:rPr>
        <w:t>This tiny village—</w:t>
      </w:r>
      <w:r w:rsidRPr="00A0409D">
        <w:rPr>
          <w:i/>
          <w:iCs/>
          <w:sz w:val="24"/>
          <w:szCs w:val="24"/>
        </w:rPr>
        <w:t>Beluva</w:t>
      </w:r>
      <w:r w:rsidRPr="00A0409D">
        <w:rPr>
          <w:sz w:val="24"/>
          <w:szCs w:val="24"/>
        </w:rPr>
        <w:t xml:space="preserve"> (also referred to as </w:t>
      </w:r>
      <w:r w:rsidRPr="00A0409D">
        <w:rPr>
          <w:i/>
          <w:iCs/>
          <w:sz w:val="24"/>
          <w:szCs w:val="24"/>
        </w:rPr>
        <w:t>Veluva</w:t>
      </w:r>
      <w:r w:rsidRPr="00A0409D">
        <w:rPr>
          <w:sz w:val="24"/>
          <w:szCs w:val="24"/>
        </w:rPr>
        <w:t xml:space="preserve"> in the ancient texts)—was once part of the Vajji country near Vesālī, though its exact location is no longer known on modern maps. Yet, in the luminous annals of the Dhamma, Beluva stands eternal, bathed in the quiet radiance of the Buddha’s final rains retreat.</w:t>
      </w:r>
      <w:r w:rsidR="00C118AB">
        <w:rPr>
          <w:rStyle w:val="EndnoteReference"/>
          <w:sz w:val="24"/>
          <w:szCs w:val="24"/>
        </w:rPr>
        <w:endnoteReference w:id="1"/>
      </w:r>
    </w:p>
    <w:p w14:paraId="37E48E52" w14:textId="77777777" w:rsidR="00706915" w:rsidRDefault="00706915" w:rsidP="00A0409D">
      <w:pPr>
        <w:spacing w:after="0"/>
        <w:rPr>
          <w:sz w:val="24"/>
          <w:szCs w:val="24"/>
        </w:rPr>
      </w:pPr>
    </w:p>
    <w:p w14:paraId="0540FFAA" w14:textId="2B355402" w:rsidR="00A0409D" w:rsidRPr="00A0409D" w:rsidRDefault="00A0409D" w:rsidP="00706915">
      <w:pPr>
        <w:pStyle w:val="Heading3"/>
      </w:pPr>
      <w:r w:rsidRPr="00A0409D">
        <w:t>A Season of Silence and Strength</w:t>
      </w:r>
    </w:p>
    <w:p w14:paraId="299CCFDC" w14:textId="77777777" w:rsidR="00A0409D" w:rsidRPr="00A0409D" w:rsidRDefault="00A0409D" w:rsidP="00A0409D">
      <w:pPr>
        <w:spacing w:after="0"/>
        <w:rPr>
          <w:sz w:val="24"/>
          <w:szCs w:val="24"/>
        </w:rPr>
      </w:pPr>
      <w:r w:rsidRPr="00A0409D">
        <w:rPr>
          <w:sz w:val="24"/>
          <w:szCs w:val="24"/>
        </w:rPr>
        <w:t>It was during this retreat, in the peaceful solitude of Beluva, that the Buddha fell gravely ill. The scriptures describe the episode with great poignancy:</w:t>
      </w:r>
    </w:p>
    <w:p w14:paraId="7FDF001D" w14:textId="77777777" w:rsidR="00A0409D" w:rsidRPr="00A0409D" w:rsidRDefault="00A0409D" w:rsidP="00A0409D">
      <w:pPr>
        <w:spacing w:after="0"/>
        <w:rPr>
          <w:sz w:val="24"/>
          <w:szCs w:val="24"/>
        </w:rPr>
      </w:pPr>
      <w:r w:rsidRPr="00A0409D">
        <w:rPr>
          <w:i/>
          <w:iCs/>
          <w:sz w:val="24"/>
          <w:szCs w:val="24"/>
        </w:rPr>
        <w:t>“He was attacked by a severe sickness, with sharp pains as if he were about to die. Yet the Blessed One endured all with mindfulness, with clear comprehension, without complaint.”</w:t>
      </w:r>
    </w:p>
    <w:p w14:paraId="5383862D" w14:textId="77777777" w:rsidR="00706915" w:rsidRDefault="00706915" w:rsidP="00A0409D">
      <w:pPr>
        <w:spacing w:after="0"/>
        <w:rPr>
          <w:sz w:val="24"/>
          <w:szCs w:val="24"/>
        </w:rPr>
      </w:pPr>
    </w:p>
    <w:p w14:paraId="29144688" w14:textId="238796BF" w:rsidR="00A0409D" w:rsidRPr="00A0409D" w:rsidRDefault="00A0409D" w:rsidP="00A0409D">
      <w:pPr>
        <w:spacing w:after="0"/>
        <w:rPr>
          <w:sz w:val="24"/>
          <w:szCs w:val="24"/>
        </w:rPr>
      </w:pPr>
      <w:r w:rsidRPr="00A0409D">
        <w:rPr>
          <w:sz w:val="24"/>
          <w:szCs w:val="24"/>
        </w:rPr>
        <w:t>Even in the grip of intense pain, his heart remained unshaken. The Blessed One, ever mindful of his responsibility to the Sangha, thought to himself:</w:t>
      </w:r>
      <w:r w:rsidR="00E60062">
        <w:rPr>
          <w:rStyle w:val="EndnoteReference"/>
          <w:sz w:val="24"/>
          <w:szCs w:val="24"/>
        </w:rPr>
        <w:endnoteReference w:id="2"/>
      </w:r>
    </w:p>
    <w:p w14:paraId="35DFC452" w14:textId="77777777" w:rsidR="00E60062" w:rsidRDefault="00E60062" w:rsidP="00A0409D">
      <w:pPr>
        <w:spacing w:after="0"/>
        <w:rPr>
          <w:i/>
          <w:iCs/>
          <w:sz w:val="24"/>
          <w:szCs w:val="24"/>
        </w:rPr>
      </w:pPr>
    </w:p>
    <w:p w14:paraId="09E29BC3" w14:textId="5D9EF311" w:rsidR="00A0409D" w:rsidRPr="00A0409D" w:rsidRDefault="00A0409D" w:rsidP="00A0409D">
      <w:pPr>
        <w:spacing w:after="0"/>
        <w:rPr>
          <w:sz w:val="24"/>
          <w:szCs w:val="24"/>
        </w:rPr>
      </w:pPr>
      <w:r w:rsidRPr="00A0409D">
        <w:rPr>
          <w:i/>
          <w:iCs/>
          <w:sz w:val="24"/>
          <w:szCs w:val="24"/>
        </w:rPr>
        <w:t>“It would not be fitting for me to attain final Nibbāna without first addressing the order of monks. I must restrain this illness by energy and determination.”</w:t>
      </w:r>
    </w:p>
    <w:p w14:paraId="68DDE42E" w14:textId="77777777" w:rsidR="00E60062" w:rsidRDefault="00E60062" w:rsidP="00A0409D">
      <w:pPr>
        <w:spacing w:after="0"/>
        <w:rPr>
          <w:sz w:val="24"/>
          <w:szCs w:val="24"/>
        </w:rPr>
      </w:pPr>
    </w:p>
    <w:p w14:paraId="557E3ED6" w14:textId="647B4A4A" w:rsidR="00A0409D" w:rsidRPr="00A0409D" w:rsidRDefault="00A0409D" w:rsidP="00A0409D">
      <w:pPr>
        <w:spacing w:after="0"/>
        <w:rPr>
          <w:sz w:val="24"/>
          <w:szCs w:val="24"/>
        </w:rPr>
      </w:pPr>
      <w:r w:rsidRPr="00A0409D">
        <w:rPr>
          <w:sz w:val="24"/>
          <w:szCs w:val="24"/>
        </w:rPr>
        <w:t>And so, he held his illness at bay through sheer resolve—not out of fear, not from clinging to life, but out of his boundless compassion for his disciples.</w:t>
      </w:r>
    </w:p>
    <w:p w14:paraId="2DDF0FB1" w14:textId="77777777" w:rsidR="003A3803" w:rsidRDefault="003A3803" w:rsidP="00A0409D">
      <w:pPr>
        <w:spacing w:after="0"/>
        <w:rPr>
          <w:sz w:val="24"/>
          <w:szCs w:val="24"/>
        </w:rPr>
      </w:pPr>
    </w:p>
    <w:p w14:paraId="673D7E04" w14:textId="7B8EBC69" w:rsidR="00A0409D" w:rsidRPr="00A0409D" w:rsidRDefault="00A0409D" w:rsidP="003A3803">
      <w:pPr>
        <w:pStyle w:val="Heading3"/>
      </w:pPr>
      <w:r w:rsidRPr="00A0409D">
        <w:t>Venerable Ānanda’s Grief and the Buddha’s Great Teaching</w:t>
      </w:r>
    </w:p>
    <w:p w14:paraId="3D185D55" w14:textId="77777777" w:rsidR="00A0409D" w:rsidRPr="00A0409D" w:rsidRDefault="00A0409D" w:rsidP="00A0409D">
      <w:pPr>
        <w:spacing w:after="0"/>
        <w:rPr>
          <w:sz w:val="24"/>
          <w:szCs w:val="24"/>
        </w:rPr>
      </w:pPr>
      <w:r w:rsidRPr="00A0409D">
        <w:rPr>
          <w:sz w:val="24"/>
          <w:szCs w:val="24"/>
        </w:rPr>
        <w:t>As soon as the Buddha felt some relief, he came out and sat quietly on a prepared seat outside his dwelling. Venerable Ānanda, deeply shaken by the sight of his beloved Master’s suffering, approached him and said:</w:t>
      </w:r>
    </w:p>
    <w:p w14:paraId="6AC165B6" w14:textId="77777777" w:rsidR="00A0409D" w:rsidRPr="00A0409D" w:rsidRDefault="00A0409D" w:rsidP="00A0409D">
      <w:pPr>
        <w:spacing w:after="0"/>
        <w:rPr>
          <w:sz w:val="24"/>
          <w:szCs w:val="24"/>
        </w:rPr>
      </w:pPr>
      <w:r w:rsidRPr="00A0409D">
        <w:rPr>
          <w:i/>
          <w:iCs/>
          <w:sz w:val="24"/>
          <w:szCs w:val="24"/>
        </w:rPr>
        <w:t>“Lord, I have seen your patience, your serene endurance. Yet my own body felt like that of a drunkard. I lost my bearings. Things were unclear to me. The only comfort I found was this thought: ‘Surely, the Lord will not attain final Nibbāna until he has given some instruction to the Sangha.’”</w:t>
      </w:r>
    </w:p>
    <w:p w14:paraId="14786571" w14:textId="77777777" w:rsidR="00E62860" w:rsidRDefault="00E62860" w:rsidP="00A0409D">
      <w:pPr>
        <w:spacing w:after="0"/>
        <w:rPr>
          <w:sz w:val="24"/>
          <w:szCs w:val="24"/>
        </w:rPr>
      </w:pPr>
    </w:p>
    <w:p w14:paraId="1867DD2C" w14:textId="1E3C904C" w:rsidR="00A0409D" w:rsidRPr="00A0409D" w:rsidRDefault="00A0409D" w:rsidP="00A0409D">
      <w:pPr>
        <w:spacing w:after="0"/>
        <w:rPr>
          <w:sz w:val="24"/>
          <w:szCs w:val="24"/>
        </w:rPr>
      </w:pPr>
      <w:r w:rsidRPr="00A0409D">
        <w:rPr>
          <w:sz w:val="24"/>
          <w:szCs w:val="24"/>
        </w:rPr>
        <w:t>The Blessed One responded with a deep truth:</w:t>
      </w:r>
    </w:p>
    <w:p w14:paraId="639CA398" w14:textId="77777777" w:rsidR="00A0409D" w:rsidRPr="00A0409D" w:rsidRDefault="00A0409D" w:rsidP="00A0409D">
      <w:pPr>
        <w:spacing w:after="0"/>
        <w:rPr>
          <w:sz w:val="24"/>
          <w:szCs w:val="24"/>
        </w:rPr>
      </w:pPr>
      <w:r w:rsidRPr="00A0409D">
        <w:rPr>
          <w:i/>
          <w:iCs/>
          <w:sz w:val="24"/>
          <w:szCs w:val="24"/>
        </w:rPr>
        <w:lastRenderedPageBreak/>
        <w:t>“Ānanda, what does the order expect of me? I have held nothing back. There is no ‘teacher’s fist’ in the Tathāgata. I have taught the Dhamma openly, without inner or outer distinctions.”</w:t>
      </w:r>
    </w:p>
    <w:p w14:paraId="29D5A18E" w14:textId="77777777" w:rsidR="00E62860" w:rsidRDefault="00E62860" w:rsidP="00A0409D">
      <w:pPr>
        <w:spacing w:after="0"/>
        <w:rPr>
          <w:sz w:val="24"/>
          <w:szCs w:val="24"/>
        </w:rPr>
      </w:pPr>
    </w:p>
    <w:p w14:paraId="0B3CEA6B" w14:textId="69D84B82" w:rsidR="00A0409D" w:rsidRPr="00A0409D" w:rsidRDefault="00A0409D" w:rsidP="00A0409D">
      <w:pPr>
        <w:spacing w:after="0"/>
        <w:rPr>
          <w:b/>
          <w:bCs/>
          <w:sz w:val="24"/>
          <w:szCs w:val="24"/>
        </w:rPr>
      </w:pPr>
      <w:r w:rsidRPr="00A0409D">
        <w:rPr>
          <w:sz w:val="24"/>
          <w:szCs w:val="24"/>
        </w:rPr>
        <w:t xml:space="preserve">And then, with great gentleness and clarity, he declared that </w:t>
      </w:r>
      <w:r w:rsidRPr="00A0409D">
        <w:rPr>
          <w:b/>
          <w:bCs/>
          <w:sz w:val="24"/>
          <w:szCs w:val="24"/>
        </w:rPr>
        <w:t>the Dhamma itself must now be the refuge:</w:t>
      </w:r>
    </w:p>
    <w:p w14:paraId="3AF9C970" w14:textId="77777777" w:rsidR="00A0409D" w:rsidRPr="00A0409D" w:rsidRDefault="00A0409D" w:rsidP="00A0409D">
      <w:pPr>
        <w:spacing w:after="0"/>
        <w:rPr>
          <w:sz w:val="24"/>
          <w:szCs w:val="24"/>
        </w:rPr>
      </w:pPr>
      <w:r w:rsidRPr="00A0409D">
        <w:rPr>
          <w:i/>
          <w:iCs/>
          <w:sz w:val="24"/>
          <w:szCs w:val="24"/>
        </w:rPr>
        <w:t>“Ānanda, be an island unto yourselves, a refuge unto yourselves, with no other refuge. Let the Dhamma be your island, the Dhamma your refuge. Abide, contemplating the body as body… feelings as feelings… mind as mind… and mind-objects as mind-objects, clearly aware, mindful, having put away all longing and sorrow for the world.”</w:t>
      </w:r>
    </w:p>
    <w:p w14:paraId="1BB19ADE" w14:textId="77777777" w:rsidR="00A0409D" w:rsidRDefault="00A0409D" w:rsidP="00A0409D">
      <w:pPr>
        <w:spacing w:after="0"/>
        <w:rPr>
          <w:i/>
          <w:iCs/>
          <w:sz w:val="24"/>
          <w:szCs w:val="24"/>
        </w:rPr>
      </w:pPr>
      <w:r w:rsidRPr="00A0409D">
        <w:rPr>
          <w:i/>
          <w:iCs/>
          <w:sz w:val="24"/>
          <w:szCs w:val="24"/>
        </w:rPr>
        <w:t>“Those who now, or after I am gone, live thus—desiring to learn and grow—they shall reach the highest.”</w:t>
      </w:r>
    </w:p>
    <w:p w14:paraId="34A21D63" w14:textId="00A822F7" w:rsidR="00EB7A29" w:rsidRPr="00A0409D" w:rsidRDefault="00EB7A29" w:rsidP="00A0409D">
      <w:pPr>
        <w:spacing w:after="0"/>
        <w:rPr>
          <w:sz w:val="24"/>
          <w:szCs w:val="24"/>
        </w:rPr>
      </w:pPr>
    </w:p>
    <w:p w14:paraId="456E5EF4" w14:textId="7301CF7A" w:rsidR="00710BA6" w:rsidRPr="005B48AB" w:rsidRDefault="00EB7A29" w:rsidP="005B48AB">
      <w:pPr>
        <w:spacing w:after="0"/>
        <w:jc w:val="center"/>
        <w:rPr>
          <w:sz w:val="24"/>
          <w:szCs w:val="24"/>
        </w:rPr>
      </w:pPr>
      <w:r>
        <w:rPr>
          <w:noProof/>
        </w:rPr>
        <w:drawing>
          <wp:inline distT="0" distB="0" distL="0" distR="0" wp14:anchorId="45F80862" wp14:editId="26784D61">
            <wp:extent cx="3272155" cy="3272155"/>
            <wp:effectExtent l="38100" t="38100" r="42545" b="42545"/>
            <wp:docPr id="213601540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72155" cy="3272155"/>
                    </a:xfrm>
                    <a:prstGeom prst="rect">
                      <a:avLst/>
                    </a:prstGeom>
                    <a:ln w="38100" cap="sq">
                      <a:solidFill>
                        <a:srgbClr val="000000"/>
                      </a:solidFill>
                      <a:prstDash val="solid"/>
                      <a:miter lim="800000"/>
                    </a:ln>
                    <a:effectLst/>
                  </pic:spPr>
                </pic:pic>
              </a:graphicData>
            </a:graphic>
          </wp:inline>
        </w:drawing>
      </w:r>
    </w:p>
    <w:p w14:paraId="552F528D" w14:textId="2EF42F47" w:rsidR="00710BA6" w:rsidRPr="00710BA6" w:rsidRDefault="00710BA6" w:rsidP="00710BA6">
      <w:pPr>
        <w:jc w:val="center"/>
        <w:rPr>
          <w:b/>
          <w:bCs/>
        </w:rPr>
      </w:pPr>
      <w:r w:rsidRPr="00710BA6">
        <w:rPr>
          <w:b/>
          <w:bCs/>
        </w:rPr>
        <w:t>The Buddha after his sickness at Beluva.</w:t>
      </w:r>
      <w:r w:rsidR="00DE7EC9">
        <w:rPr>
          <w:rStyle w:val="EndnoteReference"/>
          <w:b/>
          <w:bCs/>
        </w:rPr>
        <w:endnoteReference w:id="3"/>
      </w:r>
    </w:p>
    <w:p w14:paraId="385CE9B5" w14:textId="77777777" w:rsidR="00EB7A29" w:rsidRDefault="00EB7A29" w:rsidP="00EE6FE1">
      <w:pPr>
        <w:pStyle w:val="Heading3"/>
      </w:pPr>
    </w:p>
    <w:p w14:paraId="078EED93" w14:textId="58405DD7" w:rsidR="00A0409D" w:rsidRPr="00A0409D" w:rsidRDefault="00A0409D" w:rsidP="00EE6FE1">
      <w:pPr>
        <w:pStyle w:val="Heading3"/>
      </w:pPr>
      <w:r w:rsidRPr="00A0409D">
        <w:t>Beluva: A Sacred Turning Point</w:t>
      </w:r>
    </w:p>
    <w:p w14:paraId="113CD95A" w14:textId="40D9C97A" w:rsidR="00A0409D" w:rsidRPr="00A0409D" w:rsidRDefault="00A0409D" w:rsidP="00A0409D">
      <w:pPr>
        <w:spacing w:after="0"/>
        <w:rPr>
          <w:sz w:val="24"/>
          <w:szCs w:val="24"/>
        </w:rPr>
      </w:pPr>
      <w:r w:rsidRPr="00A0409D">
        <w:rPr>
          <w:sz w:val="24"/>
          <w:szCs w:val="24"/>
        </w:rPr>
        <w:t xml:space="preserve">The gentle </w:t>
      </w:r>
      <w:r w:rsidR="00C45E2B">
        <w:rPr>
          <w:sz w:val="24"/>
          <w:szCs w:val="24"/>
        </w:rPr>
        <w:t xml:space="preserve">forest </w:t>
      </w:r>
      <w:r w:rsidRPr="00A0409D">
        <w:rPr>
          <w:sz w:val="24"/>
          <w:szCs w:val="24"/>
        </w:rPr>
        <w:t>groves of Beluva thus became the setting for one of the most touching moments in the Buddha’s life. It was a place of profound teaching, intimate farewell, and noble endurance. There, the Blessed One—aged, worn, held together like an old cart—shone all the more brightly in his silent strength and unwavering compassion.</w:t>
      </w:r>
    </w:p>
    <w:p w14:paraId="38B3D2F6" w14:textId="77777777" w:rsidR="00915C09" w:rsidRDefault="00915C09" w:rsidP="00A0409D">
      <w:pPr>
        <w:spacing w:after="0"/>
        <w:rPr>
          <w:sz w:val="24"/>
          <w:szCs w:val="24"/>
        </w:rPr>
      </w:pPr>
    </w:p>
    <w:p w14:paraId="666B06F8" w14:textId="1C13A529" w:rsidR="00A0409D" w:rsidRPr="00A0409D" w:rsidRDefault="00A0409D" w:rsidP="00A0409D">
      <w:pPr>
        <w:spacing w:after="0"/>
        <w:rPr>
          <w:sz w:val="24"/>
          <w:szCs w:val="24"/>
        </w:rPr>
      </w:pPr>
      <w:r w:rsidRPr="00A0409D">
        <w:rPr>
          <w:sz w:val="24"/>
          <w:szCs w:val="24"/>
        </w:rPr>
        <w:t xml:space="preserve">In Venerable Anuruddha’s words from the </w:t>
      </w:r>
      <w:r w:rsidRPr="00A0409D">
        <w:rPr>
          <w:i/>
          <w:iCs/>
          <w:sz w:val="24"/>
          <w:szCs w:val="24"/>
        </w:rPr>
        <w:t>Theragāthā</w:t>
      </w:r>
      <w:r w:rsidRPr="00A0409D">
        <w:rPr>
          <w:sz w:val="24"/>
          <w:szCs w:val="24"/>
        </w:rPr>
        <w:t>, this village remains blessed:</w:t>
      </w:r>
    </w:p>
    <w:p w14:paraId="32F7378E" w14:textId="1ED48E16" w:rsidR="00A0409D" w:rsidRPr="00A0409D" w:rsidRDefault="00A0409D" w:rsidP="00A0409D">
      <w:pPr>
        <w:spacing w:after="0"/>
        <w:rPr>
          <w:sz w:val="24"/>
          <w:szCs w:val="24"/>
        </w:rPr>
      </w:pPr>
      <w:r w:rsidRPr="00A0409D">
        <w:rPr>
          <w:i/>
          <w:iCs/>
          <w:sz w:val="24"/>
          <w:szCs w:val="24"/>
        </w:rPr>
        <w:t>“In the Vajjian village of Veḷuva,</w:t>
      </w:r>
      <w:r w:rsidRPr="00A0409D">
        <w:rPr>
          <w:i/>
          <w:iCs/>
          <w:sz w:val="24"/>
          <w:szCs w:val="24"/>
        </w:rPr>
        <w:br/>
        <w:t>At the end of life,</w:t>
      </w:r>
      <w:r w:rsidRPr="00A0409D">
        <w:rPr>
          <w:i/>
          <w:iCs/>
          <w:sz w:val="24"/>
          <w:szCs w:val="24"/>
        </w:rPr>
        <w:br/>
        <w:t>Beneath a thicket of bamboos,</w:t>
      </w:r>
      <w:r w:rsidRPr="00A0409D">
        <w:rPr>
          <w:i/>
          <w:iCs/>
          <w:sz w:val="24"/>
          <w:szCs w:val="24"/>
        </w:rPr>
        <w:br/>
        <w:t>I’ll realise nibbāna without defilements.”</w:t>
      </w:r>
      <w:r w:rsidR="00EE6FE1" w:rsidRPr="00EE6FE1">
        <w:rPr>
          <w:sz w:val="24"/>
          <w:szCs w:val="24"/>
        </w:rPr>
        <w:t xml:space="preserve"> </w:t>
      </w:r>
      <w:r w:rsidR="00EE6FE1" w:rsidRPr="007E0B87">
        <w:rPr>
          <w:sz w:val="24"/>
          <w:szCs w:val="24"/>
        </w:rPr>
        <w:t>.</w:t>
      </w:r>
      <w:r w:rsidR="00EE6FE1">
        <w:rPr>
          <w:rStyle w:val="EndnoteReference"/>
          <w:sz w:val="24"/>
          <w:szCs w:val="24"/>
        </w:rPr>
        <w:endnoteReference w:id="4"/>
      </w:r>
    </w:p>
    <w:p w14:paraId="52BEBD78" w14:textId="3AA1B9DB" w:rsidR="00915C09" w:rsidRDefault="00915C09" w:rsidP="00A0409D">
      <w:pPr>
        <w:spacing w:after="0"/>
        <w:rPr>
          <w:sz w:val="24"/>
          <w:szCs w:val="24"/>
        </w:rPr>
      </w:pPr>
    </w:p>
    <w:p w14:paraId="511B05CC" w14:textId="6B394298" w:rsidR="00A0409D" w:rsidRDefault="00A0409D" w:rsidP="00A0409D">
      <w:pPr>
        <w:spacing w:after="0"/>
        <w:rPr>
          <w:sz w:val="24"/>
          <w:szCs w:val="24"/>
        </w:rPr>
      </w:pPr>
      <w:r w:rsidRPr="00A0409D">
        <w:rPr>
          <w:sz w:val="24"/>
          <w:szCs w:val="24"/>
        </w:rPr>
        <w:t>Let us remember Beluva not merely as a forgotten village, but as a sanctuary where the light of the Dhamma was passed with love, wisdom, and boundless grace from teacher to disciples—before the Blessed One continued on his final journey toward Parinibbāna.</w:t>
      </w:r>
    </w:p>
    <w:p w14:paraId="485F7FF2" w14:textId="5E71480A" w:rsidR="00B47B4A" w:rsidRDefault="00B47B4A" w:rsidP="00A0409D">
      <w:pPr>
        <w:spacing w:after="0"/>
        <w:rPr>
          <w:sz w:val="24"/>
          <w:szCs w:val="24"/>
        </w:rPr>
      </w:pPr>
    </w:p>
    <w:p w14:paraId="7B4F228F" w14:textId="77777777" w:rsidR="00B47B4A" w:rsidRPr="00B47B4A" w:rsidRDefault="00B47B4A" w:rsidP="00EC513C">
      <w:pPr>
        <w:pStyle w:val="Heading2"/>
      </w:pPr>
      <w:r w:rsidRPr="00B47B4A">
        <w:t xml:space="preserve">The Blessed One’s Decision to Attain </w:t>
      </w:r>
      <w:r w:rsidRPr="00B47B4A">
        <w:rPr>
          <w:i/>
          <w:iCs/>
        </w:rPr>
        <w:t>Parinibbāna</w:t>
      </w:r>
    </w:p>
    <w:p w14:paraId="25EDC562" w14:textId="77777777" w:rsidR="00B47B4A" w:rsidRPr="00B47B4A" w:rsidRDefault="00B47B4A" w:rsidP="00B47B4A">
      <w:pPr>
        <w:spacing w:after="0"/>
        <w:rPr>
          <w:sz w:val="24"/>
          <w:szCs w:val="24"/>
        </w:rPr>
      </w:pPr>
      <w:r w:rsidRPr="00B47B4A">
        <w:rPr>
          <w:sz w:val="24"/>
          <w:szCs w:val="24"/>
        </w:rPr>
        <w:t>As the vassa season approached, the Blessed One had reached his eightieth year. Born on the full moon day of Vesākha, he entered the rains retreat—</w:t>
      </w:r>
      <w:r w:rsidRPr="00B47B4A">
        <w:rPr>
          <w:i/>
          <w:iCs/>
          <w:sz w:val="24"/>
          <w:szCs w:val="24"/>
        </w:rPr>
        <w:t>vassa</w:t>
      </w:r>
      <w:r w:rsidRPr="00B47B4A">
        <w:rPr>
          <w:sz w:val="24"/>
          <w:szCs w:val="24"/>
        </w:rPr>
        <w:t>—on the full moon of Āsāḷha. With his body aging and his strength waning, the Buddha had long foreseen the natural limitations of physical form. It appears that even when he began his final journey from Sāvatthī, he was already aware that his life was drawing to its close. Now, with equanimity and wisdom, he began to make preparations for his final departure.</w:t>
      </w:r>
    </w:p>
    <w:p w14:paraId="2DB9F6C7" w14:textId="77777777" w:rsidR="00B47B4A" w:rsidRPr="00B47B4A" w:rsidRDefault="00B47B4A" w:rsidP="0075136E">
      <w:pPr>
        <w:pStyle w:val="Heading3"/>
      </w:pPr>
      <w:r w:rsidRPr="00B47B4A">
        <w:t>At the Cāpāla Shrine</w:t>
      </w:r>
    </w:p>
    <w:p w14:paraId="523CF048" w14:textId="07748822" w:rsidR="00B47B4A" w:rsidRPr="00B47B4A" w:rsidRDefault="00B47B4A" w:rsidP="00B47B4A">
      <w:pPr>
        <w:spacing w:after="0"/>
        <w:rPr>
          <w:sz w:val="24"/>
          <w:szCs w:val="24"/>
        </w:rPr>
      </w:pPr>
      <w:r w:rsidRPr="00B47B4A">
        <w:rPr>
          <w:sz w:val="24"/>
          <w:szCs w:val="24"/>
        </w:rPr>
        <w:t xml:space="preserve">Having recovered from a severe illness, the Buddha once again went on </w:t>
      </w:r>
      <w:r w:rsidR="0075136E" w:rsidRPr="00B47B4A">
        <w:rPr>
          <w:sz w:val="24"/>
          <w:szCs w:val="24"/>
        </w:rPr>
        <w:t>alms round</w:t>
      </w:r>
      <w:r w:rsidRPr="00B47B4A">
        <w:rPr>
          <w:sz w:val="24"/>
          <w:szCs w:val="24"/>
        </w:rPr>
        <w:t xml:space="preserve"> in the city of Vesālī. After his meal, he addressed the Venerable Ānanda:</w:t>
      </w:r>
    </w:p>
    <w:p w14:paraId="06DAD8A5" w14:textId="3A3C5F4E" w:rsidR="00B47B4A" w:rsidRPr="00B47B4A" w:rsidRDefault="00B47B4A" w:rsidP="00B47B4A">
      <w:pPr>
        <w:spacing w:after="0"/>
        <w:rPr>
          <w:sz w:val="24"/>
          <w:szCs w:val="24"/>
        </w:rPr>
      </w:pPr>
      <w:r w:rsidRPr="00B47B4A">
        <w:rPr>
          <w:sz w:val="24"/>
          <w:szCs w:val="24"/>
        </w:rPr>
        <w:t>“Bring a mat, Ānanda. Let us go to the Cāpāla Shrine for the siesta.”</w:t>
      </w:r>
      <w:r w:rsidR="00661FC0">
        <w:rPr>
          <w:rStyle w:val="EndnoteReference"/>
          <w:sz w:val="24"/>
          <w:szCs w:val="24"/>
        </w:rPr>
        <w:endnoteReference w:id="5"/>
      </w:r>
    </w:p>
    <w:p w14:paraId="089503FD" w14:textId="77777777" w:rsidR="002F0C39" w:rsidRDefault="002F0C39" w:rsidP="00B47B4A">
      <w:pPr>
        <w:spacing w:after="0"/>
        <w:rPr>
          <w:sz w:val="24"/>
          <w:szCs w:val="24"/>
        </w:rPr>
      </w:pPr>
    </w:p>
    <w:p w14:paraId="14B5E74B" w14:textId="26F4635F" w:rsidR="00B47B4A" w:rsidRPr="00B47B4A" w:rsidRDefault="00B47B4A" w:rsidP="00B47B4A">
      <w:pPr>
        <w:spacing w:after="0"/>
        <w:rPr>
          <w:sz w:val="24"/>
          <w:szCs w:val="24"/>
        </w:rPr>
      </w:pPr>
      <w:r w:rsidRPr="00B47B4A">
        <w:rPr>
          <w:sz w:val="24"/>
          <w:szCs w:val="24"/>
        </w:rPr>
        <w:t>There, seated in quiet dignity, the Blessed One gazed upon Vesālī and its many shrines—Udena, Gotamaka, Sattambaka, Bahuputta, and Sārandada. He spoke fondly of these places where he had previously spent peaceful times in meditation.</w:t>
      </w:r>
    </w:p>
    <w:p w14:paraId="7D7BC634" w14:textId="77777777" w:rsidR="002F0C39" w:rsidRDefault="002F0C39" w:rsidP="00B47B4A">
      <w:pPr>
        <w:spacing w:after="0"/>
        <w:rPr>
          <w:sz w:val="24"/>
          <w:szCs w:val="24"/>
        </w:rPr>
      </w:pPr>
    </w:p>
    <w:p w14:paraId="2176E850" w14:textId="57C6B788" w:rsidR="00B47B4A" w:rsidRPr="00B47B4A" w:rsidRDefault="00B47B4A" w:rsidP="00B47B4A">
      <w:pPr>
        <w:spacing w:after="0"/>
        <w:rPr>
          <w:sz w:val="24"/>
          <w:szCs w:val="24"/>
        </w:rPr>
      </w:pPr>
      <w:r w:rsidRPr="00B47B4A">
        <w:rPr>
          <w:sz w:val="24"/>
          <w:szCs w:val="24"/>
        </w:rPr>
        <w:t>Then the Buddha said:</w:t>
      </w:r>
    </w:p>
    <w:p w14:paraId="69BB0426" w14:textId="77777777" w:rsidR="00B47B4A" w:rsidRPr="00B47B4A" w:rsidRDefault="00B47B4A" w:rsidP="00B47B4A">
      <w:pPr>
        <w:spacing w:after="0"/>
        <w:rPr>
          <w:sz w:val="24"/>
          <w:szCs w:val="24"/>
        </w:rPr>
      </w:pPr>
      <w:r w:rsidRPr="00B47B4A">
        <w:rPr>
          <w:sz w:val="24"/>
          <w:szCs w:val="24"/>
        </w:rPr>
        <w:t>“Ānanda, one who has fully developed and mastered the four bases of spiritual power—if he so wishes—can remain for a century, or the remainder of one. The Tathāgata has developed and cultivated these powers… and could do so as well.”</w:t>
      </w:r>
    </w:p>
    <w:p w14:paraId="469B23C2" w14:textId="77777777" w:rsidR="00B47B4A" w:rsidRPr="00B47B4A" w:rsidRDefault="00B47B4A" w:rsidP="00B47B4A">
      <w:pPr>
        <w:spacing w:after="0"/>
        <w:rPr>
          <w:sz w:val="24"/>
          <w:szCs w:val="24"/>
        </w:rPr>
      </w:pPr>
      <w:r w:rsidRPr="00B47B4A">
        <w:rPr>
          <w:sz w:val="24"/>
          <w:szCs w:val="24"/>
        </w:rPr>
        <w:t>But Ānanda, in that moment, did not comprehend the gentle yet profound invitation hidden in these words. He did not entreat the Blessed One to remain, to extend his life for the benefit and happiness of devas and humans.</w:t>
      </w:r>
    </w:p>
    <w:p w14:paraId="4CCA01E6" w14:textId="77777777" w:rsidR="004C4427" w:rsidRDefault="004C4427" w:rsidP="00B47B4A">
      <w:pPr>
        <w:spacing w:after="0"/>
        <w:rPr>
          <w:sz w:val="24"/>
          <w:szCs w:val="24"/>
        </w:rPr>
      </w:pPr>
    </w:p>
    <w:p w14:paraId="48B7B047" w14:textId="152C7D0A" w:rsidR="00B47B4A" w:rsidRPr="00B47B4A" w:rsidRDefault="00B47B4A" w:rsidP="00B47B4A">
      <w:pPr>
        <w:spacing w:after="0"/>
        <w:rPr>
          <w:sz w:val="24"/>
          <w:szCs w:val="24"/>
        </w:rPr>
      </w:pPr>
      <w:r w:rsidRPr="00B47B4A">
        <w:rPr>
          <w:sz w:val="24"/>
          <w:szCs w:val="24"/>
        </w:rPr>
        <w:t>The Blessed One, out of his compassion, gave Ānanda this opportunity—but he, overwhelmed perhaps by routine or unawareness, did not seize it. However, as students of the Dhamma, we understand that the Tathāgata, perfectly awakened, was not bound by longing to remain, nor swayed by worldly ties. He had already transcended attachment to form, to time, to the world. As such, he remained only for the sake of the Dhamma and the benefit of beings.</w:t>
      </w:r>
    </w:p>
    <w:p w14:paraId="49F275B9" w14:textId="77777777" w:rsidR="00B47B4A" w:rsidRPr="00B47B4A" w:rsidRDefault="00B47B4A" w:rsidP="00B47B4A">
      <w:pPr>
        <w:spacing w:after="0"/>
        <w:rPr>
          <w:sz w:val="24"/>
          <w:szCs w:val="24"/>
        </w:rPr>
      </w:pPr>
      <w:r w:rsidRPr="00B47B4A">
        <w:rPr>
          <w:sz w:val="24"/>
          <w:szCs w:val="24"/>
        </w:rPr>
        <w:t>Then the Buddha said gently:</w:t>
      </w:r>
    </w:p>
    <w:p w14:paraId="759B238E" w14:textId="77777777" w:rsidR="00B47B4A" w:rsidRPr="00B47B4A" w:rsidRDefault="00B47B4A" w:rsidP="00B47B4A">
      <w:pPr>
        <w:spacing w:after="0"/>
        <w:rPr>
          <w:sz w:val="24"/>
          <w:szCs w:val="24"/>
        </w:rPr>
      </w:pPr>
      <w:r w:rsidRPr="00B47B4A">
        <w:rPr>
          <w:sz w:val="24"/>
          <w:szCs w:val="24"/>
        </w:rPr>
        <w:t>“Go now, Ānanda, and do as you see fit.”</w:t>
      </w:r>
    </w:p>
    <w:p w14:paraId="5BAFE742" w14:textId="77777777" w:rsidR="00B47B4A" w:rsidRPr="00B47B4A" w:rsidRDefault="00B47B4A" w:rsidP="004E7A67">
      <w:pPr>
        <w:pStyle w:val="Heading3"/>
      </w:pPr>
      <w:r w:rsidRPr="00B47B4A">
        <w:t>Māra’s Final Visit</w:t>
      </w:r>
    </w:p>
    <w:p w14:paraId="0647C5BE" w14:textId="77777777" w:rsidR="00B47B4A" w:rsidRPr="00B47B4A" w:rsidRDefault="00B47B4A" w:rsidP="00B47B4A">
      <w:pPr>
        <w:spacing w:after="0"/>
        <w:rPr>
          <w:sz w:val="24"/>
          <w:szCs w:val="24"/>
        </w:rPr>
      </w:pPr>
      <w:r w:rsidRPr="00B47B4A">
        <w:rPr>
          <w:sz w:val="24"/>
          <w:szCs w:val="24"/>
        </w:rPr>
        <w:t>Soon after Ānanda had left, Māra, the Evil One, approached the Blessed One and said:</w:t>
      </w:r>
    </w:p>
    <w:p w14:paraId="0A79B9AE" w14:textId="4FED849C" w:rsidR="00B47B4A" w:rsidRPr="00B47B4A" w:rsidRDefault="00B47B4A" w:rsidP="00B47B4A">
      <w:pPr>
        <w:spacing w:after="0"/>
        <w:rPr>
          <w:sz w:val="24"/>
          <w:szCs w:val="24"/>
        </w:rPr>
      </w:pPr>
      <w:r w:rsidRPr="00B47B4A">
        <w:rPr>
          <w:sz w:val="24"/>
          <w:szCs w:val="24"/>
        </w:rPr>
        <w:t xml:space="preserve">“Lord, now is the time for your final Nibbāna. You once declared that you would not attain final Nibbāna until your disciples were well-trained, capable, and ready to preserve the </w:t>
      </w:r>
      <w:r w:rsidRPr="00B47B4A">
        <w:rPr>
          <w:sz w:val="24"/>
          <w:szCs w:val="24"/>
        </w:rPr>
        <w:lastRenderedPageBreak/>
        <w:t xml:space="preserve">Dhamma. </w:t>
      </w:r>
      <w:r w:rsidR="004A4207">
        <w:rPr>
          <w:sz w:val="24"/>
          <w:szCs w:val="24"/>
        </w:rPr>
        <w:t xml:space="preserve">(See Section 4 and 4-1) </w:t>
      </w:r>
      <w:r w:rsidRPr="00B47B4A">
        <w:rPr>
          <w:sz w:val="24"/>
          <w:szCs w:val="24"/>
        </w:rPr>
        <w:t>That time has come. Let the Blessed One now attain final Nibbāna.”</w:t>
      </w:r>
    </w:p>
    <w:p w14:paraId="7AD50FC4" w14:textId="77777777" w:rsidR="00B47B4A" w:rsidRPr="00B47B4A" w:rsidRDefault="00B47B4A" w:rsidP="00B47B4A">
      <w:pPr>
        <w:spacing w:after="0"/>
        <w:rPr>
          <w:sz w:val="24"/>
          <w:szCs w:val="24"/>
        </w:rPr>
      </w:pPr>
      <w:r w:rsidRPr="00B47B4A">
        <w:rPr>
          <w:sz w:val="24"/>
          <w:szCs w:val="24"/>
        </w:rPr>
        <w:t>And the Buddha replied:</w:t>
      </w:r>
    </w:p>
    <w:p w14:paraId="5ACABDF3" w14:textId="77777777" w:rsidR="00B47B4A" w:rsidRPr="00B47B4A" w:rsidRDefault="00B47B4A" w:rsidP="00B47B4A">
      <w:pPr>
        <w:spacing w:after="0"/>
        <w:rPr>
          <w:sz w:val="24"/>
          <w:szCs w:val="24"/>
        </w:rPr>
      </w:pPr>
      <w:r w:rsidRPr="00B47B4A">
        <w:rPr>
          <w:sz w:val="24"/>
          <w:szCs w:val="24"/>
        </w:rPr>
        <w:t xml:space="preserve">“Do not worry, Evil One. The Tathāgata’s final passing will not be long delayed. Three months from now, the Tathāgata will attain </w:t>
      </w:r>
      <w:r w:rsidRPr="00B47B4A">
        <w:rPr>
          <w:i/>
          <w:iCs/>
          <w:sz w:val="24"/>
          <w:szCs w:val="24"/>
        </w:rPr>
        <w:t>Parinibbāna</w:t>
      </w:r>
      <w:r w:rsidRPr="00B47B4A">
        <w:rPr>
          <w:sz w:val="24"/>
          <w:szCs w:val="24"/>
        </w:rPr>
        <w:t>.”</w:t>
      </w:r>
    </w:p>
    <w:p w14:paraId="66779819" w14:textId="77777777" w:rsidR="00545906" w:rsidRDefault="00545906" w:rsidP="00B47B4A">
      <w:pPr>
        <w:spacing w:after="0"/>
        <w:rPr>
          <w:sz w:val="24"/>
          <w:szCs w:val="24"/>
        </w:rPr>
      </w:pPr>
    </w:p>
    <w:p w14:paraId="2EE5F4E9" w14:textId="70F447E9" w:rsidR="00B47B4A" w:rsidRDefault="00B47B4A" w:rsidP="00B47B4A">
      <w:pPr>
        <w:spacing w:after="0"/>
        <w:rPr>
          <w:sz w:val="24"/>
          <w:szCs w:val="24"/>
        </w:rPr>
      </w:pPr>
      <w:r w:rsidRPr="00B47B4A">
        <w:rPr>
          <w:sz w:val="24"/>
          <w:szCs w:val="24"/>
        </w:rPr>
        <w:t>There, at the Cāpāla Shrine, mindful and clearly aware, the Buddha made the momentous decision: he renounced the life-principle. And at that very instant, the earth itself trembled in a great quake—vast, awe-inspiring, and thunderous. The Blessed One then uttered these words:</w:t>
      </w:r>
    </w:p>
    <w:p w14:paraId="1328F82E" w14:textId="77777777" w:rsidR="00610D55" w:rsidRDefault="00610D55" w:rsidP="00B47B4A">
      <w:pPr>
        <w:spacing w:after="0"/>
        <w:rPr>
          <w:sz w:val="24"/>
          <w:szCs w:val="24"/>
        </w:rPr>
      </w:pPr>
      <w:r w:rsidRPr="00610D55">
        <w:rPr>
          <w:sz w:val="24"/>
          <w:szCs w:val="24"/>
        </w:rPr>
        <w:t xml:space="preserve">“What causes life, unbounded or confined — His process of becoming </w:t>
      </w:r>
    </w:p>
    <w:p w14:paraId="1BA3BAA0" w14:textId="74A81C77" w:rsidR="004D66A7" w:rsidRDefault="00610D55" w:rsidP="00B47B4A">
      <w:pPr>
        <w:spacing w:after="0"/>
        <w:rPr>
          <w:sz w:val="24"/>
          <w:szCs w:val="24"/>
        </w:rPr>
      </w:pPr>
      <w:r w:rsidRPr="00610D55">
        <w:rPr>
          <w:sz w:val="24"/>
          <w:szCs w:val="24"/>
        </w:rPr>
        <w:t xml:space="preserve">—this the Sage Renounces. With inward calm and </w:t>
      </w:r>
      <w:r w:rsidR="004D66A7" w:rsidRPr="00610D55">
        <w:rPr>
          <w:sz w:val="24"/>
          <w:szCs w:val="24"/>
        </w:rPr>
        <w:t>joy,</w:t>
      </w:r>
      <w:r w:rsidRPr="00610D55">
        <w:rPr>
          <w:sz w:val="24"/>
          <w:szCs w:val="24"/>
        </w:rPr>
        <w:t xml:space="preserve"> he breaks,</w:t>
      </w:r>
    </w:p>
    <w:p w14:paraId="25415347" w14:textId="1A8E7955" w:rsidR="00610D55" w:rsidRPr="00B47B4A" w:rsidRDefault="00610D55" w:rsidP="00B47B4A">
      <w:pPr>
        <w:spacing w:after="0"/>
        <w:rPr>
          <w:sz w:val="24"/>
          <w:szCs w:val="24"/>
        </w:rPr>
      </w:pPr>
      <w:r w:rsidRPr="00610D55">
        <w:rPr>
          <w:sz w:val="24"/>
          <w:szCs w:val="24"/>
        </w:rPr>
        <w:t xml:space="preserve"> As though a coat of mail, his own life’s cause</w:t>
      </w:r>
      <w:r w:rsidR="00AA65CC">
        <w:rPr>
          <w:sz w:val="24"/>
          <w:szCs w:val="24"/>
        </w:rPr>
        <w:t xml:space="preserve">. </w:t>
      </w:r>
      <w:r w:rsidR="004D66A7">
        <w:rPr>
          <w:rStyle w:val="EndnoteReference"/>
          <w:sz w:val="24"/>
          <w:szCs w:val="24"/>
        </w:rPr>
        <w:endnoteReference w:id="6"/>
      </w:r>
    </w:p>
    <w:p w14:paraId="4DC8DDA0" w14:textId="77777777" w:rsidR="004D66A7" w:rsidRDefault="004D66A7" w:rsidP="00B47B4A">
      <w:pPr>
        <w:spacing w:after="0"/>
        <w:rPr>
          <w:sz w:val="24"/>
          <w:szCs w:val="24"/>
        </w:rPr>
      </w:pPr>
    </w:p>
    <w:p w14:paraId="3467E40F" w14:textId="16B58C02" w:rsidR="00B47B4A" w:rsidRPr="00B47B4A" w:rsidRDefault="00B47B4A" w:rsidP="00B47B4A">
      <w:pPr>
        <w:spacing w:after="0"/>
        <w:rPr>
          <w:sz w:val="24"/>
          <w:szCs w:val="24"/>
        </w:rPr>
      </w:pPr>
      <w:r w:rsidRPr="00B47B4A">
        <w:rPr>
          <w:sz w:val="24"/>
          <w:szCs w:val="24"/>
        </w:rPr>
        <w:t xml:space="preserve">It is said that the earth </w:t>
      </w:r>
      <w:r w:rsidR="00C04BB1">
        <w:rPr>
          <w:sz w:val="24"/>
          <w:szCs w:val="24"/>
        </w:rPr>
        <w:t xml:space="preserve">trembled because she </w:t>
      </w:r>
      <w:r w:rsidRPr="00B47B4A">
        <w:rPr>
          <w:sz w:val="24"/>
          <w:szCs w:val="24"/>
        </w:rPr>
        <w:t>could not bear the sorrow of losing the Greatest of the Great</w:t>
      </w:r>
      <w:r w:rsidR="00AA3191">
        <w:rPr>
          <w:sz w:val="24"/>
          <w:szCs w:val="24"/>
        </w:rPr>
        <w:t xml:space="preserve"> appeared in this earth.</w:t>
      </w:r>
    </w:p>
    <w:p w14:paraId="11CE1267" w14:textId="77777777" w:rsidR="00545906" w:rsidRDefault="00545906" w:rsidP="00B47B4A">
      <w:pPr>
        <w:spacing w:after="0"/>
        <w:rPr>
          <w:b/>
          <w:bCs/>
          <w:sz w:val="24"/>
          <w:szCs w:val="24"/>
        </w:rPr>
      </w:pPr>
    </w:p>
    <w:p w14:paraId="10A4E247" w14:textId="1512EB00" w:rsidR="00B47B4A" w:rsidRPr="00B47B4A" w:rsidRDefault="00B47B4A" w:rsidP="00545906">
      <w:pPr>
        <w:pStyle w:val="Heading3"/>
      </w:pPr>
      <w:r w:rsidRPr="00B47B4A">
        <w:t>Ānanda’s Grief and the Teaching on Impermanence</w:t>
      </w:r>
    </w:p>
    <w:p w14:paraId="20897491" w14:textId="77777777" w:rsidR="00B47B4A" w:rsidRPr="00B47B4A" w:rsidRDefault="00B47B4A" w:rsidP="00B47B4A">
      <w:pPr>
        <w:spacing w:after="0"/>
        <w:rPr>
          <w:sz w:val="24"/>
          <w:szCs w:val="24"/>
        </w:rPr>
      </w:pPr>
      <w:r w:rsidRPr="00B47B4A">
        <w:rPr>
          <w:sz w:val="24"/>
          <w:szCs w:val="24"/>
        </w:rPr>
        <w:t>Not far away, Ānanda too witnessed the earthquake. Alarmed and awestruck, he approached the Blessed One and inquired about its cause. The Buddha explained that there are eight reasons for a great earthquake, one of which is when a Tathāgata, mindful and fully aware, renounces the life-principle.</w:t>
      </w:r>
    </w:p>
    <w:p w14:paraId="5449B00C" w14:textId="77777777" w:rsidR="00B47B4A" w:rsidRPr="00B47B4A" w:rsidRDefault="00B47B4A" w:rsidP="00B47B4A">
      <w:pPr>
        <w:spacing w:after="0"/>
        <w:rPr>
          <w:sz w:val="24"/>
          <w:szCs w:val="24"/>
        </w:rPr>
      </w:pPr>
      <w:r w:rsidRPr="00B47B4A">
        <w:rPr>
          <w:sz w:val="24"/>
          <w:szCs w:val="24"/>
        </w:rPr>
        <w:t>The Buddha then revealed to Ānanda the encounter with Māra and his decision to pass away in three months' time.</w:t>
      </w:r>
    </w:p>
    <w:p w14:paraId="29F3A03E" w14:textId="77777777" w:rsidR="00B47B4A" w:rsidRPr="00B47B4A" w:rsidRDefault="00B47B4A" w:rsidP="00B47B4A">
      <w:pPr>
        <w:spacing w:after="0"/>
        <w:rPr>
          <w:sz w:val="24"/>
          <w:szCs w:val="24"/>
        </w:rPr>
      </w:pPr>
      <w:r w:rsidRPr="00B47B4A">
        <w:rPr>
          <w:sz w:val="24"/>
          <w:szCs w:val="24"/>
        </w:rPr>
        <w:t>Shaken with sorrow and love, Ānanda finally made his heartfelt plea:</w:t>
      </w:r>
    </w:p>
    <w:p w14:paraId="025722E0" w14:textId="77777777" w:rsidR="00B47B4A" w:rsidRPr="00B47B4A" w:rsidRDefault="00B47B4A" w:rsidP="00B47B4A">
      <w:pPr>
        <w:spacing w:after="0"/>
        <w:rPr>
          <w:sz w:val="24"/>
          <w:szCs w:val="24"/>
        </w:rPr>
      </w:pPr>
      <w:r w:rsidRPr="00B47B4A">
        <w:rPr>
          <w:sz w:val="24"/>
          <w:szCs w:val="24"/>
        </w:rPr>
        <w:t>“Lord, may the Blessed One stay for a century, may the Well-Farer remain for the benefit and happiness of the multitude, out of compassion for the world…”</w:t>
      </w:r>
    </w:p>
    <w:p w14:paraId="34A55BED" w14:textId="77777777" w:rsidR="004C52C6" w:rsidRDefault="004C52C6" w:rsidP="00B47B4A">
      <w:pPr>
        <w:spacing w:after="0"/>
        <w:rPr>
          <w:sz w:val="24"/>
          <w:szCs w:val="24"/>
        </w:rPr>
      </w:pPr>
    </w:p>
    <w:p w14:paraId="63E18F44" w14:textId="4FF2E76F" w:rsidR="00B47B4A" w:rsidRPr="00B47B4A" w:rsidRDefault="00B47B4A" w:rsidP="00B47B4A">
      <w:pPr>
        <w:spacing w:after="0"/>
        <w:rPr>
          <w:sz w:val="24"/>
          <w:szCs w:val="24"/>
        </w:rPr>
      </w:pPr>
      <w:r w:rsidRPr="00B47B4A">
        <w:rPr>
          <w:sz w:val="24"/>
          <w:szCs w:val="24"/>
        </w:rPr>
        <w:t>But it was no longer the time. The Buddha replied:</w:t>
      </w:r>
    </w:p>
    <w:p w14:paraId="5F41FDC5" w14:textId="77777777" w:rsidR="00B47B4A" w:rsidRPr="00B47B4A" w:rsidRDefault="00B47B4A" w:rsidP="00B47B4A">
      <w:pPr>
        <w:spacing w:after="0"/>
        <w:rPr>
          <w:sz w:val="24"/>
          <w:szCs w:val="24"/>
        </w:rPr>
      </w:pPr>
      <w:r w:rsidRPr="00B47B4A">
        <w:rPr>
          <w:sz w:val="24"/>
          <w:szCs w:val="24"/>
        </w:rPr>
        <w:t>“Enough, Ānanda. Do not ask the Tathāgata. It is not possible now.”</w:t>
      </w:r>
    </w:p>
    <w:p w14:paraId="01B145C9" w14:textId="77777777" w:rsidR="00B47B4A" w:rsidRPr="00B47B4A" w:rsidRDefault="00B47B4A" w:rsidP="00B47B4A">
      <w:pPr>
        <w:spacing w:after="0"/>
        <w:rPr>
          <w:sz w:val="24"/>
          <w:szCs w:val="24"/>
        </w:rPr>
      </w:pPr>
      <w:r w:rsidRPr="00B47B4A">
        <w:rPr>
          <w:sz w:val="24"/>
          <w:szCs w:val="24"/>
        </w:rPr>
        <w:t>Three times Ānanda made his request, and each time the Blessed One, gently but firmly, reminded him:</w:t>
      </w:r>
    </w:p>
    <w:p w14:paraId="08CEF3FC" w14:textId="77777777" w:rsidR="00B47B4A" w:rsidRPr="00D207AF" w:rsidRDefault="00B47B4A" w:rsidP="00B47B4A">
      <w:pPr>
        <w:spacing w:after="0"/>
        <w:rPr>
          <w:b/>
          <w:bCs/>
          <w:sz w:val="24"/>
          <w:szCs w:val="24"/>
        </w:rPr>
      </w:pPr>
      <w:r w:rsidRPr="00B47B4A">
        <w:rPr>
          <w:sz w:val="24"/>
          <w:szCs w:val="24"/>
        </w:rPr>
        <w:t>“</w:t>
      </w:r>
      <w:r w:rsidRPr="00D207AF">
        <w:rPr>
          <w:b/>
          <w:bCs/>
          <w:sz w:val="24"/>
          <w:szCs w:val="24"/>
        </w:rPr>
        <w:t>Have you not heard me say: All things dear and pleasing to us must undergo change, separation, and alteration? Whatever is born, becomes, and is compounded, is bound to decay. That it should not decay—this is not possible.”</w:t>
      </w:r>
    </w:p>
    <w:p w14:paraId="0672B45D" w14:textId="77777777" w:rsidR="00B47B4A" w:rsidRPr="00B47B4A" w:rsidRDefault="00B47B4A" w:rsidP="00B47B4A">
      <w:pPr>
        <w:spacing w:after="0"/>
        <w:rPr>
          <w:sz w:val="24"/>
          <w:szCs w:val="24"/>
        </w:rPr>
      </w:pPr>
      <w:r w:rsidRPr="00B47B4A">
        <w:rPr>
          <w:sz w:val="24"/>
          <w:szCs w:val="24"/>
        </w:rPr>
        <w:t>Then the Buddha spoke directly to Ānanda’s heart:</w:t>
      </w:r>
    </w:p>
    <w:p w14:paraId="797E0586" w14:textId="77777777" w:rsidR="00B47B4A" w:rsidRPr="00B47B4A" w:rsidRDefault="00B47B4A" w:rsidP="00B47B4A">
      <w:pPr>
        <w:spacing w:after="0"/>
        <w:rPr>
          <w:sz w:val="24"/>
          <w:szCs w:val="24"/>
        </w:rPr>
      </w:pPr>
      <w:r w:rsidRPr="00B47B4A">
        <w:rPr>
          <w:sz w:val="24"/>
          <w:szCs w:val="24"/>
        </w:rPr>
        <w:t xml:space="preserve">“Ānanda, the Tathāgata has made his decision. He will not reverse it. That which is given up has been given up once for all. The Tathāgata has renounced the life-principle. </w:t>
      </w:r>
      <w:r w:rsidRPr="00B47B4A">
        <w:rPr>
          <w:i/>
          <w:iCs/>
          <w:sz w:val="24"/>
          <w:szCs w:val="24"/>
        </w:rPr>
        <w:t>Parinibbāna</w:t>
      </w:r>
      <w:r w:rsidRPr="00B47B4A">
        <w:rPr>
          <w:sz w:val="24"/>
          <w:szCs w:val="24"/>
        </w:rPr>
        <w:t xml:space="preserve"> will occur in three months' time.”</w:t>
      </w:r>
    </w:p>
    <w:p w14:paraId="72A6EE00" w14:textId="6E9A9728" w:rsidR="00B47B4A" w:rsidRPr="00B47B4A" w:rsidRDefault="00B47B4A" w:rsidP="00B47B4A">
      <w:pPr>
        <w:spacing w:after="0"/>
        <w:rPr>
          <w:sz w:val="24"/>
          <w:szCs w:val="24"/>
        </w:rPr>
      </w:pPr>
    </w:p>
    <w:p w14:paraId="090566C5" w14:textId="77777777" w:rsidR="00B47B4A" w:rsidRPr="00B47B4A" w:rsidRDefault="00B47B4A" w:rsidP="00C63081">
      <w:pPr>
        <w:pStyle w:val="Heading3"/>
      </w:pPr>
      <w:r w:rsidRPr="00B47B4A">
        <w:lastRenderedPageBreak/>
        <w:t>Reflections</w:t>
      </w:r>
    </w:p>
    <w:p w14:paraId="2F445548" w14:textId="77777777" w:rsidR="00B47B4A" w:rsidRPr="00B47B4A" w:rsidRDefault="00B47B4A" w:rsidP="00B47B4A">
      <w:pPr>
        <w:spacing w:after="0"/>
        <w:rPr>
          <w:sz w:val="24"/>
          <w:szCs w:val="24"/>
        </w:rPr>
      </w:pPr>
      <w:r w:rsidRPr="00B47B4A">
        <w:rPr>
          <w:sz w:val="24"/>
          <w:szCs w:val="24"/>
        </w:rPr>
        <w:t xml:space="preserve">In this sacred moment, the Buddha reaffirms the central truth of his teaching: </w:t>
      </w:r>
      <w:r w:rsidRPr="00B47B4A">
        <w:rPr>
          <w:b/>
          <w:bCs/>
          <w:sz w:val="24"/>
          <w:szCs w:val="24"/>
        </w:rPr>
        <w:t>impermanence</w:t>
      </w:r>
      <w:r w:rsidRPr="00B47B4A">
        <w:rPr>
          <w:sz w:val="24"/>
          <w:szCs w:val="24"/>
        </w:rPr>
        <w:t xml:space="preserve"> (</w:t>
      </w:r>
      <w:r w:rsidRPr="00B47B4A">
        <w:rPr>
          <w:i/>
          <w:iCs/>
          <w:sz w:val="24"/>
          <w:szCs w:val="24"/>
        </w:rPr>
        <w:t>aniccā</w:t>
      </w:r>
      <w:r w:rsidRPr="00B47B4A">
        <w:rPr>
          <w:sz w:val="24"/>
          <w:szCs w:val="24"/>
        </w:rPr>
        <w:t>). Not even the body of a Tathāgata is exempt from dissolution. With complete serenity, compassion, and clarity, the Blessed One chose to let go, not because he was weary, but because the Dhamma had been well established, the Sangha well trained, and the time was ripe.</w:t>
      </w:r>
    </w:p>
    <w:p w14:paraId="390E0D76" w14:textId="722416AD" w:rsidR="00D51962" w:rsidRDefault="00B47B4A" w:rsidP="00A0409D">
      <w:pPr>
        <w:spacing w:after="0"/>
        <w:rPr>
          <w:sz w:val="24"/>
          <w:szCs w:val="24"/>
        </w:rPr>
      </w:pPr>
      <w:r w:rsidRPr="00B47B4A">
        <w:rPr>
          <w:sz w:val="24"/>
          <w:szCs w:val="24"/>
        </w:rPr>
        <w:t>May we, in contemplating this passage, grow in understanding of the Dhamma—not through sorrow, but through deep inspiration, recognizing the perfect wisdom and boundless compassion with which the Buddha guided the world.</w:t>
      </w:r>
    </w:p>
    <w:p w14:paraId="44B7447A" w14:textId="598141F3" w:rsidR="00A9506E" w:rsidRPr="00A9506E" w:rsidRDefault="00A9506E" w:rsidP="000F528F">
      <w:pPr>
        <w:pStyle w:val="Heading3"/>
        <w:rPr>
          <w:rFonts w:eastAsiaTheme="minorHAnsi"/>
        </w:rPr>
      </w:pPr>
      <w:r w:rsidRPr="00A9506E">
        <w:rPr>
          <w:rFonts w:eastAsiaTheme="minorHAnsi"/>
        </w:rPr>
        <w:t>The Blessed One’s Announcement to the Sangha</w:t>
      </w:r>
    </w:p>
    <w:p w14:paraId="45CACB98" w14:textId="20008B69" w:rsidR="00A9506E" w:rsidRPr="00A9506E" w:rsidRDefault="00A9506E" w:rsidP="00A9506E">
      <w:pPr>
        <w:spacing w:after="0"/>
        <w:rPr>
          <w:sz w:val="24"/>
          <w:szCs w:val="24"/>
        </w:rPr>
      </w:pPr>
      <w:r w:rsidRPr="00A9506E">
        <w:rPr>
          <w:sz w:val="24"/>
          <w:szCs w:val="24"/>
        </w:rPr>
        <w:t>Then the Blessed One said to the Venerable Ānanda,</w:t>
      </w:r>
      <w:r w:rsidRPr="00A9506E">
        <w:rPr>
          <w:sz w:val="24"/>
          <w:szCs w:val="24"/>
        </w:rPr>
        <w:br/>
        <w:t>“Ānanda, summon all the monks residing in and around Vesālī to gather in the Gabled Hall in the Great Forest.”</w:t>
      </w:r>
      <w:r w:rsidR="00CE7B40">
        <w:rPr>
          <w:rStyle w:val="EndnoteReference"/>
          <w:sz w:val="24"/>
          <w:szCs w:val="24"/>
        </w:rPr>
        <w:endnoteReference w:id="7"/>
      </w:r>
    </w:p>
    <w:p w14:paraId="0FF166CE" w14:textId="77777777" w:rsidR="00A9506E" w:rsidRPr="00A9506E" w:rsidRDefault="00A9506E" w:rsidP="00A9506E">
      <w:pPr>
        <w:spacing w:after="0"/>
        <w:rPr>
          <w:sz w:val="24"/>
          <w:szCs w:val="24"/>
        </w:rPr>
      </w:pPr>
      <w:r w:rsidRPr="00A9506E">
        <w:rPr>
          <w:sz w:val="24"/>
          <w:szCs w:val="24"/>
        </w:rPr>
        <w:t>When the Sangha had assembled and sat in silent anticipation, the Buddha—moved by boundless compassion and ever-mindful of the welfare of his disciples—addressed them with words that would echo through the ages:</w:t>
      </w:r>
    </w:p>
    <w:p w14:paraId="3B01A57B" w14:textId="77777777" w:rsidR="00A9506E" w:rsidRPr="00A9506E" w:rsidRDefault="00A9506E" w:rsidP="00A9506E">
      <w:pPr>
        <w:spacing w:after="0"/>
        <w:rPr>
          <w:sz w:val="24"/>
          <w:szCs w:val="24"/>
        </w:rPr>
      </w:pPr>
      <w:r w:rsidRPr="00A9506E">
        <w:rPr>
          <w:b/>
          <w:bCs/>
          <w:sz w:val="24"/>
          <w:szCs w:val="24"/>
        </w:rPr>
        <w:t>“Monks, I now declare to you:</w:t>
      </w:r>
      <w:r w:rsidRPr="00A9506E">
        <w:rPr>
          <w:b/>
          <w:bCs/>
          <w:sz w:val="24"/>
          <w:szCs w:val="24"/>
        </w:rPr>
        <w:br/>
        <w:t>All conditioned things are subject to decay.</w:t>
      </w:r>
      <w:r w:rsidRPr="00A9506E">
        <w:rPr>
          <w:b/>
          <w:bCs/>
          <w:sz w:val="24"/>
          <w:szCs w:val="24"/>
        </w:rPr>
        <w:br/>
        <w:t>Strive on with diligence.</w:t>
      </w:r>
      <w:r w:rsidRPr="00A9506E">
        <w:rPr>
          <w:b/>
          <w:bCs/>
          <w:sz w:val="24"/>
          <w:szCs w:val="24"/>
        </w:rPr>
        <w:br/>
        <w:t>The Tathāgata’s final passing will not be long delayed.</w:t>
      </w:r>
      <w:r w:rsidRPr="00A9506E">
        <w:rPr>
          <w:b/>
          <w:bCs/>
          <w:sz w:val="24"/>
          <w:szCs w:val="24"/>
        </w:rPr>
        <w:br/>
        <w:t>Three months from now, the Tathāgata will attain final Nibbāna.”</w:t>
      </w:r>
    </w:p>
    <w:p w14:paraId="1E24CEF5" w14:textId="77777777" w:rsidR="006B0719" w:rsidRDefault="006B0719" w:rsidP="00A9506E">
      <w:pPr>
        <w:spacing w:after="0"/>
        <w:rPr>
          <w:sz w:val="24"/>
          <w:szCs w:val="24"/>
        </w:rPr>
      </w:pPr>
    </w:p>
    <w:p w14:paraId="493645D0" w14:textId="067DAB64" w:rsidR="00A9506E" w:rsidRPr="00A9506E" w:rsidRDefault="00A9506E" w:rsidP="00A9506E">
      <w:pPr>
        <w:spacing w:after="0"/>
        <w:rPr>
          <w:sz w:val="24"/>
          <w:szCs w:val="24"/>
        </w:rPr>
      </w:pPr>
      <w:r w:rsidRPr="00A9506E">
        <w:rPr>
          <w:sz w:val="24"/>
          <w:szCs w:val="24"/>
        </w:rPr>
        <w:t>Then the Blessed One added, with calm and clarity:</w:t>
      </w:r>
    </w:p>
    <w:p w14:paraId="42210624" w14:textId="77777777" w:rsidR="00A9506E" w:rsidRPr="00A9506E" w:rsidRDefault="00A9506E" w:rsidP="00A9506E">
      <w:pPr>
        <w:spacing w:after="0"/>
        <w:rPr>
          <w:sz w:val="24"/>
          <w:szCs w:val="24"/>
        </w:rPr>
      </w:pPr>
      <w:r w:rsidRPr="00A9506E">
        <w:rPr>
          <w:b/>
          <w:bCs/>
          <w:sz w:val="24"/>
          <w:szCs w:val="24"/>
        </w:rPr>
        <w:t>“Ripe am I in years, my life’s course has run,</w:t>
      </w:r>
      <w:r w:rsidRPr="00A9506E">
        <w:rPr>
          <w:b/>
          <w:bCs/>
          <w:sz w:val="24"/>
          <w:szCs w:val="24"/>
        </w:rPr>
        <w:br/>
        <w:t>Now I go from you, having made the Dhamma my refuge.</w:t>
      </w:r>
      <w:r w:rsidRPr="00A9506E">
        <w:rPr>
          <w:b/>
          <w:bCs/>
          <w:sz w:val="24"/>
          <w:szCs w:val="24"/>
        </w:rPr>
        <w:br/>
        <w:t>Monks, be earnest, be mindful, be disciplined,</w:t>
      </w:r>
      <w:r w:rsidRPr="00A9506E">
        <w:rPr>
          <w:b/>
          <w:bCs/>
          <w:sz w:val="24"/>
          <w:szCs w:val="24"/>
        </w:rPr>
        <w:br/>
        <w:t>Guard your minds with collected awareness.</w:t>
      </w:r>
      <w:r w:rsidRPr="00A9506E">
        <w:rPr>
          <w:b/>
          <w:bCs/>
          <w:sz w:val="24"/>
          <w:szCs w:val="24"/>
        </w:rPr>
        <w:br/>
        <w:t>Whoever tirelessly follows the Dhamma and the Discipline,</w:t>
      </w:r>
      <w:r w:rsidRPr="00A9506E">
        <w:rPr>
          <w:b/>
          <w:bCs/>
          <w:sz w:val="24"/>
          <w:szCs w:val="24"/>
        </w:rPr>
        <w:br/>
        <w:t>Shall leave the round of birth and bring suffering to an end.”</w:t>
      </w:r>
    </w:p>
    <w:p w14:paraId="2A6BFF98" w14:textId="77777777" w:rsidR="004134DC" w:rsidRDefault="004134DC" w:rsidP="00A9506E">
      <w:pPr>
        <w:spacing w:after="0"/>
        <w:rPr>
          <w:sz w:val="24"/>
          <w:szCs w:val="24"/>
        </w:rPr>
      </w:pPr>
    </w:p>
    <w:p w14:paraId="07F57B28" w14:textId="331108BC" w:rsidR="00A9506E" w:rsidRPr="00A9506E" w:rsidRDefault="00A9506E" w:rsidP="00A9506E">
      <w:pPr>
        <w:spacing w:after="0"/>
        <w:rPr>
          <w:sz w:val="24"/>
          <w:szCs w:val="24"/>
        </w:rPr>
      </w:pPr>
      <w:r w:rsidRPr="00A9506E">
        <w:rPr>
          <w:sz w:val="24"/>
          <w:szCs w:val="24"/>
        </w:rPr>
        <w:t xml:space="preserve">Though the sutta records no outward response from the assembled monks, one can imagine the depth of feeling that stirred in the hearts of those present. The Arahants, established in equanimity, would have received the news in silence and serenity, </w:t>
      </w:r>
      <w:r w:rsidR="004134DC" w:rsidRPr="00A9506E">
        <w:rPr>
          <w:sz w:val="24"/>
          <w:szCs w:val="24"/>
        </w:rPr>
        <w:t>honouring</w:t>
      </w:r>
      <w:r w:rsidRPr="00A9506E">
        <w:rPr>
          <w:sz w:val="24"/>
          <w:szCs w:val="24"/>
        </w:rPr>
        <w:t xml:space="preserve"> the natural law of impermanence. Yet those who had not yet reached the final goal—the stream-enterers, once-returners, non-returners—may have felt a wave of inner tremor, knowing that their sublime Teacher would soon depart forever from their sight.</w:t>
      </w:r>
    </w:p>
    <w:p w14:paraId="6F826C78" w14:textId="77777777" w:rsidR="00A9506E" w:rsidRPr="00A9506E" w:rsidRDefault="00A9506E" w:rsidP="00A9506E">
      <w:pPr>
        <w:spacing w:after="0"/>
        <w:rPr>
          <w:sz w:val="24"/>
          <w:szCs w:val="24"/>
        </w:rPr>
      </w:pPr>
      <w:r w:rsidRPr="00A9506E">
        <w:rPr>
          <w:sz w:val="24"/>
          <w:szCs w:val="24"/>
        </w:rPr>
        <w:t>As for the many who were still walking the path, devoted yet unenlightened, the announcement must have been like a thunderclap—stunning, sorrowful, but borne in noble silence, out of deep respect for the Blessed One.</w:t>
      </w:r>
    </w:p>
    <w:p w14:paraId="068695FF" w14:textId="77777777" w:rsidR="000744FD" w:rsidRDefault="000744FD" w:rsidP="00A9506E">
      <w:pPr>
        <w:spacing w:after="0"/>
        <w:rPr>
          <w:sz w:val="24"/>
          <w:szCs w:val="24"/>
        </w:rPr>
      </w:pPr>
    </w:p>
    <w:p w14:paraId="7988279C" w14:textId="4EE37183" w:rsidR="00A9506E" w:rsidRPr="00A9506E" w:rsidRDefault="00A9506E" w:rsidP="00A9506E">
      <w:pPr>
        <w:spacing w:after="0"/>
        <w:rPr>
          <w:sz w:val="24"/>
          <w:szCs w:val="24"/>
        </w:rPr>
      </w:pPr>
      <w:r w:rsidRPr="00A9506E">
        <w:rPr>
          <w:sz w:val="24"/>
          <w:szCs w:val="24"/>
        </w:rPr>
        <w:lastRenderedPageBreak/>
        <w:t>And indeed, later—at the final moment—when the Buddha’s last breath passed gently away beneath the Sāla trees, even the great Venerable Ānanda, so long by his side, wept as a child might grieve the loss of a beloved father.</w:t>
      </w:r>
    </w:p>
    <w:p w14:paraId="6E471F25" w14:textId="77777777" w:rsidR="000B5453" w:rsidRDefault="000B5453" w:rsidP="00A9506E">
      <w:pPr>
        <w:spacing w:after="0"/>
        <w:rPr>
          <w:sz w:val="24"/>
          <w:szCs w:val="24"/>
        </w:rPr>
      </w:pPr>
    </w:p>
    <w:p w14:paraId="77647ACA" w14:textId="40EA0ED0" w:rsidR="00A9506E" w:rsidRPr="00A9506E" w:rsidRDefault="00A9506E" w:rsidP="00A9506E">
      <w:pPr>
        <w:spacing w:after="0"/>
        <w:rPr>
          <w:sz w:val="24"/>
          <w:szCs w:val="24"/>
        </w:rPr>
      </w:pPr>
      <w:r w:rsidRPr="00A9506E">
        <w:rPr>
          <w:sz w:val="24"/>
          <w:szCs w:val="24"/>
        </w:rPr>
        <w:t>Even today, more than 2,600 years since the Parinibbāna of the Blessed One, the tender echoes of those final words move our hearts. We read them, we listen, and tears rise—not merely of sorrow, but of boundless gratitude for a Teacher who gave all, held nothing back, and pointed the way out of all suffering.</w:t>
      </w:r>
    </w:p>
    <w:p w14:paraId="64C77F9B" w14:textId="77777777" w:rsidR="00A9506E" w:rsidRDefault="00A9506E" w:rsidP="00A9506E">
      <w:pPr>
        <w:spacing w:after="0"/>
        <w:rPr>
          <w:b/>
          <w:bCs/>
          <w:sz w:val="24"/>
          <w:szCs w:val="24"/>
        </w:rPr>
      </w:pPr>
      <w:r w:rsidRPr="00A9506E">
        <w:rPr>
          <w:sz w:val="24"/>
          <w:szCs w:val="24"/>
        </w:rPr>
        <w:t>May the Great Hall of Vesālī still carry the vibrations of that sacred moment.</w:t>
      </w:r>
      <w:r w:rsidRPr="00A9506E">
        <w:rPr>
          <w:sz w:val="24"/>
          <w:szCs w:val="24"/>
        </w:rPr>
        <w:br/>
        <w:t>May it whisper even now:</w:t>
      </w:r>
      <w:r w:rsidRPr="00A9506E">
        <w:rPr>
          <w:sz w:val="24"/>
          <w:szCs w:val="24"/>
        </w:rPr>
        <w:br/>
      </w:r>
      <w:r w:rsidRPr="00A9506E">
        <w:rPr>
          <w:b/>
          <w:bCs/>
          <w:sz w:val="24"/>
          <w:szCs w:val="24"/>
        </w:rPr>
        <w:t>“All conditioned things are impermanent—strive on with diligence.”</w:t>
      </w:r>
    </w:p>
    <w:p w14:paraId="0BB18E8C" w14:textId="77777777" w:rsidR="00640232" w:rsidRDefault="00640232" w:rsidP="00A9506E">
      <w:pPr>
        <w:spacing w:after="0"/>
        <w:rPr>
          <w:b/>
          <w:bCs/>
          <w:sz w:val="24"/>
          <w:szCs w:val="24"/>
        </w:rPr>
      </w:pPr>
    </w:p>
    <w:p w14:paraId="0779601D" w14:textId="70820D9F" w:rsidR="0089048F" w:rsidRPr="00B95493" w:rsidRDefault="0089048F" w:rsidP="00A9506E">
      <w:pPr>
        <w:spacing w:after="0"/>
        <w:rPr>
          <w:b/>
          <w:bCs/>
          <w:sz w:val="28"/>
          <w:szCs w:val="28"/>
        </w:rPr>
      </w:pPr>
      <w:r w:rsidRPr="00B95493">
        <w:rPr>
          <w:b/>
          <w:bCs/>
          <w:sz w:val="28"/>
          <w:szCs w:val="28"/>
        </w:rPr>
        <w:t>Diligence</w:t>
      </w:r>
    </w:p>
    <w:p w14:paraId="1CB82945" w14:textId="12E87C02" w:rsidR="006D0CC2" w:rsidRPr="006D0CC2" w:rsidRDefault="006D0CC2" w:rsidP="00A9506E">
      <w:pPr>
        <w:spacing w:after="0"/>
        <w:rPr>
          <w:sz w:val="24"/>
          <w:szCs w:val="24"/>
        </w:rPr>
      </w:pPr>
      <w:r w:rsidRPr="00640232">
        <w:rPr>
          <w:sz w:val="24"/>
          <w:szCs w:val="24"/>
        </w:rPr>
        <w:t>A monastic who delights in heedfulness, seeing danger in heedlessness</w:t>
      </w:r>
      <w:r w:rsidR="00845EA3">
        <w:rPr>
          <w:sz w:val="24"/>
          <w:szCs w:val="24"/>
        </w:rPr>
        <w:t>,</w:t>
      </w:r>
    </w:p>
    <w:p w14:paraId="0A8A85D4" w14:textId="77067E56" w:rsidR="006D0CC2" w:rsidRPr="00845EA3" w:rsidRDefault="006D0CC2" w:rsidP="00640232">
      <w:pPr>
        <w:spacing w:after="0"/>
        <w:rPr>
          <w:sz w:val="24"/>
          <w:szCs w:val="24"/>
        </w:rPr>
      </w:pPr>
      <w:r w:rsidRPr="00640232">
        <w:rPr>
          <w:sz w:val="24"/>
          <w:szCs w:val="24"/>
        </w:rPr>
        <w:t>advances like burning fire against the fetter, small or large.</w:t>
      </w:r>
    </w:p>
    <w:p w14:paraId="21127393" w14:textId="776C8520" w:rsidR="00640232" w:rsidRDefault="00640232" w:rsidP="00640232">
      <w:pPr>
        <w:spacing w:after="0"/>
        <w:rPr>
          <w:i/>
          <w:iCs/>
          <w:sz w:val="24"/>
          <w:szCs w:val="24"/>
        </w:rPr>
      </w:pPr>
      <w:r w:rsidRPr="00640232">
        <w:rPr>
          <w:i/>
          <w:iCs/>
          <w:sz w:val="24"/>
          <w:szCs w:val="24"/>
        </w:rPr>
        <w:t>Appamādarato bhikkhu, pamāde bhayadassivā,</w:t>
      </w:r>
      <w:r w:rsidRPr="00640232">
        <w:rPr>
          <w:i/>
          <w:iCs/>
          <w:sz w:val="24"/>
          <w:szCs w:val="24"/>
        </w:rPr>
        <w:br/>
        <w:t>saṁyojanaṁ aṇuṁ-thūlaṁ ḍahaṁ aggīva gacchati.</w:t>
      </w:r>
      <w:r w:rsidRPr="00640232">
        <w:rPr>
          <w:i/>
          <w:iCs/>
          <w:sz w:val="24"/>
          <w:szCs w:val="24"/>
        </w:rPr>
        <w:br/>
      </w:r>
    </w:p>
    <w:p w14:paraId="5D3934AE" w14:textId="76A6EE6B" w:rsidR="00845EA3" w:rsidRDefault="00845EA3" w:rsidP="00640232">
      <w:pPr>
        <w:spacing w:after="0"/>
        <w:rPr>
          <w:sz w:val="24"/>
          <w:szCs w:val="24"/>
        </w:rPr>
      </w:pPr>
      <w:r w:rsidRPr="00640232">
        <w:rPr>
          <w:sz w:val="24"/>
          <w:szCs w:val="24"/>
        </w:rPr>
        <w:t>monastic who delights in heedfulness, seeing danger in heedlessness,</w:t>
      </w:r>
    </w:p>
    <w:p w14:paraId="1085D0DC" w14:textId="106491E1" w:rsidR="00EA4367" w:rsidRPr="00640232" w:rsidRDefault="00EA4367" w:rsidP="00640232">
      <w:pPr>
        <w:spacing w:after="0"/>
        <w:rPr>
          <w:sz w:val="24"/>
          <w:szCs w:val="24"/>
        </w:rPr>
      </w:pPr>
      <w:r w:rsidRPr="00640232">
        <w:rPr>
          <w:sz w:val="24"/>
          <w:szCs w:val="24"/>
        </w:rPr>
        <w:t>is unable to fall away:  he is well-nigh to Nibbāna.</w:t>
      </w:r>
    </w:p>
    <w:p w14:paraId="0388F25E" w14:textId="630A972A" w:rsidR="00640232" w:rsidRDefault="00640232" w:rsidP="00640232">
      <w:pPr>
        <w:spacing w:after="0"/>
        <w:rPr>
          <w:b/>
          <w:bCs/>
          <w:sz w:val="24"/>
          <w:szCs w:val="24"/>
        </w:rPr>
      </w:pPr>
      <w:r w:rsidRPr="00640232">
        <w:rPr>
          <w:i/>
          <w:iCs/>
          <w:sz w:val="24"/>
          <w:szCs w:val="24"/>
        </w:rPr>
        <w:t>Appamādarato bhikkhu, pamāde bhayadassivā,</w:t>
      </w:r>
      <w:r w:rsidRPr="00640232">
        <w:rPr>
          <w:i/>
          <w:iCs/>
          <w:sz w:val="24"/>
          <w:szCs w:val="24"/>
        </w:rPr>
        <w:br/>
        <w:t>Aabhabbo parihānāya: Nibbānasseva santike. </w:t>
      </w:r>
      <w:r w:rsidR="0041588A">
        <w:rPr>
          <w:rStyle w:val="EndnoteReference"/>
          <w:i/>
          <w:iCs/>
          <w:sz w:val="24"/>
          <w:szCs w:val="24"/>
        </w:rPr>
        <w:endnoteReference w:id="8"/>
      </w:r>
      <w:r w:rsidRPr="00640232">
        <w:rPr>
          <w:b/>
          <w:bCs/>
          <w:sz w:val="24"/>
          <w:szCs w:val="24"/>
        </w:rPr>
        <w:br/>
      </w:r>
    </w:p>
    <w:p w14:paraId="0E2D6DF4" w14:textId="77777777" w:rsidR="0035550D" w:rsidRPr="0035550D" w:rsidRDefault="0035550D" w:rsidP="004454A1">
      <w:pPr>
        <w:pStyle w:val="Heading2"/>
      </w:pPr>
      <w:r w:rsidRPr="0035550D">
        <w:t>Walking Towards Kusinara</w:t>
      </w:r>
    </w:p>
    <w:p w14:paraId="7FDFCFC7" w14:textId="77777777" w:rsidR="0035550D" w:rsidRPr="0035550D" w:rsidRDefault="0035550D" w:rsidP="0035550D">
      <w:pPr>
        <w:spacing w:after="0"/>
        <w:rPr>
          <w:sz w:val="24"/>
          <w:szCs w:val="24"/>
        </w:rPr>
      </w:pPr>
      <w:r w:rsidRPr="0035550D">
        <w:rPr>
          <w:sz w:val="24"/>
          <w:szCs w:val="24"/>
        </w:rPr>
        <w:t>We now turn our attention to the final leg of the Blessed One’s journey—his departure from Vesāli and gradual progress toward Kusinārā. According to tradition, the Buddha spent his 44th vassa at Jetavana Monastery in Sāvatthi. As noted earlier in Section 19-1:</w:t>
      </w:r>
    </w:p>
    <w:p w14:paraId="4832F097" w14:textId="77777777" w:rsidR="0035550D" w:rsidRPr="0035550D" w:rsidRDefault="0035550D" w:rsidP="0035550D">
      <w:pPr>
        <w:spacing w:after="0"/>
        <w:rPr>
          <w:sz w:val="24"/>
          <w:szCs w:val="24"/>
        </w:rPr>
      </w:pPr>
      <w:r w:rsidRPr="0035550D">
        <w:rPr>
          <w:sz w:val="24"/>
          <w:szCs w:val="24"/>
        </w:rPr>
        <w:t>“According to tradition, after completing his 44th rainy retreat at Jetavana Monastery, the Buddha, accompanied by a large number of bhikkhus, departed from Sāvatthi and began his journey toward Rājagaha. During the Buddha’s time, the rainy season retreat (vassa) typically began on the Āsāḷha full moon day (June/July) and lasted three to four months, ending around the Kattika full moon day (October/November). Based on this timeline, we can assume that he left Sāvatthi around mid-November.”</w:t>
      </w:r>
    </w:p>
    <w:p w14:paraId="01287864" w14:textId="77777777" w:rsidR="00366348" w:rsidRDefault="00366348" w:rsidP="0035550D">
      <w:pPr>
        <w:spacing w:after="0"/>
        <w:rPr>
          <w:sz w:val="24"/>
          <w:szCs w:val="24"/>
        </w:rPr>
      </w:pPr>
    </w:p>
    <w:p w14:paraId="6544AEE3" w14:textId="7350E32F" w:rsidR="0035550D" w:rsidRPr="0035550D" w:rsidRDefault="0035550D" w:rsidP="0035550D">
      <w:pPr>
        <w:spacing w:after="0"/>
        <w:rPr>
          <w:sz w:val="24"/>
          <w:szCs w:val="24"/>
        </w:rPr>
      </w:pPr>
      <w:r w:rsidRPr="0035550D">
        <w:rPr>
          <w:sz w:val="24"/>
          <w:szCs w:val="24"/>
        </w:rPr>
        <w:t>Continuing from this, the Buddha spent his 45th and final vassa in Beluva near Vesāli, at the age of 80. Assuming a similar calendar, the vassa would have ended around mid-November. It was during this period in Beluva that he fell gravely ill, and it is reasonable to assume that some time was needed for partial recovery before he resumed his journey.</w:t>
      </w:r>
    </w:p>
    <w:p w14:paraId="16F63919" w14:textId="703D587A" w:rsidR="0035550D" w:rsidRDefault="0035550D" w:rsidP="0035550D">
      <w:pPr>
        <w:spacing w:after="0"/>
        <w:rPr>
          <w:sz w:val="24"/>
          <w:szCs w:val="24"/>
        </w:rPr>
      </w:pPr>
      <w:r w:rsidRPr="0035550D">
        <w:rPr>
          <w:sz w:val="24"/>
          <w:szCs w:val="24"/>
        </w:rPr>
        <w:t xml:space="preserve">It was in Vesāli, after recovering, that the Buddha made his solemn declaration to Ānanda that he would attain final Nibbāna three months from that point. Placing this event in late February or early March </w:t>
      </w:r>
      <w:r w:rsidR="00DA5A58">
        <w:rPr>
          <w:sz w:val="24"/>
          <w:szCs w:val="24"/>
        </w:rPr>
        <w:t>(</w:t>
      </w:r>
      <w:r w:rsidR="00DA5A58" w:rsidRPr="00DA5A58">
        <w:rPr>
          <w:sz w:val="24"/>
          <w:szCs w:val="24"/>
        </w:rPr>
        <w:t>Phagguṇa</w:t>
      </w:r>
      <w:r w:rsidR="00FE3890">
        <w:rPr>
          <w:sz w:val="24"/>
          <w:szCs w:val="24"/>
        </w:rPr>
        <w:t xml:space="preserve">) </w:t>
      </w:r>
      <w:r w:rsidRPr="0035550D">
        <w:rPr>
          <w:sz w:val="24"/>
          <w:szCs w:val="24"/>
        </w:rPr>
        <w:t xml:space="preserve">aligns well with the traditional account of his </w:t>
      </w:r>
      <w:r w:rsidRPr="0035550D">
        <w:rPr>
          <w:sz w:val="24"/>
          <w:szCs w:val="24"/>
        </w:rPr>
        <w:lastRenderedPageBreak/>
        <w:t>Parinibbāna occurring on the full moon of Vesākha (mid-May).</w:t>
      </w:r>
      <w:r w:rsidR="00780511">
        <w:rPr>
          <w:sz w:val="24"/>
          <w:szCs w:val="24"/>
        </w:rPr>
        <w:t xml:space="preserve"> (see the </w:t>
      </w:r>
      <w:r w:rsidR="00EC0A95">
        <w:rPr>
          <w:sz w:val="24"/>
          <w:szCs w:val="24"/>
        </w:rPr>
        <w:t>calendar given below)</w:t>
      </w:r>
      <w:r w:rsidR="009606FD">
        <w:rPr>
          <w:sz w:val="24"/>
          <w:szCs w:val="24"/>
        </w:rPr>
        <w:t>.</w:t>
      </w:r>
      <w:r w:rsidR="00BF4383">
        <w:rPr>
          <w:sz w:val="24"/>
          <w:szCs w:val="24"/>
        </w:rPr>
        <w:t xml:space="preserve"> </w:t>
      </w:r>
      <w:r w:rsidR="00BF4383">
        <w:rPr>
          <w:rStyle w:val="EndnoteReference"/>
          <w:sz w:val="24"/>
          <w:szCs w:val="24"/>
        </w:rPr>
        <w:endnoteReference w:id="9"/>
      </w:r>
    </w:p>
    <w:p w14:paraId="6E29E523" w14:textId="5813F522" w:rsidR="000A4B13" w:rsidRDefault="000A4B13" w:rsidP="0035550D">
      <w:pPr>
        <w:spacing w:after="0"/>
        <w:rPr>
          <w:sz w:val="24"/>
          <w:szCs w:val="24"/>
        </w:rPr>
      </w:pPr>
      <w:r>
        <w:rPr>
          <w:sz w:val="24"/>
          <w:szCs w:val="24"/>
        </w:rPr>
        <w:tab/>
      </w:r>
    </w:p>
    <w:p w14:paraId="7BBF8D35" w14:textId="37FCE089" w:rsidR="009606FD" w:rsidRDefault="005B48AB" w:rsidP="005B48AB">
      <w:pPr>
        <w:spacing w:after="0"/>
        <w:jc w:val="center"/>
        <w:rPr>
          <w:sz w:val="24"/>
          <w:szCs w:val="24"/>
        </w:rPr>
      </w:pPr>
      <w:r w:rsidRPr="005B48AB">
        <w:rPr>
          <w:sz w:val="24"/>
          <w:szCs w:val="24"/>
        </w:rPr>
        <w:drawing>
          <wp:inline distT="0" distB="0" distL="0" distR="0" wp14:anchorId="7B3EBA56" wp14:editId="2781B1F6">
            <wp:extent cx="4591691" cy="3667637"/>
            <wp:effectExtent l="0" t="0" r="0" b="9525"/>
            <wp:docPr id="808880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80251" name="Picture 1"/>
                    <pic:cNvPicPr/>
                  </pic:nvPicPr>
                  <pic:blipFill>
                    <a:blip r:embed="rId10"/>
                    <a:stretch>
                      <a:fillRect/>
                    </a:stretch>
                  </pic:blipFill>
                  <pic:spPr>
                    <a:xfrm>
                      <a:off x="0" y="0"/>
                      <a:ext cx="4591691" cy="3667637"/>
                    </a:xfrm>
                    <a:prstGeom prst="rect">
                      <a:avLst/>
                    </a:prstGeom>
                  </pic:spPr>
                </pic:pic>
              </a:graphicData>
            </a:graphic>
          </wp:inline>
        </w:drawing>
      </w:r>
    </w:p>
    <w:p w14:paraId="63309306" w14:textId="77777777" w:rsidR="004363B0" w:rsidRDefault="004363B0" w:rsidP="005B48AB">
      <w:pPr>
        <w:spacing w:after="0"/>
        <w:jc w:val="center"/>
        <w:rPr>
          <w:sz w:val="24"/>
          <w:szCs w:val="24"/>
        </w:rPr>
      </w:pPr>
    </w:p>
    <w:p w14:paraId="64FD1390" w14:textId="77777777" w:rsidR="004363B0" w:rsidRDefault="004363B0" w:rsidP="005B48AB">
      <w:pPr>
        <w:spacing w:after="0"/>
        <w:jc w:val="center"/>
        <w:rPr>
          <w:sz w:val="24"/>
          <w:szCs w:val="24"/>
        </w:rPr>
      </w:pPr>
    </w:p>
    <w:p w14:paraId="4C86A7D3" w14:textId="360118F1" w:rsidR="005B48AB" w:rsidRDefault="0088389A" w:rsidP="004363B0">
      <w:pPr>
        <w:pStyle w:val="Heading3"/>
      </w:pPr>
      <w:r>
        <w:t xml:space="preserve">     </w:t>
      </w:r>
    </w:p>
    <w:p w14:paraId="64F384B0" w14:textId="77777777" w:rsidR="004363B0" w:rsidRPr="0035550D" w:rsidRDefault="004363B0" w:rsidP="0035550D">
      <w:pPr>
        <w:spacing w:after="0"/>
        <w:rPr>
          <w:sz w:val="24"/>
          <w:szCs w:val="24"/>
        </w:rPr>
      </w:pPr>
    </w:p>
    <w:p w14:paraId="7EF92681" w14:textId="26FA271B" w:rsidR="0035550D" w:rsidRPr="0035550D" w:rsidRDefault="0035550D" w:rsidP="0035550D">
      <w:pPr>
        <w:spacing w:after="0"/>
        <w:rPr>
          <w:sz w:val="24"/>
          <w:szCs w:val="24"/>
        </w:rPr>
      </w:pPr>
      <w:r w:rsidRPr="0035550D">
        <w:rPr>
          <w:sz w:val="24"/>
          <w:szCs w:val="24"/>
        </w:rPr>
        <w:t xml:space="preserve">From Vesāli to Kusinārā, the modern distance is approximately 216 </w:t>
      </w:r>
      <w:r w:rsidR="00FE3890" w:rsidRPr="0035550D">
        <w:rPr>
          <w:sz w:val="24"/>
          <w:szCs w:val="24"/>
        </w:rPr>
        <w:t>kilometres</w:t>
      </w:r>
      <w:r w:rsidR="00274E64">
        <w:rPr>
          <w:sz w:val="24"/>
          <w:szCs w:val="24"/>
        </w:rPr>
        <w:t xml:space="preserve"> (see the map below) </w:t>
      </w:r>
      <w:r w:rsidRPr="0035550D">
        <w:rPr>
          <w:sz w:val="24"/>
          <w:szCs w:val="24"/>
        </w:rPr>
        <w:t>. Given the nature of ancient travel—walking with a group of bhikkhus, teaching along the way, and sometimes pausing at monasteries or villages—it is reasonable to estimate a journey of 4 to 5 weeks. This timeline allows for a steady pace and aligns with his declaration of Parinibbāna occurring three months after his announcement in Vesāli.</w:t>
      </w:r>
    </w:p>
    <w:p w14:paraId="37472C6F" w14:textId="7C784324" w:rsidR="0035550D" w:rsidRPr="0035550D" w:rsidRDefault="0035550D" w:rsidP="0035550D">
      <w:pPr>
        <w:spacing w:after="0"/>
        <w:rPr>
          <w:sz w:val="24"/>
          <w:szCs w:val="24"/>
        </w:rPr>
      </w:pPr>
      <w:r w:rsidRPr="0035550D">
        <w:rPr>
          <w:sz w:val="24"/>
          <w:szCs w:val="24"/>
        </w:rPr>
        <w:t>Thus, we can tentatively place his departure from Vesāli in early to mid-March</w:t>
      </w:r>
      <w:r w:rsidR="008D6035">
        <w:rPr>
          <w:sz w:val="24"/>
          <w:szCs w:val="24"/>
        </w:rPr>
        <w:t xml:space="preserve"> (</w:t>
      </w:r>
      <w:r w:rsidR="008D6035" w:rsidRPr="00DA5A58">
        <w:rPr>
          <w:sz w:val="24"/>
          <w:szCs w:val="24"/>
        </w:rPr>
        <w:t>Phagguṇa</w:t>
      </w:r>
      <w:r w:rsidR="008D6035">
        <w:rPr>
          <w:sz w:val="24"/>
          <w:szCs w:val="24"/>
        </w:rPr>
        <w:t>)</w:t>
      </w:r>
      <w:r w:rsidRPr="0035550D">
        <w:rPr>
          <w:sz w:val="24"/>
          <w:szCs w:val="24"/>
        </w:rPr>
        <w:t>, leading toward his final passing in Kusinārā under the Sala trees in mid-May</w:t>
      </w:r>
      <w:r w:rsidR="00555BC8">
        <w:rPr>
          <w:sz w:val="24"/>
          <w:szCs w:val="24"/>
        </w:rPr>
        <w:t xml:space="preserve"> (Vesak </w:t>
      </w:r>
      <w:r w:rsidR="008D6035">
        <w:rPr>
          <w:sz w:val="24"/>
          <w:szCs w:val="24"/>
        </w:rPr>
        <w:t>full moon</w:t>
      </w:r>
      <w:r w:rsidR="00555BC8">
        <w:rPr>
          <w:sz w:val="24"/>
          <w:szCs w:val="24"/>
        </w:rPr>
        <w:t xml:space="preserve"> day) </w:t>
      </w:r>
    </w:p>
    <w:p w14:paraId="207D0BB2" w14:textId="10052E8E" w:rsidR="00222366" w:rsidRDefault="00274E64" w:rsidP="0066212D">
      <w:pPr>
        <w:spacing w:after="0"/>
        <w:jc w:val="center"/>
        <w:rPr>
          <w:sz w:val="24"/>
          <w:szCs w:val="24"/>
        </w:rPr>
      </w:pPr>
      <w:r>
        <w:rPr>
          <w:noProof/>
        </w:rPr>
        <w:lastRenderedPageBreak/>
        <w:drawing>
          <wp:inline distT="0" distB="0" distL="0" distR="0" wp14:anchorId="0CEF807E" wp14:editId="1903B32B">
            <wp:extent cx="3051810" cy="1763395"/>
            <wp:effectExtent l="152400" t="152400" r="167640" b="160655"/>
            <wp:docPr id="586848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a:extLst>
                        <a:ext uri="{28A0092B-C50C-407E-A947-70E740481C1C}">
                          <a14:useLocalDpi xmlns:a14="http://schemas.microsoft.com/office/drawing/2010/main" val="0"/>
                        </a:ext>
                      </a:extLst>
                    </a:blip>
                    <a:srcRect l="26124" r="20629"/>
                    <a:stretch/>
                  </pic:blipFill>
                  <pic:spPr bwMode="auto">
                    <a:xfrm>
                      <a:off x="0" y="0"/>
                      <a:ext cx="305181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3AC5FD5" w14:textId="77777777" w:rsidR="00440446" w:rsidRDefault="00440446" w:rsidP="00DA0B28">
      <w:pPr>
        <w:spacing w:after="0"/>
        <w:rPr>
          <w:b/>
          <w:bCs/>
          <w:sz w:val="24"/>
          <w:szCs w:val="24"/>
        </w:rPr>
      </w:pPr>
    </w:p>
    <w:p w14:paraId="74A0430E" w14:textId="2CB4C1FA" w:rsidR="00440446" w:rsidRDefault="00B34BFE" w:rsidP="00B34BFE">
      <w:pPr>
        <w:spacing w:after="0"/>
        <w:jc w:val="right"/>
        <w:rPr>
          <w:b/>
          <w:bCs/>
          <w:sz w:val="24"/>
          <w:szCs w:val="24"/>
        </w:rPr>
      </w:pPr>
      <w:r>
        <w:rPr>
          <w:b/>
          <w:bCs/>
          <w:sz w:val="24"/>
          <w:szCs w:val="24"/>
        </w:rPr>
        <w:t>Modern day road map of Vaishali, Bihar to Kushinagar in UP, distance 216 km</w:t>
      </w:r>
      <w:r w:rsidR="005B48AB">
        <w:rPr>
          <w:b/>
          <w:bCs/>
          <w:sz w:val="24"/>
          <w:szCs w:val="24"/>
        </w:rPr>
        <w:t xml:space="preserve"> </w:t>
      </w:r>
      <w:r w:rsidR="00E7586D">
        <w:rPr>
          <w:rStyle w:val="EndnoteReference"/>
          <w:b/>
          <w:bCs/>
          <w:sz w:val="24"/>
          <w:szCs w:val="24"/>
        </w:rPr>
        <w:endnoteReference w:id="10"/>
      </w:r>
    </w:p>
    <w:p w14:paraId="3E378F94" w14:textId="77777777" w:rsidR="00A27427" w:rsidRPr="00A27427" w:rsidRDefault="00A27427" w:rsidP="000A5433">
      <w:pPr>
        <w:pStyle w:val="Heading2"/>
        <w:spacing w:after="0"/>
      </w:pPr>
      <w:r w:rsidRPr="00A27427">
        <w:t>Farewell to Vesālī and the Arrival at Bhāṇḍagāma</w:t>
      </w:r>
    </w:p>
    <w:p w14:paraId="748BEAF1" w14:textId="77777777" w:rsidR="00A27427" w:rsidRPr="00A27427" w:rsidRDefault="00A27427" w:rsidP="000A5433">
      <w:pPr>
        <w:spacing w:after="0"/>
        <w:rPr>
          <w:sz w:val="24"/>
          <w:szCs w:val="24"/>
        </w:rPr>
      </w:pPr>
      <w:r w:rsidRPr="00A27427">
        <w:rPr>
          <w:sz w:val="24"/>
          <w:szCs w:val="24"/>
        </w:rPr>
        <w:t>The time had come for the Blessed One to take leave of Vesālī. The scriptures poignantly preserve his final words upon departing the beloved city:</w:t>
      </w:r>
    </w:p>
    <w:p w14:paraId="36C11903" w14:textId="4BC1B4EB" w:rsidR="00A27427" w:rsidRPr="00A27427" w:rsidRDefault="00A27427" w:rsidP="00A27427">
      <w:pPr>
        <w:spacing w:after="0"/>
        <w:rPr>
          <w:i/>
          <w:iCs/>
          <w:sz w:val="24"/>
          <w:szCs w:val="24"/>
        </w:rPr>
      </w:pPr>
      <w:r w:rsidRPr="00A27427">
        <w:rPr>
          <w:i/>
          <w:iCs/>
          <w:sz w:val="24"/>
          <w:szCs w:val="24"/>
        </w:rPr>
        <w:t>“Ānanda, this is the last time the Tathāgata will look upon Vesālī. Now we shall go to Bhāṇḍagāma.”</w:t>
      </w:r>
      <w:r w:rsidR="00570CC0">
        <w:rPr>
          <w:rStyle w:val="EndnoteReference"/>
          <w:i/>
          <w:iCs/>
          <w:sz w:val="24"/>
          <w:szCs w:val="24"/>
        </w:rPr>
        <w:endnoteReference w:id="11"/>
      </w:r>
    </w:p>
    <w:p w14:paraId="28E94C80" w14:textId="77777777" w:rsidR="00A27427" w:rsidRPr="00A27427" w:rsidRDefault="00A27427" w:rsidP="00A27427">
      <w:pPr>
        <w:spacing w:after="0"/>
        <w:rPr>
          <w:sz w:val="24"/>
          <w:szCs w:val="24"/>
        </w:rPr>
      </w:pPr>
      <w:r w:rsidRPr="00A27427">
        <w:rPr>
          <w:sz w:val="24"/>
          <w:szCs w:val="24"/>
        </w:rPr>
        <w:t>With serene mindfulness and great compassion, the Blessed One then set out with a large community of monks, journeying northward to Bhāṇḍagāma, where he rested and offered profound teachings.</w:t>
      </w:r>
    </w:p>
    <w:p w14:paraId="19289E1F" w14:textId="77777777" w:rsidR="00A27427" w:rsidRPr="00A27427" w:rsidRDefault="00A27427" w:rsidP="006A2393">
      <w:pPr>
        <w:pStyle w:val="Heading3"/>
      </w:pPr>
      <w:r w:rsidRPr="00A27427">
        <w:t>Bhāṇḍagāma — A Village in the Vajjian Country</w:t>
      </w:r>
    </w:p>
    <w:p w14:paraId="4646DA03" w14:textId="67B1E2FD" w:rsidR="00A27427" w:rsidRPr="00A27427" w:rsidRDefault="00A27427" w:rsidP="00A27427">
      <w:pPr>
        <w:spacing w:after="0"/>
        <w:rPr>
          <w:sz w:val="24"/>
          <w:szCs w:val="24"/>
        </w:rPr>
      </w:pPr>
      <w:r w:rsidRPr="00A27427">
        <w:rPr>
          <w:sz w:val="24"/>
          <w:szCs w:val="24"/>
        </w:rPr>
        <w:t>Though the precise location of Bhāṇḍagāma is not marked on modern maps of India, traditional accounts place it as a Vajjian village nestled between Vesālī and Hatthigāma—likely closer to Vesālī. Based on the current road distance from Vesālī to Pāvā (identified with present-day Fazilnagar or Pawanagar), which is about 197 km, it is reasonable to estimate that Bhāṇḍagāma lay approximately 65 km northwest of Vesālī. The next stop, Hatthigāma, may have been a further 65–70 km from there, fitting the gradual rhythm of the Buddha’s final journey.</w:t>
      </w:r>
      <w:r w:rsidR="00D307C8">
        <w:rPr>
          <w:sz w:val="24"/>
          <w:szCs w:val="24"/>
        </w:rPr>
        <w:t xml:space="preserve"> (see the map below)</w:t>
      </w:r>
    </w:p>
    <w:p w14:paraId="27267B42" w14:textId="77777777" w:rsidR="00A27427" w:rsidRDefault="00A27427" w:rsidP="00A27427">
      <w:pPr>
        <w:spacing w:after="0"/>
        <w:rPr>
          <w:sz w:val="24"/>
          <w:szCs w:val="24"/>
        </w:rPr>
      </w:pPr>
      <w:r w:rsidRPr="00A27427">
        <w:rPr>
          <w:sz w:val="24"/>
          <w:szCs w:val="24"/>
        </w:rPr>
        <w:t xml:space="preserve">Interestingly, the name </w:t>
      </w:r>
      <w:r w:rsidRPr="00A27427">
        <w:rPr>
          <w:i/>
          <w:iCs/>
          <w:sz w:val="24"/>
          <w:szCs w:val="24"/>
        </w:rPr>
        <w:t>Bhāṇḍa</w:t>
      </w:r>
      <w:r w:rsidRPr="00A27427">
        <w:rPr>
          <w:sz w:val="24"/>
          <w:szCs w:val="24"/>
        </w:rPr>
        <w:t xml:space="preserve"> (</w:t>
      </w:r>
      <w:r w:rsidRPr="00A27427">
        <w:rPr>
          <w:rFonts w:ascii="Mangal" w:hAnsi="Mangal" w:cs="Mangal" w:hint="cs"/>
          <w:sz w:val="24"/>
          <w:szCs w:val="24"/>
          <w:cs/>
          <w:lang w:bidi="hi-IN"/>
        </w:rPr>
        <w:t>भाण्ड</w:t>
      </w:r>
      <w:r w:rsidRPr="00A27427">
        <w:rPr>
          <w:sz w:val="24"/>
          <w:szCs w:val="24"/>
          <w:cs/>
          <w:lang w:bidi="hi-IN"/>
        </w:rPr>
        <w:t xml:space="preserve">) </w:t>
      </w:r>
      <w:r w:rsidRPr="00A27427">
        <w:rPr>
          <w:sz w:val="24"/>
          <w:szCs w:val="24"/>
        </w:rPr>
        <w:t>means “merchandise” in Sanskrit, suggesting this may once have been a bustling trade village—perhaps part of an ancient commercial route connecting Vesālī, Pāvā, and Kusinārā. The presence of such a village along the Buddha’s final path adds historical texture to the journey: the Dhamma was moving along the arteries of civilization, reaching even places where trade and transit thrived.</w:t>
      </w:r>
    </w:p>
    <w:p w14:paraId="65F6538B" w14:textId="63B00BAB" w:rsidR="00D307C8" w:rsidRPr="00A27427" w:rsidRDefault="00E9580B" w:rsidP="0066212D">
      <w:pPr>
        <w:jc w:val="center"/>
      </w:pPr>
      <w:r>
        <w:rPr>
          <w:noProof/>
        </w:rPr>
        <w:lastRenderedPageBreak/>
        <w:drawing>
          <wp:inline distT="0" distB="0" distL="0" distR="0" wp14:anchorId="28B09394" wp14:editId="51F6835C">
            <wp:extent cx="2887345" cy="1905000"/>
            <wp:effectExtent l="0" t="0" r="8255" b="0"/>
            <wp:docPr id="7310574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7345" cy="1905000"/>
                    </a:xfrm>
                    <a:prstGeom prst="rect">
                      <a:avLst/>
                    </a:prstGeom>
                    <a:noFill/>
                    <a:ln>
                      <a:noFill/>
                    </a:ln>
                  </pic:spPr>
                </pic:pic>
              </a:graphicData>
            </a:graphic>
          </wp:inline>
        </w:drawing>
      </w:r>
    </w:p>
    <w:p w14:paraId="515F23D2" w14:textId="20C73736" w:rsidR="001420F2" w:rsidRPr="00E9580B" w:rsidRDefault="001420F2" w:rsidP="00E9580B">
      <w:pPr>
        <w:jc w:val="center"/>
        <w:rPr>
          <w:b/>
          <w:bCs/>
        </w:rPr>
      </w:pPr>
      <w:r w:rsidRPr="00E9580B">
        <w:rPr>
          <w:b/>
          <w:bCs/>
        </w:rPr>
        <w:t>Road from Vaishali via Bhandagama-Hatti</w:t>
      </w:r>
      <w:r w:rsidR="00E9580B" w:rsidRPr="00E9580B">
        <w:rPr>
          <w:b/>
          <w:bCs/>
        </w:rPr>
        <w:t>gama to Pava</w:t>
      </w:r>
      <w:r w:rsidR="0066212D">
        <w:rPr>
          <w:b/>
          <w:bCs/>
        </w:rPr>
        <w:t xml:space="preserve"> </w:t>
      </w:r>
      <w:r w:rsidR="00DD406B">
        <w:rPr>
          <w:rStyle w:val="EndnoteReference"/>
          <w:b/>
          <w:bCs/>
        </w:rPr>
        <w:endnoteReference w:id="12"/>
      </w:r>
    </w:p>
    <w:p w14:paraId="0A536879" w14:textId="6D31608B" w:rsidR="00A27427" w:rsidRPr="00A27427" w:rsidRDefault="00A27427" w:rsidP="00F4436F">
      <w:pPr>
        <w:pStyle w:val="Heading3"/>
      </w:pPr>
      <w:r w:rsidRPr="00A27427">
        <w:t>A Call to Liberation</w:t>
      </w:r>
    </w:p>
    <w:p w14:paraId="3CDBA719" w14:textId="77777777" w:rsidR="00A27427" w:rsidRPr="00A27427" w:rsidRDefault="00A27427" w:rsidP="00A27427">
      <w:pPr>
        <w:spacing w:after="0"/>
        <w:rPr>
          <w:sz w:val="24"/>
          <w:szCs w:val="24"/>
        </w:rPr>
      </w:pPr>
      <w:r w:rsidRPr="00A27427">
        <w:rPr>
          <w:sz w:val="24"/>
          <w:szCs w:val="24"/>
        </w:rPr>
        <w:t xml:space="preserve">Throughout his final journey from Rājagaha onwards, the Buddha continued to teach with unwavering urgency, especially addressing those disciples who had not yet realized the final goal. His message at Bhāṇḍagāma, preserved in the </w:t>
      </w:r>
      <w:r w:rsidRPr="00A27427">
        <w:rPr>
          <w:i/>
          <w:iCs/>
          <w:sz w:val="24"/>
          <w:szCs w:val="24"/>
        </w:rPr>
        <w:t>Mahāparinibbāna Sutta</w:t>
      </w:r>
      <w:r w:rsidRPr="00A27427">
        <w:rPr>
          <w:sz w:val="24"/>
          <w:szCs w:val="24"/>
        </w:rPr>
        <w:t>, is a powerful call to awakening:</w:t>
      </w:r>
    </w:p>
    <w:p w14:paraId="51A64C50" w14:textId="7EC27ABA" w:rsidR="00A27427" w:rsidRPr="00A27427" w:rsidRDefault="00A27427" w:rsidP="00A27427">
      <w:pPr>
        <w:spacing w:after="0"/>
        <w:rPr>
          <w:sz w:val="24"/>
          <w:szCs w:val="24"/>
        </w:rPr>
      </w:pPr>
      <w:r w:rsidRPr="00A27427">
        <w:rPr>
          <w:sz w:val="24"/>
          <w:szCs w:val="24"/>
        </w:rPr>
        <w:t>“It is, monks, through not understanding and not penetrating four things that I, as well as you, have for a long time wandered through the cycle of rebirths.</w:t>
      </w:r>
      <w:r w:rsidR="001A724F">
        <w:rPr>
          <w:sz w:val="24"/>
          <w:szCs w:val="24"/>
        </w:rPr>
        <w:t xml:space="preserve"> </w:t>
      </w:r>
      <w:r w:rsidRPr="00A27427">
        <w:rPr>
          <w:sz w:val="24"/>
          <w:szCs w:val="24"/>
        </w:rPr>
        <w:t>What are the four?</w:t>
      </w:r>
      <w:r w:rsidRPr="00A27427">
        <w:rPr>
          <w:sz w:val="24"/>
          <w:szCs w:val="24"/>
        </w:rPr>
        <w:br/>
        <w:t>Not understanding the Ariyan morality (sīla), the Ariyan concentration (samādhi), the Ariyan wisdom (paññā), and the Ariyan liberation (vimutti).</w:t>
      </w:r>
      <w:r w:rsidRPr="00A27427">
        <w:rPr>
          <w:sz w:val="24"/>
          <w:szCs w:val="24"/>
        </w:rPr>
        <w:br/>
        <w:t>By understanding and penetrating these four—morality, concentration, wisdom, and liberation—the craving for becoming is cut off, the tendency toward becoming is exhausted, and there is no more rebirth.”</w:t>
      </w:r>
    </w:p>
    <w:p w14:paraId="1F88B086" w14:textId="77777777" w:rsidR="00915CEC" w:rsidRDefault="00915CEC" w:rsidP="00A27427">
      <w:pPr>
        <w:spacing w:after="0"/>
        <w:rPr>
          <w:sz w:val="24"/>
          <w:szCs w:val="24"/>
        </w:rPr>
      </w:pPr>
    </w:p>
    <w:p w14:paraId="73CA77EB" w14:textId="08116CD4" w:rsidR="00A27427" w:rsidRPr="00A27427" w:rsidRDefault="00A27427" w:rsidP="00A27427">
      <w:pPr>
        <w:spacing w:after="0"/>
        <w:rPr>
          <w:sz w:val="24"/>
          <w:szCs w:val="24"/>
        </w:rPr>
      </w:pPr>
      <w:r w:rsidRPr="00A27427">
        <w:rPr>
          <w:sz w:val="24"/>
          <w:szCs w:val="24"/>
        </w:rPr>
        <w:t>Having spoken these words, the Blessed One added a verse, summarizing the path he had walked and offered to the world:</w:t>
      </w:r>
    </w:p>
    <w:p w14:paraId="396770ED" w14:textId="77777777" w:rsidR="00A27427" w:rsidRPr="00A27427" w:rsidRDefault="00A27427" w:rsidP="00A27427">
      <w:pPr>
        <w:spacing w:after="0"/>
        <w:rPr>
          <w:sz w:val="24"/>
          <w:szCs w:val="24"/>
        </w:rPr>
      </w:pPr>
      <w:r w:rsidRPr="00A27427">
        <w:rPr>
          <w:i/>
          <w:iCs/>
          <w:sz w:val="24"/>
          <w:szCs w:val="24"/>
        </w:rPr>
        <w:t>“Morality, samādhi, wisdom and final release,</w:t>
      </w:r>
      <w:r w:rsidRPr="00A27427">
        <w:rPr>
          <w:sz w:val="24"/>
          <w:szCs w:val="24"/>
        </w:rPr>
        <w:br/>
      </w:r>
      <w:r w:rsidRPr="00A27427">
        <w:rPr>
          <w:i/>
          <w:iCs/>
          <w:sz w:val="24"/>
          <w:szCs w:val="24"/>
        </w:rPr>
        <w:t>These glorious truths the Sage, Gotama, came to know.</w:t>
      </w:r>
      <w:r w:rsidRPr="00A27427">
        <w:rPr>
          <w:sz w:val="24"/>
          <w:szCs w:val="24"/>
        </w:rPr>
        <w:br/>
      </w:r>
      <w:r w:rsidRPr="00A27427">
        <w:rPr>
          <w:i/>
          <w:iCs/>
          <w:sz w:val="24"/>
          <w:szCs w:val="24"/>
        </w:rPr>
        <w:t>The Dhamma he discerned, he taught his monks:</w:t>
      </w:r>
      <w:r w:rsidRPr="00A27427">
        <w:rPr>
          <w:sz w:val="24"/>
          <w:szCs w:val="24"/>
        </w:rPr>
        <w:br/>
      </w:r>
      <w:r w:rsidRPr="00A27427">
        <w:rPr>
          <w:i/>
          <w:iCs/>
          <w:sz w:val="24"/>
          <w:szCs w:val="24"/>
        </w:rPr>
        <w:t>He whose vision ended woe, to Nibbāna’s gone.”</w:t>
      </w:r>
    </w:p>
    <w:p w14:paraId="50D95D99" w14:textId="77777777" w:rsidR="00915CEC" w:rsidRDefault="00915CEC" w:rsidP="00A27427">
      <w:pPr>
        <w:spacing w:after="0"/>
        <w:rPr>
          <w:sz w:val="24"/>
          <w:szCs w:val="24"/>
        </w:rPr>
      </w:pPr>
    </w:p>
    <w:p w14:paraId="506405FE" w14:textId="59E8BE4C" w:rsidR="00A27427" w:rsidRDefault="00A27427" w:rsidP="00A27427">
      <w:pPr>
        <w:spacing w:after="0"/>
        <w:rPr>
          <w:sz w:val="24"/>
          <w:szCs w:val="24"/>
        </w:rPr>
      </w:pPr>
      <w:r w:rsidRPr="00A27427">
        <w:rPr>
          <w:sz w:val="24"/>
          <w:szCs w:val="24"/>
        </w:rPr>
        <w:t>In these sublime teachings at Bhāṇḍagāma, we feel the compassionate urgency of the Buddha—urging his disciples not to delay, to penetrate the Dhamma here and now, and to walk the path of awakening before it is too late. This moment was not merely a pause in a physical journey—it was a gateway, a threshold, a final invitation into the timeless liberation he himself had realized.</w:t>
      </w:r>
    </w:p>
    <w:p w14:paraId="74725FDD" w14:textId="77777777" w:rsidR="00F47DB0" w:rsidRDefault="00F47DB0" w:rsidP="00A27427">
      <w:pPr>
        <w:spacing w:after="0"/>
        <w:rPr>
          <w:sz w:val="24"/>
          <w:szCs w:val="24"/>
        </w:rPr>
      </w:pPr>
    </w:p>
    <w:p w14:paraId="3BAF03C1" w14:textId="4B34EE32" w:rsidR="00694A54" w:rsidRDefault="00694A54" w:rsidP="00F47DB0">
      <w:pPr>
        <w:spacing w:after="0"/>
        <w:jc w:val="center"/>
        <w:rPr>
          <w:sz w:val="24"/>
          <w:szCs w:val="24"/>
        </w:rPr>
      </w:pPr>
      <w:r>
        <w:rPr>
          <w:i/>
          <w:iCs/>
          <w:noProof/>
          <w:sz w:val="24"/>
          <w:szCs w:val="24"/>
        </w:rPr>
        <w:lastRenderedPageBreak/>
        <w:drawing>
          <wp:inline distT="0" distB="0" distL="0" distR="0" wp14:anchorId="2266FF1C" wp14:editId="329175E9">
            <wp:extent cx="3520440" cy="1828800"/>
            <wp:effectExtent l="0" t="0" r="3810" b="0"/>
            <wp:docPr id="15555252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20440" cy="1828800"/>
                    </a:xfrm>
                    <a:prstGeom prst="rect">
                      <a:avLst/>
                    </a:prstGeom>
                    <a:noFill/>
                    <a:ln>
                      <a:noFill/>
                    </a:ln>
                  </pic:spPr>
                </pic:pic>
              </a:graphicData>
            </a:graphic>
          </wp:inline>
        </w:drawing>
      </w:r>
    </w:p>
    <w:p w14:paraId="08DBCF55" w14:textId="3DADAF90" w:rsidR="00773106" w:rsidRDefault="00773106" w:rsidP="00A27427">
      <w:pPr>
        <w:spacing w:after="0"/>
        <w:rPr>
          <w:b/>
          <w:bCs/>
          <w:sz w:val="24"/>
          <w:szCs w:val="24"/>
        </w:rPr>
      </w:pPr>
    </w:p>
    <w:p w14:paraId="29F7C2BC" w14:textId="77777777" w:rsidR="00C229DE" w:rsidRPr="00C229DE" w:rsidRDefault="00C229DE" w:rsidP="00E36713">
      <w:pPr>
        <w:pStyle w:val="Heading2"/>
      </w:pPr>
      <w:r w:rsidRPr="00C229DE">
        <w:t>Continuing the Sacred Journey: From Bhaṇḍagāma to Bhoganagara</w:t>
      </w:r>
    </w:p>
    <w:p w14:paraId="20F68263" w14:textId="0C896F5A" w:rsidR="00C229DE" w:rsidRPr="00C229DE" w:rsidRDefault="00C229DE" w:rsidP="00C229DE">
      <w:pPr>
        <w:spacing w:after="0"/>
        <w:rPr>
          <w:sz w:val="24"/>
          <w:szCs w:val="24"/>
        </w:rPr>
      </w:pPr>
      <w:r w:rsidRPr="00C229DE">
        <w:rPr>
          <w:sz w:val="24"/>
          <w:szCs w:val="24"/>
        </w:rPr>
        <w:t>After dwelling peacefully in Bhaṇḍagāma for as long as he wished, the Blessed One resumed his final journey, moving onward through a series of quiet villages—Hatthigāma, Ambagāma, Jambugāma—before reaching the resting place of Bhoganagara. These ancient sites, though no longer found on modern maps, once lay within the heartland of the Majjhimadesa (Middle Country), nestled between the sacred city of Vesālī and the Sal Grove of Kusinārā, where the Blessed One would soon attain Parinibbāna. A humble sketch of this sacred road is offered below.</w:t>
      </w:r>
      <w:r w:rsidR="006C4121" w:rsidRPr="006C4121">
        <w:rPr>
          <w:sz w:val="24"/>
          <w:szCs w:val="24"/>
        </w:rPr>
        <w:t xml:space="preserve"> </w:t>
      </w:r>
      <w:r w:rsidR="006C4121">
        <w:rPr>
          <w:rStyle w:val="EndnoteReference"/>
          <w:sz w:val="24"/>
          <w:szCs w:val="24"/>
        </w:rPr>
        <w:endnoteReference w:id="13"/>
      </w:r>
      <w:r w:rsidR="006C4121">
        <w:rPr>
          <w:sz w:val="24"/>
          <w:szCs w:val="24"/>
        </w:rPr>
        <w:t xml:space="preserve"> (see the map given above).</w:t>
      </w:r>
    </w:p>
    <w:p w14:paraId="32E37A5E" w14:textId="147F7BCC" w:rsidR="00C229DE" w:rsidRPr="00C229DE" w:rsidRDefault="00C229DE" w:rsidP="00C229DE">
      <w:pPr>
        <w:spacing w:after="0"/>
        <w:rPr>
          <w:b/>
          <w:bCs/>
          <w:sz w:val="24"/>
          <w:szCs w:val="24"/>
        </w:rPr>
      </w:pPr>
      <w:r w:rsidRPr="00C229DE">
        <w:rPr>
          <w:b/>
          <w:bCs/>
          <w:sz w:val="24"/>
          <w:szCs w:val="24"/>
        </w:rPr>
        <w:t>Hatthigāma</w:t>
      </w:r>
      <w:r w:rsidR="008E1BC0">
        <w:rPr>
          <w:b/>
          <w:bCs/>
          <w:sz w:val="24"/>
          <w:szCs w:val="24"/>
        </w:rPr>
        <w:t xml:space="preserve">:  </w:t>
      </w:r>
      <w:r w:rsidRPr="00C229DE">
        <w:rPr>
          <w:sz w:val="24"/>
          <w:szCs w:val="24"/>
        </w:rPr>
        <w:t>This village, located on the path between Vesālī and Bhoganagara, belonged to the Vajji confederacy. It was the home of the devoted lay follower Ugga</w:t>
      </w:r>
      <w:r w:rsidR="00E96DEE">
        <w:rPr>
          <w:sz w:val="24"/>
          <w:szCs w:val="24"/>
        </w:rPr>
        <w:t xml:space="preserve"> of </w:t>
      </w:r>
      <w:r w:rsidR="00E96DEE" w:rsidRPr="00E96DEE">
        <w:rPr>
          <w:sz w:val="24"/>
          <w:szCs w:val="24"/>
        </w:rPr>
        <w:t>Hatthigāma</w:t>
      </w:r>
      <w:r w:rsidR="00E96DEE">
        <w:rPr>
          <w:sz w:val="24"/>
          <w:szCs w:val="24"/>
        </w:rPr>
        <w:t xml:space="preserve"> , </w:t>
      </w:r>
      <w:r w:rsidRPr="00C229DE">
        <w:rPr>
          <w:sz w:val="24"/>
          <w:szCs w:val="24"/>
        </w:rPr>
        <w:t>also known as Ugga of Vesālī, who was praised by the Blessed One for his generosity toward the Sangha. The suttas recount how, after his passing, Ugga was reborn as a radiant deva who visited the Buddha and the monastic community (AN 8.21–22).</w:t>
      </w:r>
    </w:p>
    <w:p w14:paraId="522384AA" w14:textId="77777777" w:rsidR="00DE117C" w:rsidRDefault="00DE117C" w:rsidP="00C229DE">
      <w:pPr>
        <w:spacing w:after="0"/>
        <w:rPr>
          <w:sz w:val="24"/>
          <w:szCs w:val="24"/>
        </w:rPr>
      </w:pPr>
    </w:p>
    <w:p w14:paraId="5E702099" w14:textId="7951CC9C" w:rsidR="00C229DE" w:rsidRPr="00C229DE" w:rsidRDefault="00C229DE" w:rsidP="00C229DE">
      <w:pPr>
        <w:spacing w:after="0"/>
        <w:rPr>
          <w:sz w:val="24"/>
          <w:szCs w:val="24"/>
        </w:rPr>
      </w:pPr>
      <w:r w:rsidRPr="00C229DE">
        <w:rPr>
          <w:sz w:val="24"/>
          <w:szCs w:val="24"/>
        </w:rPr>
        <w:t>Long before his final journey, the Buddha had stayed in this village, and its people—deeply inspired by Ugga—were likely devoted practitioners of the Dhamma. It is not surprising, then, that the Blessed One chose to rest here once more, offering teachings for the benefit of the villagers and encouraging the Sangha to deepen their practice in morality (sīla), concentration (samādhi), and wisdom (paññā)—the three foundations that lead to Nibbāna.</w:t>
      </w:r>
    </w:p>
    <w:p w14:paraId="493CD05F" w14:textId="2B34EE75" w:rsidR="00C229DE" w:rsidRPr="00C229DE" w:rsidRDefault="00C229DE" w:rsidP="00C229DE">
      <w:pPr>
        <w:spacing w:after="0"/>
        <w:rPr>
          <w:b/>
          <w:bCs/>
          <w:sz w:val="24"/>
          <w:szCs w:val="24"/>
        </w:rPr>
      </w:pPr>
      <w:r w:rsidRPr="00C229DE">
        <w:rPr>
          <w:b/>
          <w:bCs/>
          <w:sz w:val="24"/>
          <w:szCs w:val="24"/>
        </w:rPr>
        <w:t>Ambagāma</w:t>
      </w:r>
      <w:r w:rsidR="00E72DEE">
        <w:rPr>
          <w:b/>
          <w:bCs/>
          <w:sz w:val="24"/>
          <w:szCs w:val="24"/>
        </w:rPr>
        <w:t xml:space="preserve">: </w:t>
      </w:r>
      <w:r w:rsidRPr="00C229DE">
        <w:rPr>
          <w:sz w:val="24"/>
          <w:szCs w:val="24"/>
        </w:rPr>
        <w:t>Tradition holds that Ambagāma was also part of the Vajji territory, situated north of Hatthigāma along the north–south route. The name suggests a land adorned with mango groves (amba meaning mango), evoking a serene rural beauty. While the Buddha may not have previously visited this place, its inclusion in the sacred itinerary of his final journey imbues it with quiet significance.</w:t>
      </w:r>
    </w:p>
    <w:p w14:paraId="12E8C8EE" w14:textId="63CEE0A7" w:rsidR="00C229DE" w:rsidRPr="00C229DE" w:rsidRDefault="00C229DE" w:rsidP="00C229DE">
      <w:pPr>
        <w:spacing w:after="0"/>
        <w:rPr>
          <w:b/>
          <w:bCs/>
          <w:sz w:val="24"/>
          <w:szCs w:val="24"/>
        </w:rPr>
      </w:pPr>
      <w:r w:rsidRPr="00C229DE">
        <w:rPr>
          <w:b/>
          <w:bCs/>
          <w:sz w:val="24"/>
          <w:szCs w:val="24"/>
        </w:rPr>
        <w:t>Jambugāma</w:t>
      </w:r>
      <w:r w:rsidR="00E72DEE">
        <w:rPr>
          <w:b/>
          <w:bCs/>
          <w:sz w:val="24"/>
          <w:szCs w:val="24"/>
        </w:rPr>
        <w:t xml:space="preserve">: </w:t>
      </w:r>
      <w:r w:rsidRPr="00C229DE">
        <w:rPr>
          <w:sz w:val="24"/>
          <w:szCs w:val="24"/>
        </w:rPr>
        <w:t>Further north along the route lay Jambugāma, a village of the Malla kingdom near Kusinārā. Mentioned in the Mahāparinibbāna Sutta, its name likely derives from the rose apple trees (jambu) that flourished here. Even today, jambu trees remain abundant across northern India. The image of these trees may also stir memories of the young Prince Siddhattha meditating beneath a jambu tree in the royal park of Kapilavatthu—a moment of serene awakening that foreshadowed his great realization.</w:t>
      </w:r>
      <w:r w:rsidR="0077696D">
        <w:rPr>
          <w:sz w:val="24"/>
          <w:szCs w:val="24"/>
        </w:rPr>
        <w:t xml:space="preserve"> (See Section 2)</w:t>
      </w:r>
    </w:p>
    <w:p w14:paraId="4093F43A" w14:textId="21148AE0" w:rsidR="00C229DE" w:rsidRPr="00C229DE" w:rsidRDefault="00C229DE" w:rsidP="00C229DE">
      <w:pPr>
        <w:spacing w:after="0"/>
        <w:rPr>
          <w:b/>
          <w:bCs/>
          <w:sz w:val="24"/>
          <w:szCs w:val="24"/>
        </w:rPr>
      </w:pPr>
      <w:r w:rsidRPr="00C229DE">
        <w:rPr>
          <w:b/>
          <w:bCs/>
          <w:sz w:val="24"/>
          <w:szCs w:val="24"/>
        </w:rPr>
        <w:t>Bhoganagara</w:t>
      </w:r>
      <w:r w:rsidR="0077696D">
        <w:rPr>
          <w:b/>
          <w:bCs/>
          <w:sz w:val="24"/>
          <w:szCs w:val="24"/>
        </w:rPr>
        <w:t xml:space="preserve">: </w:t>
      </w:r>
      <w:r w:rsidRPr="00C229DE">
        <w:rPr>
          <w:sz w:val="24"/>
          <w:szCs w:val="24"/>
        </w:rPr>
        <w:t xml:space="preserve">This village marked the final resting point before the Buddha reached Pāvā. It holds deep scriptural significance. According to Aṅguttara Nikāya (AN 4.180) and Dīgha </w:t>
      </w:r>
      <w:r w:rsidRPr="00C229DE">
        <w:rPr>
          <w:sz w:val="24"/>
          <w:szCs w:val="24"/>
        </w:rPr>
        <w:lastRenderedPageBreak/>
        <w:t>Nikāya (DN 16), it was here that the Blessed One instructed the Sangha on the Four Great References (Mahā-apadesa), guiding principles for evaluating the authenticity of any teaching.</w:t>
      </w:r>
    </w:p>
    <w:p w14:paraId="1DE7A82D" w14:textId="77777777" w:rsidR="00C229DE" w:rsidRPr="00C229DE" w:rsidRDefault="00C229DE" w:rsidP="00C229DE">
      <w:pPr>
        <w:spacing w:after="0"/>
        <w:rPr>
          <w:sz w:val="24"/>
          <w:szCs w:val="24"/>
        </w:rPr>
      </w:pPr>
      <w:r w:rsidRPr="00C229DE">
        <w:rPr>
          <w:sz w:val="24"/>
          <w:szCs w:val="24"/>
        </w:rPr>
        <w:t>Bhoganagara is also mentioned in the Sutta Nipāta (Snp 5), which recounts the journey of sixteen Brahmin students of Bāvarī as they sought the Buddha:</w:t>
      </w:r>
    </w:p>
    <w:p w14:paraId="5B2B7F4B" w14:textId="77777777" w:rsidR="00C229DE" w:rsidRPr="00C229DE" w:rsidRDefault="00C229DE" w:rsidP="00C229DE">
      <w:pPr>
        <w:spacing w:after="0"/>
        <w:rPr>
          <w:sz w:val="24"/>
          <w:szCs w:val="24"/>
        </w:rPr>
      </w:pPr>
    </w:p>
    <w:p w14:paraId="2EBF3BE3" w14:textId="77777777" w:rsidR="00C229DE" w:rsidRPr="00C229DE" w:rsidRDefault="00C229DE" w:rsidP="00C229DE">
      <w:pPr>
        <w:spacing w:after="0"/>
        <w:rPr>
          <w:sz w:val="24"/>
          <w:szCs w:val="24"/>
        </w:rPr>
      </w:pPr>
      <w:r w:rsidRPr="00C229DE">
        <w:rPr>
          <w:sz w:val="24"/>
          <w:szCs w:val="24"/>
        </w:rPr>
        <w:t>“Kosambī and Sāketa,</w:t>
      </w:r>
    </w:p>
    <w:p w14:paraId="79692C8F" w14:textId="77777777" w:rsidR="00C229DE" w:rsidRPr="00C229DE" w:rsidRDefault="00C229DE" w:rsidP="00C229DE">
      <w:pPr>
        <w:spacing w:after="0"/>
        <w:rPr>
          <w:sz w:val="24"/>
          <w:szCs w:val="24"/>
        </w:rPr>
      </w:pPr>
      <w:r w:rsidRPr="00C229DE">
        <w:rPr>
          <w:sz w:val="24"/>
          <w:szCs w:val="24"/>
        </w:rPr>
        <w:t>the supreme city Sāvatthī,</w:t>
      </w:r>
    </w:p>
    <w:p w14:paraId="52DF5386" w14:textId="77777777" w:rsidR="00C229DE" w:rsidRPr="00C229DE" w:rsidRDefault="00C229DE" w:rsidP="00C229DE">
      <w:pPr>
        <w:spacing w:after="0"/>
        <w:rPr>
          <w:sz w:val="24"/>
          <w:szCs w:val="24"/>
        </w:rPr>
      </w:pPr>
      <w:r w:rsidRPr="00C229DE">
        <w:rPr>
          <w:sz w:val="24"/>
          <w:szCs w:val="24"/>
        </w:rPr>
        <w:t>Setavya and Kapilavatthu,</w:t>
      </w:r>
    </w:p>
    <w:p w14:paraId="5C9412F8" w14:textId="77777777" w:rsidR="00C229DE" w:rsidRPr="00C229DE" w:rsidRDefault="00C229DE" w:rsidP="00C229DE">
      <w:pPr>
        <w:spacing w:after="0"/>
        <w:rPr>
          <w:sz w:val="24"/>
          <w:szCs w:val="24"/>
        </w:rPr>
      </w:pPr>
      <w:r w:rsidRPr="00C229DE">
        <w:rPr>
          <w:sz w:val="24"/>
          <w:szCs w:val="24"/>
        </w:rPr>
        <w:t>and the city Kusinārā,</w:t>
      </w:r>
    </w:p>
    <w:p w14:paraId="37A8A563" w14:textId="77777777" w:rsidR="00C229DE" w:rsidRPr="00C229DE" w:rsidRDefault="00C229DE" w:rsidP="00C229DE">
      <w:pPr>
        <w:spacing w:after="0"/>
        <w:rPr>
          <w:sz w:val="24"/>
          <w:szCs w:val="24"/>
        </w:rPr>
      </w:pPr>
      <w:r w:rsidRPr="00C229DE">
        <w:rPr>
          <w:sz w:val="24"/>
          <w:szCs w:val="24"/>
        </w:rPr>
        <w:t>on to Pāvā and Bhoganagara,</w:t>
      </w:r>
    </w:p>
    <w:p w14:paraId="5BDD9304" w14:textId="77777777" w:rsidR="00C229DE" w:rsidRPr="00C229DE" w:rsidRDefault="00C229DE" w:rsidP="00C229DE">
      <w:pPr>
        <w:spacing w:after="0"/>
        <w:rPr>
          <w:sz w:val="24"/>
          <w:szCs w:val="24"/>
        </w:rPr>
      </w:pPr>
      <w:r w:rsidRPr="00C229DE">
        <w:rPr>
          <w:sz w:val="24"/>
          <w:szCs w:val="24"/>
        </w:rPr>
        <w:t>to Vesālī, to the Māgadhan city (Rājagaha),</w:t>
      </w:r>
    </w:p>
    <w:p w14:paraId="5E5DE84D" w14:textId="77777777" w:rsidR="00C229DE" w:rsidRPr="00C229DE" w:rsidRDefault="00C229DE" w:rsidP="00C229DE">
      <w:pPr>
        <w:spacing w:after="0"/>
        <w:rPr>
          <w:sz w:val="24"/>
          <w:szCs w:val="24"/>
        </w:rPr>
      </w:pPr>
      <w:r w:rsidRPr="00C229DE">
        <w:rPr>
          <w:sz w:val="24"/>
          <w:szCs w:val="24"/>
        </w:rPr>
        <w:t>and to the Pāsāṇaka Cetiya,</w:t>
      </w:r>
    </w:p>
    <w:p w14:paraId="53A5C8BC" w14:textId="77777777" w:rsidR="00C229DE" w:rsidRPr="00C229DE" w:rsidRDefault="00C229DE" w:rsidP="00C229DE">
      <w:pPr>
        <w:spacing w:after="0"/>
        <w:rPr>
          <w:sz w:val="24"/>
          <w:szCs w:val="24"/>
        </w:rPr>
      </w:pPr>
      <w:r w:rsidRPr="00C229DE">
        <w:rPr>
          <w:sz w:val="24"/>
          <w:szCs w:val="24"/>
        </w:rPr>
        <w:t>delightful and charming.”</w:t>
      </w:r>
    </w:p>
    <w:p w14:paraId="1A12AA51" w14:textId="77777777" w:rsidR="00C229DE" w:rsidRPr="00C229DE" w:rsidRDefault="00C229DE" w:rsidP="00C229DE">
      <w:pPr>
        <w:spacing w:after="0"/>
        <w:rPr>
          <w:sz w:val="24"/>
          <w:szCs w:val="24"/>
        </w:rPr>
      </w:pPr>
    </w:p>
    <w:p w14:paraId="591CACFB" w14:textId="77777777" w:rsidR="00C229DE" w:rsidRPr="00C229DE" w:rsidRDefault="00C229DE" w:rsidP="00C229DE">
      <w:pPr>
        <w:spacing w:after="0"/>
        <w:rPr>
          <w:sz w:val="24"/>
          <w:szCs w:val="24"/>
        </w:rPr>
      </w:pPr>
      <w:r w:rsidRPr="00C229DE">
        <w:rPr>
          <w:sz w:val="24"/>
          <w:szCs w:val="24"/>
        </w:rPr>
        <w:t>Though absent from modern geography, the reverence shown to Bhoganagara in scripture speaks to its spiritual stature. The teachings given here, especially the Four Great References, continue to illuminate the path for truth-seekers across generations.</w:t>
      </w:r>
    </w:p>
    <w:p w14:paraId="733AFFF1" w14:textId="2D299C3F" w:rsidR="00C229DE" w:rsidRDefault="00C229DE" w:rsidP="00C229DE">
      <w:pPr>
        <w:spacing w:after="0"/>
        <w:rPr>
          <w:sz w:val="24"/>
          <w:szCs w:val="24"/>
        </w:rPr>
      </w:pPr>
      <w:r w:rsidRPr="00C229DE">
        <w:rPr>
          <w:sz w:val="24"/>
          <w:szCs w:val="24"/>
        </w:rPr>
        <w:t>Thus</w:t>
      </w:r>
      <w:r w:rsidR="00C86155">
        <w:rPr>
          <w:sz w:val="24"/>
          <w:szCs w:val="24"/>
        </w:rPr>
        <w:t xml:space="preserve">, </w:t>
      </w:r>
      <w:r w:rsidRPr="00C229DE">
        <w:rPr>
          <w:sz w:val="24"/>
          <w:szCs w:val="24"/>
        </w:rPr>
        <w:t>the journey unfolds, each village a quiet witness to the Buddha’s final pilgrimage—a sacred trail where wisdom blossomed and the seeds of liberation were sown for the benefit of the world.</w:t>
      </w:r>
    </w:p>
    <w:p w14:paraId="547A7A79" w14:textId="0A365FF0" w:rsidR="00597750" w:rsidRPr="00597750" w:rsidRDefault="00597750" w:rsidP="00C86155">
      <w:pPr>
        <w:pStyle w:val="Heading3"/>
      </w:pPr>
      <w:r w:rsidRPr="0067005D">
        <w:t xml:space="preserve">The Four Great </w:t>
      </w:r>
      <w:r w:rsidR="001F56EE" w:rsidRPr="0067005D">
        <w:t>References:</w:t>
      </w:r>
      <w:r w:rsidR="00C86155">
        <w:t xml:space="preserve"> </w:t>
      </w:r>
      <w:r w:rsidRPr="00597750">
        <w:t>A Guiding Light in Bhoganagara</w:t>
      </w:r>
    </w:p>
    <w:p w14:paraId="79B969D1" w14:textId="0A8B5A17" w:rsidR="00597750" w:rsidRPr="00597750" w:rsidRDefault="00597750" w:rsidP="00597750">
      <w:pPr>
        <w:spacing w:after="0"/>
        <w:rPr>
          <w:sz w:val="24"/>
          <w:szCs w:val="24"/>
        </w:rPr>
      </w:pPr>
      <w:r w:rsidRPr="00597750">
        <w:rPr>
          <w:sz w:val="24"/>
          <w:szCs w:val="24"/>
        </w:rPr>
        <w:t xml:space="preserve">While dwelling in Bhoganagara near the Ānanda Shrine, the Blessed One offered a timeless teaching to the Sangha—a safeguard for the Dhamma, to preserve its purity for future generations. He spoke of </w:t>
      </w:r>
      <w:r w:rsidRPr="00597750">
        <w:rPr>
          <w:b/>
          <w:bCs/>
          <w:sz w:val="24"/>
          <w:szCs w:val="24"/>
        </w:rPr>
        <w:t>the Four Great References</w:t>
      </w:r>
      <w:r w:rsidRPr="00597750">
        <w:rPr>
          <w:sz w:val="24"/>
          <w:szCs w:val="24"/>
        </w:rPr>
        <w:t xml:space="preserve"> (</w:t>
      </w:r>
      <w:r w:rsidRPr="00597750">
        <w:rPr>
          <w:i/>
          <w:iCs/>
          <w:sz w:val="24"/>
          <w:szCs w:val="24"/>
        </w:rPr>
        <w:t>Mahā-apadesa</w:t>
      </w:r>
      <w:r w:rsidRPr="00597750">
        <w:rPr>
          <w:sz w:val="24"/>
          <w:szCs w:val="24"/>
        </w:rPr>
        <w:t>)—principles by which one may discern the true word of the Buddha.</w:t>
      </w:r>
      <w:r w:rsidR="0030258F">
        <w:rPr>
          <w:sz w:val="24"/>
          <w:szCs w:val="24"/>
        </w:rPr>
        <w:t xml:space="preserve"> </w:t>
      </w:r>
      <w:r w:rsidR="0030258F">
        <w:rPr>
          <w:rStyle w:val="EndnoteReference"/>
          <w:sz w:val="24"/>
          <w:szCs w:val="24"/>
        </w:rPr>
        <w:endnoteReference w:id="14"/>
      </w:r>
    </w:p>
    <w:p w14:paraId="591D6C6A" w14:textId="77777777" w:rsidR="00597750" w:rsidRPr="00597750" w:rsidRDefault="00597750" w:rsidP="00597750">
      <w:pPr>
        <w:spacing w:after="0"/>
        <w:rPr>
          <w:sz w:val="24"/>
          <w:szCs w:val="24"/>
        </w:rPr>
      </w:pPr>
      <w:r w:rsidRPr="00597750">
        <w:rPr>
          <w:sz w:val="24"/>
          <w:szCs w:val="24"/>
        </w:rPr>
        <w:t>“Bhikkhus,” said the Blessed One,</w:t>
      </w:r>
      <w:r w:rsidRPr="00597750">
        <w:rPr>
          <w:sz w:val="24"/>
          <w:szCs w:val="24"/>
        </w:rPr>
        <w:br/>
        <w:t>“I will teach you the four great references. Listen well.”</w:t>
      </w:r>
    </w:p>
    <w:p w14:paraId="58D4F127" w14:textId="77777777" w:rsidR="00597750" w:rsidRPr="00597750" w:rsidRDefault="00597750" w:rsidP="00597750">
      <w:pPr>
        <w:numPr>
          <w:ilvl w:val="0"/>
          <w:numId w:val="1"/>
        </w:numPr>
        <w:spacing w:after="0"/>
        <w:rPr>
          <w:sz w:val="24"/>
          <w:szCs w:val="24"/>
        </w:rPr>
      </w:pPr>
      <w:r w:rsidRPr="00597750">
        <w:rPr>
          <w:b/>
          <w:bCs/>
          <w:sz w:val="24"/>
          <w:szCs w:val="24"/>
        </w:rPr>
        <w:t>When a monk claims:</w:t>
      </w:r>
      <w:r w:rsidRPr="00597750">
        <w:rPr>
          <w:sz w:val="24"/>
          <w:szCs w:val="24"/>
        </w:rPr>
        <w:t xml:space="preserve"> </w:t>
      </w:r>
      <w:r w:rsidRPr="00597750">
        <w:rPr>
          <w:i/>
          <w:iCs/>
          <w:sz w:val="24"/>
          <w:szCs w:val="24"/>
        </w:rPr>
        <w:t>“In the presence of the Blessed One I heard this: ‘This is the Dhamma, this is the discipline.’”</w:t>
      </w:r>
      <w:r w:rsidRPr="00597750">
        <w:rPr>
          <w:sz w:val="24"/>
          <w:szCs w:val="24"/>
        </w:rPr>
        <w:br/>
        <w:t xml:space="preserve">One should neither accept nor reject it outright. Instead, reflect and </w:t>
      </w:r>
      <w:r w:rsidRPr="00597750">
        <w:rPr>
          <w:b/>
          <w:bCs/>
          <w:sz w:val="24"/>
          <w:szCs w:val="24"/>
        </w:rPr>
        <w:t>compare it with the Suttas and Vinaya</w:t>
      </w:r>
      <w:r w:rsidRPr="00597750">
        <w:rPr>
          <w:sz w:val="24"/>
          <w:szCs w:val="24"/>
        </w:rPr>
        <w:t>. If it aligns with them, it may be accepted as the word of the Buddha. If not, it must be set aside.</w:t>
      </w:r>
    </w:p>
    <w:p w14:paraId="7C344C6A" w14:textId="77777777" w:rsidR="00597750" w:rsidRPr="00597750" w:rsidRDefault="00597750" w:rsidP="00597750">
      <w:pPr>
        <w:numPr>
          <w:ilvl w:val="0"/>
          <w:numId w:val="1"/>
        </w:numPr>
        <w:spacing w:after="0"/>
        <w:rPr>
          <w:sz w:val="24"/>
          <w:szCs w:val="24"/>
        </w:rPr>
      </w:pPr>
      <w:r w:rsidRPr="00597750">
        <w:rPr>
          <w:b/>
          <w:bCs/>
          <w:sz w:val="24"/>
          <w:szCs w:val="24"/>
        </w:rPr>
        <w:t>When a statement comes from a Saṅgha</w:t>
      </w:r>
      <w:r w:rsidRPr="00597750">
        <w:rPr>
          <w:sz w:val="24"/>
          <w:szCs w:val="24"/>
        </w:rPr>
        <w:t xml:space="preserve"> of elder and well-practiced monks:</w:t>
      </w:r>
      <w:r w:rsidRPr="00597750">
        <w:rPr>
          <w:sz w:val="24"/>
          <w:szCs w:val="24"/>
        </w:rPr>
        <w:br/>
        <w:t xml:space="preserve">Again, carefully examine it against the Suttas and Discipline. The truth is not determined by numbers or status, but by </w:t>
      </w:r>
      <w:r w:rsidRPr="00597750">
        <w:rPr>
          <w:b/>
          <w:bCs/>
          <w:sz w:val="24"/>
          <w:szCs w:val="24"/>
        </w:rPr>
        <w:t>harmony with the Dhamma and Vinaya</w:t>
      </w:r>
      <w:r w:rsidRPr="00597750">
        <w:rPr>
          <w:sz w:val="24"/>
          <w:szCs w:val="24"/>
        </w:rPr>
        <w:t>.</w:t>
      </w:r>
    </w:p>
    <w:p w14:paraId="7D648A3F" w14:textId="03D8D6C1" w:rsidR="00597750" w:rsidRPr="00597750" w:rsidRDefault="00597750" w:rsidP="00597750">
      <w:pPr>
        <w:numPr>
          <w:ilvl w:val="0"/>
          <w:numId w:val="1"/>
        </w:numPr>
        <w:spacing w:after="0"/>
        <w:rPr>
          <w:sz w:val="24"/>
          <w:szCs w:val="24"/>
        </w:rPr>
      </w:pPr>
      <w:r w:rsidRPr="00597750">
        <w:rPr>
          <w:b/>
          <w:bCs/>
          <w:sz w:val="24"/>
          <w:szCs w:val="24"/>
        </w:rPr>
        <w:t>When it comes from a group of learned elders</w:t>
      </w:r>
      <w:r w:rsidRPr="00597750">
        <w:rPr>
          <w:sz w:val="24"/>
          <w:szCs w:val="24"/>
        </w:rPr>
        <w:t>, skilled in the Dhamma and Discipline:</w:t>
      </w:r>
      <w:r w:rsidR="006E4260">
        <w:rPr>
          <w:sz w:val="24"/>
          <w:szCs w:val="24"/>
        </w:rPr>
        <w:t xml:space="preserve"> </w:t>
      </w:r>
      <w:r w:rsidRPr="00597750">
        <w:rPr>
          <w:sz w:val="24"/>
          <w:szCs w:val="24"/>
        </w:rPr>
        <w:t>The same careful discernment applies. The Dhamma is not to be followed by blind faith, but by wise reflection.</w:t>
      </w:r>
    </w:p>
    <w:p w14:paraId="151889F3" w14:textId="77777777" w:rsidR="00597750" w:rsidRPr="00597750" w:rsidRDefault="00597750" w:rsidP="00597750">
      <w:pPr>
        <w:numPr>
          <w:ilvl w:val="0"/>
          <w:numId w:val="1"/>
        </w:numPr>
        <w:spacing w:after="0"/>
        <w:rPr>
          <w:sz w:val="24"/>
          <w:szCs w:val="24"/>
        </w:rPr>
      </w:pPr>
      <w:r w:rsidRPr="00597750">
        <w:rPr>
          <w:b/>
          <w:bCs/>
          <w:sz w:val="24"/>
          <w:szCs w:val="24"/>
        </w:rPr>
        <w:t>When it comes from a single elder monk</w:t>
      </w:r>
      <w:r w:rsidRPr="00597750">
        <w:rPr>
          <w:sz w:val="24"/>
          <w:szCs w:val="24"/>
        </w:rPr>
        <w:t>, considered wise and experienced:</w:t>
      </w:r>
      <w:r w:rsidRPr="00597750">
        <w:rPr>
          <w:sz w:val="24"/>
          <w:szCs w:val="24"/>
        </w:rPr>
        <w:br/>
        <w:t>Even then, the standard remains the same—</w:t>
      </w:r>
      <w:r w:rsidRPr="00597750">
        <w:rPr>
          <w:b/>
          <w:bCs/>
          <w:sz w:val="24"/>
          <w:szCs w:val="24"/>
        </w:rPr>
        <w:t>match it with the scriptures</w:t>
      </w:r>
      <w:r w:rsidRPr="00597750">
        <w:rPr>
          <w:sz w:val="24"/>
          <w:szCs w:val="24"/>
        </w:rPr>
        <w:t>. If it is in line with the Blessed One’s word, it can be trusted. If not, it should be respectfully set aside.</w:t>
      </w:r>
    </w:p>
    <w:p w14:paraId="6970FAE1" w14:textId="2F0B0AAE" w:rsidR="00597750" w:rsidRPr="00597750" w:rsidRDefault="00597750" w:rsidP="00597750">
      <w:pPr>
        <w:spacing w:after="0"/>
        <w:rPr>
          <w:sz w:val="24"/>
          <w:szCs w:val="24"/>
        </w:rPr>
      </w:pPr>
      <w:r w:rsidRPr="00597750">
        <w:rPr>
          <w:sz w:val="24"/>
          <w:szCs w:val="24"/>
        </w:rPr>
        <w:lastRenderedPageBreak/>
        <w:t>“These, bhikkhus,” the Blessed One concluded,</w:t>
      </w:r>
      <w:r w:rsidR="002D6051">
        <w:rPr>
          <w:sz w:val="24"/>
          <w:szCs w:val="24"/>
        </w:rPr>
        <w:t xml:space="preserve"> </w:t>
      </w:r>
      <w:r w:rsidRPr="00597750">
        <w:rPr>
          <w:sz w:val="24"/>
          <w:szCs w:val="24"/>
        </w:rPr>
        <w:t>“are the four great references.”</w:t>
      </w:r>
    </w:p>
    <w:p w14:paraId="020BFBFB" w14:textId="6D5D830E" w:rsidR="00597750" w:rsidRDefault="00597750" w:rsidP="00C229DE">
      <w:pPr>
        <w:spacing w:after="0"/>
        <w:rPr>
          <w:sz w:val="24"/>
          <w:szCs w:val="24"/>
        </w:rPr>
      </w:pPr>
      <w:r w:rsidRPr="00597750">
        <w:rPr>
          <w:sz w:val="24"/>
          <w:szCs w:val="24"/>
        </w:rPr>
        <w:t xml:space="preserve">Through these guiding principles, the Blessed One entrusted his followers with the </w:t>
      </w:r>
      <w:r w:rsidRPr="00597750">
        <w:rPr>
          <w:b/>
          <w:bCs/>
          <w:sz w:val="24"/>
          <w:szCs w:val="24"/>
        </w:rPr>
        <w:t>responsibility of preserving the Dhamma with wisdom and care</w:t>
      </w:r>
      <w:r w:rsidRPr="00597750">
        <w:rPr>
          <w:sz w:val="24"/>
          <w:szCs w:val="24"/>
        </w:rPr>
        <w:t>. It is not authority or tradition that determines truth, but fidelity to the actual teachings of the Enlightened One.</w:t>
      </w:r>
    </w:p>
    <w:p w14:paraId="3720125F" w14:textId="77777777" w:rsidR="004C16EE" w:rsidRPr="004C16EE" w:rsidRDefault="004C16EE" w:rsidP="00735777">
      <w:pPr>
        <w:pStyle w:val="Heading2"/>
        <w:spacing w:after="0"/>
      </w:pPr>
      <w:r w:rsidRPr="004C16EE">
        <w:t>Entering the City of Pāvā</w:t>
      </w:r>
    </w:p>
    <w:p w14:paraId="646D8D8B" w14:textId="0D535F05" w:rsidR="004C16EE" w:rsidRPr="004C16EE" w:rsidRDefault="004C16EE" w:rsidP="00735777">
      <w:pPr>
        <w:spacing w:after="0"/>
        <w:rPr>
          <w:sz w:val="24"/>
          <w:szCs w:val="24"/>
        </w:rPr>
      </w:pPr>
      <w:r w:rsidRPr="004C16EE">
        <w:rPr>
          <w:sz w:val="24"/>
          <w:szCs w:val="24"/>
        </w:rPr>
        <w:t>When the Blessed One had remained in Bhoganagara for as long as he wished, he said to the devoted Ānanda:</w:t>
      </w:r>
      <w:r w:rsidRPr="004C16EE">
        <w:rPr>
          <w:sz w:val="24"/>
          <w:szCs w:val="24"/>
        </w:rPr>
        <w:br/>
      </w:r>
      <w:r w:rsidRPr="004C16EE">
        <w:rPr>
          <w:b/>
          <w:bCs/>
          <w:sz w:val="24"/>
          <w:szCs w:val="24"/>
        </w:rPr>
        <w:t>"Ānanda, let us go to Pāvā."</w:t>
      </w:r>
      <w:r w:rsidRPr="004C16EE">
        <w:rPr>
          <w:sz w:val="24"/>
          <w:szCs w:val="24"/>
        </w:rPr>
        <w:br/>
        <w:t>"Very good, Lord," Ānanda replied. And so, with a great company of monks, the Lord journeyed on to Pāvā, where he stayed at the serene mango grove of Cunda the smith.</w:t>
      </w:r>
      <w:r w:rsidR="00601FD6">
        <w:rPr>
          <w:rStyle w:val="EndnoteReference"/>
          <w:sz w:val="24"/>
          <w:szCs w:val="24"/>
        </w:rPr>
        <w:endnoteReference w:id="15"/>
      </w:r>
    </w:p>
    <w:p w14:paraId="59DBEED4" w14:textId="4BBD9A30" w:rsidR="004C16EE" w:rsidRPr="004C16EE" w:rsidRDefault="004C16EE" w:rsidP="004C16EE">
      <w:pPr>
        <w:spacing w:after="0"/>
        <w:rPr>
          <w:sz w:val="24"/>
          <w:szCs w:val="24"/>
        </w:rPr>
      </w:pPr>
    </w:p>
    <w:p w14:paraId="22005CF1" w14:textId="43D0FB2E" w:rsidR="00250C4B" w:rsidRDefault="00250C4B" w:rsidP="00F47DB0">
      <w:pPr>
        <w:spacing w:after="0"/>
        <w:jc w:val="center"/>
        <w:rPr>
          <w:b/>
          <w:bCs/>
          <w:sz w:val="24"/>
          <w:szCs w:val="24"/>
        </w:rPr>
      </w:pPr>
      <w:r>
        <w:rPr>
          <w:noProof/>
        </w:rPr>
        <w:drawing>
          <wp:inline distT="0" distB="0" distL="0" distR="0" wp14:anchorId="26F86DE5" wp14:editId="50CA3508">
            <wp:extent cx="3463200" cy="3463200"/>
            <wp:effectExtent l="171450" t="171450" r="156845" b="156845"/>
            <wp:docPr id="178868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83"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63200" cy="34632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7C9646" w14:textId="77777777" w:rsidR="00250C4B" w:rsidRDefault="00250C4B" w:rsidP="004C16EE">
      <w:pPr>
        <w:spacing w:after="0"/>
        <w:rPr>
          <w:b/>
          <w:bCs/>
          <w:sz w:val="24"/>
          <w:szCs w:val="24"/>
        </w:rPr>
      </w:pPr>
    </w:p>
    <w:p w14:paraId="6DEEC5BA" w14:textId="77777777" w:rsidR="008B68F9" w:rsidRPr="00813BFA" w:rsidRDefault="008B68F9" w:rsidP="008B68F9">
      <w:pPr>
        <w:spacing w:after="0"/>
        <w:jc w:val="center"/>
        <w:rPr>
          <w:b/>
          <w:bCs/>
          <w:sz w:val="24"/>
          <w:szCs w:val="24"/>
        </w:rPr>
      </w:pPr>
      <w:r w:rsidRPr="00813BFA">
        <w:rPr>
          <w:b/>
          <w:bCs/>
          <w:sz w:val="24"/>
          <w:szCs w:val="24"/>
        </w:rPr>
        <w:t>An artist’s impression of Fazilnagar also known as Pawanagar (ancient P</w:t>
      </w:r>
      <w:r w:rsidRPr="00813BFA">
        <w:rPr>
          <w:rFonts w:cstheme="minorHAnsi"/>
          <w:b/>
          <w:bCs/>
          <w:sz w:val="24"/>
          <w:szCs w:val="24"/>
        </w:rPr>
        <w:t>ā</w:t>
      </w:r>
      <w:r w:rsidRPr="00813BFA">
        <w:rPr>
          <w:b/>
          <w:bCs/>
          <w:sz w:val="24"/>
          <w:szCs w:val="24"/>
        </w:rPr>
        <w:t>v</w:t>
      </w:r>
      <w:r w:rsidRPr="00813BFA">
        <w:rPr>
          <w:rFonts w:cstheme="minorHAnsi"/>
          <w:b/>
          <w:bCs/>
          <w:sz w:val="24"/>
          <w:szCs w:val="24"/>
        </w:rPr>
        <w:t>ā</w:t>
      </w:r>
      <w:r w:rsidRPr="00813BFA">
        <w:rPr>
          <w:b/>
          <w:bCs/>
          <w:sz w:val="24"/>
          <w:szCs w:val="24"/>
        </w:rPr>
        <w:t>)</w:t>
      </w:r>
      <w:r>
        <w:rPr>
          <w:b/>
          <w:bCs/>
          <w:sz w:val="24"/>
          <w:szCs w:val="24"/>
        </w:rPr>
        <w:t xml:space="preserve"> </w:t>
      </w:r>
      <w:r>
        <w:rPr>
          <w:rStyle w:val="EndnoteReference"/>
          <w:b/>
          <w:bCs/>
          <w:sz w:val="24"/>
          <w:szCs w:val="24"/>
        </w:rPr>
        <w:endnoteReference w:id="16"/>
      </w:r>
    </w:p>
    <w:p w14:paraId="656612FB" w14:textId="1C327740" w:rsidR="004C16EE" w:rsidRPr="004C16EE" w:rsidRDefault="004C16EE" w:rsidP="008B68F9">
      <w:pPr>
        <w:pStyle w:val="Heading3"/>
      </w:pPr>
      <w:r w:rsidRPr="004C16EE">
        <w:t>Pāvā (Pawanagar)</w:t>
      </w:r>
    </w:p>
    <w:p w14:paraId="17F30A77" w14:textId="5C1D8FF3" w:rsidR="004C16EE" w:rsidRPr="004C16EE" w:rsidRDefault="004C16EE" w:rsidP="004C16EE">
      <w:pPr>
        <w:spacing w:after="0"/>
        <w:rPr>
          <w:sz w:val="24"/>
          <w:szCs w:val="24"/>
        </w:rPr>
      </w:pPr>
      <w:r w:rsidRPr="004C16EE">
        <w:rPr>
          <w:sz w:val="24"/>
          <w:szCs w:val="24"/>
        </w:rPr>
        <w:t xml:space="preserve">A city of the Mallā people, Pāvā holds sacred significance in the final chapter of the Blessed One’s earthly life. Situated along the ancient Rajagaha–Vesālī trade route, Pāvā was not only a bustling </w:t>
      </w:r>
      <w:r w:rsidR="006A14AF" w:rsidRPr="004C16EE">
        <w:rPr>
          <w:sz w:val="24"/>
          <w:szCs w:val="24"/>
        </w:rPr>
        <w:t>centre</w:t>
      </w:r>
      <w:r w:rsidRPr="004C16EE">
        <w:rPr>
          <w:sz w:val="24"/>
          <w:szCs w:val="24"/>
        </w:rPr>
        <w:t xml:space="preserve"> of commerce but also a place of deep spiritual convergence, home to both Buddhists and Jains. It is recorded in the </w:t>
      </w:r>
      <w:r w:rsidRPr="004C16EE">
        <w:rPr>
          <w:i/>
          <w:iCs/>
          <w:sz w:val="24"/>
          <w:szCs w:val="24"/>
        </w:rPr>
        <w:t>Pasādika Sutta</w:t>
      </w:r>
      <w:r w:rsidRPr="004C16EE">
        <w:rPr>
          <w:sz w:val="24"/>
          <w:szCs w:val="24"/>
        </w:rPr>
        <w:t xml:space="preserve"> (DN 29) and the </w:t>
      </w:r>
      <w:r w:rsidRPr="004C16EE">
        <w:rPr>
          <w:i/>
          <w:iCs/>
          <w:sz w:val="24"/>
          <w:szCs w:val="24"/>
        </w:rPr>
        <w:t>Upāli Sutta</w:t>
      </w:r>
      <w:r w:rsidRPr="004C16EE">
        <w:rPr>
          <w:sz w:val="24"/>
          <w:szCs w:val="24"/>
        </w:rPr>
        <w:t xml:space="preserve"> (MN 56) that Nigaṇṭha Nāṭaputta, the leader of the Jains, passed away here—testifying to its importance as a spiritual crossroads.</w:t>
      </w:r>
    </w:p>
    <w:p w14:paraId="61E5448E" w14:textId="50698DE0" w:rsidR="004C16EE" w:rsidRPr="004C16EE" w:rsidRDefault="004C16EE" w:rsidP="004C16EE">
      <w:pPr>
        <w:spacing w:after="0"/>
        <w:rPr>
          <w:sz w:val="24"/>
          <w:szCs w:val="24"/>
        </w:rPr>
      </w:pPr>
      <w:r w:rsidRPr="004C16EE">
        <w:rPr>
          <w:sz w:val="24"/>
          <w:szCs w:val="24"/>
        </w:rPr>
        <w:t>Though its exact location remains uncertain, scholarly and archaeological research points to two likely sites:</w:t>
      </w:r>
      <w:r w:rsidR="00483BB5" w:rsidRPr="00483BB5">
        <w:rPr>
          <w:sz w:val="24"/>
          <w:szCs w:val="24"/>
        </w:rPr>
        <w:t xml:space="preserve"> </w:t>
      </w:r>
      <w:r w:rsidR="00483BB5">
        <w:rPr>
          <w:sz w:val="24"/>
          <w:szCs w:val="24"/>
        </w:rPr>
        <w:t>(see the maps below)</w:t>
      </w:r>
      <w:r w:rsidR="009C6938">
        <w:rPr>
          <w:rStyle w:val="EndnoteReference"/>
          <w:sz w:val="24"/>
          <w:szCs w:val="24"/>
        </w:rPr>
        <w:endnoteReference w:id="17"/>
      </w:r>
    </w:p>
    <w:p w14:paraId="3383E6CF" w14:textId="77777777" w:rsidR="004C16EE" w:rsidRPr="004C16EE" w:rsidRDefault="004C16EE" w:rsidP="004C16EE">
      <w:pPr>
        <w:numPr>
          <w:ilvl w:val="0"/>
          <w:numId w:val="4"/>
        </w:numPr>
        <w:spacing w:after="0"/>
        <w:rPr>
          <w:sz w:val="24"/>
          <w:szCs w:val="24"/>
        </w:rPr>
      </w:pPr>
      <w:r w:rsidRPr="004C16EE">
        <w:rPr>
          <w:sz w:val="24"/>
          <w:szCs w:val="24"/>
        </w:rPr>
        <w:t xml:space="preserve">The area near modern-day </w:t>
      </w:r>
      <w:r w:rsidRPr="004C16EE">
        <w:rPr>
          <w:b/>
          <w:bCs/>
          <w:sz w:val="24"/>
          <w:szCs w:val="24"/>
        </w:rPr>
        <w:t>Fazilnagar</w:t>
      </w:r>
      <w:r w:rsidRPr="004C16EE">
        <w:rPr>
          <w:sz w:val="24"/>
          <w:szCs w:val="24"/>
        </w:rPr>
        <w:t xml:space="preserve"> in Kushinagar district.</w:t>
      </w:r>
    </w:p>
    <w:p w14:paraId="663A6A44" w14:textId="0A76B014" w:rsidR="004C16EE" w:rsidRPr="004C16EE" w:rsidRDefault="004C16EE" w:rsidP="004C16EE">
      <w:pPr>
        <w:numPr>
          <w:ilvl w:val="0"/>
          <w:numId w:val="4"/>
        </w:numPr>
        <w:spacing w:after="0"/>
        <w:rPr>
          <w:sz w:val="24"/>
          <w:szCs w:val="24"/>
        </w:rPr>
      </w:pPr>
      <w:r w:rsidRPr="004C16EE">
        <w:rPr>
          <w:sz w:val="24"/>
          <w:szCs w:val="24"/>
        </w:rPr>
        <w:lastRenderedPageBreak/>
        <w:t xml:space="preserve">A mound of ancient ruins known as </w:t>
      </w:r>
      <w:r w:rsidRPr="004C16EE">
        <w:rPr>
          <w:b/>
          <w:bCs/>
          <w:sz w:val="24"/>
          <w:szCs w:val="24"/>
        </w:rPr>
        <w:t>Jharmatiya</w:t>
      </w:r>
      <w:r w:rsidRPr="004C16EE">
        <w:rPr>
          <w:sz w:val="24"/>
          <w:szCs w:val="24"/>
        </w:rPr>
        <w:t>, in Chetiaon, also within the Kushinagar district.</w:t>
      </w:r>
    </w:p>
    <w:p w14:paraId="0C2C4E24" w14:textId="22910B64" w:rsidR="00324CC6" w:rsidRDefault="00324CC6" w:rsidP="004C16EE">
      <w:pPr>
        <w:spacing w:after="0"/>
        <w:rPr>
          <w:sz w:val="24"/>
          <w:szCs w:val="24"/>
        </w:rPr>
      </w:pPr>
    </w:p>
    <w:p w14:paraId="69820231" w14:textId="316EBE9D" w:rsidR="00324CC6" w:rsidRDefault="00324CC6" w:rsidP="004C16EE">
      <w:pPr>
        <w:spacing w:after="0"/>
        <w:rPr>
          <w:sz w:val="24"/>
          <w:szCs w:val="24"/>
        </w:rPr>
      </w:pPr>
      <w:r>
        <w:rPr>
          <w:noProof/>
        </w:rPr>
        <w:drawing>
          <wp:anchor distT="0" distB="0" distL="114300" distR="114300" simplePos="0" relativeHeight="251678720" behindDoc="0" locked="0" layoutInCell="1" allowOverlap="1" wp14:anchorId="5A12F61F" wp14:editId="0338E887">
            <wp:simplePos x="0" y="0"/>
            <wp:positionH relativeFrom="column">
              <wp:posOffset>1344930</wp:posOffset>
            </wp:positionH>
            <wp:positionV relativeFrom="paragraph">
              <wp:posOffset>41275</wp:posOffset>
            </wp:positionV>
            <wp:extent cx="2880360" cy="1554480"/>
            <wp:effectExtent l="152400" t="152400" r="167640" b="160020"/>
            <wp:wrapThrough wrapText="bothSides">
              <wp:wrapPolygon edited="0">
                <wp:start x="-429" y="-2118"/>
                <wp:lineTo x="-1143" y="-1588"/>
                <wp:lineTo x="-1143" y="19324"/>
                <wp:lineTo x="-571" y="19588"/>
                <wp:lineTo x="1286" y="23559"/>
                <wp:lineTo x="22286" y="23559"/>
                <wp:lineTo x="22714" y="19853"/>
                <wp:lineTo x="22714" y="6882"/>
                <wp:lineTo x="22429" y="2912"/>
                <wp:lineTo x="22429" y="2647"/>
                <wp:lineTo x="20000" y="-2118"/>
                <wp:lineTo x="-429" y="-2118"/>
              </wp:wrapPolygon>
            </wp:wrapThrough>
            <wp:docPr id="32301930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15">
                      <a:extLst>
                        <a:ext uri="{28A0092B-C50C-407E-A947-70E740481C1C}">
                          <a14:useLocalDpi xmlns:a14="http://schemas.microsoft.com/office/drawing/2010/main" val="0"/>
                        </a:ext>
                      </a:extLst>
                    </a:blip>
                    <a:srcRect l="29448" r="27875"/>
                    <a:stretch/>
                  </pic:blipFill>
                  <pic:spPr bwMode="auto">
                    <a:xfrm>
                      <a:off x="0" y="0"/>
                      <a:ext cx="2880360" cy="15544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8D900" w14:textId="77777777" w:rsidR="00324CC6" w:rsidRDefault="00324CC6" w:rsidP="004C16EE">
      <w:pPr>
        <w:spacing w:after="0"/>
        <w:rPr>
          <w:sz w:val="24"/>
          <w:szCs w:val="24"/>
        </w:rPr>
      </w:pPr>
    </w:p>
    <w:p w14:paraId="0F673772" w14:textId="77777777" w:rsidR="00324CC6" w:rsidRDefault="00324CC6" w:rsidP="004C16EE">
      <w:pPr>
        <w:spacing w:after="0"/>
        <w:rPr>
          <w:sz w:val="24"/>
          <w:szCs w:val="24"/>
        </w:rPr>
      </w:pPr>
    </w:p>
    <w:p w14:paraId="39102891" w14:textId="77777777" w:rsidR="00324CC6" w:rsidRDefault="00324CC6" w:rsidP="004C16EE">
      <w:pPr>
        <w:spacing w:after="0"/>
        <w:rPr>
          <w:sz w:val="24"/>
          <w:szCs w:val="24"/>
        </w:rPr>
      </w:pPr>
    </w:p>
    <w:p w14:paraId="27FD3260" w14:textId="77777777" w:rsidR="00324CC6" w:rsidRDefault="00324CC6" w:rsidP="004C16EE">
      <w:pPr>
        <w:spacing w:after="0"/>
        <w:rPr>
          <w:sz w:val="24"/>
          <w:szCs w:val="24"/>
        </w:rPr>
      </w:pPr>
    </w:p>
    <w:p w14:paraId="1BD18406" w14:textId="77777777" w:rsidR="00324CC6" w:rsidRDefault="00324CC6" w:rsidP="004C16EE">
      <w:pPr>
        <w:spacing w:after="0"/>
        <w:rPr>
          <w:sz w:val="24"/>
          <w:szCs w:val="24"/>
        </w:rPr>
      </w:pPr>
    </w:p>
    <w:p w14:paraId="3285298C" w14:textId="77777777" w:rsidR="00324CC6" w:rsidRDefault="00324CC6" w:rsidP="00324CC6">
      <w:pPr>
        <w:spacing w:after="0"/>
        <w:jc w:val="center"/>
        <w:rPr>
          <w:b/>
          <w:bCs/>
        </w:rPr>
      </w:pPr>
    </w:p>
    <w:p w14:paraId="0B57753E" w14:textId="77777777" w:rsidR="00324CC6" w:rsidRDefault="00324CC6" w:rsidP="00324CC6">
      <w:pPr>
        <w:spacing w:after="0"/>
        <w:jc w:val="center"/>
        <w:rPr>
          <w:b/>
          <w:bCs/>
        </w:rPr>
      </w:pPr>
    </w:p>
    <w:p w14:paraId="277281D8" w14:textId="77777777" w:rsidR="001B57F5" w:rsidRDefault="001B57F5" w:rsidP="00324CC6">
      <w:pPr>
        <w:spacing w:after="0"/>
        <w:jc w:val="center"/>
        <w:rPr>
          <w:b/>
          <w:bCs/>
        </w:rPr>
      </w:pPr>
    </w:p>
    <w:p w14:paraId="49B868BE" w14:textId="494F1A48" w:rsidR="00324CC6" w:rsidRPr="00F47DB0" w:rsidRDefault="00324CC6" w:rsidP="00F47DB0">
      <w:pPr>
        <w:spacing w:after="0"/>
        <w:jc w:val="center"/>
        <w:rPr>
          <w:b/>
          <w:bCs/>
        </w:rPr>
      </w:pPr>
      <w:r w:rsidRPr="00D028EE">
        <w:rPr>
          <w:b/>
          <w:bCs/>
        </w:rPr>
        <w:t>Location of modern day Fazilnagar in UP</w:t>
      </w:r>
      <w:r w:rsidRPr="00D028EE">
        <w:t xml:space="preserve"> </w:t>
      </w:r>
      <w:r w:rsidRPr="00D028EE">
        <w:rPr>
          <w:b/>
          <w:bCs/>
        </w:rPr>
        <w:t xml:space="preserve">(ancient Pāvā City of Mall Kingdom </w:t>
      </w:r>
      <w:r w:rsidRPr="00D028EE">
        <w:rPr>
          <w:rStyle w:val="EndnoteReference"/>
          <w:b/>
          <w:bCs/>
        </w:rPr>
        <w:endnoteReference w:id="18"/>
      </w:r>
      <w:r w:rsidR="00F47DB0">
        <w:rPr>
          <w:b/>
          <w:bCs/>
        </w:rPr>
        <w:t xml:space="preserve"> </w:t>
      </w:r>
      <w:r w:rsidRPr="00D028EE">
        <w:t>(Distance from Vesali, to Pāvā 197 km)</w:t>
      </w:r>
    </w:p>
    <w:p w14:paraId="7805DD93" w14:textId="0F873135" w:rsidR="00324CC6" w:rsidRDefault="00820982" w:rsidP="004C16EE">
      <w:pPr>
        <w:spacing w:after="0"/>
        <w:rPr>
          <w:sz w:val="24"/>
          <w:szCs w:val="24"/>
        </w:rPr>
      </w:pPr>
      <w:r>
        <w:rPr>
          <w:noProof/>
          <w:sz w:val="24"/>
          <w:szCs w:val="24"/>
        </w:rPr>
        <w:drawing>
          <wp:anchor distT="0" distB="0" distL="114300" distR="114300" simplePos="0" relativeHeight="251680768" behindDoc="1" locked="0" layoutInCell="1" allowOverlap="1" wp14:anchorId="6C508394" wp14:editId="393D2E0D">
            <wp:simplePos x="0" y="0"/>
            <wp:positionH relativeFrom="margin">
              <wp:posOffset>1112520</wp:posOffset>
            </wp:positionH>
            <wp:positionV relativeFrom="paragraph">
              <wp:posOffset>172085</wp:posOffset>
            </wp:positionV>
            <wp:extent cx="3646170" cy="1649730"/>
            <wp:effectExtent l="171450" t="152400" r="163830" b="160020"/>
            <wp:wrapThrough wrapText="bothSides">
              <wp:wrapPolygon edited="0">
                <wp:start x="-790" y="-1995"/>
                <wp:lineTo x="-1016" y="2494"/>
                <wp:lineTo x="-1016" y="18457"/>
                <wp:lineTo x="1129" y="23446"/>
                <wp:lineTo x="22119" y="23446"/>
                <wp:lineTo x="22345" y="22448"/>
                <wp:lineTo x="22458" y="6485"/>
                <wp:lineTo x="22232" y="2744"/>
                <wp:lineTo x="22232" y="2494"/>
                <wp:lineTo x="20539" y="-1995"/>
                <wp:lineTo x="-790" y="-1995"/>
              </wp:wrapPolygon>
            </wp:wrapThrough>
            <wp:docPr id="3755693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6170" cy="16497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396DA0E" w14:textId="579879D8" w:rsidR="00820982" w:rsidRDefault="00820982" w:rsidP="004C16EE">
      <w:pPr>
        <w:spacing w:after="0"/>
        <w:rPr>
          <w:sz w:val="24"/>
          <w:szCs w:val="24"/>
        </w:rPr>
      </w:pPr>
    </w:p>
    <w:p w14:paraId="77C630A3" w14:textId="77777777" w:rsidR="00820982" w:rsidRDefault="00820982" w:rsidP="004C16EE">
      <w:pPr>
        <w:spacing w:after="0"/>
        <w:rPr>
          <w:sz w:val="24"/>
          <w:szCs w:val="24"/>
        </w:rPr>
      </w:pPr>
    </w:p>
    <w:p w14:paraId="311A6D30" w14:textId="77777777" w:rsidR="00820982" w:rsidRDefault="00820982" w:rsidP="004C16EE">
      <w:pPr>
        <w:spacing w:after="0"/>
        <w:rPr>
          <w:sz w:val="24"/>
          <w:szCs w:val="24"/>
        </w:rPr>
      </w:pPr>
    </w:p>
    <w:p w14:paraId="4EE96193" w14:textId="77777777" w:rsidR="00820982" w:rsidRDefault="00820982" w:rsidP="004C16EE">
      <w:pPr>
        <w:spacing w:after="0"/>
        <w:rPr>
          <w:sz w:val="24"/>
          <w:szCs w:val="24"/>
        </w:rPr>
      </w:pPr>
    </w:p>
    <w:p w14:paraId="4783055B" w14:textId="77777777" w:rsidR="00820982" w:rsidRDefault="00820982" w:rsidP="004C16EE">
      <w:pPr>
        <w:spacing w:after="0"/>
        <w:rPr>
          <w:sz w:val="24"/>
          <w:szCs w:val="24"/>
        </w:rPr>
      </w:pPr>
    </w:p>
    <w:p w14:paraId="7DF72006" w14:textId="77777777" w:rsidR="00820982" w:rsidRDefault="00820982" w:rsidP="004C16EE">
      <w:pPr>
        <w:spacing w:after="0"/>
        <w:rPr>
          <w:sz w:val="24"/>
          <w:szCs w:val="24"/>
        </w:rPr>
      </w:pPr>
    </w:p>
    <w:p w14:paraId="08C0614F" w14:textId="77777777" w:rsidR="005C0393" w:rsidRDefault="005C0393" w:rsidP="005C0393">
      <w:pPr>
        <w:spacing w:after="0"/>
        <w:jc w:val="center"/>
        <w:rPr>
          <w:b/>
          <w:bCs/>
        </w:rPr>
      </w:pPr>
    </w:p>
    <w:p w14:paraId="5BC14AED" w14:textId="77777777" w:rsidR="005C0393" w:rsidRDefault="005C0393" w:rsidP="005C0393">
      <w:pPr>
        <w:spacing w:after="0"/>
        <w:jc w:val="center"/>
        <w:rPr>
          <w:b/>
          <w:bCs/>
        </w:rPr>
      </w:pPr>
    </w:p>
    <w:p w14:paraId="28643656" w14:textId="77777777" w:rsidR="001B57F5" w:rsidRDefault="001B57F5" w:rsidP="005C0393">
      <w:pPr>
        <w:spacing w:after="0"/>
        <w:jc w:val="center"/>
        <w:rPr>
          <w:b/>
          <w:bCs/>
        </w:rPr>
      </w:pPr>
    </w:p>
    <w:p w14:paraId="3EA2CD3A" w14:textId="77777777" w:rsidR="001B57F5" w:rsidRDefault="001B57F5" w:rsidP="005C0393">
      <w:pPr>
        <w:spacing w:after="0"/>
        <w:jc w:val="center"/>
        <w:rPr>
          <w:b/>
          <w:bCs/>
        </w:rPr>
      </w:pPr>
    </w:p>
    <w:p w14:paraId="4A94E09D" w14:textId="64622C36" w:rsidR="005C0393" w:rsidRPr="00AA0BD6" w:rsidRDefault="005C0393" w:rsidP="00AA0BD6">
      <w:pPr>
        <w:spacing w:after="0"/>
        <w:jc w:val="center"/>
        <w:rPr>
          <w:b/>
          <w:bCs/>
          <w:sz w:val="24"/>
          <w:szCs w:val="24"/>
        </w:rPr>
      </w:pPr>
      <w:r w:rsidRPr="00B45CE6">
        <w:rPr>
          <w:b/>
          <w:bCs/>
          <w:noProof/>
        </w:rPr>
        <mc:AlternateContent>
          <mc:Choice Requires="wps">
            <w:drawing>
              <wp:anchor distT="0" distB="0" distL="114300" distR="114300" simplePos="0" relativeHeight="251682816" behindDoc="0" locked="0" layoutInCell="1" allowOverlap="1" wp14:anchorId="4C79CD29" wp14:editId="7B1C8C9A">
                <wp:simplePos x="0" y="0"/>
                <wp:positionH relativeFrom="column">
                  <wp:posOffset>2343150</wp:posOffset>
                </wp:positionH>
                <wp:positionV relativeFrom="paragraph">
                  <wp:posOffset>76835</wp:posOffset>
                </wp:positionV>
                <wp:extent cx="4156710" cy="1763395"/>
                <wp:effectExtent l="0" t="0" r="0" b="0"/>
                <wp:wrapNone/>
                <wp:docPr id="6168880" name="Text Box 1"/>
                <wp:cNvGraphicFramePr/>
                <a:graphic xmlns:a="http://schemas.openxmlformats.org/drawingml/2006/main">
                  <a:graphicData uri="http://schemas.microsoft.com/office/word/2010/wordprocessingShape">
                    <wps:wsp>
                      <wps:cNvSpPr txBox="1"/>
                      <wps:spPr>
                        <a:xfrm>
                          <a:off x="0" y="0"/>
                          <a:ext cx="4156710" cy="1763395"/>
                        </a:xfrm>
                        <a:prstGeom prst="rect">
                          <a:avLst/>
                        </a:prstGeom>
                        <a:noFill/>
                        <a:ln>
                          <a:noFill/>
                        </a:ln>
                      </wps:spPr>
                      <wps:txbx>
                        <w:txbxContent>
                          <w:p w14:paraId="4C5916AA" w14:textId="77777777" w:rsidR="005C0393" w:rsidRPr="004E0BEB" w:rsidRDefault="005C0393" w:rsidP="005C0393">
                            <w:pPr>
                              <w:spacing w:after="0"/>
                              <w:jc w:val="center"/>
                              <w:rPr>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C79CD29" id="_x0000_t202" coordsize="21600,21600" o:spt="202" path="m,l,21600r21600,l21600,xe">
                <v:stroke joinstyle="miter"/>
                <v:path gradientshapeok="t" o:connecttype="rect"/>
              </v:shapetype>
              <v:shape id="Text Box 1" o:spid="_x0000_s1026" type="#_x0000_t202" style="position:absolute;left:0;text-align:left;margin-left:184.5pt;margin-top:6.05pt;width:327.3pt;height:138.85pt;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" filled="f" stroked="f">
                <v:textbox style="mso-fit-shape-to-text:t">
                  <w:txbxContent>
                    <w:p w14:paraId="4C5916AA" w14:textId="77777777" w:rsidR="005C0393" w:rsidRPr="004E0BEB" w:rsidRDefault="005C0393" w:rsidP="005C0393">
                      <w:pPr>
                        <w:spacing w:after="0"/>
                        <w:jc w:val="center"/>
                        <w:rPr>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B45CE6">
        <w:rPr>
          <w:b/>
          <w:bCs/>
        </w:rPr>
        <w:t>Location of Chetian in Kushninagar (Kusinara)</w:t>
      </w:r>
      <w:r w:rsidR="00AA0BD6">
        <w:rPr>
          <w:b/>
          <w:bCs/>
          <w:sz w:val="24"/>
          <w:szCs w:val="24"/>
        </w:rPr>
        <w:t xml:space="preserve">, </w:t>
      </w:r>
      <w:r>
        <w:rPr>
          <w:sz w:val="24"/>
          <w:szCs w:val="24"/>
        </w:rPr>
        <w:t>Distance from Fazilnagar to Kushinara is 19 km</w:t>
      </w:r>
    </w:p>
    <w:p w14:paraId="39E2C4B1" w14:textId="77777777" w:rsidR="00820982" w:rsidRDefault="00820982" w:rsidP="004C16EE">
      <w:pPr>
        <w:spacing w:after="0"/>
        <w:rPr>
          <w:sz w:val="24"/>
          <w:szCs w:val="24"/>
        </w:rPr>
      </w:pPr>
    </w:p>
    <w:p w14:paraId="6A0B8F16" w14:textId="57A4EECF" w:rsidR="004C16EE" w:rsidRDefault="004C16EE" w:rsidP="004C16EE">
      <w:pPr>
        <w:spacing w:after="0"/>
        <w:rPr>
          <w:sz w:val="24"/>
          <w:szCs w:val="24"/>
        </w:rPr>
      </w:pPr>
      <w:r w:rsidRPr="004C16EE">
        <w:rPr>
          <w:sz w:val="24"/>
          <w:szCs w:val="24"/>
        </w:rPr>
        <w:t>Archaeological discoveries include the remnants of a stupa believed to mark the site of Cunda’s residence—a devoted lay follower who plays a poignant role in the Buddha’s final journey.</w:t>
      </w:r>
      <w:r w:rsidR="001B57F5">
        <w:rPr>
          <w:sz w:val="24"/>
          <w:szCs w:val="24"/>
        </w:rPr>
        <w:t xml:space="preserve"> (see the picture below)</w:t>
      </w:r>
    </w:p>
    <w:p w14:paraId="5B9C4634" w14:textId="52E57198" w:rsidR="00735777" w:rsidRPr="004C16EE" w:rsidRDefault="005D5411" w:rsidP="004C16EE">
      <w:pPr>
        <w:spacing w:after="0"/>
        <w:rPr>
          <w:sz w:val="24"/>
          <w:szCs w:val="24"/>
        </w:rPr>
      </w:pPr>
      <w:r>
        <w:rPr>
          <w:noProof/>
        </w:rPr>
        <w:drawing>
          <wp:anchor distT="0" distB="0" distL="114300" distR="114300" simplePos="0" relativeHeight="251684864" behindDoc="0" locked="0" layoutInCell="1" allowOverlap="1" wp14:anchorId="0F52709D" wp14:editId="114AE5A9">
            <wp:simplePos x="0" y="0"/>
            <wp:positionH relativeFrom="column">
              <wp:posOffset>1108710</wp:posOffset>
            </wp:positionH>
            <wp:positionV relativeFrom="paragraph">
              <wp:posOffset>81280</wp:posOffset>
            </wp:positionV>
            <wp:extent cx="3143250" cy="1958340"/>
            <wp:effectExtent l="76200" t="76200" r="133350" b="137160"/>
            <wp:wrapThrough wrapText="bothSides">
              <wp:wrapPolygon edited="0">
                <wp:start x="-262" y="-840"/>
                <wp:lineTo x="-524" y="-630"/>
                <wp:lineTo x="-524" y="22062"/>
                <wp:lineTo x="-262" y="22903"/>
                <wp:lineTo x="22124" y="22903"/>
                <wp:lineTo x="22385" y="19751"/>
                <wp:lineTo x="22385" y="2732"/>
                <wp:lineTo x="22124" y="-420"/>
                <wp:lineTo x="22124" y="-840"/>
                <wp:lineTo x="-262" y="-840"/>
              </wp:wrapPolygon>
            </wp:wrapThrough>
            <wp:docPr id="960601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43250" cy="1958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587D3DC5" w14:textId="60CD2730" w:rsidR="004C16EE" w:rsidRDefault="004C16EE" w:rsidP="004C16EE">
      <w:pPr>
        <w:spacing w:after="0"/>
        <w:rPr>
          <w:sz w:val="24"/>
          <w:szCs w:val="24"/>
        </w:rPr>
      </w:pPr>
    </w:p>
    <w:p w14:paraId="585BB5A8" w14:textId="11BB20C9" w:rsidR="00082201" w:rsidRDefault="00082201" w:rsidP="004C16EE">
      <w:pPr>
        <w:spacing w:after="0"/>
        <w:rPr>
          <w:sz w:val="24"/>
          <w:szCs w:val="24"/>
        </w:rPr>
      </w:pPr>
    </w:p>
    <w:p w14:paraId="3B67F47D" w14:textId="6A447099" w:rsidR="00082201" w:rsidRDefault="00082201" w:rsidP="004C16EE">
      <w:pPr>
        <w:spacing w:after="0"/>
        <w:rPr>
          <w:sz w:val="24"/>
          <w:szCs w:val="24"/>
        </w:rPr>
      </w:pPr>
    </w:p>
    <w:p w14:paraId="134556E3" w14:textId="77777777" w:rsidR="00082201" w:rsidRDefault="00082201" w:rsidP="004C16EE">
      <w:pPr>
        <w:spacing w:after="0"/>
        <w:rPr>
          <w:sz w:val="24"/>
          <w:szCs w:val="24"/>
        </w:rPr>
      </w:pPr>
    </w:p>
    <w:p w14:paraId="64A6E2B7" w14:textId="77777777" w:rsidR="00082201" w:rsidRDefault="00082201" w:rsidP="004C16EE">
      <w:pPr>
        <w:spacing w:after="0"/>
        <w:rPr>
          <w:sz w:val="24"/>
          <w:szCs w:val="24"/>
        </w:rPr>
      </w:pPr>
    </w:p>
    <w:p w14:paraId="13E778E5" w14:textId="77777777" w:rsidR="00735777" w:rsidRDefault="00735777" w:rsidP="004C16EE">
      <w:pPr>
        <w:spacing w:after="0"/>
        <w:rPr>
          <w:sz w:val="24"/>
          <w:szCs w:val="24"/>
        </w:rPr>
      </w:pPr>
    </w:p>
    <w:p w14:paraId="00EECBE5" w14:textId="77777777" w:rsidR="00735777" w:rsidRDefault="00735777" w:rsidP="004C16EE">
      <w:pPr>
        <w:spacing w:after="0"/>
        <w:rPr>
          <w:sz w:val="24"/>
          <w:szCs w:val="24"/>
        </w:rPr>
      </w:pPr>
    </w:p>
    <w:p w14:paraId="7071BCD6" w14:textId="77777777" w:rsidR="00735777" w:rsidRPr="004C16EE" w:rsidRDefault="00735777" w:rsidP="004C16EE">
      <w:pPr>
        <w:spacing w:after="0"/>
        <w:rPr>
          <w:sz w:val="24"/>
          <w:szCs w:val="24"/>
        </w:rPr>
      </w:pPr>
    </w:p>
    <w:p w14:paraId="698A10DD" w14:textId="77777777" w:rsidR="005D5411" w:rsidRDefault="005D5411" w:rsidP="004C16EE">
      <w:pPr>
        <w:spacing w:after="0"/>
        <w:rPr>
          <w:b/>
          <w:bCs/>
          <w:sz w:val="24"/>
          <w:szCs w:val="24"/>
        </w:rPr>
      </w:pPr>
    </w:p>
    <w:p w14:paraId="0DF869AE" w14:textId="77777777" w:rsidR="005D5411" w:rsidRDefault="005D5411" w:rsidP="004C16EE">
      <w:pPr>
        <w:spacing w:after="0"/>
        <w:rPr>
          <w:b/>
          <w:bCs/>
          <w:sz w:val="24"/>
          <w:szCs w:val="24"/>
        </w:rPr>
      </w:pPr>
    </w:p>
    <w:p w14:paraId="7546B226" w14:textId="28EB3946" w:rsidR="001376AA" w:rsidRDefault="001376AA" w:rsidP="00AA0BD6">
      <w:pPr>
        <w:spacing w:after="0"/>
        <w:jc w:val="center"/>
        <w:rPr>
          <w:b/>
          <w:bCs/>
          <w:sz w:val="24"/>
          <w:szCs w:val="24"/>
        </w:rPr>
      </w:pPr>
      <w:r w:rsidRPr="00A86FF7">
        <w:rPr>
          <w:b/>
          <w:bCs/>
          <w:sz w:val="24"/>
          <w:szCs w:val="24"/>
        </w:rPr>
        <w:t>A stupa built at the place where </w:t>
      </w:r>
      <w:hyperlink r:id="rId18" w:tooltip="Cunda Kammāraputta" w:history="1">
        <w:r w:rsidRPr="00A86FF7">
          <w:rPr>
            <w:rStyle w:val="Hyperlink"/>
            <w:b/>
            <w:bCs/>
            <w:color w:val="auto"/>
            <w:sz w:val="24"/>
            <w:szCs w:val="24"/>
            <w:u w:val="none"/>
          </w:rPr>
          <w:t>Cunda's</w:t>
        </w:r>
      </w:hyperlink>
      <w:r w:rsidRPr="00A86FF7">
        <w:rPr>
          <w:b/>
          <w:bCs/>
          <w:sz w:val="24"/>
          <w:szCs w:val="24"/>
        </w:rPr>
        <w:t> house used to be,</w:t>
      </w:r>
      <w:r w:rsidR="00AA0BD6">
        <w:rPr>
          <w:b/>
          <w:bCs/>
          <w:sz w:val="24"/>
          <w:szCs w:val="24"/>
        </w:rPr>
        <w:t xml:space="preserve"> </w:t>
      </w:r>
      <w:r w:rsidRPr="00A86FF7">
        <w:rPr>
          <w:b/>
          <w:bCs/>
          <w:sz w:val="24"/>
          <w:szCs w:val="24"/>
        </w:rPr>
        <w:t>in ancient P</w:t>
      </w:r>
      <w:r w:rsidRPr="00A86FF7">
        <w:rPr>
          <w:rFonts w:cstheme="minorHAnsi"/>
          <w:b/>
          <w:bCs/>
          <w:sz w:val="24"/>
          <w:szCs w:val="24"/>
        </w:rPr>
        <w:t>āvā</w:t>
      </w:r>
      <w:r w:rsidRPr="00A86FF7">
        <w:rPr>
          <w:b/>
          <w:bCs/>
          <w:sz w:val="24"/>
          <w:szCs w:val="24"/>
        </w:rPr>
        <w:t>v (present-day </w:t>
      </w:r>
      <w:hyperlink r:id="rId19" w:tooltip="Fazilnagar" w:history="1">
        <w:r w:rsidRPr="00A86FF7">
          <w:rPr>
            <w:rStyle w:val="Hyperlink"/>
            <w:b/>
            <w:bCs/>
            <w:color w:val="auto"/>
            <w:sz w:val="24"/>
            <w:szCs w:val="24"/>
            <w:u w:val="none"/>
          </w:rPr>
          <w:t>Fazilnagar</w:t>
        </w:r>
      </w:hyperlink>
      <w:r w:rsidRPr="00A86FF7">
        <w:rPr>
          <w:b/>
          <w:bCs/>
          <w:sz w:val="24"/>
          <w:szCs w:val="24"/>
        </w:rPr>
        <w:t>)</w:t>
      </w:r>
      <w:r>
        <w:rPr>
          <w:rStyle w:val="EndnoteReference"/>
          <w:b/>
          <w:bCs/>
          <w:sz w:val="24"/>
          <w:szCs w:val="24"/>
        </w:rPr>
        <w:endnoteReference w:id="19"/>
      </w:r>
    </w:p>
    <w:p w14:paraId="70E27192" w14:textId="77777777" w:rsidR="005D5411" w:rsidRDefault="005D5411" w:rsidP="004C16EE">
      <w:pPr>
        <w:spacing w:after="0"/>
        <w:rPr>
          <w:b/>
          <w:bCs/>
          <w:sz w:val="24"/>
          <w:szCs w:val="24"/>
        </w:rPr>
      </w:pPr>
    </w:p>
    <w:p w14:paraId="57B7954B" w14:textId="020381B6" w:rsidR="004C16EE" w:rsidRPr="004C16EE" w:rsidRDefault="004C16EE" w:rsidP="001376AA">
      <w:pPr>
        <w:pStyle w:val="Heading3"/>
      </w:pPr>
      <w:r w:rsidRPr="004C16EE">
        <w:lastRenderedPageBreak/>
        <w:t>The Buddha’s Previous Visits to Pāvā</w:t>
      </w:r>
    </w:p>
    <w:p w14:paraId="38E73936" w14:textId="77777777" w:rsidR="004C16EE" w:rsidRPr="004C16EE" w:rsidRDefault="004C16EE" w:rsidP="004C16EE">
      <w:pPr>
        <w:spacing w:after="0"/>
        <w:rPr>
          <w:sz w:val="24"/>
          <w:szCs w:val="24"/>
        </w:rPr>
      </w:pPr>
      <w:r w:rsidRPr="004C16EE">
        <w:rPr>
          <w:sz w:val="24"/>
          <w:szCs w:val="24"/>
        </w:rPr>
        <w:t>This was not the first time the Blessed One walked the streets of Pāvā. The scriptures preserve several earlier visits:</w:t>
      </w:r>
    </w:p>
    <w:p w14:paraId="198A93BA" w14:textId="77777777" w:rsidR="004C16EE" w:rsidRPr="004C16EE" w:rsidRDefault="004C16EE" w:rsidP="004C16EE">
      <w:pPr>
        <w:numPr>
          <w:ilvl w:val="0"/>
          <w:numId w:val="5"/>
        </w:numPr>
        <w:spacing w:after="0"/>
        <w:rPr>
          <w:sz w:val="24"/>
          <w:szCs w:val="24"/>
        </w:rPr>
      </w:pPr>
      <w:r w:rsidRPr="004C16EE">
        <w:rPr>
          <w:sz w:val="24"/>
          <w:szCs w:val="24"/>
        </w:rPr>
        <w:t xml:space="preserve">In </w:t>
      </w:r>
      <w:r w:rsidRPr="004C16EE">
        <w:rPr>
          <w:i/>
          <w:iCs/>
          <w:sz w:val="24"/>
          <w:szCs w:val="24"/>
        </w:rPr>
        <w:t>Udāna 1.7</w:t>
      </w:r>
      <w:r w:rsidRPr="004C16EE">
        <w:rPr>
          <w:sz w:val="24"/>
          <w:szCs w:val="24"/>
        </w:rPr>
        <w:t xml:space="preserve">, the Buddha is seen dwelling at the </w:t>
      </w:r>
      <w:r w:rsidRPr="004C16EE">
        <w:rPr>
          <w:b/>
          <w:bCs/>
          <w:sz w:val="24"/>
          <w:szCs w:val="24"/>
        </w:rPr>
        <w:t>Ajakalāpaka Tree Shrine</w:t>
      </w:r>
      <w:r w:rsidRPr="004C16EE">
        <w:rPr>
          <w:sz w:val="24"/>
          <w:szCs w:val="24"/>
        </w:rPr>
        <w:t xml:space="preserve"> in Pāvā.</w:t>
      </w:r>
    </w:p>
    <w:p w14:paraId="74520881" w14:textId="77777777" w:rsidR="004C16EE" w:rsidRPr="004C16EE" w:rsidRDefault="004C16EE" w:rsidP="004C16EE">
      <w:pPr>
        <w:numPr>
          <w:ilvl w:val="0"/>
          <w:numId w:val="5"/>
        </w:numPr>
        <w:spacing w:after="0"/>
        <w:rPr>
          <w:sz w:val="24"/>
          <w:szCs w:val="24"/>
        </w:rPr>
      </w:pPr>
      <w:r w:rsidRPr="004C16EE">
        <w:rPr>
          <w:i/>
          <w:iCs/>
          <w:sz w:val="24"/>
          <w:szCs w:val="24"/>
        </w:rPr>
        <w:t>Aṅguttara Nikāya 10.176</w:t>
      </w:r>
      <w:r w:rsidRPr="004C16EE">
        <w:rPr>
          <w:sz w:val="24"/>
          <w:szCs w:val="24"/>
        </w:rPr>
        <w:t xml:space="preserve"> recounts a transformative meeting between the Buddha and Cunda, after which the smith became a devout follower.</w:t>
      </w:r>
    </w:p>
    <w:p w14:paraId="0A1D3713" w14:textId="6C457719" w:rsidR="004C16EE" w:rsidRPr="004C16EE" w:rsidRDefault="004C16EE" w:rsidP="004C16EE">
      <w:pPr>
        <w:numPr>
          <w:ilvl w:val="0"/>
          <w:numId w:val="5"/>
        </w:numPr>
        <w:spacing w:after="0"/>
        <w:rPr>
          <w:sz w:val="24"/>
          <w:szCs w:val="24"/>
        </w:rPr>
      </w:pPr>
      <w:r w:rsidRPr="004C16EE">
        <w:rPr>
          <w:i/>
          <w:iCs/>
          <w:sz w:val="24"/>
          <w:szCs w:val="24"/>
        </w:rPr>
        <w:t>Dīgha Nikāya 33</w:t>
      </w:r>
      <w:r w:rsidRPr="004C16EE">
        <w:rPr>
          <w:sz w:val="24"/>
          <w:szCs w:val="24"/>
        </w:rPr>
        <w:t xml:space="preserve"> mentions that the Mallas of Pāvā once invited the Buddha and his Sangha to reside in their newly constructed hall, </w:t>
      </w:r>
      <w:r w:rsidRPr="004C16EE">
        <w:rPr>
          <w:b/>
          <w:bCs/>
          <w:sz w:val="24"/>
          <w:szCs w:val="24"/>
        </w:rPr>
        <w:t>Ubbhaṭaka</w:t>
      </w:r>
      <w:r w:rsidRPr="004C16EE">
        <w:rPr>
          <w:sz w:val="24"/>
          <w:szCs w:val="24"/>
        </w:rPr>
        <w:t>—a sign of their respect and faith.</w:t>
      </w:r>
    </w:p>
    <w:p w14:paraId="1DD69145" w14:textId="062C2760" w:rsidR="004C16EE" w:rsidRDefault="004C16EE" w:rsidP="004C16EE">
      <w:pPr>
        <w:spacing w:after="0"/>
        <w:rPr>
          <w:sz w:val="24"/>
          <w:szCs w:val="24"/>
        </w:rPr>
      </w:pPr>
    </w:p>
    <w:p w14:paraId="635D4580" w14:textId="66EF4D7D" w:rsidR="00A638E6" w:rsidRDefault="00A638E6" w:rsidP="004C16EE">
      <w:pPr>
        <w:spacing w:after="0"/>
        <w:rPr>
          <w:sz w:val="24"/>
          <w:szCs w:val="24"/>
        </w:rPr>
      </w:pPr>
      <w:r>
        <w:rPr>
          <w:noProof/>
        </w:rPr>
        <w:drawing>
          <wp:anchor distT="0" distB="0" distL="114300" distR="114300" simplePos="0" relativeHeight="251687936" behindDoc="0" locked="0" layoutInCell="1" allowOverlap="1" wp14:anchorId="6AE4902B" wp14:editId="563B1C69">
            <wp:simplePos x="0" y="0"/>
            <wp:positionH relativeFrom="margin">
              <wp:align>center</wp:align>
            </wp:positionH>
            <wp:positionV relativeFrom="paragraph">
              <wp:posOffset>80010</wp:posOffset>
            </wp:positionV>
            <wp:extent cx="4723130" cy="2735580"/>
            <wp:effectExtent l="76200" t="76200" r="134620" b="140970"/>
            <wp:wrapThrough wrapText="bothSides">
              <wp:wrapPolygon edited="0">
                <wp:start x="-174" y="-602"/>
                <wp:lineTo x="-348" y="-451"/>
                <wp:lineTo x="-348" y="21961"/>
                <wp:lineTo x="-174" y="22563"/>
                <wp:lineTo x="21954" y="22563"/>
                <wp:lineTo x="22129" y="21359"/>
                <wp:lineTo x="22129" y="1955"/>
                <wp:lineTo x="21954" y="-301"/>
                <wp:lineTo x="21954" y="-602"/>
                <wp:lineTo x="-174" y="-602"/>
              </wp:wrapPolygon>
            </wp:wrapThrough>
            <wp:docPr id="877611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11321"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23130" cy="2735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668BE9E" w14:textId="77777777" w:rsidR="00A638E6" w:rsidRDefault="00A638E6" w:rsidP="004C16EE">
      <w:pPr>
        <w:spacing w:after="0"/>
        <w:rPr>
          <w:sz w:val="24"/>
          <w:szCs w:val="24"/>
        </w:rPr>
      </w:pPr>
    </w:p>
    <w:p w14:paraId="1067002A" w14:textId="77777777" w:rsidR="00A638E6" w:rsidRDefault="00A638E6" w:rsidP="004C16EE">
      <w:pPr>
        <w:spacing w:after="0"/>
        <w:rPr>
          <w:sz w:val="24"/>
          <w:szCs w:val="24"/>
        </w:rPr>
      </w:pPr>
    </w:p>
    <w:p w14:paraId="30D5AA9F" w14:textId="77777777" w:rsidR="00A638E6" w:rsidRDefault="00A638E6" w:rsidP="004C16EE">
      <w:pPr>
        <w:spacing w:after="0"/>
        <w:rPr>
          <w:sz w:val="24"/>
          <w:szCs w:val="24"/>
        </w:rPr>
      </w:pPr>
    </w:p>
    <w:p w14:paraId="55077D03" w14:textId="77777777" w:rsidR="00A638E6" w:rsidRDefault="00A638E6" w:rsidP="004C16EE">
      <w:pPr>
        <w:spacing w:after="0"/>
        <w:rPr>
          <w:sz w:val="24"/>
          <w:szCs w:val="24"/>
        </w:rPr>
      </w:pPr>
    </w:p>
    <w:p w14:paraId="792612B6" w14:textId="77777777" w:rsidR="00A638E6" w:rsidRDefault="00A638E6" w:rsidP="004C16EE">
      <w:pPr>
        <w:spacing w:after="0"/>
        <w:rPr>
          <w:sz w:val="24"/>
          <w:szCs w:val="24"/>
        </w:rPr>
      </w:pPr>
    </w:p>
    <w:p w14:paraId="19E27BD5" w14:textId="77777777" w:rsidR="00A638E6" w:rsidRDefault="00A638E6" w:rsidP="004C16EE">
      <w:pPr>
        <w:spacing w:after="0"/>
        <w:rPr>
          <w:sz w:val="24"/>
          <w:szCs w:val="24"/>
        </w:rPr>
      </w:pPr>
    </w:p>
    <w:p w14:paraId="6A864D8B" w14:textId="77777777" w:rsidR="00A638E6" w:rsidRDefault="00A638E6" w:rsidP="004C16EE">
      <w:pPr>
        <w:spacing w:after="0"/>
        <w:rPr>
          <w:sz w:val="24"/>
          <w:szCs w:val="24"/>
        </w:rPr>
      </w:pPr>
    </w:p>
    <w:p w14:paraId="24EAC9E4" w14:textId="77777777" w:rsidR="00A638E6" w:rsidRDefault="00A638E6" w:rsidP="004C16EE">
      <w:pPr>
        <w:spacing w:after="0"/>
        <w:rPr>
          <w:sz w:val="24"/>
          <w:szCs w:val="24"/>
        </w:rPr>
      </w:pPr>
    </w:p>
    <w:p w14:paraId="79D0CE00" w14:textId="77777777" w:rsidR="00A638E6" w:rsidRDefault="00A638E6" w:rsidP="004C16EE">
      <w:pPr>
        <w:spacing w:after="0"/>
        <w:rPr>
          <w:sz w:val="24"/>
          <w:szCs w:val="24"/>
        </w:rPr>
      </w:pPr>
    </w:p>
    <w:p w14:paraId="5896A016" w14:textId="77777777" w:rsidR="00A638E6" w:rsidRDefault="00A638E6" w:rsidP="004C16EE">
      <w:pPr>
        <w:spacing w:after="0"/>
        <w:rPr>
          <w:sz w:val="24"/>
          <w:szCs w:val="24"/>
        </w:rPr>
      </w:pPr>
    </w:p>
    <w:p w14:paraId="7A3353CB" w14:textId="77777777" w:rsidR="00A638E6" w:rsidRDefault="00A638E6" w:rsidP="004C16EE">
      <w:pPr>
        <w:spacing w:after="0"/>
        <w:rPr>
          <w:sz w:val="24"/>
          <w:szCs w:val="24"/>
        </w:rPr>
      </w:pPr>
    </w:p>
    <w:p w14:paraId="307799EC" w14:textId="77777777" w:rsidR="00A638E6" w:rsidRDefault="00A638E6" w:rsidP="004C16EE">
      <w:pPr>
        <w:spacing w:after="0"/>
        <w:rPr>
          <w:sz w:val="24"/>
          <w:szCs w:val="24"/>
        </w:rPr>
      </w:pPr>
    </w:p>
    <w:p w14:paraId="24AA1535" w14:textId="77777777" w:rsidR="00A638E6" w:rsidRDefault="00A638E6" w:rsidP="004C16EE">
      <w:pPr>
        <w:spacing w:after="0"/>
        <w:rPr>
          <w:sz w:val="24"/>
          <w:szCs w:val="24"/>
        </w:rPr>
      </w:pPr>
    </w:p>
    <w:p w14:paraId="089BA225" w14:textId="77777777" w:rsidR="00A638E6" w:rsidRDefault="00A638E6" w:rsidP="004C16EE">
      <w:pPr>
        <w:spacing w:after="0"/>
        <w:rPr>
          <w:sz w:val="24"/>
          <w:szCs w:val="24"/>
        </w:rPr>
      </w:pPr>
    </w:p>
    <w:p w14:paraId="2A9D5A64" w14:textId="6300F68A" w:rsidR="00A638E6" w:rsidRPr="003D2550" w:rsidRDefault="00A638E6" w:rsidP="003D2550">
      <w:pPr>
        <w:spacing w:after="0"/>
        <w:jc w:val="center"/>
        <w:rPr>
          <w:b/>
          <w:bCs/>
          <w:sz w:val="24"/>
          <w:szCs w:val="24"/>
        </w:rPr>
      </w:pPr>
      <w:r w:rsidRPr="003D2550">
        <w:rPr>
          <w:b/>
          <w:bCs/>
          <w:sz w:val="24"/>
          <w:szCs w:val="24"/>
        </w:rPr>
        <w:t>Cunda offering the Final Meal to the Blessed One</w:t>
      </w:r>
      <w:r w:rsidR="00AA0BD6">
        <w:rPr>
          <w:b/>
          <w:bCs/>
          <w:sz w:val="24"/>
          <w:szCs w:val="24"/>
        </w:rPr>
        <w:t xml:space="preserve"> </w:t>
      </w:r>
      <w:r w:rsidR="00AE59E3">
        <w:rPr>
          <w:rStyle w:val="EndnoteReference"/>
          <w:b/>
          <w:bCs/>
          <w:sz w:val="24"/>
          <w:szCs w:val="24"/>
        </w:rPr>
        <w:endnoteReference w:id="20"/>
      </w:r>
    </w:p>
    <w:p w14:paraId="5D30E872" w14:textId="77777777" w:rsidR="00A638E6" w:rsidRPr="004C16EE" w:rsidRDefault="00A638E6" w:rsidP="004C16EE">
      <w:pPr>
        <w:spacing w:after="0"/>
        <w:rPr>
          <w:b/>
          <w:bCs/>
          <w:sz w:val="24"/>
          <w:szCs w:val="24"/>
        </w:rPr>
      </w:pPr>
    </w:p>
    <w:p w14:paraId="4B8FD4D7" w14:textId="77777777" w:rsidR="004C16EE" w:rsidRPr="004C16EE" w:rsidRDefault="004C16EE" w:rsidP="002423B3">
      <w:pPr>
        <w:pStyle w:val="Heading3"/>
        <w:spacing w:after="0"/>
      </w:pPr>
      <w:r w:rsidRPr="004C16EE">
        <w:t>The Final Meal: Cunda’s Offering</w:t>
      </w:r>
    </w:p>
    <w:p w14:paraId="67E50E99" w14:textId="77777777" w:rsidR="004C16EE" w:rsidRPr="004C16EE" w:rsidRDefault="004C16EE" w:rsidP="002423B3">
      <w:pPr>
        <w:spacing w:after="0"/>
        <w:rPr>
          <w:sz w:val="24"/>
          <w:szCs w:val="24"/>
        </w:rPr>
      </w:pPr>
      <w:r w:rsidRPr="004C16EE">
        <w:rPr>
          <w:sz w:val="24"/>
          <w:szCs w:val="24"/>
        </w:rPr>
        <w:t>When Cunda heard that the Blessed One had arrived in Pāvā and was staying in his mango grove, his heart overflowed with joy. He came to the Lord, paid homage, and listened with reverence as the Buddha offered him a sublime teaching of the Dhamma—uplifting, kindling, and illuminating.</w:t>
      </w:r>
    </w:p>
    <w:p w14:paraId="596E0342" w14:textId="77777777" w:rsidR="004C16EE" w:rsidRPr="004C16EE" w:rsidRDefault="004C16EE" w:rsidP="004C16EE">
      <w:pPr>
        <w:spacing w:after="0"/>
        <w:rPr>
          <w:sz w:val="24"/>
          <w:szCs w:val="24"/>
        </w:rPr>
      </w:pPr>
      <w:r w:rsidRPr="004C16EE">
        <w:rPr>
          <w:sz w:val="24"/>
          <w:szCs w:val="24"/>
        </w:rPr>
        <w:t>Then Cunda, moved by deep devotion, invited the Buddha and the Sangha to receive a meal at his home the next day. The Blessed One accepted in silence—a noble consent—and Cunda, understanding the blessing of this moment, bowed and departed.</w:t>
      </w:r>
    </w:p>
    <w:p w14:paraId="6C7FE898" w14:textId="1DCE9F72" w:rsidR="004C16EE" w:rsidRPr="004C16EE" w:rsidRDefault="004C16EE" w:rsidP="004C16EE">
      <w:pPr>
        <w:spacing w:after="0"/>
        <w:rPr>
          <w:sz w:val="24"/>
          <w:szCs w:val="24"/>
        </w:rPr>
      </w:pPr>
      <w:r w:rsidRPr="004C16EE">
        <w:rPr>
          <w:sz w:val="24"/>
          <w:szCs w:val="24"/>
        </w:rPr>
        <w:t xml:space="preserve">That night, Cunda lovingly prepared a meal of both soft and hard foods, including a dish known as </w:t>
      </w:r>
      <w:r w:rsidRPr="004C16EE">
        <w:rPr>
          <w:b/>
          <w:bCs/>
          <w:sz w:val="24"/>
          <w:szCs w:val="24"/>
        </w:rPr>
        <w:t>"pig’s delight."</w:t>
      </w:r>
      <w:r w:rsidRPr="004C16EE">
        <w:rPr>
          <w:sz w:val="24"/>
          <w:szCs w:val="24"/>
        </w:rPr>
        <w:t xml:space="preserve"> </w:t>
      </w:r>
      <w:r w:rsidR="00531254">
        <w:rPr>
          <w:rStyle w:val="EndnoteReference"/>
          <w:sz w:val="24"/>
          <w:szCs w:val="24"/>
        </w:rPr>
        <w:endnoteReference w:id="21"/>
      </w:r>
      <w:r w:rsidR="00EE4335">
        <w:rPr>
          <w:sz w:val="24"/>
          <w:szCs w:val="24"/>
        </w:rPr>
        <w:t xml:space="preserve"> </w:t>
      </w:r>
      <w:r w:rsidRPr="004C16EE">
        <w:rPr>
          <w:sz w:val="24"/>
          <w:szCs w:val="24"/>
        </w:rPr>
        <w:t>At dawn, the Buddha and the Sangha arrived. The Blessed One instructed:</w:t>
      </w:r>
      <w:r w:rsidRPr="004C16EE">
        <w:rPr>
          <w:sz w:val="24"/>
          <w:szCs w:val="24"/>
        </w:rPr>
        <w:br/>
      </w:r>
      <w:r w:rsidRPr="004C16EE">
        <w:rPr>
          <w:b/>
          <w:bCs/>
          <w:sz w:val="24"/>
          <w:szCs w:val="24"/>
        </w:rPr>
        <w:t>“Serve the ‘pig’s delight’ to me, and the remaining food to the monks.”</w:t>
      </w:r>
    </w:p>
    <w:p w14:paraId="020B0576" w14:textId="77777777" w:rsidR="004C16EE" w:rsidRPr="004C16EE" w:rsidRDefault="004C16EE" w:rsidP="004C16EE">
      <w:pPr>
        <w:spacing w:after="0"/>
        <w:rPr>
          <w:sz w:val="24"/>
          <w:szCs w:val="24"/>
        </w:rPr>
      </w:pPr>
      <w:r w:rsidRPr="004C16EE">
        <w:rPr>
          <w:sz w:val="24"/>
          <w:szCs w:val="24"/>
        </w:rPr>
        <w:t>After the meal, he turned to Cunda and said with great clarity:</w:t>
      </w:r>
      <w:r w:rsidRPr="004C16EE">
        <w:rPr>
          <w:sz w:val="24"/>
          <w:szCs w:val="24"/>
        </w:rPr>
        <w:br/>
      </w:r>
      <w:r w:rsidRPr="004C16EE">
        <w:rPr>
          <w:b/>
          <w:bCs/>
          <w:sz w:val="24"/>
          <w:szCs w:val="24"/>
        </w:rPr>
        <w:t>“Whatever is left of the ‘pig’s delight’ should be buried, for none in this world—be they devas, māras, Brahmās, or humans—could fully digest it, save for the Tathāgata.”</w:t>
      </w:r>
    </w:p>
    <w:p w14:paraId="6DEB20F4" w14:textId="18EF9699" w:rsidR="004C16EE" w:rsidRPr="004C16EE" w:rsidRDefault="004C16EE" w:rsidP="004C16EE">
      <w:pPr>
        <w:spacing w:after="0"/>
        <w:rPr>
          <w:sz w:val="24"/>
          <w:szCs w:val="24"/>
        </w:rPr>
      </w:pPr>
      <w:r w:rsidRPr="004C16EE">
        <w:rPr>
          <w:sz w:val="24"/>
          <w:szCs w:val="24"/>
        </w:rPr>
        <w:lastRenderedPageBreak/>
        <w:t>Thus</w:t>
      </w:r>
      <w:r w:rsidR="00886ED3">
        <w:rPr>
          <w:sz w:val="24"/>
          <w:szCs w:val="24"/>
        </w:rPr>
        <w:t xml:space="preserve">, </w:t>
      </w:r>
      <w:r w:rsidRPr="004C16EE">
        <w:rPr>
          <w:sz w:val="24"/>
          <w:szCs w:val="24"/>
        </w:rPr>
        <w:t>he spoke. Then, once more, the Lord offered Dhamma to Cunda—wise, stirring, and filled with compassion—before rising and continuing his final journey.</w:t>
      </w:r>
    </w:p>
    <w:p w14:paraId="705C2899" w14:textId="77777777" w:rsidR="004C16EE" w:rsidRPr="004C16EE" w:rsidRDefault="004C16EE" w:rsidP="002423B3">
      <w:pPr>
        <w:pStyle w:val="Heading3"/>
        <w:spacing w:after="0"/>
      </w:pPr>
      <w:r w:rsidRPr="004C16EE">
        <w:t>The Grave Illness</w:t>
      </w:r>
    </w:p>
    <w:p w14:paraId="1A8E6E72" w14:textId="2CA8E593" w:rsidR="004C16EE" w:rsidRPr="004C16EE" w:rsidRDefault="004C16EE" w:rsidP="002423B3">
      <w:pPr>
        <w:spacing w:after="0"/>
        <w:rPr>
          <w:sz w:val="24"/>
          <w:szCs w:val="24"/>
        </w:rPr>
      </w:pPr>
      <w:r w:rsidRPr="004C16EE">
        <w:rPr>
          <w:sz w:val="24"/>
          <w:szCs w:val="24"/>
        </w:rPr>
        <w:t xml:space="preserve">Later, at the First Council, Venerable Ānanda recalled </w:t>
      </w:r>
      <w:r w:rsidR="006B2BC2">
        <w:rPr>
          <w:sz w:val="24"/>
          <w:szCs w:val="24"/>
        </w:rPr>
        <w:t>the event thus</w:t>
      </w:r>
      <w:r w:rsidRPr="004C16EE">
        <w:rPr>
          <w:sz w:val="24"/>
          <w:szCs w:val="24"/>
        </w:rPr>
        <w:t>:</w:t>
      </w:r>
    </w:p>
    <w:p w14:paraId="652FBE70" w14:textId="466933CD" w:rsidR="004C16EE" w:rsidRPr="004C16EE" w:rsidRDefault="004C16EE" w:rsidP="002423B3">
      <w:pPr>
        <w:spacing w:after="0"/>
        <w:rPr>
          <w:sz w:val="24"/>
          <w:szCs w:val="24"/>
        </w:rPr>
      </w:pPr>
      <w:r w:rsidRPr="004C16EE">
        <w:rPr>
          <w:b/>
          <w:bCs/>
          <w:sz w:val="24"/>
          <w:szCs w:val="24"/>
        </w:rPr>
        <w:t>"After eating Cunda’s offering, the Blessed One fell gravely ill, struck by sharp, deadly pain. Yet, steady in mindfulness, he endured it with perfect patience."</w:t>
      </w:r>
      <w:r w:rsidR="001E640D" w:rsidRPr="001E640D">
        <w:rPr>
          <w:sz w:val="24"/>
          <w:szCs w:val="24"/>
        </w:rPr>
        <w:t xml:space="preserve"> </w:t>
      </w:r>
      <w:r w:rsidR="001E640D">
        <w:rPr>
          <w:rStyle w:val="EndnoteReference"/>
          <w:sz w:val="24"/>
          <w:szCs w:val="24"/>
        </w:rPr>
        <w:endnoteReference w:id="22"/>
      </w:r>
    </w:p>
    <w:p w14:paraId="73A9C346" w14:textId="77777777" w:rsidR="004C16EE" w:rsidRPr="004C16EE" w:rsidRDefault="004C16EE" w:rsidP="004C16EE">
      <w:pPr>
        <w:spacing w:after="0"/>
        <w:rPr>
          <w:sz w:val="24"/>
          <w:szCs w:val="24"/>
        </w:rPr>
      </w:pPr>
      <w:r w:rsidRPr="004C16EE">
        <w:rPr>
          <w:sz w:val="24"/>
          <w:szCs w:val="24"/>
        </w:rPr>
        <w:t xml:space="preserve">Knowing the end was near, the Buddha, with boundless compassion, set his sights on </w:t>
      </w:r>
      <w:r w:rsidRPr="004C16EE">
        <w:rPr>
          <w:b/>
          <w:bCs/>
          <w:sz w:val="24"/>
          <w:szCs w:val="24"/>
        </w:rPr>
        <w:t>Kusinārā</w:t>
      </w:r>
      <w:r w:rsidRPr="004C16EE">
        <w:rPr>
          <w:sz w:val="24"/>
          <w:szCs w:val="24"/>
        </w:rPr>
        <w:t>—the destined place for his final Parinibbāna. He did not linger. There was no clinging, no delay. His heart was only with his disciples—guiding them, supporting them to awaken.</w:t>
      </w:r>
    </w:p>
    <w:p w14:paraId="0F6034EA" w14:textId="0A1F87EA" w:rsidR="004C16EE" w:rsidRPr="004C16EE" w:rsidRDefault="004C16EE" w:rsidP="004C16EE">
      <w:pPr>
        <w:spacing w:after="0"/>
        <w:rPr>
          <w:sz w:val="24"/>
          <w:szCs w:val="24"/>
        </w:rPr>
      </w:pPr>
      <w:r w:rsidRPr="004C16EE">
        <w:rPr>
          <w:sz w:val="24"/>
          <w:szCs w:val="24"/>
        </w:rPr>
        <w:t xml:space="preserve">Throughout this final journey from Rājagaha, the Master stopped not to rest, but to </w:t>
      </w:r>
      <w:r w:rsidRPr="004C16EE">
        <w:rPr>
          <w:b/>
          <w:bCs/>
          <w:sz w:val="24"/>
          <w:szCs w:val="24"/>
        </w:rPr>
        <w:t>teach</w:t>
      </w:r>
      <w:r w:rsidRPr="004C16EE">
        <w:rPr>
          <w:sz w:val="24"/>
          <w:szCs w:val="24"/>
        </w:rPr>
        <w:t xml:space="preserve">, to </w:t>
      </w:r>
      <w:r w:rsidRPr="004C16EE">
        <w:rPr>
          <w:b/>
          <w:bCs/>
          <w:sz w:val="24"/>
          <w:szCs w:val="24"/>
        </w:rPr>
        <w:t>inspire</w:t>
      </w:r>
      <w:r w:rsidRPr="004C16EE">
        <w:rPr>
          <w:sz w:val="24"/>
          <w:szCs w:val="24"/>
        </w:rPr>
        <w:t xml:space="preserve">, and to </w:t>
      </w:r>
      <w:r w:rsidRPr="004C16EE">
        <w:rPr>
          <w:b/>
          <w:bCs/>
          <w:sz w:val="24"/>
          <w:szCs w:val="24"/>
        </w:rPr>
        <w:t>urge diligence</w:t>
      </w:r>
      <w:r w:rsidRPr="004C16EE">
        <w:rPr>
          <w:sz w:val="24"/>
          <w:szCs w:val="24"/>
        </w:rPr>
        <w:t>—ever mindful of impermanence, ever radiant in compassion.</w:t>
      </w:r>
    </w:p>
    <w:p w14:paraId="78DAB67E" w14:textId="77777777" w:rsidR="004C16EE" w:rsidRPr="004C16EE" w:rsidRDefault="004C16EE" w:rsidP="002423B3">
      <w:pPr>
        <w:pStyle w:val="Heading3"/>
        <w:spacing w:after="0"/>
      </w:pPr>
      <w:r w:rsidRPr="004C16EE">
        <w:t>A Knowing Beyond Time</w:t>
      </w:r>
    </w:p>
    <w:p w14:paraId="7997F688" w14:textId="77777777" w:rsidR="004C16EE" w:rsidRPr="004C16EE" w:rsidRDefault="004C16EE" w:rsidP="002423B3">
      <w:pPr>
        <w:spacing w:after="0"/>
        <w:rPr>
          <w:sz w:val="24"/>
          <w:szCs w:val="24"/>
        </w:rPr>
      </w:pPr>
      <w:r w:rsidRPr="004C16EE">
        <w:rPr>
          <w:sz w:val="24"/>
          <w:szCs w:val="24"/>
        </w:rPr>
        <w:t xml:space="preserve">The Tathāgata had the wisdom to see across vast stretches of time—into past lives, into future destinies. Thus, he knew that </w:t>
      </w:r>
      <w:r w:rsidRPr="004C16EE">
        <w:rPr>
          <w:b/>
          <w:bCs/>
          <w:sz w:val="24"/>
          <w:szCs w:val="24"/>
        </w:rPr>
        <w:t>Kusinārā</w:t>
      </w:r>
      <w:r w:rsidRPr="004C16EE">
        <w:rPr>
          <w:sz w:val="24"/>
          <w:szCs w:val="24"/>
        </w:rPr>
        <w:t xml:space="preserve"> would be the resting ground of his final body. And still, he walked on—not for himself, but for the liberation of others.</w:t>
      </w:r>
    </w:p>
    <w:p w14:paraId="55D9BBDC" w14:textId="77777777" w:rsidR="004C16EE" w:rsidRPr="004C16EE" w:rsidRDefault="004C16EE" w:rsidP="004C16EE">
      <w:pPr>
        <w:spacing w:after="0"/>
        <w:rPr>
          <w:sz w:val="24"/>
          <w:szCs w:val="24"/>
        </w:rPr>
      </w:pPr>
      <w:r w:rsidRPr="004C16EE">
        <w:rPr>
          <w:sz w:val="24"/>
          <w:szCs w:val="24"/>
        </w:rPr>
        <w:t>He later said:</w:t>
      </w:r>
    </w:p>
    <w:p w14:paraId="1D08DBE3" w14:textId="736F3A21" w:rsidR="004C16EE" w:rsidRPr="004C16EE" w:rsidRDefault="004C16EE" w:rsidP="004C16EE">
      <w:pPr>
        <w:spacing w:after="0"/>
        <w:rPr>
          <w:sz w:val="24"/>
          <w:szCs w:val="24"/>
        </w:rPr>
      </w:pPr>
      <w:r w:rsidRPr="004C16EE">
        <w:rPr>
          <w:b/>
          <w:bCs/>
          <w:sz w:val="24"/>
          <w:szCs w:val="24"/>
        </w:rPr>
        <w:t>"Six times, Ānanda, I recall laying down the body in this place. The seventh time, I was a wheel-turning monarch, a righteous king. But now, I see no place in this world or among its gods where the Tathāgata shall lay down the body an eighth time."</w:t>
      </w:r>
      <w:r w:rsidR="00EB3658">
        <w:rPr>
          <w:b/>
          <w:bCs/>
          <w:sz w:val="24"/>
          <w:szCs w:val="24"/>
        </w:rPr>
        <w:t xml:space="preserve"> </w:t>
      </w:r>
      <w:r w:rsidR="00EB3658">
        <w:rPr>
          <w:rStyle w:val="EndnoteReference"/>
          <w:sz w:val="24"/>
          <w:szCs w:val="24"/>
        </w:rPr>
        <w:endnoteReference w:id="23"/>
      </w:r>
    </w:p>
    <w:p w14:paraId="7EC537C7" w14:textId="77777777" w:rsidR="009179CF" w:rsidRDefault="009179CF" w:rsidP="004C16EE">
      <w:pPr>
        <w:spacing w:after="0"/>
        <w:rPr>
          <w:sz w:val="24"/>
          <w:szCs w:val="24"/>
        </w:rPr>
      </w:pPr>
    </w:p>
    <w:p w14:paraId="77E85BB1" w14:textId="54ACA866" w:rsidR="004C16EE" w:rsidRPr="004C16EE" w:rsidRDefault="004C16EE" w:rsidP="004C16EE">
      <w:pPr>
        <w:spacing w:after="0"/>
        <w:rPr>
          <w:sz w:val="24"/>
          <w:szCs w:val="24"/>
        </w:rPr>
      </w:pPr>
      <w:r w:rsidRPr="004C16EE">
        <w:rPr>
          <w:sz w:val="24"/>
          <w:szCs w:val="24"/>
        </w:rPr>
        <w:t>Then the Teacher, serene and fearless, uttered this final truth:</w:t>
      </w:r>
    </w:p>
    <w:p w14:paraId="6C93C0E2" w14:textId="4C01022C" w:rsidR="004C16EE" w:rsidRPr="004C16EE" w:rsidRDefault="004C16EE" w:rsidP="004C16EE">
      <w:pPr>
        <w:spacing w:after="0"/>
        <w:rPr>
          <w:sz w:val="24"/>
          <w:szCs w:val="24"/>
        </w:rPr>
      </w:pPr>
      <w:r w:rsidRPr="004C16EE">
        <w:rPr>
          <w:b/>
          <w:bCs/>
          <w:sz w:val="24"/>
          <w:szCs w:val="24"/>
        </w:rPr>
        <w:t>"Impermanent are all compounded things,</w:t>
      </w:r>
      <w:r w:rsidRPr="004C16EE">
        <w:rPr>
          <w:b/>
          <w:bCs/>
          <w:sz w:val="24"/>
          <w:szCs w:val="24"/>
        </w:rPr>
        <w:br/>
        <w:t>Subject to rise and fall.</w:t>
      </w:r>
      <w:r w:rsidRPr="004C16EE">
        <w:rPr>
          <w:b/>
          <w:bCs/>
          <w:sz w:val="24"/>
          <w:szCs w:val="24"/>
        </w:rPr>
        <w:br/>
        <w:t>Having arisen, they pass away—</w:t>
      </w:r>
      <w:r w:rsidRPr="004C16EE">
        <w:rPr>
          <w:b/>
          <w:bCs/>
          <w:sz w:val="24"/>
          <w:szCs w:val="24"/>
        </w:rPr>
        <w:br/>
        <w:t>Their calm cessation is true bliss."</w:t>
      </w:r>
    </w:p>
    <w:p w14:paraId="7B5B8E57" w14:textId="77777777" w:rsidR="004C16EE" w:rsidRPr="004C16EE" w:rsidRDefault="004C16EE" w:rsidP="00381F67">
      <w:pPr>
        <w:pStyle w:val="Heading3"/>
      </w:pPr>
      <w:r w:rsidRPr="004C16EE">
        <w:t>Gratitude of the Buddha</w:t>
      </w:r>
    </w:p>
    <w:p w14:paraId="0270A3B5" w14:textId="77777777" w:rsidR="004C16EE" w:rsidRDefault="004C16EE" w:rsidP="004C16EE">
      <w:pPr>
        <w:spacing w:after="0"/>
        <w:rPr>
          <w:sz w:val="24"/>
          <w:szCs w:val="24"/>
        </w:rPr>
      </w:pPr>
      <w:r w:rsidRPr="004C16EE">
        <w:rPr>
          <w:sz w:val="24"/>
          <w:szCs w:val="24"/>
        </w:rPr>
        <w:t xml:space="preserve">Even in his final hours, the Blessed One’s heart overflowed with </w:t>
      </w:r>
      <w:r w:rsidRPr="004C16EE">
        <w:rPr>
          <w:b/>
          <w:bCs/>
          <w:sz w:val="24"/>
          <w:szCs w:val="24"/>
        </w:rPr>
        <w:t>gratitude</w:t>
      </w:r>
      <w:r w:rsidRPr="004C16EE">
        <w:rPr>
          <w:sz w:val="24"/>
          <w:szCs w:val="24"/>
        </w:rPr>
        <w:t xml:space="preserve"> and </w:t>
      </w:r>
      <w:r w:rsidRPr="004C16EE">
        <w:rPr>
          <w:b/>
          <w:bCs/>
          <w:sz w:val="24"/>
          <w:szCs w:val="24"/>
        </w:rPr>
        <w:t>gentle care</w:t>
      </w:r>
      <w:r w:rsidRPr="004C16EE">
        <w:rPr>
          <w:sz w:val="24"/>
          <w:szCs w:val="24"/>
        </w:rPr>
        <w:t>. Knowing that Cunda might blame himself for the Buddha’s passing, the Lord instructed Ānanda to offer these comforting words:</w:t>
      </w:r>
    </w:p>
    <w:p w14:paraId="3F5767D0" w14:textId="77777777" w:rsidR="00381F67" w:rsidRPr="004C16EE" w:rsidRDefault="00381F67" w:rsidP="004C16EE">
      <w:pPr>
        <w:spacing w:after="0"/>
        <w:rPr>
          <w:sz w:val="24"/>
          <w:szCs w:val="24"/>
        </w:rPr>
      </w:pPr>
    </w:p>
    <w:p w14:paraId="36451339" w14:textId="5078279B" w:rsidR="004C16EE" w:rsidRPr="004C16EE" w:rsidRDefault="004C16EE" w:rsidP="004C16EE">
      <w:pPr>
        <w:spacing w:after="0"/>
        <w:rPr>
          <w:sz w:val="24"/>
          <w:szCs w:val="24"/>
        </w:rPr>
      </w:pPr>
      <w:r w:rsidRPr="004C16EE">
        <w:rPr>
          <w:b/>
          <w:bCs/>
          <w:sz w:val="24"/>
          <w:szCs w:val="24"/>
        </w:rPr>
        <w:t>“It is not by Cunda’s fault, but through his merit, that the Tathāgata attained Parinibbāna after receiving his meal. Two almsgivings surpass all others: the one after which the Tathāgata attained supreme enlightenment, and the one after which he attained final Nibbāna. Cunda’s offering is full of merit and leads to long life, beauty, happiness, fame, heaven, and spiritual attainments.”</w:t>
      </w:r>
      <w:r w:rsidR="009B064B">
        <w:rPr>
          <w:rStyle w:val="EndnoteReference"/>
          <w:b/>
          <w:bCs/>
          <w:sz w:val="24"/>
          <w:szCs w:val="24"/>
        </w:rPr>
        <w:endnoteReference w:id="24"/>
      </w:r>
    </w:p>
    <w:p w14:paraId="1A1270A5" w14:textId="77777777" w:rsidR="009B064B" w:rsidRDefault="009B064B" w:rsidP="004C16EE">
      <w:pPr>
        <w:spacing w:after="0"/>
        <w:rPr>
          <w:sz w:val="24"/>
          <w:szCs w:val="24"/>
        </w:rPr>
      </w:pPr>
    </w:p>
    <w:p w14:paraId="12FF3B97" w14:textId="0BD8DFE8" w:rsidR="004C16EE" w:rsidRPr="004C16EE" w:rsidRDefault="004C16EE" w:rsidP="004C16EE">
      <w:pPr>
        <w:spacing w:after="0"/>
        <w:rPr>
          <w:sz w:val="24"/>
          <w:szCs w:val="24"/>
        </w:rPr>
      </w:pPr>
      <w:r w:rsidRPr="004C16EE">
        <w:rPr>
          <w:sz w:val="24"/>
          <w:szCs w:val="24"/>
        </w:rPr>
        <w:t>Then, to seal this message with a verse of truth, the Blessed One declared:</w:t>
      </w:r>
    </w:p>
    <w:p w14:paraId="175D9762" w14:textId="24BCB293" w:rsidR="004C16EE" w:rsidRPr="004C16EE" w:rsidRDefault="004C16EE" w:rsidP="004C16EE">
      <w:pPr>
        <w:spacing w:after="0"/>
        <w:rPr>
          <w:sz w:val="24"/>
          <w:szCs w:val="24"/>
        </w:rPr>
      </w:pPr>
      <w:r w:rsidRPr="004C16EE">
        <w:rPr>
          <w:b/>
          <w:bCs/>
          <w:sz w:val="24"/>
          <w:szCs w:val="24"/>
        </w:rPr>
        <w:lastRenderedPageBreak/>
        <w:t>“By giving, merit grows; by restraint, hatred is checked.</w:t>
      </w:r>
      <w:r w:rsidRPr="004C16EE">
        <w:rPr>
          <w:b/>
          <w:bCs/>
          <w:sz w:val="24"/>
          <w:szCs w:val="24"/>
        </w:rPr>
        <w:br/>
        <w:t>He who is wise abandons evil things.</w:t>
      </w:r>
      <w:r w:rsidRPr="004C16EE">
        <w:rPr>
          <w:b/>
          <w:bCs/>
          <w:sz w:val="24"/>
          <w:szCs w:val="24"/>
        </w:rPr>
        <w:br/>
        <w:t>As greed, hatred, and delusion fade—Nibbāna is gained.”</w:t>
      </w:r>
    </w:p>
    <w:p w14:paraId="7C855693" w14:textId="77777777" w:rsidR="004C16EE" w:rsidRPr="004C16EE" w:rsidRDefault="004C16EE" w:rsidP="00BC75E0">
      <w:pPr>
        <w:pStyle w:val="Heading3"/>
      </w:pPr>
      <w:r w:rsidRPr="004C16EE">
        <w:t>Final Reflections</w:t>
      </w:r>
    </w:p>
    <w:p w14:paraId="22574CA6" w14:textId="77777777" w:rsidR="004C16EE" w:rsidRPr="004C16EE" w:rsidRDefault="004C16EE" w:rsidP="004C16EE">
      <w:pPr>
        <w:spacing w:after="0"/>
        <w:rPr>
          <w:sz w:val="24"/>
          <w:szCs w:val="24"/>
        </w:rPr>
      </w:pPr>
      <w:r w:rsidRPr="004C16EE">
        <w:rPr>
          <w:sz w:val="24"/>
          <w:szCs w:val="24"/>
        </w:rPr>
        <w:t>As we remember Pāvā, let us see it not just as a place on the map, but as a turning point of profound compassion, devotion, and impermanence. Here, a devoted layperson made the offering of a lifetime. Here, the Buddha gave his final teachings before walking to his last breath.</w:t>
      </w:r>
    </w:p>
    <w:p w14:paraId="0A2450E7" w14:textId="77777777" w:rsidR="004C16EE" w:rsidRPr="004C16EE" w:rsidRDefault="004C16EE" w:rsidP="004C16EE">
      <w:pPr>
        <w:spacing w:after="0"/>
        <w:rPr>
          <w:sz w:val="24"/>
          <w:szCs w:val="24"/>
        </w:rPr>
      </w:pPr>
      <w:r w:rsidRPr="004C16EE">
        <w:rPr>
          <w:sz w:val="24"/>
          <w:szCs w:val="24"/>
        </w:rPr>
        <w:t>In this story, we see the selfless love of a teacher, the unwavering faith of a disciple, and the deep truths of the Dhamma shining through every step.</w:t>
      </w:r>
    </w:p>
    <w:p w14:paraId="2E40642B" w14:textId="6A23D0F9" w:rsidR="004C16EE" w:rsidRPr="004C16EE" w:rsidRDefault="004C16EE" w:rsidP="004C16EE">
      <w:pPr>
        <w:spacing w:after="0"/>
        <w:rPr>
          <w:sz w:val="24"/>
          <w:szCs w:val="24"/>
        </w:rPr>
      </w:pPr>
      <w:r w:rsidRPr="004C16EE">
        <w:rPr>
          <w:sz w:val="24"/>
          <w:szCs w:val="24"/>
        </w:rPr>
        <w:t>Let us hold it close to our hearts—may it inspire our own journey toward awakening</w:t>
      </w:r>
    </w:p>
    <w:p w14:paraId="7C310D35" w14:textId="7B1D93B2" w:rsidR="009609DD" w:rsidRDefault="009609DD" w:rsidP="00C229DE">
      <w:pPr>
        <w:spacing w:after="0"/>
        <w:rPr>
          <w:sz w:val="24"/>
          <w:szCs w:val="24"/>
        </w:rPr>
      </w:pPr>
    </w:p>
    <w:p w14:paraId="005DC414" w14:textId="77777777" w:rsidR="003B48B5" w:rsidRPr="003B48B5" w:rsidRDefault="003B48B5" w:rsidP="003B48B5">
      <w:pPr>
        <w:pStyle w:val="Heading2"/>
      </w:pPr>
      <w:r w:rsidRPr="003B48B5">
        <w:t>On the Way to Kusinārā – A Moment of Sacred Recognition</w:t>
      </w:r>
    </w:p>
    <w:p w14:paraId="2837D67C" w14:textId="77777777" w:rsidR="003B48B5" w:rsidRPr="003B48B5" w:rsidRDefault="003B48B5" w:rsidP="003B48B5">
      <w:pPr>
        <w:spacing w:after="0"/>
        <w:rPr>
          <w:sz w:val="24"/>
          <w:szCs w:val="24"/>
        </w:rPr>
      </w:pPr>
      <w:r w:rsidRPr="003B48B5">
        <w:rPr>
          <w:sz w:val="24"/>
          <w:szCs w:val="24"/>
        </w:rPr>
        <w:t>As the Blessed One departed from Pāvā after the noonday meal, he was accompanied by a large assembly of monks—his faithful disciples—on the final stretch of the Great Journey. Slowly and mindfully, they made their way toward Kusinārā, the sacred city destined to be forever remembered as the place of the Blessed One’s Mahāparinibbāna.</w:t>
      </w:r>
    </w:p>
    <w:p w14:paraId="012C14C4" w14:textId="77777777" w:rsidR="003B48B5" w:rsidRPr="003B48B5" w:rsidRDefault="003B48B5" w:rsidP="006A0558">
      <w:pPr>
        <w:pStyle w:val="Heading3"/>
      </w:pPr>
      <w:r w:rsidRPr="003B48B5">
        <w:t>Nature Acknowledges the Purity of the Tathāgata</w:t>
      </w:r>
    </w:p>
    <w:p w14:paraId="13254A2B" w14:textId="0FF814C6" w:rsidR="003B48B5" w:rsidRPr="003B48B5" w:rsidRDefault="003B48B5" w:rsidP="003B48B5">
      <w:pPr>
        <w:spacing w:after="0"/>
        <w:rPr>
          <w:sz w:val="24"/>
          <w:szCs w:val="24"/>
        </w:rPr>
      </w:pPr>
      <w:r w:rsidRPr="003B48B5">
        <w:rPr>
          <w:sz w:val="24"/>
          <w:szCs w:val="24"/>
        </w:rPr>
        <w:t>The ancient texts offer us a vivid and moving account of this journey. Though the Blessed One’s body was frail, his mindfulness remained unwavering, and his compassion shone brightly with each step.</w:t>
      </w:r>
      <w:r w:rsidR="00455181">
        <w:rPr>
          <w:rStyle w:val="EndnoteReference"/>
          <w:sz w:val="24"/>
          <w:szCs w:val="24"/>
        </w:rPr>
        <w:endnoteReference w:id="25"/>
      </w:r>
    </w:p>
    <w:p w14:paraId="189B187C" w14:textId="77777777" w:rsidR="003B48B5" w:rsidRPr="003B48B5" w:rsidRDefault="003B48B5" w:rsidP="003B48B5">
      <w:pPr>
        <w:spacing w:after="0"/>
        <w:rPr>
          <w:sz w:val="24"/>
          <w:szCs w:val="24"/>
        </w:rPr>
      </w:pPr>
      <w:r w:rsidRPr="003B48B5">
        <w:rPr>
          <w:sz w:val="24"/>
          <w:szCs w:val="24"/>
        </w:rPr>
        <w:t>At one point, turning aside from the road, the Blessed One came to the foot of a tree and said:</w:t>
      </w:r>
    </w:p>
    <w:p w14:paraId="11070941" w14:textId="77777777" w:rsidR="003B48B5" w:rsidRPr="003B48B5" w:rsidRDefault="003B48B5" w:rsidP="003B48B5">
      <w:pPr>
        <w:spacing w:after="0"/>
        <w:rPr>
          <w:sz w:val="24"/>
          <w:szCs w:val="24"/>
        </w:rPr>
      </w:pPr>
      <w:r w:rsidRPr="003B48B5">
        <w:rPr>
          <w:sz w:val="24"/>
          <w:szCs w:val="24"/>
        </w:rPr>
        <w:t>“Come, Ānanda, fold a robe in four for me. I am tired and wish to sit down.”</w:t>
      </w:r>
    </w:p>
    <w:p w14:paraId="55FAC749" w14:textId="77777777" w:rsidR="003B48B5" w:rsidRPr="003B48B5" w:rsidRDefault="003B48B5" w:rsidP="003B48B5">
      <w:pPr>
        <w:spacing w:after="0"/>
        <w:rPr>
          <w:sz w:val="24"/>
          <w:szCs w:val="24"/>
        </w:rPr>
      </w:pPr>
      <w:r w:rsidRPr="003B48B5">
        <w:rPr>
          <w:sz w:val="24"/>
          <w:szCs w:val="24"/>
        </w:rPr>
        <w:t>“Very good, Lord,” replied Ānanda, and he did so. The Blessed One sat down upon the prepared seat and said:</w:t>
      </w:r>
    </w:p>
    <w:p w14:paraId="10BC145A" w14:textId="77777777" w:rsidR="003B48B5" w:rsidRPr="003B48B5" w:rsidRDefault="003B48B5" w:rsidP="003B48B5">
      <w:pPr>
        <w:spacing w:after="0"/>
        <w:rPr>
          <w:sz w:val="24"/>
          <w:szCs w:val="24"/>
        </w:rPr>
      </w:pPr>
      <w:r w:rsidRPr="003B48B5">
        <w:rPr>
          <w:sz w:val="24"/>
          <w:szCs w:val="24"/>
        </w:rPr>
        <w:t>“Ānanda, bring me some water. I am thirsty and wish to drink.”</w:t>
      </w:r>
    </w:p>
    <w:p w14:paraId="1A656DCE" w14:textId="77777777" w:rsidR="003B48B5" w:rsidRPr="003B48B5" w:rsidRDefault="003B48B5" w:rsidP="003B48B5">
      <w:pPr>
        <w:spacing w:after="0"/>
        <w:rPr>
          <w:sz w:val="24"/>
          <w:szCs w:val="24"/>
        </w:rPr>
      </w:pPr>
      <w:r w:rsidRPr="003B48B5">
        <w:rPr>
          <w:sz w:val="24"/>
          <w:szCs w:val="24"/>
        </w:rPr>
        <w:t>Ānanda responded with concern:</w:t>
      </w:r>
    </w:p>
    <w:p w14:paraId="403238A6" w14:textId="77777777" w:rsidR="003B48B5" w:rsidRPr="003B48B5" w:rsidRDefault="003B48B5" w:rsidP="003B48B5">
      <w:pPr>
        <w:spacing w:after="0"/>
        <w:rPr>
          <w:sz w:val="24"/>
          <w:szCs w:val="24"/>
        </w:rPr>
      </w:pPr>
      <w:r w:rsidRPr="003B48B5">
        <w:rPr>
          <w:sz w:val="24"/>
          <w:szCs w:val="24"/>
        </w:rPr>
        <w:t>“Lord, five hundred carts have passed this way. The water is churned up by their wheels and is no longer good. It is dirty and disturbed. But nearby flows the River Kakutthā—clear, cool, and pleasant, with beautiful banks. There the Lord may drink and refresh himself.”</w:t>
      </w:r>
    </w:p>
    <w:p w14:paraId="61B416B6" w14:textId="77777777" w:rsidR="003B48B5" w:rsidRPr="003B48B5" w:rsidRDefault="003B48B5" w:rsidP="003B48B5">
      <w:pPr>
        <w:spacing w:after="0"/>
        <w:rPr>
          <w:sz w:val="24"/>
          <w:szCs w:val="24"/>
        </w:rPr>
      </w:pPr>
      <w:r w:rsidRPr="003B48B5">
        <w:rPr>
          <w:sz w:val="24"/>
          <w:szCs w:val="24"/>
        </w:rPr>
        <w:t>A second time the Blessed One requested:</w:t>
      </w:r>
    </w:p>
    <w:p w14:paraId="54D83F39" w14:textId="77777777" w:rsidR="003B48B5" w:rsidRPr="003B48B5" w:rsidRDefault="003B48B5" w:rsidP="003B48B5">
      <w:pPr>
        <w:spacing w:after="0"/>
        <w:rPr>
          <w:sz w:val="24"/>
          <w:szCs w:val="24"/>
        </w:rPr>
      </w:pPr>
      <w:r w:rsidRPr="003B48B5">
        <w:rPr>
          <w:sz w:val="24"/>
          <w:szCs w:val="24"/>
        </w:rPr>
        <w:t>“Ānanda, bring me some water.”</w:t>
      </w:r>
    </w:p>
    <w:p w14:paraId="06FE5842" w14:textId="77777777" w:rsidR="003B48B5" w:rsidRPr="003B48B5" w:rsidRDefault="003B48B5" w:rsidP="003B48B5">
      <w:pPr>
        <w:spacing w:after="0"/>
        <w:rPr>
          <w:sz w:val="24"/>
          <w:szCs w:val="24"/>
        </w:rPr>
      </w:pPr>
      <w:r w:rsidRPr="003B48B5">
        <w:rPr>
          <w:sz w:val="24"/>
          <w:szCs w:val="24"/>
        </w:rPr>
        <w:t>And again Ānanda replied in the same way. But for the third time, the Blessed One said gently:</w:t>
      </w:r>
    </w:p>
    <w:p w14:paraId="668C9AB1" w14:textId="77777777" w:rsidR="003B48B5" w:rsidRPr="003B48B5" w:rsidRDefault="003B48B5" w:rsidP="003B48B5">
      <w:pPr>
        <w:spacing w:after="0"/>
        <w:rPr>
          <w:sz w:val="24"/>
          <w:szCs w:val="24"/>
        </w:rPr>
      </w:pPr>
      <w:r w:rsidRPr="003B48B5">
        <w:rPr>
          <w:sz w:val="24"/>
          <w:szCs w:val="24"/>
        </w:rPr>
        <w:t>“Ānanda, bring me some water. I am thirsty and wish to drink.”</w:t>
      </w:r>
    </w:p>
    <w:p w14:paraId="3B17536A" w14:textId="77777777" w:rsidR="003B48B5" w:rsidRPr="003B48B5" w:rsidRDefault="003B48B5" w:rsidP="003B48B5">
      <w:pPr>
        <w:spacing w:after="0"/>
        <w:rPr>
          <w:sz w:val="24"/>
          <w:szCs w:val="24"/>
        </w:rPr>
      </w:pPr>
      <w:r w:rsidRPr="003B48B5">
        <w:rPr>
          <w:sz w:val="24"/>
          <w:szCs w:val="24"/>
        </w:rPr>
        <w:t>“Very good, Lord,” said Ānanda at last. He took his alms bowl and went to the stream.</w:t>
      </w:r>
    </w:p>
    <w:p w14:paraId="08E7DE8E" w14:textId="77777777" w:rsidR="003B48B5" w:rsidRPr="003B48B5" w:rsidRDefault="003B48B5" w:rsidP="003B48B5">
      <w:pPr>
        <w:spacing w:after="0"/>
        <w:rPr>
          <w:b/>
          <w:bCs/>
          <w:sz w:val="24"/>
          <w:szCs w:val="24"/>
        </w:rPr>
      </w:pPr>
      <w:r w:rsidRPr="003B48B5">
        <w:rPr>
          <w:b/>
          <w:bCs/>
          <w:sz w:val="24"/>
          <w:szCs w:val="24"/>
        </w:rPr>
        <w:t>Then a quiet miracle unfolded.</w:t>
      </w:r>
    </w:p>
    <w:p w14:paraId="036C117A" w14:textId="351D1F82" w:rsidR="00AB74C7" w:rsidRPr="00BD2EFC" w:rsidRDefault="003B48B5" w:rsidP="003B48B5">
      <w:pPr>
        <w:spacing w:after="0"/>
        <w:rPr>
          <w:b/>
          <w:bCs/>
          <w:sz w:val="24"/>
          <w:szCs w:val="24"/>
        </w:rPr>
      </w:pPr>
      <w:r w:rsidRPr="003B48B5">
        <w:rPr>
          <w:b/>
          <w:bCs/>
          <w:sz w:val="24"/>
          <w:szCs w:val="24"/>
        </w:rPr>
        <w:t xml:space="preserve">The same water—muddy and disturbed from the passing carts—began to flow clear, bright, and unsullied as Ānanda approached. Nature itself, as if bowing in reverence, </w:t>
      </w:r>
      <w:r w:rsidRPr="003B48B5">
        <w:rPr>
          <w:b/>
          <w:bCs/>
          <w:sz w:val="24"/>
          <w:szCs w:val="24"/>
        </w:rPr>
        <w:lastRenderedPageBreak/>
        <w:t>responded to the presence of the Blessed One.</w:t>
      </w:r>
      <w:r w:rsidR="00F338C3" w:rsidRPr="00C733EA">
        <w:rPr>
          <w:b/>
          <w:bCs/>
          <w:sz w:val="24"/>
          <w:szCs w:val="24"/>
        </w:rPr>
        <w:t xml:space="preserve"> </w:t>
      </w:r>
      <w:r w:rsidRPr="003B48B5">
        <w:rPr>
          <w:b/>
          <w:bCs/>
          <w:sz w:val="24"/>
          <w:szCs w:val="24"/>
        </w:rPr>
        <w:t>With awe in his heart, the Venerable Ānanda thought:</w:t>
      </w:r>
    </w:p>
    <w:p w14:paraId="6799275C" w14:textId="36AF7018" w:rsidR="003B48B5" w:rsidRPr="003B48B5" w:rsidRDefault="003B48B5" w:rsidP="003B48B5">
      <w:pPr>
        <w:spacing w:after="0"/>
        <w:rPr>
          <w:i/>
          <w:iCs/>
          <w:sz w:val="24"/>
          <w:szCs w:val="24"/>
        </w:rPr>
      </w:pPr>
      <w:r w:rsidRPr="003B48B5">
        <w:rPr>
          <w:i/>
          <w:iCs/>
          <w:sz w:val="24"/>
          <w:szCs w:val="24"/>
        </w:rPr>
        <w:t>“Wonderful, marvellous are the Tathāgata’s great and mighty powers! This water, once churned by wheels and unfit to drink, now flows pure, radiant, and clear.”</w:t>
      </w:r>
    </w:p>
    <w:p w14:paraId="7987E1BD" w14:textId="77777777" w:rsidR="003B48B5" w:rsidRPr="003B48B5" w:rsidRDefault="003B48B5" w:rsidP="003B48B5">
      <w:pPr>
        <w:spacing w:after="0"/>
        <w:rPr>
          <w:i/>
          <w:iCs/>
          <w:sz w:val="24"/>
          <w:szCs w:val="24"/>
        </w:rPr>
      </w:pPr>
      <w:r w:rsidRPr="003B48B5">
        <w:rPr>
          <w:i/>
          <w:iCs/>
          <w:sz w:val="24"/>
          <w:szCs w:val="24"/>
        </w:rPr>
        <w:t>He filled his bowl and returned to the Blessed One, sharing his reflection.</w:t>
      </w:r>
    </w:p>
    <w:p w14:paraId="6CEC1062" w14:textId="70A49A66" w:rsidR="003B48B5" w:rsidRPr="003B48B5" w:rsidRDefault="003B48B5" w:rsidP="003B48B5">
      <w:pPr>
        <w:spacing w:after="0"/>
        <w:rPr>
          <w:sz w:val="24"/>
          <w:szCs w:val="24"/>
        </w:rPr>
      </w:pPr>
      <w:r w:rsidRPr="003B48B5">
        <w:rPr>
          <w:i/>
          <w:iCs/>
          <w:sz w:val="24"/>
          <w:szCs w:val="24"/>
        </w:rPr>
        <w:t>“May the Lord drink. May the Well-Farer refresh himself</w:t>
      </w:r>
      <w:r w:rsidRPr="003B48B5">
        <w:rPr>
          <w:sz w:val="24"/>
          <w:szCs w:val="24"/>
        </w:rPr>
        <w:t>.”</w:t>
      </w:r>
      <w:r w:rsidR="002F1839">
        <w:rPr>
          <w:rStyle w:val="EndnoteReference"/>
          <w:sz w:val="24"/>
          <w:szCs w:val="24"/>
        </w:rPr>
        <w:endnoteReference w:id="26"/>
      </w:r>
    </w:p>
    <w:p w14:paraId="373D8234" w14:textId="7FA0EEB0" w:rsidR="003B48B5" w:rsidRPr="003B48B5" w:rsidRDefault="00AB74C7" w:rsidP="003B48B5">
      <w:pPr>
        <w:spacing w:after="0"/>
        <w:rPr>
          <w:sz w:val="24"/>
          <w:szCs w:val="24"/>
        </w:rPr>
      </w:pPr>
      <w:r w:rsidRPr="003B48B5">
        <w:rPr>
          <w:sz w:val="24"/>
          <w:szCs w:val="24"/>
        </w:rPr>
        <w:t xml:space="preserve">Venerable Ānanda </w:t>
      </w:r>
      <w:r>
        <w:rPr>
          <w:sz w:val="24"/>
          <w:szCs w:val="24"/>
        </w:rPr>
        <w:t xml:space="preserve">lovingly </w:t>
      </w:r>
      <w:r w:rsidR="00F338C3">
        <w:rPr>
          <w:sz w:val="24"/>
          <w:szCs w:val="24"/>
        </w:rPr>
        <w:t>offered</w:t>
      </w:r>
      <w:r>
        <w:rPr>
          <w:sz w:val="24"/>
          <w:szCs w:val="24"/>
        </w:rPr>
        <w:t xml:space="preserve"> the water a</w:t>
      </w:r>
      <w:r w:rsidR="003B48B5" w:rsidRPr="003B48B5">
        <w:rPr>
          <w:sz w:val="24"/>
          <w:szCs w:val="24"/>
        </w:rPr>
        <w:t xml:space="preserve">nd the </w:t>
      </w:r>
      <w:r>
        <w:rPr>
          <w:sz w:val="24"/>
          <w:szCs w:val="24"/>
        </w:rPr>
        <w:t>Buddha</w:t>
      </w:r>
      <w:r w:rsidR="003B48B5" w:rsidRPr="003B48B5">
        <w:rPr>
          <w:sz w:val="24"/>
          <w:szCs w:val="24"/>
        </w:rPr>
        <w:t xml:space="preserve"> drank </w:t>
      </w:r>
      <w:r>
        <w:rPr>
          <w:sz w:val="24"/>
          <w:szCs w:val="24"/>
        </w:rPr>
        <w:t>it.</w:t>
      </w:r>
    </w:p>
    <w:p w14:paraId="0C6E0BEE" w14:textId="26B21049" w:rsidR="006860C4" w:rsidRDefault="006860C4" w:rsidP="008A6835">
      <w:pPr>
        <w:spacing w:after="0"/>
        <w:rPr>
          <w:sz w:val="24"/>
          <w:szCs w:val="24"/>
        </w:rPr>
      </w:pPr>
    </w:p>
    <w:p w14:paraId="217BAA12" w14:textId="5E6BFE8E" w:rsidR="002D763F" w:rsidRPr="00FD653C" w:rsidRDefault="002D763F" w:rsidP="00FD653C">
      <w:pPr>
        <w:spacing w:after="0"/>
        <w:jc w:val="center"/>
        <w:rPr>
          <w:rFonts w:ascii="Britannic Bold" w:hAnsi="Britannic Bold"/>
          <w:sz w:val="24"/>
          <w:szCs w:val="24"/>
        </w:rPr>
      </w:pPr>
      <w:r w:rsidRPr="002D763F">
        <w:rPr>
          <w:rFonts w:ascii="Britannic Bold" w:hAnsi="Britannic Bold"/>
          <w:sz w:val="24"/>
          <w:szCs w:val="24"/>
        </w:rPr>
        <w:t>The silent homage paid by nature to the Blessed One</w:t>
      </w:r>
    </w:p>
    <w:p w14:paraId="77090754" w14:textId="0D439B1E" w:rsidR="00FD653C" w:rsidRPr="009B4D40" w:rsidRDefault="00FD653C" w:rsidP="00FD653C">
      <w:pPr>
        <w:spacing w:after="0"/>
        <w:jc w:val="center"/>
        <w:rPr>
          <w:sz w:val="24"/>
          <w:szCs w:val="24"/>
        </w:rPr>
      </w:pPr>
      <w:r w:rsidRPr="009B4D40">
        <w:rPr>
          <w:i/>
          <w:iCs/>
          <w:sz w:val="24"/>
          <w:szCs w:val="24"/>
        </w:rPr>
        <w:t>Inspired by the thoughts of Venerable Ānanda</w:t>
      </w:r>
      <w:r w:rsidR="00865B17">
        <w:rPr>
          <w:i/>
          <w:iCs/>
          <w:sz w:val="24"/>
          <w:szCs w:val="24"/>
        </w:rPr>
        <w:t xml:space="preserve"> </w:t>
      </w:r>
      <w:r w:rsidR="00724A2C">
        <w:rPr>
          <w:rStyle w:val="EndnoteReference"/>
          <w:i/>
          <w:iCs/>
          <w:sz w:val="24"/>
          <w:szCs w:val="24"/>
        </w:rPr>
        <w:endnoteReference w:id="27"/>
      </w:r>
    </w:p>
    <w:p w14:paraId="33807E12" w14:textId="77777777" w:rsidR="00724A2C" w:rsidRDefault="00724A2C" w:rsidP="00157416">
      <w:pPr>
        <w:spacing w:after="0"/>
        <w:rPr>
          <w:sz w:val="24"/>
          <w:szCs w:val="24"/>
        </w:rPr>
      </w:pPr>
    </w:p>
    <w:p w14:paraId="1B00F523" w14:textId="35A91B13" w:rsidR="00157416" w:rsidRPr="009B4D40" w:rsidRDefault="00157416" w:rsidP="00157416">
      <w:pPr>
        <w:spacing w:after="0"/>
        <w:rPr>
          <w:sz w:val="24"/>
          <w:szCs w:val="24"/>
        </w:rPr>
      </w:pPr>
      <w:r w:rsidRPr="009B4D40">
        <w:rPr>
          <w:sz w:val="24"/>
          <w:szCs w:val="24"/>
        </w:rPr>
        <w:t>In fields once stirred by wheels of men,</w:t>
      </w:r>
      <w:r w:rsidRPr="009B4D40">
        <w:rPr>
          <w:sz w:val="24"/>
          <w:szCs w:val="24"/>
        </w:rPr>
        <w:br/>
        <w:t>The waters ran, defiled and dim.</w:t>
      </w:r>
      <w:r w:rsidRPr="009B4D40">
        <w:rPr>
          <w:sz w:val="24"/>
          <w:szCs w:val="24"/>
        </w:rPr>
        <w:br/>
        <w:t>Yet now they gleam with silent grace—</w:t>
      </w:r>
      <w:r w:rsidRPr="009B4D40">
        <w:rPr>
          <w:sz w:val="24"/>
          <w:szCs w:val="24"/>
        </w:rPr>
        <w:br/>
        <w:t>As if they saw the Buddha's face.</w:t>
      </w:r>
    </w:p>
    <w:p w14:paraId="0EC8F2BF" w14:textId="6BD205AE" w:rsidR="00157416" w:rsidRPr="009B4D40" w:rsidRDefault="00157416" w:rsidP="00157416">
      <w:pPr>
        <w:spacing w:after="0"/>
        <w:rPr>
          <w:sz w:val="24"/>
          <w:szCs w:val="24"/>
        </w:rPr>
      </w:pPr>
      <w:r w:rsidRPr="009B4D40">
        <w:rPr>
          <w:sz w:val="24"/>
          <w:szCs w:val="24"/>
        </w:rPr>
        <w:t>No hand had stilled their muddy course,</w:t>
      </w:r>
      <w:r w:rsidRPr="009B4D40">
        <w:rPr>
          <w:sz w:val="24"/>
          <w:szCs w:val="24"/>
        </w:rPr>
        <w:br/>
        <w:t>No rain had washed with gentle force.</w:t>
      </w:r>
      <w:r w:rsidRPr="009B4D40">
        <w:rPr>
          <w:sz w:val="24"/>
          <w:szCs w:val="24"/>
        </w:rPr>
        <w:br/>
        <w:t>Yet, at my steps</w:t>
      </w:r>
      <w:r w:rsidR="00F1072D">
        <w:rPr>
          <w:sz w:val="24"/>
          <w:szCs w:val="24"/>
        </w:rPr>
        <w:t xml:space="preserve"> (said</w:t>
      </w:r>
      <w:r w:rsidR="00496425">
        <w:rPr>
          <w:sz w:val="24"/>
          <w:szCs w:val="24"/>
        </w:rPr>
        <w:t xml:space="preserve"> </w:t>
      </w:r>
      <w:r w:rsidR="00496425" w:rsidRPr="009B4D40">
        <w:rPr>
          <w:sz w:val="24"/>
          <w:szCs w:val="24"/>
        </w:rPr>
        <w:t>Ānanda</w:t>
      </w:r>
      <w:r w:rsidR="00496425" w:rsidRPr="00496425">
        <w:rPr>
          <w:sz w:val="24"/>
          <w:szCs w:val="24"/>
        </w:rPr>
        <w:t>)</w:t>
      </w:r>
      <w:r w:rsidR="00496425">
        <w:rPr>
          <w:sz w:val="24"/>
          <w:szCs w:val="24"/>
        </w:rPr>
        <w:t xml:space="preserve">, </w:t>
      </w:r>
      <w:r w:rsidRPr="009B4D40">
        <w:rPr>
          <w:sz w:val="24"/>
          <w:szCs w:val="24"/>
        </w:rPr>
        <w:t>the stream turned clear,</w:t>
      </w:r>
      <w:r w:rsidRPr="009B4D40">
        <w:rPr>
          <w:sz w:val="24"/>
          <w:szCs w:val="24"/>
        </w:rPr>
        <w:br/>
        <w:t>As if the Dhamma whispered near.</w:t>
      </w:r>
    </w:p>
    <w:p w14:paraId="40A2025F" w14:textId="77777777" w:rsidR="00E31AB0" w:rsidRDefault="00E31AB0" w:rsidP="00724A2C">
      <w:pPr>
        <w:spacing w:after="0"/>
        <w:rPr>
          <w:sz w:val="24"/>
          <w:szCs w:val="24"/>
        </w:rPr>
      </w:pPr>
    </w:p>
    <w:p w14:paraId="674F72D2" w14:textId="775630FB" w:rsidR="00724A2C" w:rsidRPr="009B4D40" w:rsidRDefault="00724A2C" w:rsidP="00724A2C">
      <w:pPr>
        <w:spacing w:after="0"/>
        <w:rPr>
          <w:sz w:val="24"/>
          <w:szCs w:val="24"/>
        </w:rPr>
      </w:pPr>
      <w:r w:rsidRPr="009B4D40">
        <w:rPr>
          <w:sz w:val="24"/>
          <w:szCs w:val="24"/>
        </w:rPr>
        <w:t>O marvel deep! O wonder bright!</w:t>
      </w:r>
      <w:r w:rsidRPr="009B4D40">
        <w:rPr>
          <w:sz w:val="24"/>
          <w:szCs w:val="24"/>
        </w:rPr>
        <w:br/>
        <w:t>The Tathāgata's unseen light</w:t>
      </w:r>
      <w:r w:rsidRPr="009B4D40">
        <w:rPr>
          <w:sz w:val="24"/>
          <w:szCs w:val="24"/>
        </w:rPr>
        <w:br/>
        <w:t>Draws even water to obey—</w:t>
      </w:r>
      <w:r w:rsidRPr="009B4D40">
        <w:rPr>
          <w:sz w:val="24"/>
          <w:szCs w:val="24"/>
        </w:rPr>
        <w:br/>
        <w:t>Its current cleansed, its silt swept away.</w:t>
      </w:r>
    </w:p>
    <w:p w14:paraId="6DF4CD0F" w14:textId="77777777" w:rsidR="00724A2C" w:rsidRPr="009B4D40" w:rsidRDefault="00724A2C" w:rsidP="00724A2C">
      <w:pPr>
        <w:spacing w:after="0"/>
        <w:rPr>
          <w:sz w:val="24"/>
          <w:szCs w:val="24"/>
        </w:rPr>
      </w:pPr>
      <w:r w:rsidRPr="009B4D40">
        <w:rPr>
          <w:sz w:val="24"/>
          <w:szCs w:val="24"/>
        </w:rPr>
        <w:t>No lotus blooms with greater pride</w:t>
      </w:r>
      <w:r w:rsidRPr="009B4D40">
        <w:rPr>
          <w:sz w:val="24"/>
          <w:szCs w:val="24"/>
        </w:rPr>
        <w:br/>
        <w:t>Than streams that mirror Him who died</w:t>
      </w:r>
      <w:r w:rsidRPr="009B4D40">
        <w:rPr>
          <w:sz w:val="24"/>
          <w:szCs w:val="24"/>
        </w:rPr>
        <w:br/>
        <w:t>To self, to clinging, to decay—</w:t>
      </w:r>
      <w:r w:rsidRPr="009B4D40">
        <w:rPr>
          <w:sz w:val="24"/>
          <w:szCs w:val="24"/>
        </w:rPr>
        <w:br/>
        <w:t>And rose in wisdom’s deathless way.</w:t>
      </w:r>
    </w:p>
    <w:p w14:paraId="636BB26E" w14:textId="77777777" w:rsidR="00724A2C" w:rsidRPr="009B4D40" w:rsidRDefault="00724A2C" w:rsidP="00724A2C">
      <w:pPr>
        <w:spacing w:after="0"/>
        <w:rPr>
          <w:sz w:val="24"/>
          <w:szCs w:val="24"/>
        </w:rPr>
      </w:pPr>
      <w:r w:rsidRPr="009B4D40">
        <w:rPr>
          <w:sz w:val="24"/>
          <w:szCs w:val="24"/>
        </w:rPr>
        <w:t>So now I dip my humble bowl,</w:t>
      </w:r>
      <w:r w:rsidRPr="009B4D40">
        <w:rPr>
          <w:sz w:val="24"/>
          <w:szCs w:val="24"/>
        </w:rPr>
        <w:br/>
        <w:t>To lift this gift with heart made whole.</w:t>
      </w:r>
      <w:r w:rsidRPr="009B4D40">
        <w:rPr>
          <w:sz w:val="24"/>
          <w:szCs w:val="24"/>
        </w:rPr>
        <w:br/>
        <w:t>For nature knows, and devas see—</w:t>
      </w:r>
      <w:r w:rsidRPr="009B4D40">
        <w:rPr>
          <w:sz w:val="24"/>
          <w:szCs w:val="24"/>
        </w:rPr>
        <w:br/>
        <w:t>In silence bows all purity.</w:t>
      </w:r>
    </w:p>
    <w:p w14:paraId="6101BEBE" w14:textId="1B674A51" w:rsidR="006860C4" w:rsidRPr="00DD14C5" w:rsidRDefault="006860C4" w:rsidP="008A6835">
      <w:pPr>
        <w:spacing w:after="0"/>
        <w:rPr>
          <w:i/>
          <w:iCs/>
          <w:sz w:val="24"/>
          <w:szCs w:val="24"/>
        </w:rPr>
      </w:pPr>
    </w:p>
    <w:p w14:paraId="2B65D175" w14:textId="649AB7A0" w:rsidR="009609DD" w:rsidRDefault="002F1839" w:rsidP="00C229DE">
      <w:pPr>
        <w:spacing w:after="0"/>
        <w:rPr>
          <w:sz w:val="24"/>
          <w:szCs w:val="24"/>
        </w:rPr>
      </w:pPr>
      <w:r>
        <w:rPr>
          <w:noProof/>
        </w:rPr>
        <w:lastRenderedPageBreak/>
        <w:drawing>
          <wp:anchor distT="0" distB="0" distL="114300" distR="114300" simplePos="0" relativeHeight="251688960" behindDoc="0" locked="0" layoutInCell="1" allowOverlap="1" wp14:anchorId="718DF6F1" wp14:editId="226AF1C2">
            <wp:simplePos x="0" y="0"/>
            <wp:positionH relativeFrom="column">
              <wp:posOffset>1047750</wp:posOffset>
            </wp:positionH>
            <wp:positionV relativeFrom="paragraph">
              <wp:posOffset>130810</wp:posOffset>
            </wp:positionV>
            <wp:extent cx="4075200" cy="6112800"/>
            <wp:effectExtent l="228600" t="228600" r="230505" b="231140"/>
            <wp:wrapThrough wrapText="bothSides">
              <wp:wrapPolygon edited="0">
                <wp:start x="-1212" y="-808"/>
                <wp:lineTo x="-1212" y="22349"/>
                <wp:lineTo x="22721" y="22349"/>
                <wp:lineTo x="22721" y="-808"/>
                <wp:lineTo x="-1212" y="-808"/>
              </wp:wrapPolygon>
            </wp:wrapThrough>
            <wp:docPr id="674893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9306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75200" cy="61128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2E48AB20" w14:textId="77777777" w:rsidR="006440C4" w:rsidRDefault="006440C4" w:rsidP="009B4D40">
      <w:pPr>
        <w:spacing w:after="0"/>
        <w:rPr>
          <w:b/>
          <w:bCs/>
          <w:sz w:val="24"/>
          <w:szCs w:val="24"/>
        </w:rPr>
      </w:pPr>
    </w:p>
    <w:p w14:paraId="214D1B2A" w14:textId="77777777" w:rsidR="006440C4" w:rsidRDefault="006440C4" w:rsidP="009B4D40">
      <w:pPr>
        <w:spacing w:after="0"/>
        <w:rPr>
          <w:b/>
          <w:bCs/>
          <w:sz w:val="24"/>
          <w:szCs w:val="24"/>
        </w:rPr>
      </w:pPr>
    </w:p>
    <w:p w14:paraId="7B676984" w14:textId="77777777" w:rsidR="006440C4" w:rsidRDefault="006440C4" w:rsidP="009B4D40">
      <w:pPr>
        <w:spacing w:after="0"/>
        <w:rPr>
          <w:b/>
          <w:bCs/>
          <w:sz w:val="24"/>
          <w:szCs w:val="24"/>
        </w:rPr>
      </w:pPr>
    </w:p>
    <w:p w14:paraId="6653B56F" w14:textId="77777777" w:rsidR="006440C4" w:rsidRDefault="006440C4" w:rsidP="009B4D40">
      <w:pPr>
        <w:spacing w:after="0"/>
        <w:rPr>
          <w:b/>
          <w:bCs/>
          <w:sz w:val="24"/>
          <w:szCs w:val="24"/>
        </w:rPr>
      </w:pPr>
    </w:p>
    <w:p w14:paraId="06151437" w14:textId="77777777" w:rsidR="006440C4" w:rsidRDefault="006440C4" w:rsidP="009B4D40">
      <w:pPr>
        <w:spacing w:after="0"/>
        <w:rPr>
          <w:b/>
          <w:bCs/>
          <w:sz w:val="24"/>
          <w:szCs w:val="24"/>
        </w:rPr>
      </w:pPr>
    </w:p>
    <w:p w14:paraId="51602933" w14:textId="77777777" w:rsidR="006440C4" w:rsidRDefault="006440C4" w:rsidP="009B4D40">
      <w:pPr>
        <w:spacing w:after="0"/>
        <w:rPr>
          <w:b/>
          <w:bCs/>
          <w:sz w:val="24"/>
          <w:szCs w:val="24"/>
        </w:rPr>
      </w:pPr>
    </w:p>
    <w:p w14:paraId="765C1AF0" w14:textId="77777777" w:rsidR="006440C4" w:rsidRDefault="006440C4" w:rsidP="009B4D40">
      <w:pPr>
        <w:spacing w:after="0"/>
        <w:rPr>
          <w:b/>
          <w:bCs/>
          <w:sz w:val="24"/>
          <w:szCs w:val="24"/>
        </w:rPr>
      </w:pPr>
    </w:p>
    <w:p w14:paraId="12B90299" w14:textId="77777777" w:rsidR="006440C4" w:rsidRDefault="006440C4" w:rsidP="009B4D40">
      <w:pPr>
        <w:spacing w:after="0"/>
        <w:rPr>
          <w:b/>
          <w:bCs/>
          <w:sz w:val="24"/>
          <w:szCs w:val="24"/>
        </w:rPr>
      </w:pPr>
    </w:p>
    <w:p w14:paraId="08FC3C1E" w14:textId="77777777" w:rsidR="006440C4" w:rsidRDefault="006440C4" w:rsidP="009B4D40">
      <w:pPr>
        <w:spacing w:after="0"/>
        <w:rPr>
          <w:b/>
          <w:bCs/>
          <w:sz w:val="24"/>
          <w:szCs w:val="24"/>
        </w:rPr>
      </w:pPr>
    </w:p>
    <w:p w14:paraId="0626712F" w14:textId="77777777" w:rsidR="006440C4" w:rsidRDefault="006440C4" w:rsidP="009B4D40">
      <w:pPr>
        <w:spacing w:after="0"/>
        <w:rPr>
          <w:b/>
          <w:bCs/>
          <w:sz w:val="24"/>
          <w:szCs w:val="24"/>
        </w:rPr>
      </w:pPr>
    </w:p>
    <w:p w14:paraId="62E45FFD" w14:textId="77777777" w:rsidR="006440C4" w:rsidRDefault="006440C4" w:rsidP="009B4D40">
      <w:pPr>
        <w:spacing w:after="0"/>
        <w:rPr>
          <w:b/>
          <w:bCs/>
          <w:sz w:val="24"/>
          <w:szCs w:val="24"/>
        </w:rPr>
      </w:pPr>
    </w:p>
    <w:p w14:paraId="2A003741" w14:textId="77777777" w:rsidR="006440C4" w:rsidRDefault="006440C4" w:rsidP="009B4D40">
      <w:pPr>
        <w:spacing w:after="0"/>
        <w:rPr>
          <w:b/>
          <w:bCs/>
          <w:sz w:val="24"/>
          <w:szCs w:val="24"/>
        </w:rPr>
      </w:pPr>
    </w:p>
    <w:p w14:paraId="7672559B" w14:textId="77777777" w:rsidR="006440C4" w:rsidRDefault="006440C4" w:rsidP="009B4D40">
      <w:pPr>
        <w:spacing w:after="0"/>
        <w:rPr>
          <w:b/>
          <w:bCs/>
          <w:sz w:val="24"/>
          <w:szCs w:val="24"/>
        </w:rPr>
      </w:pPr>
    </w:p>
    <w:p w14:paraId="2A0112A2" w14:textId="77777777" w:rsidR="006440C4" w:rsidRDefault="006440C4" w:rsidP="009B4D40">
      <w:pPr>
        <w:spacing w:after="0"/>
        <w:rPr>
          <w:b/>
          <w:bCs/>
          <w:sz w:val="24"/>
          <w:szCs w:val="24"/>
        </w:rPr>
      </w:pPr>
    </w:p>
    <w:p w14:paraId="2BD30D81" w14:textId="77777777" w:rsidR="006440C4" w:rsidRDefault="006440C4" w:rsidP="009B4D40">
      <w:pPr>
        <w:spacing w:after="0"/>
        <w:rPr>
          <w:b/>
          <w:bCs/>
          <w:sz w:val="24"/>
          <w:szCs w:val="24"/>
        </w:rPr>
      </w:pPr>
    </w:p>
    <w:p w14:paraId="246E8A71" w14:textId="77777777" w:rsidR="006440C4" w:rsidRDefault="006440C4" w:rsidP="009B4D40">
      <w:pPr>
        <w:spacing w:after="0"/>
        <w:rPr>
          <w:b/>
          <w:bCs/>
          <w:sz w:val="24"/>
          <w:szCs w:val="24"/>
        </w:rPr>
      </w:pPr>
    </w:p>
    <w:p w14:paraId="0A748000" w14:textId="77777777" w:rsidR="006440C4" w:rsidRDefault="006440C4" w:rsidP="009B4D40">
      <w:pPr>
        <w:spacing w:after="0"/>
        <w:rPr>
          <w:b/>
          <w:bCs/>
          <w:sz w:val="24"/>
          <w:szCs w:val="24"/>
        </w:rPr>
      </w:pPr>
    </w:p>
    <w:p w14:paraId="082FCD8A" w14:textId="77777777" w:rsidR="006440C4" w:rsidRDefault="006440C4" w:rsidP="009B4D40">
      <w:pPr>
        <w:spacing w:after="0"/>
        <w:rPr>
          <w:b/>
          <w:bCs/>
          <w:sz w:val="24"/>
          <w:szCs w:val="24"/>
        </w:rPr>
      </w:pPr>
    </w:p>
    <w:p w14:paraId="17E42951" w14:textId="77777777" w:rsidR="006440C4" w:rsidRDefault="006440C4" w:rsidP="009B4D40">
      <w:pPr>
        <w:spacing w:after="0"/>
        <w:rPr>
          <w:b/>
          <w:bCs/>
          <w:sz w:val="24"/>
          <w:szCs w:val="24"/>
        </w:rPr>
      </w:pPr>
    </w:p>
    <w:p w14:paraId="7178DB06" w14:textId="77777777" w:rsidR="006440C4" w:rsidRDefault="006440C4" w:rsidP="009B4D40">
      <w:pPr>
        <w:spacing w:after="0"/>
        <w:rPr>
          <w:b/>
          <w:bCs/>
          <w:sz w:val="24"/>
          <w:szCs w:val="24"/>
        </w:rPr>
      </w:pPr>
    </w:p>
    <w:p w14:paraId="32B186E0" w14:textId="77777777" w:rsidR="006440C4" w:rsidRDefault="006440C4" w:rsidP="009B4D40">
      <w:pPr>
        <w:spacing w:after="0"/>
        <w:rPr>
          <w:b/>
          <w:bCs/>
          <w:sz w:val="24"/>
          <w:szCs w:val="24"/>
        </w:rPr>
      </w:pPr>
    </w:p>
    <w:p w14:paraId="32A06D22" w14:textId="77777777" w:rsidR="006440C4" w:rsidRDefault="006440C4" w:rsidP="009B4D40">
      <w:pPr>
        <w:spacing w:after="0"/>
        <w:rPr>
          <w:b/>
          <w:bCs/>
          <w:sz w:val="24"/>
          <w:szCs w:val="24"/>
        </w:rPr>
      </w:pPr>
    </w:p>
    <w:p w14:paraId="1BB7A236" w14:textId="77777777" w:rsidR="006440C4" w:rsidRDefault="006440C4" w:rsidP="009B4D40">
      <w:pPr>
        <w:spacing w:after="0"/>
        <w:rPr>
          <w:b/>
          <w:bCs/>
          <w:sz w:val="24"/>
          <w:szCs w:val="24"/>
        </w:rPr>
      </w:pPr>
    </w:p>
    <w:p w14:paraId="3DA1E335" w14:textId="77777777" w:rsidR="006440C4" w:rsidRDefault="006440C4" w:rsidP="009B4D40">
      <w:pPr>
        <w:spacing w:after="0"/>
        <w:rPr>
          <w:b/>
          <w:bCs/>
          <w:sz w:val="24"/>
          <w:szCs w:val="24"/>
        </w:rPr>
      </w:pPr>
    </w:p>
    <w:p w14:paraId="4CE2AADB" w14:textId="77777777" w:rsidR="006440C4" w:rsidRDefault="006440C4" w:rsidP="009B4D40">
      <w:pPr>
        <w:spacing w:after="0"/>
        <w:rPr>
          <w:b/>
          <w:bCs/>
          <w:sz w:val="24"/>
          <w:szCs w:val="24"/>
        </w:rPr>
      </w:pPr>
    </w:p>
    <w:p w14:paraId="4F9F9BEE" w14:textId="77777777" w:rsidR="006440C4" w:rsidRDefault="006440C4" w:rsidP="009B4D40">
      <w:pPr>
        <w:spacing w:after="0"/>
        <w:rPr>
          <w:b/>
          <w:bCs/>
          <w:sz w:val="24"/>
          <w:szCs w:val="24"/>
        </w:rPr>
      </w:pPr>
    </w:p>
    <w:p w14:paraId="2F57B3E7" w14:textId="77777777" w:rsidR="006440C4" w:rsidRDefault="006440C4" w:rsidP="009B4D40">
      <w:pPr>
        <w:spacing w:after="0"/>
        <w:rPr>
          <w:b/>
          <w:bCs/>
          <w:sz w:val="24"/>
          <w:szCs w:val="24"/>
        </w:rPr>
      </w:pPr>
    </w:p>
    <w:p w14:paraId="7D993B37" w14:textId="77777777" w:rsidR="006440C4" w:rsidRDefault="006440C4" w:rsidP="009B4D40">
      <w:pPr>
        <w:spacing w:after="0"/>
        <w:rPr>
          <w:b/>
          <w:bCs/>
          <w:sz w:val="24"/>
          <w:szCs w:val="24"/>
        </w:rPr>
      </w:pPr>
    </w:p>
    <w:p w14:paraId="5CD4EAB3" w14:textId="77777777" w:rsidR="006440C4" w:rsidRDefault="006440C4" w:rsidP="009B4D40">
      <w:pPr>
        <w:spacing w:after="0"/>
        <w:rPr>
          <w:b/>
          <w:bCs/>
          <w:sz w:val="24"/>
          <w:szCs w:val="24"/>
        </w:rPr>
      </w:pPr>
    </w:p>
    <w:p w14:paraId="63227AEB" w14:textId="77777777" w:rsidR="002F1839" w:rsidRDefault="002F1839" w:rsidP="00425369">
      <w:pPr>
        <w:spacing w:after="0"/>
        <w:rPr>
          <w:b/>
          <w:bCs/>
          <w:sz w:val="24"/>
          <w:szCs w:val="24"/>
        </w:rPr>
      </w:pPr>
    </w:p>
    <w:p w14:paraId="71653B8F" w14:textId="77777777" w:rsidR="002F1839" w:rsidRDefault="002F1839" w:rsidP="00425369">
      <w:pPr>
        <w:spacing w:after="0"/>
        <w:rPr>
          <w:b/>
          <w:bCs/>
          <w:sz w:val="24"/>
          <w:szCs w:val="24"/>
        </w:rPr>
      </w:pPr>
    </w:p>
    <w:p w14:paraId="59F65550" w14:textId="77777777" w:rsidR="002F1839" w:rsidRDefault="002F1839" w:rsidP="00425369">
      <w:pPr>
        <w:spacing w:after="0"/>
        <w:rPr>
          <w:b/>
          <w:bCs/>
          <w:sz w:val="24"/>
          <w:szCs w:val="24"/>
        </w:rPr>
      </w:pPr>
    </w:p>
    <w:p w14:paraId="3F4418B1" w14:textId="28C94D60" w:rsidR="009B4D40" w:rsidRPr="009B4D40" w:rsidRDefault="009B4D40" w:rsidP="00AA0BD6">
      <w:pPr>
        <w:spacing w:after="0"/>
        <w:jc w:val="center"/>
        <w:rPr>
          <w:sz w:val="24"/>
          <w:szCs w:val="24"/>
        </w:rPr>
      </w:pPr>
      <w:r w:rsidRPr="009B4D40">
        <w:rPr>
          <w:b/>
          <w:bCs/>
          <w:sz w:val="24"/>
          <w:szCs w:val="24"/>
        </w:rPr>
        <w:t>Where Water Bows</w:t>
      </w:r>
      <w:r w:rsidR="00991B9F">
        <w:rPr>
          <w:b/>
          <w:bCs/>
          <w:sz w:val="24"/>
          <w:szCs w:val="24"/>
        </w:rPr>
        <w:t xml:space="preserve"> </w:t>
      </w:r>
      <w:r w:rsidR="00991B9F">
        <w:rPr>
          <w:rStyle w:val="EndnoteReference"/>
          <w:b/>
          <w:bCs/>
          <w:sz w:val="24"/>
          <w:szCs w:val="24"/>
        </w:rPr>
        <w:endnoteReference w:id="28"/>
      </w:r>
      <w:r w:rsidR="00AA0BD6">
        <w:rPr>
          <w:sz w:val="24"/>
          <w:szCs w:val="24"/>
        </w:rPr>
        <w:t xml:space="preserve">, </w:t>
      </w:r>
      <w:r w:rsidR="00991B9F">
        <w:rPr>
          <w:i/>
          <w:iCs/>
          <w:sz w:val="24"/>
          <w:szCs w:val="24"/>
        </w:rPr>
        <w:t>T</w:t>
      </w:r>
      <w:r w:rsidRPr="009B4D40">
        <w:rPr>
          <w:i/>
          <w:iCs/>
          <w:sz w:val="24"/>
          <w:szCs w:val="24"/>
        </w:rPr>
        <w:t>houghts of Venerable Ānanda</w:t>
      </w:r>
    </w:p>
    <w:p w14:paraId="2737F083" w14:textId="1F4F0DF6" w:rsidR="009609DD" w:rsidRDefault="009609DD" w:rsidP="00C229DE">
      <w:pPr>
        <w:spacing w:after="0"/>
        <w:rPr>
          <w:sz w:val="24"/>
          <w:szCs w:val="24"/>
        </w:rPr>
      </w:pPr>
    </w:p>
    <w:p w14:paraId="001B3F67" w14:textId="77777777" w:rsidR="006520BE" w:rsidRPr="006520BE" w:rsidRDefault="006520BE" w:rsidP="00610E37">
      <w:pPr>
        <w:pStyle w:val="Heading2"/>
      </w:pPr>
      <w:r w:rsidRPr="006520BE">
        <w:t>The Good Fortune of Pukkusa the Malla</w:t>
      </w:r>
    </w:p>
    <w:p w14:paraId="305C096B" w14:textId="5A41F206" w:rsidR="006520BE" w:rsidRPr="006520BE" w:rsidRDefault="006520BE" w:rsidP="006520BE">
      <w:pPr>
        <w:spacing w:after="0"/>
        <w:rPr>
          <w:sz w:val="24"/>
          <w:szCs w:val="24"/>
        </w:rPr>
      </w:pPr>
      <w:r w:rsidRPr="006520BE">
        <w:rPr>
          <w:sz w:val="24"/>
          <w:szCs w:val="24"/>
        </w:rPr>
        <w:t xml:space="preserve">At that time, Pukkusa the Malla—a </w:t>
      </w:r>
      <w:r w:rsidR="00E75066">
        <w:rPr>
          <w:sz w:val="24"/>
          <w:szCs w:val="24"/>
        </w:rPr>
        <w:t xml:space="preserve">sakyan </w:t>
      </w:r>
      <w:r w:rsidRPr="006520BE">
        <w:rPr>
          <w:sz w:val="24"/>
          <w:szCs w:val="24"/>
        </w:rPr>
        <w:t xml:space="preserve">and </w:t>
      </w:r>
      <w:r w:rsidR="00E75066">
        <w:rPr>
          <w:sz w:val="24"/>
          <w:szCs w:val="24"/>
        </w:rPr>
        <w:t xml:space="preserve">a </w:t>
      </w:r>
      <w:r w:rsidRPr="006520BE">
        <w:rPr>
          <w:sz w:val="24"/>
          <w:szCs w:val="24"/>
        </w:rPr>
        <w:t>follower of Āḷāra Kālāma’s teaching—was traveling along the highway from Kusinārā to Pāvā. As he journeyed, he beheld a serene and noble sight: the Blessed One seated peacefully beneath a tree near the banks of the River Kakutthā. Drawn by the calm and majestic presence of the Buddha, Pukkusa approached, respectfully saluted him, and sat down to one side.</w:t>
      </w:r>
    </w:p>
    <w:p w14:paraId="55E20DC9" w14:textId="77777777" w:rsidR="006520BE" w:rsidRPr="006520BE" w:rsidRDefault="006520BE" w:rsidP="006520BE">
      <w:pPr>
        <w:spacing w:after="0"/>
        <w:rPr>
          <w:sz w:val="24"/>
          <w:szCs w:val="24"/>
        </w:rPr>
      </w:pPr>
      <w:r w:rsidRPr="006520BE">
        <w:rPr>
          <w:sz w:val="24"/>
          <w:szCs w:val="24"/>
        </w:rPr>
        <w:t>Then, with admiration, he said:</w:t>
      </w:r>
    </w:p>
    <w:p w14:paraId="5C37BDEC" w14:textId="77777777" w:rsidR="006520BE" w:rsidRPr="006520BE" w:rsidRDefault="006520BE" w:rsidP="006520BE">
      <w:pPr>
        <w:spacing w:after="0"/>
        <w:rPr>
          <w:sz w:val="24"/>
          <w:szCs w:val="24"/>
        </w:rPr>
      </w:pPr>
      <w:r w:rsidRPr="006520BE">
        <w:rPr>
          <w:sz w:val="24"/>
          <w:szCs w:val="24"/>
        </w:rPr>
        <w:lastRenderedPageBreak/>
        <w:t>“It is truly wonderful, Lord. It is marvellous how calm and composed these noble wanderers are!”</w:t>
      </w:r>
    </w:p>
    <w:p w14:paraId="617DE1C5" w14:textId="77777777" w:rsidR="006520BE" w:rsidRPr="006520BE" w:rsidRDefault="006520BE" w:rsidP="006520BE">
      <w:pPr>
        <w:spacing w:after="0"/>
        <w:rPr>
          <w:sz w:val="24"/>
          <w:szCs w:val="24"/>
        </w:rPr>
      </w:pPr>
      <w:r w:rsidRPr="006520BE">
        <w:rPr>
          <w:sz w:val="24"/>
          <w:szCs w:val="24"/>
        </w:rPr>
        <w:t>To illustrate his point, Pukkusa recounted a memory of his teacher:</w:t>
      </w:r>
    </w:p>
    <w:p w14:paraId="354B3702" w14:textId="77777777" w:rsidR="006520BE" w:rsidRPr="006520BE" w:rsidRDefault="006520BE" w:rsidP="006520BE">
      <w:pPr>
        <w:spacing w:after="0"/>
        <w:rPr>
          <w:sz w:val="24"/>
          <w:szCs w:val="24"/>
        </w:rPr>
      </w:pPr>
      <w:r w:rsidRPr="006520BE">
        <w:rPr>
          <w:sz w:val="24"/>
          <w:szCs w:val="24"/>
        </w:rPr>
        <w:t>“Once, Lord, Āḷāra Kālāma was traveling along the main road. Turning aside, he sat beneath a nearby tree for his midday rest. Just then, five hundred carts rumbled past close by.</w:t>
      </w:r>
    </w:p>
    <w:p w14:paraId="218A058B" w14:textId="77777777" w:rsidR="006520BE" w:rsidRPr="006520BE" w:rsidRDefault="006520BE" w:rsidP="006520BE">
      <w:pPr>
        <w:spacing w:after="0"/>
        <w:rPr>
          <w:sz w:val="24"/>
          <w:szCs w:val="24"/>
        </w:rPr>
      </w:pPr>
      <w:r w:rsidRPr="006520BE">
        <w:rPr>
          <w:sz w:val="24"/>
          <w:szCs w:val="24"/>
        </w:rPr>
        <w:t>A man who had been walking behind the carts approached him and asked:</w:t>
      </w:r>
      <w:r w:rsidRPr="006520BE">
        <w:rPr>
          <w:sz w:val="24"/>
          <w:szCs w:val="24"/>
        </w:rPr>
        <w:br/>
        <w:t>‘Lord, did you not see those five hundred carts pass by?’</w:t>
      </w:r>
      <w:r w:rsidRPr="006520BE">
        <w:rPr>
          <w:sz w:val="24"/>
          <w:szCs w:val="24"/>
        </w:rPr>
        <w:br/>
        <w:t>‘No, friend, I did not.’</w:t>
      </w:r>
      <w:r w:rsidRPr="006520BE">
        <w:rPr>
          <w:sz w:val="24"/>
          <w:szCs w:val="24"/>
        </w:rPr>
        <w:br/>
        <w:t>‘Did you not hear them, Lord?’</w:t>
      </w:r>
      <w:r w:rsidRPr="006520BE">
        <w:rPr>
          <w:sz w:val="24"/>
          <w:szCs w:val="24"/>
        </w:rPr>
        <w:br/>
        <w:t>‘No, friend, I did not.’</w:t>
      </w:r>
      <w:r w:rsidRPr="006520BE">
        <w:rPr>
          <w:sz w:val="24"/>
          <w:szCs w:val="24"/>
        </w:rPr>
        <w:br/>
        <w:t>‘Were you asleep, then, Lord?’</w:t>
      </w:r>
      <w:r w:rsidRPr="006520BE">
        <w:rPr>
          <w:sz w:val="24"/>
          <w:szCs w:val="24"/>
        </w:rPr>
        <w:br/>
        <w:t>‘No, friend, I was not asleep.’</w:t>
      </w:r>
      <w:r w:rsidRPr="006520BE">
        <w:rPr>
          <w:sz w:val="24"/>
          <w:szCs w:val="24"/>
        </w:rPr>
        <w:br/>
        <w:t>‘Then, Lord, were you conscious?’</w:t>
      </w:r>
      <w:r w:rsidRPr="006520BE">
        <w:rPr>
          <w:sz w:val="24"/>
          <w:szCs w:val="24"/>
        </w:rPr>
        <w:br/>
        <w:t>‘Yes, friend.’</w:t>
      </w:r>
    </w:p>
    <w:p w14:paraId="470379B7" w14:textId="77777777" w:rsidR="006520BE" w:rsidRPr="006520BE" w:rsidRDefault="006520BE" w:rsidP="006520BE">
      <w:pPr>
        <w:spacing w:after="0"/>
        <w:rPr>
          <w:sz w:val="24"/>
          <w:szCs w:val="24"/>
        </w:rPr>
      </w:pPr>
      <w:r w:rsidRPr="006520BE">
        <w:rPr>
          <w:sz w:val="24"/>
          <w:szCs w:val="24"/>
        </w:rPr>
        <w:t>‘So, Lord, being both conscious and awake, you neither saw nor heard five hundred carts pass so close to you, even though your robe was covered in dust?’</w:t>
      </w:r>
      <w:r w:rsidRPr="006520BE">
        <w:rPr>
          <w:sz w:val="24"/>
          <w:szCs w:val="24"/>
        </w:rPr>
        <w:br/>
        <w:t>‘That is so, friend.’</w:t>
      </w:r>
    </w:p>
    <w:p w14:paraId="6B61419C" w14:textId="77777777" w:rsidR="006520BE" w:rsidRPr="006520BE" w:rsidRDefault="006520BE" w:rsidP="006520BE">
      <w:pPr>
        <w:spacing w:after="0"/>
        <w:rPr>
          <w:sz w:val="24"/>
          <w:szCs w:val="24"/>
        </w:rPr>
      </w:pPr>
      <w:r w:rsidRPr="006520BE">
        <w:rPr>
          <w:sz w:val="24"/>
          <w:szCs w:val="24"/>
        </w:rPr>
        <w:t>The man was astonished and praised Āḷāra Kālāma’s extraordinary serenity, thinking:</w:t>
      </w:r>
      <w:r w:rsidRPr="006520BE">
        <w:rPr>
          <w:sz w:val="24"/>
          <w:szCs w:val="24"/>
        </w:rPr>
        <w:br/>
        <w:t>‘Truly marvellous! Though conscious and awake, such a one can remain undisturbed even amidst the thunder of five hundred passing carts!’”</w:t>
      </w:r>
    </w:p>
    <w:p w14:paraId="1513C823" w14:textId="77777777" w:rsidR="006252EF" w:rsidRDefault="006252EF" w:rsidP="006520BE">
      <w:pPr>
        <w:spacing w:after="0"/>
        <w:rPr>
          <w:sz w:val="24"/>
          <w:szCs w:val="24"/>
        </w:rPr>
      </w:pPr>
    </w:p>
    <w:p w14:paraId="0D1EFF9A" w14:textId="635D8067" w:rsidR="006520BE" w:rsidRPr="006520BE" w:rsidRDefault="006520BE" w:rsidP="006520BE">
      <w:pPr>
        <w:spacing w:after="0"/>
        <w:rPr>
          <w:sz w:val="24"/>
          <w:szCs w:val="24"/>
        </w:rPr>
      </w:pPr>
      <w:r w:rsidRPr="006520BE">
        <w:rPr>
          <w:sz w:val="24"/>
          <w:szCs w:val="24"/>
        </w:rPr>
        <w:t>The Blessed One, ever gentle and full of compassion, responded with a question:</w:t>
      </w:r>
    </w:p>
    <w:p w14:paraId="79406938" w14:textId="77777777" w:rsidR="006520BE" w:rsidRPr="006520BE" w:rsidRDefault="006520BE" w:rsidP="006520BE">
      <w:pPr>
        <w:spacing w:after="0"/>
        <w:rPr>
          <w:sz w:val="24"/>
          <w:szCs w:val="24"/>
        </w:rPr>
      </w:pPr>
      <w:r w:rsidRPr="006520BE">
        <w:rPr>
          <w:sz w:val="24"/>
          <w:szCs w:val="24"/>
        </w:rPr>
        <w:t>“Well then, Pukkusa, what do you think? Which is more difficult to achieve: to remain conscious and awake and yet not see or hear five hundred carts passing nearby—or, while fully awake and alert, to neither see nor hear anything even when the sky pours down rain, lightning flashes, and thunder roars?”</w:t>
      </w:r>
    </w:p>
    <w:p w14:paraId="371184FA" w14:textId="77777777" w:rsidR="006520BE" w:rsidRPr="006520BE" w:rsidRDefault="006520BE" w:rsidP="006520BE">
      <w:pPr>
        <w:spacing w:after="0"/>
        <w:rPr>
          <w:sz w:val="24"/>
          <w:szCs w:val="24"/>
        </w:rPr>
      </w:pPr>
      <w:r w:rsidRPr="006520BE">
        <w:rPr>
          <w:sz w:val="24"/>
          <w:szCs w:val="24"/>
        </w:rPr>
        <w:t>Pukkusa replied earnestly:</w:t>
      </w:r>
    </w:p>
    <w:p w14:paraId="36273992" w14:textId="77777777" w:rsidR="006520BE" w:rsidRPr="006520BE" w:rsidRDefault="006520BE" w:rsidP="006520BE">
      <w:pPr>
        <w:spacing w:after="0"/>
        <w:rPr>
          <w:sz w:val="24"/>
          <w:szCs w:val="24"/>
        </w:rPr>
      </w:pPr>
      <w:r w:rsidRPr="006520BE">
        <w:rPr>
          <w:sz w:val="24"/>
          <w:szCs w:val="24"/>
        </w:rPr>
        <w:t>“Lord, there is no comparison. Even hundreds of carts are nothing compared to a mighty storm. To remain unaffected by such a force of nature is far more difficult.”</w:t>
      </w:r>
    </w:p>
    <w:p w14:paraId="68A78615" w14:textId="77777777" w:rsidR="00DD7A2A" w:rsidRDefault="00DD7A2A" w:rsidP="006520BE">
      <w:pPr>
        <w:spacing w:after="0"/>
        <w:rPr>
          <w:sz w:val="24"/>
          <w:szCs w:val="24"/>
        </w:rPr>
      </w:pPr>
    </w:p>
    <w:p w14:paraId="19D86C36" w14:textId="66F1E33D" w:rsidR="006520BE" w:rsidRPr="006520BE" w:rsidRDefault="006520BE" w:rsidP="006520BE">
      <w:pPr>
        <w:spacing w:after="0"/>
        <w:rPr>
          <w:sz w:val="24"/>
          <w:szCs w:val="24"/>
        </w:rPr>
      </w:pPr>
      <w:r w:rsidRPr="006520BE">
        <w:rPr>
          <w:sz w:val="24"/>
          <w:szCs w:val="24"/>
        </w:rPr>
        <w:t>Then the Blessed One shared his own experience:</w:t>
      </w:r>
    </w:p>
    <w:p w14:paraId="1EBC02C0" w14:textId="1DFB1090" w:rsidR="006520BE" w:rsidRPr="006520BE" w:rsidRDefault="006520BE" w:rsidP="006520BE">
      <w:pPr>
        <w:spacing w:after="0"/>
        <w:rPr>
          <w:sz w:val="24"/>
          <w:szCs w:val="24"/>
        </w:rPr>
      </w:pPr>
      <w:r w:rsidRPr="006520BE">
        <w:rPr>
          <w:sz w:val="24"/>
          <w:szCs w:val="24"/>
        </w:rPr>
        <w:t>“Once, Pukkusa, while I was staying at Ātumā on a threshing-floor, a great storm broke out. Rain poured down, lightning flashed, and thunder roared. In the midst of this storm, two</w:t>
      </w:r>
      <w:r w:rsidR="00344D99">
        <w:rPr>
          <w:sz w:val="24"/>
          <w:szCs w:val="24"/>
        </w:rPr>
        <w:t>—</w:t>
      </w:r>
      <w:r w:rsidRPr="006520BE">
        <w:rPr>
          <w:sz w:val="24"/>
          <w:szCs w:val="24"/>
        </w:rPr>
        <w:t xml:space="preserve"> farmer</w:t>
      </w:r>
      <w:r w:rsidR="00B11505">
        <w:rPr>
          <w:sz w:val="24"/>
          <w:szCs w:val="24"/>
        </w:rPr>
        <w:t xml:space="preserve"> and his </w:t>
      </w:r>
      <w:r w:rsidRPr="006520BE">
        <w:rPr>
          <w:sz w:val="24"/>
          <w:szCs w:val="24"/>
        </w:rPr>
        <w:t>brother—and four of their oxen were struck and killed.</w:t>
      </w:r>
    </w:p>
    <w:p w14:paraId="2DC23CE5" w14:textId="77777777" w:rsidR="006520BE" w:rsidRPr="006520BE" w:rsidRDefault="006520BE" w:rsidP="006520BE">
      <w:pPr>
        <w:spacing w:after="0"/>
        <w:rPr>
          <w:sz w:val="24"/>
          <w:szCs w:val="24"/>
        </w:rPr>
      </w:pPr>
      <w:r w:rsidRPr="006520BE">
        <w:rPr>
          <w:sz w:val="24"/>
          <w:szCs w:val="24"/>
        </w:rPr>
        <w:t>A crowd gathered at the place where they had fallen. At that time, I had been walking mindfully just outside the shelter, pacing up and down.</w:t>
      </w:r>
    </w:p>
    <w:p w14:paraId="0FA6D910" w14:textId="77777777" w:rsidR="006520BE" w:rsidRPr="006520BE" w:rsidRDefault="006520BE" w:rsidP="006520BE">
      <w:pPr>
        <w:spacing w:after="0"/>
        <w:rPr>
          <w:sz w:val="24"/>
          <w:szCs w:val="24"/>
        </w:rPr>
      </w:pPr>
      <w:r w:rsidRPr="006520BE">
        <w:rPr>
          <w:sz w:val="24"/>
          <w:szCs w:val="24"/>
        </w:rPr>
        <w:t>One man from the crowd approached, saluted me, and stood to one side. I asked him:</w:t>
      </w:r>
      <w:r w:rsidRPr="006520BE">
        <w:rPr>
          <w:sz w:val="24"/>
          <w:szCs w:val="24"/>
        </w:rPr>
        <w:br/>
        <w:t>‘Friend, why have so many people gathered here?’</w:t>
      </w:r>
      <w:r w:rsidRPr="006520BE">
        <w:rPr>
          <w:sz w:val="24"/>
          <w:szCs w:val="24"/>
        </w:rPr>
        <w:br/>
        <w:t>He replied: ‘Lord, a great storm has come, and two farmers and four oxen have died. But you, Lord, where were you?’</w:t>
      </w:r>
    </w:p>
    <w:p w14:paraId="0EE1F350" w14:textId="77777777" w:rsidR="006520BE" w:rsidRPr="006520BE" w:rsidRDefault="006520BE" w:rsidP="006520BE">
      <w:pPr>
        <w:spacing w:after="0"/>
        <w:rPr>
          <w:sz w:val="24"/>
          <w:szCs w:val="24"/>
        </w:rPr>
      </w:pPr>
      <w:r w:rsidRPr="006520BE">
        <w:rPr>
          <w:sz w:val="24"/>
          <w:szCs w:val="24"/>
        </w:rPr>
        <w:t>‘I have been right here, friend,’ I said.</w:t>
      </w:r>
      <w:r w:rsidRPr="006520BE">
        <w:rPr>
          <w:sz w:val="24"/>
          <w:szCs w:val="24"/>
        </w:rPr>
        <w:br/>
        <w:t>‘Did you not see or hear the storm, Lord?’</w:t>
      </w:r>
      <w:r w:rsidRPr="006520BE">
        <w:rPr>
          <w:sz w:val="24"/>
          <w:szCs w:val="24"/>
        </w:rPr>
        <w:br/>
        <w:t>‘No, friend, I saw and heard nothing.’</w:t>
      </w:r>
      <w:r w:rsidRPr="006520BE">
        <w:rPr>
          <w:sz w:val="24"/>
          <w:szCs w:val="24"/>
        </w:rPr>
        <w:br/>
        <w:t>‘Were you asleep, Lord?’</w:t>
      </w:r>
      <w:r w:rsidRPr="006520BE">
        <w:rPr>
          <w:sz w:val="24"/>
          <w:szCs w:val="24"/>
        </w:rPr>
        <w:br/>
      </w:r>
      <w:r w:rsidRPr="006520BE">
        <w:rPr>
          <w:sz w:val="24"/>
          <w:szCs w:val="24"/>
        </w:rPr>
        <w:lastRenderedPageBreak/>
        <w:t>‘I was not asleep.’</w:t>
      </w:r>
      <w:r w:rsidRPr="006520BE">
        <w:rPr>
          <w:sz w:val="24"/>
          <w:szCs w:val="24"/>
        </w:rPr>
        <w:br/>
        <w:t>‘Then, Lord, were you conscious?’</w:t>
      </w:r>
      <w:r w:rsidRPr="006520BE">
        <w:rPr>
          <w:sz w:val="24"/>
          <w:szCs w:val="24"/>
        </w:rPr>
        <w:br/>
        <w:t>‘Yes, friend.’</w:t>
      </w:r>
    </w:p>
    <w:p w14:paraId="0D3FF5E5" w14:textId="77777777" w:rsidR="006520BE" w:rsidRPr="006520BE" w:rsidRDefault="006520BE" w:rsidP="006520BE">
      <w:pPr>
        <w:spacing w:after="0"/>
        <w:rPr>
          <w:sz w:val="24"/>
          <w:szCs w:val="24"/>
        </w:rPr>
      </w:pPr>
      <w:r w:rsidRPr="006520BE">
        <w:rPr>
          <w:sz w:val="24"/>
          <w:szCs w:val="24"/>
        </w:rPr>
        <w:t>And that man thought in amazement:</w:t>
      </w:r>
      <w:r w:rsidRPr="006520BE">
        <w:rPr>
          <w:sz w:val="24"/>
          <w:szCs w:val="24"/>
        </w:rPr>
        <w:br/>
        <w:t>‘How wonderful, how marvellous! This noble one is so serene that even in the midst of thunder and lightning, he neither sees nor hears a thing!’</w:t>
      </w:r>
    </w:p>
    <w:p w14:paraId="69C8FDA6" w14:textId="77777777" w:rsidR="006520BE" w:rsidRPr="006520BE" w:rsidRDefault="006520BE" w:rsidP="006520BE">
      <w:pPr>
        <w:spacing w:after="0"/>
        <w:rPr>
          <w:sz w:val="24"/>
          <w:szCs w:val="24"/>
        </w:rPr>
      </w:pPr>
      <w:r w:rsidRPr="006520BE">
        <w:rPr>
          <w:sz w:val="24"/>
          <w:szCs w:val="24"/>
        </w:rPr>
        <w:t>He saluted me, walked around me respectfully, and departed.”</w:t>
      </w:r>
    </w:p>
    <w:p w14:paraId="1F76942B" w14:textId="77777777" w:rsidR="009C2541" w:rsidRDefault="009C2541" w:rsidP="006520BE">
      <w:pPr>
        <w:spacing w:after="0"/>
        <w:rPr>
          <w:sz w:val="24"/>
          <w:szCs w:val="24"/>
        </w:rPr>
      </w:pPr>
    </w:p>
    <w:p w14:paraId="5EB7B0A1" w14:textId="641BF443" w:rsidR="006520BE" w:rsidRPr="006520BE" w:rsidRDefault="006520BE" w:rsidP="006520BE">
      <w:pPr>
        <w:spacing w:after="0"/>
        <w:rPr>
          <w:sz w:val="24"/>
          <w:szCs w:val="24"/>
        </w:rPr>
      </w:pPr>
      <w:r w:rsidRPr="006520BE">
        <w:rPr>
          <w:sz w:val="24"/>
          <w:szCs w:val="24"/>
        </w:rPr>
        <w:t>Hearing this, Pukkusa was deeply moved. With a heart full of reverence, he declared:</w:t>
      </w:r>
    </w:p>
    <w:p w14:paraId="47FFFCD6" w14:textId="77777777" w:rsidR="006520BE" w:rsidRPr="006520BE" w:rsidRDefault="006520BE" w:rsidP="006520BE">
      <w:pPr>
        <w:spacing w:after="0"/>
        <w:rPr>
          <w:sz w:val="24"/>
          <w:szCs w:val="24"/>
        </w:rPr>
      </w:pPr>
      <w:r w:rsidRPr="006520BE">
        <w:rPr>
          <w:sz w:val="24"/>
          <w:szCs w:val="24"/>
        </w:rPr>
        <w:t>“Lord, I now cast aside my former admiration for Āḷāra Kālāma’s powers as though it were dust blown away by the wind or swept off by a rushing river.</w:t>
      </w:r>
    </w:p>
    <w:p w14:paraId="42936A3F" w14:textId="77777777" w:rsidR="006520BE" w:rsidRPr="006520BE" w:rsidRDefault="006520BE" w:rsidP="006520BE">
      <w:pPr>
        <w:spacing w:after="0"/>
        <w:rPr>
          <w:sz w:val="24"/>
          <w:szCs w:val="24"/>
        </w:rPr>
      </w:pPr>
      <w:r w:rsidRPr="006520BE">
        <w:rPr>
          <w:sz w:val="24"/>
          <w:szCs w:val="24"/>
        </w:rPr>
        <w:t>Excellent, Lord! Excellent! Just as one might raise up what has been overturned, reveal the path to one who is lost, or bring a lamp into the darkness so those with eyes may see—so too has the Blessed One expounded the Dhamma in many ways.</w:t>
      </w:r>
    </w:p>
    <w:p w14:paraId="2C5FB7D3" w14:textId="77777777" w:rsidR="006520BE" w:rsidRPr="006520BE" w:rsidRDefault="006520BE" w:rsidP="006520BE">
      <w:pPr>
        <w:spacing w:after="0"/>
        <w:rPr>
          <w:sz w:val="24"/>
          <w:szCs w:val="24"/>
        </w:rPr>
      </w:pPr>
      <w:r w:rsidRPr="006520BE">
        <w:rPr>
          <w:sz w:val="24"/>
          <w:szCs w:val="24"/>
        </w:rPr>
        <w:t>I go for refuge to the Blessed One, to the Dhamma, and to the Sangha. May the Blessed One accept me as a lay follower, from this day onward, for as long as life shall last.”</w:t>
      </w:r>
    </w:p>
    <w:p w14:paraId="7E4BEBF2" w14:textId="77777777" w:rsidR="00B22AD4" w:rsidRDefault="00B22AD4" w:rsidP="006520BE">
      <w:pPr>
        <w:spacing w:after="0"/>
        <w:rPr>
          <w:sz w:val="24"/>
          <w:szCs w:val="24"/>
        </w:rPr>
      </w:pPr>
    </w:p>
    <w:p w14:paraId="6F1BD152" w14:textId="46BA90A5" w:rsidR="006520BE" w:rsidRPr="006520BE" w:rsidRDefault="006520BE" w:rsidP="006520BE">
      <w:pPr>
        <w:spacing w:after="0"/>
        <w:rPr>
          <w:sz w:val="24"/>
          <w:szCs w:val="24"/>
        </w:rPr>
      </w:pPr>
      <w:r w:rsidRPr="006520BE">
        <w:rPr>
          <w:sz w:val="24"/>
          <w:szCs w:val="24"/>
        </w:rPr>
        <w:t>Then the Blessed One inspired, instructed, and delighted Pukkusa the Malla with a profound discourse on the Dhamma.</w:t>
      </w:r>
    </w:p>
    <w:p w14:paraId="193A356C" w14:textId="77777777" w:rsidR="006520BE" w:rsidRPr="006520BE" w:rsidRDefault="006520BE" w:rsidP="006520BE">
      <w:pPr>
        <w:spacing w:after="0"/>
        <w:rPr>
          <w:sz w:val="24"/>
          <w:szCs w:val="24"/>
        </w:rPr>
      </w:pPr>
      <w:r w:rsidRPr="006520BE">
        <w:rPr>
          <w:sz w:val="24"/>
          <w:szCs w:val="24"/>
        </w:rPr>
        <w:t>Thus, Pukkusa had the rare and auspicious fortune to encounter the Blessed One on the final journey of his life. Though unaware that this would be his last meeting with the Buddha, he was deeply inspired and filled with faith. Out of reverence and devotion, he offered two exquisite golden robes to the Blessed One and paid homage before departing.</w:t>
      </w:r>
    </w:p>
    <w:p w14:paraId="692022CF" w14:textId="77777777" w:rsidR="006520BE" w:rsidRDefault="006520BE" w:rsidP="006520BE">
      <w:pPr>
        <w:spacing w:after="0"/>
        <w:rPr>
          <w:sz w:val="24"/>
          <w:szCs w:val="24"/>
        </w:rPr>
      </w:pPr>
      <w:r w:rsidRPr="006520BE">
        <w:rPr>
          <w:sz w:val="24"/>
          <w:szCs w:val="24"/>
        </w:rPr>
        <w:t>According to tradition, these were the final robes offered to the Buddha in his lifetime. In that moment of generosity and devotion, Pukkusa gathered immeasurable merit—through both listening to the Dhamma and making offerings to the Tathāgata. Surely, such acts bore fruit in this life and beyond.</w:t>
      </w:r>
    </w:p>
    <w:p w14:paraId="0C0D5882" w14:textId="77777777" w:rsidR="00BF39BF" w:rsidRPr="00DA3122" w:rsidRDefault="00BF39BF" w:rsidP="00BF39BF">
      <w:pPr>
        <w:pStyle w:val="Heading2"/>
        <w:spacing w:after="0"/>
      </w:pPr>
      <w:r w:rsidRPr="00DA3122">
        <w:t>Proceeding Towards the River Kakutthā</w:t>
      </w:r>
    </w:p>
    <w:p w14:paraId="770919BD" w14:textId="77777777" w:rsidR="00BF39BF" w:rsidRPr="00DA3122" w:rsidRDefault="00BF39BF" w:rsidP="00BF39BF">
      <w:pPr>
        <w:spacing w:after="0"/>
        <w:rPr>
          <w:sz w:val="24"/>
          <w:szCs w:val="24"/>
        </w:rPr>
      </w:pPr>
      <w:r w:rsidRPr="00DA3122">
        <w:rPr>
          <w:sz w:val="24"/>
          <w:szCs w:val="24"/>
        </w:rPr>
        <w:t>Soon after Pukkusa had departed, the Venerable Ānanda arranged a set of golden robes upon the Blessed One’s body. Observing closely, he noticed something remarkable.</w:t>
      </w:r>
    </w:p>
    <w:p w14:paraId="332D4F70" w14:textId="77777777" w:rsidR="00BF39BF" w:rsidRDefault="00BF39BF" w:rsidP="00BF39BF">
      <w:pPr>
        <w:spacing w:after="0"/>
        <w:rPr>
          <w:sz w:val="24"/>
          <w:szCs w:val="24"/>
        </w:rPr>
      </w:pPr>
    </w:p>
    <w:p w14:paraId="6C4D4531" w14:textId="77777777" w:rsidR="00BF39BF" w:rsidRPr="00DA3122" w:rsidRDefault="00BF39BF" w:rsidP="00BF39BF">
      <w:pPr>
        <w:spacing w:after="0"/>
        <w:rPr>
          <w:sz w:val="24"/>
          <w:szCs w:val="24"/>
        </w:rPr>
      </w:pPr>
      <w:r w:rsidRPr="00DA3122">
        <w:rPr>
          <w:sz w:val="24"/>
          <w:szCs w:val="24"/>
        </w:rPr>
        <w:t>“</w:t>
      </w:r>
      <w:r w:rsidRPr="00DA3122">
        <w:rPr>
          <w:i/>
          <w:iCs/>
          <w:sz w:val="24"/>
          <w:szCs w:val="24"/>
        </w:rPr>
        <w:t>Wonderful, Lord! Marvellous indeed,” said Ānanda. “How clear and radiant the Lord’s skin appears—it shines even more brightly than the golden robes in which it is clothed!</w:t>
      </w:r>
      <w:r w:rsidRPr="00DA3122">
        <w:rPr>
          <w:sz w:val="24"/>
          <w:szCs w:val="24"/>
        </w:rPr>
        <w:t>”</w:t>
      </w:r>
      <w:r>
        <w:rPr>
          <w:rStyle w:val="EndnoteReference"/>
          <w:sz w:val="24"/>
          <w:szCs w:val="24"/>
        </w:rPr>
        <w:endnoteReference w:id="29"/>
      </w:r>
    </w:p>
    <w:p w14:paraId="6B6449E8" w14:textId="77777777" w:rsidR="00BF39BF" w:rsidRPr="00DA3122" w:rsidRDefault="00BF39BF" w:rsidP="00BF39BF">
      <w:pPr>
        <w:spacing w:after="0"/>
        <w:rPr>
          <w:i/>
          <w:iCs/>
          <w:sz w:val="24"/>
          <w:szCs w:val="24"/>
        </w:rPr>
      </w:pPr>
      <w:r w:rsidRPr="00DA3122">
        <w:rPr>
          <w:sz w:val="24"/>
          <w:szCs w:val="24"/>
        </w:rPr>
        <w:t>The Blessed One replied:</w:t>
      </w:r>
      <w:r w:rsidRPr="00DA3122">
        <w:rPr>
          <w:sz w:val="24"/>
          <w:szCs w:val="24"/>
        </w:rPr>
        <w:br/>
        <w:t>“</w:t>
      </w:r>
      <w:r w:rsidRPr="00DA3122">
        <w:rPr>
          <w:i/>
          <w:iCs/>
          <w:sz w:val="24"/>
          <w:szCs w:val="24"/>
        </w:rPr>
        <w:t>Just so, Ānanda. There are two occasions when the Tathāgata’s skin appears especially clear and luminous. Which are they? One is the night on which the Tathāgata attains supreme enlightenment. The other is the night when the Tathāgata enters the element of Nibbāna without remainder at his final passing. On these two occasions, the skin of the Tathāgata becomes especially radiant</w:t>
      </w:r>
      <w:r>
        <w:rPr>
          <w:i/>
          <w:iCs/>
          <w:sz w:val="24"/>
          <w:szCs w:val="24"/>
        </w:rPr>
        <w:t>”</w:t>
      </w:r>
    </w:p>
    <w:p w14:paraId="017432B6" w14:textId="77777777" w:rsidR="00BF39BF" w:rsidRPr="00DA3122" w:rsidRDefault="00BF39BF" w:rsidP="00BF39BF">
      <w:pPr>
        <w:spacing w:after="0"/>
        <w:rPr>
          <w:b/>
          <w:bCs/>
          <w:sz w:val="24"/>
          <w:szCs w:val="24"/>
        </w:rPr>
      </w:pPr>
      <w:r w:rsidRPr="00DA3122">
        <w:rPr>
          <w:b/>
          <w:bCs/>
          <w:sz w:val="24"/>
          <w:szCs w:val="24"/>
        </w:rPr>
        <w:t>“Tonight, Ānanda, in the last watch, in the Sāla grove of the Mallas near Kusinārā, between twin Sāla trees, the final passing of the Tathāgata will take place. And now, Ānanda, let us go to the River Kakutthā.”</w:t>
      </w:r>
    </w:p>
    <w:p w14:paraId="61CA131B" w14:textId="7E6BE889" w:rsidR="00BF39BF" w:rsidRPr="00DA3122" w:rsidRDefault="00BF39BF" w:rsidP="00BF39BF">
      <w:pPr>
        <w:spacing w:after="0"/>
        <w:rPr>
          <w:sz w:val="24"/>
          <w:szCs w:val="24"/>
        </w:rPr>
      </w:pPr>
      <w:r w:rsidRPr="00DA3122">
        <w:rPr>
          <w:sz w:val="24"/>
          <w:szCs w:val="24"/>
        </w:rPr>
        <w:t>“Very good, Lord,” Ānanda replied.</w:t>
      </w:r>
      <w:r>
        <w:rPr>
          <w:rStyle w:val="EndnoteReference"/>
          <w:sz w:val="24"/>
          <w:szCs w:val="24"/>
        </w:rPr>
        <w:endnoteReference w:id="30"/>
      </w:r>
    </w:p>
    <w:p w14:paraId="204BEC59" w14:textId="77777777" w:rsidR="00BF39BF" w:rsidRPr="00DA3122" w:rsidRDefault="00BF39BF" w:rsidP="00BF39BF">
      <w:pPr>
        <w:spacing w:after="0"/>
        <w:rPr>
          <w:sz w:val="24"/>
          <w:szCs w:val="24"/>
        </w:rPr>
      </w:pPr>
      <w:r w:rsidRPr="00DA3122">
        <w:rPr>
          <w:sz w:val="24"/>
          <w:szCs w:val="24"/>
        </w:rPr>
        <w:lastRenderedPageBreak/>
        <w:t>Then, having made known that his final passing would occur in the last watch of the night, the Blessed One, surrounded by a large assembly of monks, slowly proceeded toward the River Kakutthā.</w:t>
      </w:r>
    </w:p>
    <w:p w14:paraId="4850F814" w14:textId="072CC2DD" w:rsidR="006520BE" w:rsidRDefault="006520BE" w:rsidP="00C229DE">
      <w:pPr>
        <w:spacing w:after="0"/>
        <w:rPr>
          <w:sz w:val="24"/>
          <w:szCs w:val="24"/>
        </w:rPr>
      </w:pPr>
    </w:p>
    <w:p w14:paraId="6C4B0563" w14:textId="698BACF1" w:rsidR="00D029E0" w:rsidRDefault="00D029E0" w:rsidP="00C229DE">
      <w:pPr>
        <w:spacing w:after="0"/>
        <w:rPr>
          <w:b/>
          <w:bCs/>
          <w:sz w:val="24"/>
          <w:szCs w:val="24"/>
        </w:rPr>
      </w:pPr>
    </w:p>
    <w:p w14:paraId="3252021F" w14:textId="49597A01" w:rsidR="00A51B20" w:rsidRDefault="00A51B20" w:rsidP="00C229DE">
      <w:pPr>
        <w:spacing w:after="0"/>
        <w:rPr>
          <w:b/>
          <w:bCs/>
          <w:sz w:val="24"/>
          <w:szCs w:val="24"/>
        </w:rPr>
      </w:pPr>
      <w:r>
        <w:rPr>
          <w:noProof/>
        </w:rPr>
        <w:drawing>
          <wp:inline distT="0" distB="0" distL="0" distR="0" wp14:anchorId="5BBDB85D" wp14:editId="3C71D575">
            <wp:extent cx="5731510" cy="5703570"/>
            <wp:effectExtent l="0" t="0" r="2540" b="0"/>
            <wp:docPr id="12344239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703570"/>
                    </a:xfrm>
                    <a:prstGeom prst="rect">
                      <a:avLst/>
                    </a:prstGeom>
                    <a:noFill/>
                    <a:ln>
                      <a:noFill/>
                    </a:ln>
                  </pic:spPr>
                </pic:pic>
              </a:graphicData>
            </a:graphic>
          </wp:inline>
        </w:drawing>
      </w:r>
    </w:p>
    <w:p w14:paraId="1C2D8AC9" w14:textId="77777777" w:rsidR="00C54E78" w:rsidRPr="009A6746" w:rsidRDefault="00C54E78" w:rsidP="00C54E78">
      <w:pPr>
        <w:spacing w:after="0"/>
        <w:jc w:val="center"/>
        <w:rPr>
          <w:b/>
          <w:bCs/>
          <w:sz w:val="24"/>
          <w:szCs w:val="24"/>
        </w:rPr>
      </w:pPr>
      <w:r w:rsidRPr="00D65F30">
        <w:rPr>
          <w:rFonts w:ascii="Britannic Bold" w:hAnsi="Britannic Bold"/>
          <w:b/>
          <w:bCs/>
          <w:sz w:val="24"/>
          <w:szCs w:val="24"/>
        </w:rPr>
        <w:t>Good Fortune of Pukkussa Malla</w:t>
      </w:r>
      <w:r>
        <w:rPr>
          <w:rFonts w:ascii="Britannic Bold" w:hAnsi="Britannic Bold"/>
          <w:b/>
          <w:bCs/>
          <w:sz w:val="24"/>
          <w:szCs w:val="24"/>
        </w:rPr>
        <w:t xml:space="preserve"> </w:t>
      </w:r>
      <w:r>
        <w:rPr>
          <w:rStyle w:val="EndnoteReference"/>
          <w:b/>
          <w:bCs/>
          <w:sz w:val="24"/>
          <w:szCs w:val="24"/>
        </w:rPr>
        <w:endnoteReference w:id="31"/>
      </w:r>
    </w:p>
    <w:p w14:paraId="183A135E" w14:textId="77777777" w:rsidR="00D029E0" w:rsidRDefault="00D029E0" w:rsidP="00C229DE">
      <w:pPr>
        <w:spacing w:after="0"/>
        <w:rPr>
          <w:b/>
          <w:bCs/>
          <w:sz w:val="24"/>
          <w:szCs w:val="24"/>
        </w:rPr>
      </w:pPr>
    </w:p>
    <w:p w14:paraId="047A79BC" w14:textId="77777777" w:rsidR="00D029E0" w:rsidRDefault="00D029E0" w:rsidP="006926C5">
      <w:pPr>
        <w:pStyle w:val="Heading3"/>
      </w:pPr>
    </w:p>
    <w:p w14:paraId="6F448CC2" w14:textId="149C2FAF" w:rsidR="009609DD" w:rsidRPr="009A6746" w:rsidRDefault="0073267E" w:rsidP="006926C5">
      <w:pPr>
        <w:pStyle w:val="Heading3"/>
        <w:jc w:val="center"/>
      </w:pPr>
      <w:r w:rsidRPr="006926C5">
        <w:rPr>
          <w:rStyle w:val="Heading3Char"/>
        </w:rPr>
        <w:t xml:space="preserve">Good Fortune of </w:t>
      </w:r>
      <w:r w:rsidR="009A6746" w:rsidRPr="006926C5">
        <w:rPr>
          <w:rStyle w:val="Heading3Char"/>
        </w:rPr>
        <w:t>Pukkussa Malla</w:t>
      </w:r>
    </w:p>
    <w:p w14:paraId="5BE8F390" w14:textId="77777777" w:rsidR="009609DD" w:rsidRDefault="009609DD" w:rsidP="00C229DE">
      <w:pPr>
        <w:spacing w:after="0"/>
        <w:rPr>
          <w:sz w:val="24"/>
          <w:szCs w:val="24"/>
        </w:rPr>
      </w:pPr>
    </w:p>
    <w:p w14:paraId="695EA3B7" w14:textId="52C742B5" w:rsidR="00DF45DA" w:rsidRDefault="00F24B7D" w:rsidP="00813BFA">
      <w:pPr>
        <w:spacing w:after="0"/>
        <w:jc w:val="center"/>
        <w:rPr>
          <w:rFonts w:ascii="Britannic Bold" w:hAnsi="Britannic Bold"/>
          <w:b/>
          <w:bCs/>
          <w:sz w:val="24"/>
          <w:szCs w:val="24"/>
        </w:rPr>
      </w:pPr>
      <w:r w:rsidRPr="00911585">
        <w:rPr>
          <w:rFonts w:ascii="Britannic Bold" w:hAnsi="Britannic Bold"/>
          <w:b/>
          <w:bCs/>
          <w:sz w:val="24"/>
          <w:szCs w:val="24"/>
        </w:rPr>
        <w:t xml:space="preserve">Beneath a Tree </w:t>
      </w:r>
      <w:r w:rsidR="00CD1C21" w:rsidRPr="00911585">
        <w:rPr>
          <w:rFonts w:ascii="Britannic Bold" w:hAnsi="Britannic Bold"/>
          <w:b/>
          <w:bCs/>
          <w:sz w:val="24"/>
          <w:szCs w:val="24"/>
        </w:rPr>
        <w:t xml:space="preserve">by </w:t>
      </w:r>
      <w:r w:rsidR="003118D3">
        <w:rPr>
          <w:rFonts w:ascii="Britannic Bold" w:hAnsi="Britannic Bold"/>
          <w:b/>
          <w:bCs/>
          <w:sz w:val="24"/>
          <w:szCs w:val="24"/>
        </w:rPr>
        <w:t>forest stream</w:t>
      </w:r>
    </w:p>
    <w:p w14:paraId="4321997B" w14:textId="4702D263" w:rsidR="003118D3" w:rsidRPr="00911585" w:rsidRDefault="00C32BB9" w:rsidP="00813BFA">
      <w:pPr>
        <w:spacing w:after="0"/>
        <w:jc w:val="center"/>
        <w:rPr>
          <w:rFonts w:ascii="Britannic Bold" w:hAnsi="Britannic Bold"/>
          <w:b/>
          <w:bCs/>
          <w:sz w:val="24"/>
          <w:szCs w:val="24"/>
        </w:rPr>
      </w:pPr>
      <w:r>
        <w:rPr>
          <w:rFonts w:ascii="Britannic Bold" w:hAnsi="Britannic Bold"/>
          <w:b/>
          <w:bCs/>
          <w:sz w:val="24"/>
          <w:szCs w:val="24"/>
        </w:rPr>
        <w:t>Sits He who</w:t>
      </w:r>
      <w:r w:rsidR="004005A6">
        <w:rPr>
          <w:rFonts w:ascii="Britannic Bold" w:hAnsi="Britannic Bold"/>
          <w:b/>
          <w:bCs/>
          <w:sz w:val="24"/>
          <w:szCs w:val="24"/>
        </w:rPr>
        <w:t>’s wake</w:t>
      </w:r>
      <w:r w:rsidR="00354552">
        <w:rPr>
          <w:rFonts w:ascii="Britannic Bold" w:hAnsi="Britannic Bold"/>
          <w:b/>
          <w:bCs/>
          <w:sz w:val="24"/>
          <w:szCs w:val="24"/>
        </w:rPr>
        <w:t>ned from all dreams</w:t>
      </w:r>
      <w:r w:rsidR="00FA7AC6">
        <w:rPr>
          <w:rFonts w:ascii="Britannic Bold" w:hAnsi="Britannic Bold"/>
          <w:b/>
          <w:bCs/>
          <w:sz w:val="24"/>
          <w:szCs w:val="24"/>
        </w:rPr>
        <w:t>.</w:t>
      </w:r>
    </w:p>
    <w:p w14:paraId="2FBF9F88" w14:textId="4C3BA49C" w:rsidR="00DF45DA" w:rsidRDefault="00FB639C" w:rsidP="00813BFA">
      <w:pPr>
        <w:spacing w:after="0"/>
        <w:jc w:val="center"/>
        <w:rPr>
          <w:rFonts w:ascii="Britannic Bold" w:hAnsi="Britannic Bold"/>
          <w:b/>
          <w:bCs/>
          <w:sz w:val="24"/>
          <w:szCs w:val="24"/>
        </w:rPr>
      </w:pPr>
      <w:r w:rsidRPr="001B3BAB">
        <w:rPr>
          <w:rFonts w:ascii="Britannic Bold" w:hAnsi="Britannic Bold"/>
          <w:b/>
          <w:bCs/>
          <w:sz w:val="24"/>
          <w:szCs w:val="24"/>
        </w:rPr>
        <w:t>To Pukkuhsa</w:t>
      </w:r>
      <w:r w:rsidR="001B3BAB">
        <w:rPr>
          <w:rFonts w:ascii="Britannic Bold" w:hAnsi="Britannic Bold"/>
          <w:b/>
          <w:bCs/>
          <w:sz w:val="24"/>
          <w:szCs w:val="24"/>
        </w:rPr>
        <w:t xml:space="preserve"> the </w:t>
      </w:r>
      <w:r w:rsidR="00BE134C">
        <w:rPr>
          <w:rFonts w:ascii="Britannic Bold" w:hAnsi="Britannic Bold"/>
          <w:b/>
          <w:bCs/>
          <w:sz w:val="24"/>
          <w:szCs w:val="24"/>
        </w:rPr>
        <w:t xml:space="preserve">Blessed One </w:t>
      </w:r>
      <w:r w:rsidR="001B3BAB">
        <w:rPr>
          <w:rFonts w:ascii="Britannic Bold" w:hAnsi="Britannic Bold"/>
          <w:b/>
          <w:bCs/>
          <w:sz w:val="24"/>
          <w:szCs w:val="24"/>
        </w:rPr>
        <w:t>speaks:</w:t>
      </w:r>
    </w:p>
    <w:p w14:paraId="4878D0E6" w14:textId="2435E312" w:rsidR="00D572AD" w:rsidRDefault="004E622D" w:rsidP="00D572AD">
      <w:pPr>
        <w:spacing w:after="0"/>
        <w:jc w:val="center"/>
        <w:rPr>
          <w:rFonts w:ascii="Britannic Bold" w:hAnsi="Britannic Bold"/>
          <w:b/>
          <w:bCs/>
          <w:sz w:val="24"/>
          <w:szCs w:val="24"/>
        </w:rPr>
      </w:pPr>
      <w:r>
        <w:rPr>
          <w:rFonts w:ascii="Britannic Bold" w:hAnsi="Britannic Bold"/>
          <w:b/>
          <w:bCs/>
          <w:sz w:val="24"/>
          <w:szCs w:val="24"/>
        </w:rPr>
        <w:t xml:space="preserve">No Outer sound can shake the </w:t>
      </w:r>
      <w:r w:rsidR="00D572AD">
        <w:rPr>
          <w:rFonts w:ascii="Britannic Bold" w:hAnsi="Britannic Bold"/>
          <w:b/>
          <w:bCs/>
          <w:sz w:val="24"/>
          <w:szCs w:val="24"/>
        </w:rPr>
        <w:t>soul</w:t>
      </w:r>
    </w:p>
    <w:p w14:paraId="655AE618" w14:textId="2514E5C8" w:rsidR="0016537B" w:rsidRDefault="00D572AD" w:rsidP="008A0561">
      <w:pPr>
        <w:spacing w:after="0"/>
        <w:jc w:val="center"/>
        <w:rPr>
          <w:rFonts w:ascii="Britannic Bold" w:hAnsi="Britannic Bold"/>
          <w:b/>
          <w:bCs/>
          <w:sz w:val="24"/>
          <w:szCs w:val="24"/>
        </w:rPr>
      </w:pPr>
      <w:r>
        <w:rPr>
          <w:rFonts w:ascii="Britannic Bold" w:hAnsi="Britannic Bold"/>
          <w:b/>
          <w:bCs/>
          <w:sz w:val="24"/>
          <w:szCs w:val="24"/>
        </w:rPr>
        <w:lastRenderedPageBreak/>
        <w:t>Of one who’s strong within and whole.</w:t>
      </w:r>
    </w:p>
    <w:p w14:paraId="307B42D7" w14:textId="54D6F647" w:rsidR="0016537B" w:rsidRDefault="0016537B" w:rsidP="00D572AD">
      <w:pPr>
        <w:spacing w:after="0"/>
        <w:jc w:val="center"/>
        <w:rPr>
          <w:rFonts w:ascii="Britannic Bold" w:hAnsi="Britannic Bold"/>
          <w:b/>
          <w:bCs/>
          <w:sz w:val="24"/>
          <w:szCs w:val="24"/>
        </w:rPr>
      </w:pPr>
      <w:r>
        <w:rPr>
          <w:rFonts w:ascii="Britannic Bold" w:hAnsi="Britannic Bold"/>
          <w:b/>
          <w:bCs/>
          <w:sz w:val="24"/>
          <w:szCs w:val="24"/>
        </w:rPr>
        <w:t xml:space="preserve">Now </w:t>
      </w:r>
      <w:r w:rsidR="008A0561">
        <w:rPr>
          <w:rFonts w:ascii="Britannic Bold" w:hAnsi="Britannic Bold"/>
          <w:b/>
          <w:bCs/>
          <w:sz w:val="24"/>
          <w:szCs w:val="24"/>
        </w:rPr>
        <w:t>refuge in the Triple Gem</w:t>
      </w:r>
    </w:p>
    <w:p w14:paraId="492231AD" w14:textId="4F3089AB" w:rsidR="004F1EFF" w:rsidRDefault="004F1EFF" w:rsidP="00D572AD">
      <w:pPr>
        <w:spacing w:after="0"/>
        <w:jc w:val="center"/>
        <w:rPr>
          <w:rFonts w:ascii="Britannic Bold" w:hAnsi="Britannic Bold"/>
          <w:b/>
          <w:bCs/>
          <w:sz w:val="24"/>
          <w:szCs w:val="24"/>
        </w:rPr>
      </w:pPr>
      <w:r>
        <w:rPr>
          <w:rFonts w:ascii="Britannic Bold" w:hAnsi="Britannic Bold"/>
          <w:b/>
          <w:bCs/>
          <w:sz w:val="24"/>
          <w:szCs w:val="24"/>
        </w:rPr>
        <w:t>Pukkusa takes —his heart at peace.</w:t>
      </w:r>
    </w:p>
    <w:p w14:paraId="69809216" w14:textId="10ED3CF6" w:rsidR="00DE5092" w:rsidRPr="00DE5092" w:rsidRDefault="00DE5092" w:rsidP="00DE5092">
      <w:pPr>
        <w:spacing w:after="0"/>
        <w:jc w:val="center"/>
        <w:rPr>
          <w:rFonts w:ascii="Britannic Bold" w:hAnsi="Britannic Bold"/>
          <w:b/>
          <w:bCs/>
          <w:sz w:val="24"/>
          <w:szCs w:val="24"/>
        </w:rPr>
      </w:pPr>
      <w:r w:rsidRPr="00DE5092">
        <w:rPr>
          <w:rFonts w:ascii="Britannic Bold" w:hAnsi="Britannic Bold"/>
          <w:b/>
          <w:bCs/>
          <w:sz w:val="24"/>
          <w:szCs w:val="24"/>
        </w:rPr>
        <w:t>Two golden robes were Pukkusa</w:t>
      </w:r>
      <w:r w:rsidR="007A0D58">
        <w:rPr>
          <w:rFonts w:ascii="Britannic Bold" w:hAnsi="Britannic Bold"/>
          <w:b/>
          <w:bCs/>
          <w:sz w:val="24"/>
          <w:szCs w:val="24"/>
        </w:rPr>
        <w:t>’</w:t>
      </w:r>
      <w:r w:rsidRPr="00DE5092">
        <w:rPr>
          <w:rFonts w:ascii="Britannic Bold" w:hAnsi="Britannic Bold"/>
          <w:b/>
          <w:bCs/>
          <w:sz w:val="24"/>
          <w:szCs w:val="24"/>
        </w:rPr>
        <w:t>s offering:</w:t>
      </w:r>
    </w:p>
    <w:p w14:paraId="7502BCAE" w14:textId="7C4B9CE3" w:rsidR="00DE5092" w:rsidRPr="001B3BAB" w:rsidRDefault="00DE5092" w:rsidP="00DE5092">
      <w:pPr>
        <w:spacing w:after="0"/>
        <w:jc w:val="center"/>
        <w:rPr>
          <w:rFonts w:ascii="Britannic Bold" w:hAnsi="Britannic Bold"/>
          <w:b/>
          <w:bCs/>
          <w:sz w:val="24"/>
          <w:szCs w:val="24"/>
        </w:rPr>
      </w:pPr>
      <w:r w:rsidRPr="00DE5092">
        <w:rPr>
          <w:rFonts w:ascii="Britannic Bold" w:hAnsi="Britannic Bold"/>
          <w:b/>
          <w:bCs/>
          <w:sz w:val="24"/>
          <w:szCs w:val="24"/>
        </w:rPr>
        <w:t>Brighter shone the Teacher</w:t>
      </w:r>
      <w:r w:rsidR="007A0D58">
        <w:rPr>
          <w:rFonts w:ascii="Britannic Bold" w:hAnsi="Britannic Bold"/>
          <w:b/>
          <w:bCs/>
          <w:sz w:val="24"/>
          <w:szCs w:val="24"/>
        </w:rPr>
        <w:t>’</w:t>
      </w:r>
      <w:r w:rsidRPr="00DE5092">
        <w:rPr>
          <w:rFonts w:ascii="Britannic Bold" w:hAnsi="Britannic Bold"/>
          <w:b/>
          <w:bCs/>
          <w:sz w:val="24"/>
          <w:szCs w:val="24"/>
        </w:rPr>
        <w:t>s body than its dress.</w:t>
      </w:r>
    </w:p>
    <w:p w14:paraId="3AD34905" w14:textId="77777777" w:rsidR="000855CD" w:rsidRDefault="000855CD" w:rsidP="00D6373A">
      <w:pPr>
        <w:spacing w:after="0"/>
        <w:rPr>
          <w:b/>
          <w:bCs/>
          <w:sz w:val="24"/>
          <w:szCs w:val="24"/>
        </w:rPr>
      </w:pPr>
    </w:p>
    <w:p w14:paraId="69532AE3" w14:textId="77777777" w:rsidR="00DA3122" w:rsidRPr="00DA3122" w:rsidRDefault="00DA3122" w:rsidP="003C7BA4">
      <w:pPr>
        <w:pStyle w:val="Heading3"/>
      </w:pPr>
      <w:r w:rsidRPr="00DA3122">
        <w:t>Where is the River Kakutthā?</w:t>
      </w:r>
    </w:p>
    <w:p w14:paraId="63F001FD" w14:textId="229B7F1A" w:rsidR="00DA3122" w:rsidRDefault="00DA3122" w:rsidP="00DA3122">
      <w:pPr>
        <w:spacing w:after="0"/>
        <w:rPr>
          <w:sz w:val="24"/>
          <w:szCs w:val="24"/>
        </w:rPr>
      </w:pPr>
      <w:r w:rsidRPr="00DA3122">
        <w:rPr>
          <w:sz w:val="24"/>
          <w:szCs w:val="24"/>
        </w:rPr>
        <w:t xml:space="preserve">Ancient tradition holds that the River Kakutthā flowed southward near Kusinārā, within the realm of the Malla kingdom. While its precise location remains uncertain, some modern scholars identify it with the present-day </w:t>
      </w:r>
      <w:r w:rsidRPr="00DA3122">
        <w:rPr>
          <w:i/>
          <w:iCs/>
          <w:sz w:val="24"/>
          <w:szCs w:val="24"/>
        </w:rPr>
        <w:t>Khanua River</w:t>
      </w:r>
      <w:r w:rsidRPr="00DA3122">
        <w:rPr>
          <w:sz w:val="24"/>
          <w:szCs w:val="24"/>
        </w:rPr>
        <w:t>, a tributary of the Little Gandak River in Uttar Pradesh, India. This modest river, quietly flowing through the Kushinagar district, may well be the same stream mentioned in the sacred texts as the place where the Blessed One bathed before his final moments. According to local sources, the Khanua River continues to shape the region’s landscape, even occasionally causing floods—yet it also carries a serene spiritual history beneath its waters.</w:t>
      </w:r>
      <w:r w:rsidR="008B253E">
        <w:rPr>
          <w:rStyle w:val="EndnoteReference"/>
          <w:sz w:val="24"/>
          <w:szCs w:val="24"/>
        </w:rPr>
        <w:endnoteReference w:id="32"/>
      </w:r>
    </w:p>
    <w:p w14:paraId="52363BF0" w14:textId="4B5B61E8" w:rsidR="005027D0" w:rsidRDefault="005027D0" w:rsidP="00DA3122">
      <w:pPr>
        <w:spacing w:after="0"/>
        <w:rPr>
          <w:sz w:val="24"/>
          <w:szCs w:val="24"/>
        </w:rPr>
      </w:pPr>
    </w:p>
    <w:p w14:paraId="56CD9463" w14:textId="0BC7CBD7" w:rsidR="005027D0" w:rsidRDefault="008F0418" w:rsidP="00DA3122">
      <w:pPr>
        <w:spacing w:after="0"/>
        <w:rPr>
          <w:sz w:val="24"/>
          <w:szCs w:val="24"/>
        </w:rPr>
      </w:pPr>
      <w:r>
        <w:rPr>
          <w:noProof/>
        </w:rPr>
        <w:drawing>
          <wp:anchor distT="0" distB="0" distL="114300" distR="114300" simplePos="0" relativeHeight="251700224" behindDoc="0" locked="0" layoutInCell="1" allowOverlap="1" wp14:anchorId="68DEC325" wp14:editId="223D6D50">
            <wp:simplePos x="0" y="0"/>
            <wp:positionH relativeFrom="column">
              <wp:posOffset>1413510</wp:posOffset>
            </wp:positionH>
            <wp:positionV relativeFrom="paragraph">
              <wp:posOffset>41910</wp:posOffset>
            </wp:positionV>
            <wp:extent cx="2782570" cy="3867150"/>
            <wp:effectExtent l="0" t="0" r="0" b="0"/>
            <wp:wrapThrough wrapText="bothSides">
              <wp:wrapPolygon edited="0">
                <wp:start x="0" y="0"/>
                <wp:lineTo x="0" y="21494"/>
                <wp:lineTo x="21442" y="21494"/>
                <wp:lineTo x="21442" y="0"/>
                <wp:lineTo x="0" y="0"/>
              </wp:wrapPolygon>
            </wp:wrapThrough>
            <wp:docPr id="38655582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55827" name="Picture 42"/>
                    <pic:cNvPicPr>
                      <a:picLocks noChangeAspect="1" noChangeArrowheads="1"/>
                    </pic:cNvPicPr>
                  </pic:nvPicPr>
                  <pic:blipFill rotWithShape="1">
                    <a:blip r:embed="rId23">
                      <a:extLst>
                        <a:ext uri="{28A0092B-C50C-407E-A947-70E740481C1C}">
                          <a14:useLocalDpi xmlns:a14="http://schemas.microsoft.com/office/drawing/2010/main" val="0"/>
                        </a:ext>
                      </a:extLst>
                    </a:blip>
                    <a:srcRect t="1" b="5058"/>
                    <a:stretch/>
                  </pic:blipFill>
                  <pic:spPr bwMode="auto">
                    <a:xfrm>
                      <a:off x="0" y="0"/>
                      <a:ext cx="2782570" cy="3867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30E30B" w14:textId="33AA323D" w:rsidR="0000141B" w:rsidRDefault="0000141B" w:rsidP="00DA3122">
      <w:pPr>
        <w:spacing w:after="0"/>
        <w:rPr>
          <w:sz w:val="24"/>
          <w:szCs w:val="24"/>
        </w:rPr>
      </w:pPr>
    </w:p>
    <w:p w14:paraId="55579686" w14:textId="3F2E6DB6" w:rsidR="0000141B" w:rsidRDefault="0000141B" w:rsidP="00DA3122">
      <w:pPr>
        <w:spacing w:after="0"/>
        <w:rPr>
          <w:sz w:val="24"/>
          <w:szCs w:val="24"/>
        </w:rPr>
      </w:pPr>
    </w:p>
    <w:p w14:paraId="725214EE" w14:textId="130FE1FB" w:rsidR="0000141B" w:rsidRDefault="0000141B" w:rsidP="00DA3122">
      <w:pPr>
        <w:spacing w:after="0"/>
        <w:rPr>
          <w:sz w:val="24"/>
          <w:szCs w:val="24"/>
        </w:rPr>
      </w:pPr>
    </w:p>
    <w:p w14:paraId="79AADF81" w14:textId="6761BBA9" w:rsidR="0000141B" w:rsidRDefault="0000141B" w:rsidP="00DA3122">
      <w:pPr>
        <w:spacing w:after="0"/>
        <w:rPr>
          <w:sz w:val="24"/>
          <w:szCs w:val="24"/>
        </w:rPr>
      </w:pPr>
    </w:p>
    <w:p w14:paraId="51BF6FEB" w14:textId="515E13F6" w:rsidR="0000141B" w:rsidRDefault="0000141B" w:rsidP="00DA3122">
      <w:pPr>
        <w:spacing w:after="0"/>
        <w:rPr>
          <w:sz w:val="24"/>
          <w:szCs w:val="24"/>
        </w:rPr>
      </w:pPr>
    </w:p>
    <w:p w14:paraId="67E4983F" w14:textId="6C319C3A" w:rsidR="009F2C12" w:rsidRDefault="009F2C12" w:rsidP="00DA3122">
      <w:pPr>
        <w:spacing w:after="0"/>
        <w:rPr>
          <w:sz w:val="24"/>
          <w:szCs w:val="24"/>
        </w:rPr>
      </w:pPr>
    </w:p>
    <w:p w14:paraId="002D4888" w14:textId="77777777" w:rsidR="009F2C12" w:rsidRDefault="009F2C12" w:rsidP="00DA3122">
      <w:pPr>
        <w:spacing w:after="0"/>
        <w:rPr>
          <w:sz w:val="24"/>
          <w:szCs w:val="24"/>
        </w:rPr>
      </w:pPr>
    </w:p>
    <w:p w14:paraId="2756AD7F" w14:textId="3C4FC9E7" w:rsidR="009F2C12" w:rsidRDefault="009F2C12" w:rsidP="00DA3122">
      <w:pPr>
        <w:spacing w:after="0"/>
        <w:rPr>
          <w:sz w:val="24"/>
          <w:szCs w:val="24"/>
        </w:rPr>
      </w:pPr>
    </w:p>
    <w:p w14:paraId="1FA9F768" w14:textId="77777777" w:rsidR="009F2C12" w:rsidRDefault="009F2C12" w:rsidP="00DA3122">
      <w:pPr>
        <w:spacing w:after="0"/>
        <w:rPr>
          <w:sz w:val="24"/>
          <w:szCs w:val="24"/>
        </w:rPr>
      </w:pPr>
    </w:p>
    <w:p w14:paraId="4B5CA2FB" w14:textId="112A449E" w:rsidR="009F2C12" w:rsidRDefault="009F2C12" w:rsidP="00DA3122">
      <w:pPr>
        <w:spacing w:after="0"/>
        <w:rPr>
          <w:sz w:val="24"/>
          <w:szCs w:val="24"/>
        </w:rPr>
      </w:pPr>
    </w:p>
    <w:p w14:paraId="66A18D84" w14:textId="02705331" w:rsidR="009F2C12" w:rsidRDefault="009F2C12" w:rsidP="00DA3122">
      <w:pPr>
        <w:spacing w:after="0"/>
        <w:rPr>
          <w:sz w:val="24"/>
          <w:szCs w:val="24"/>
        </w:rPr>
      </w:pPr>
    </w:p>
    <w:p w14:paraId="5D78DCD4" w14:textId="78C7BFF4" w:rsidR="009F2C12" w:rsidRDefault="009F2C12" w:rsidP="00DA3122">
      <w:pPr>
        <w:spacing w:after="0"/>
        <w:rPr>
          <w:sz w:val="24"/>
          <w:szCs w:val="24"/>
        </w:rPr>
      </w:pPr>
    </w:p>
    <w:p w14:paraId="0423869D" w14:textId="77777777" w:rsidR="00CD213D" w:rsidRDefault="00CD213D" w:rsidP="009F2C12">
      <w:pPr>
        <w:spacing w:after="0"/>
        <w:jc w:val="center"/>
        <w:rPr>
          <w:b/>
          <w:bCs/>
          <w:sz w:val="24"/>
          <w:szCs w:val="24"/>
        </w:rPr>
      </w:pPr>
    </w:p>
    <w:p w14:paraId="4C27D638" w14:textId="77777777" w:rsidR="00CD213D" w:rsidRDefault="00CD213D" w:rsidP="009F2C12">
      <w:pPr>
        <w:spacing w:after="0"/>
        <w:jc w:val="center"/>
        <w:rPr>
          <w:b/>
          <w:bCs/>
          <w:sz w:val="24"/>
          <w:szCs w:val="24"/>
        </w:rPr>
      </w:pPr>
    </w:p>
    <w:p w14:paraId="761C5610" w14:textId="77777777" w:rsidR="00CD213D" w:rsidRDefault="00CD213D" w:rsidP="009F2C12">
      <w:pPr>
        <w:spacing w:after="0"/>
        <w:jc w:val="center"/>
        <w:rPr>
          <w:b/>
          <w:bCs/>
          <w:sz w:val="24"/>
          <w:szCs w:val="24"/>
        </w:rPr>
      </w:pPr>
    </w:p>
    <w:p w14:paraId="0AD49BC9" w14:textId="77777777" w:rsidR="00CD213D" w:rsidRDefault="00CD213D" w:rsidP="009F2C12">
      <w:pPr>
        <w:spacing w:after="0"/>
        <w:jc w:val="center"/>
        <w:rPr>
          <w:b/>
          <w:bCs/>
          <w:sz w:val="24"/>
          <w:szCs w:val="24"/>
        </w:rPr>
      </w:pPr>
    </w:p>
    <w:p w14:paraId="73CED8EE" w14:textId="77777777" w:rsidR="00CD213D" w:rsidRDefault="00CD213D" w:rsidP="009F2C12">
      <w:pPr>
        <w:spacing w:after="0"/>
        <w:jc w:val="center"/>
        <w:rPr>
          <w:b/>
          <w:bCs/>
          <w:sz w:val="24"/>
          <w:szCs w:val="24"/>
        </w:rPr>
      </w:pPr>
    </w:p>
    <w:p w14:paraId="00EF79EC" w14:textId="77777777" w:rsidR="00CD213D" w:rsidRDefault="00CD213D" w:rsidP="009F2C12">
      <w:pPr>
        <w:spacing w:after="0"/>
        <w:jc w:val="center"/>
        <w:rPr>
          <w:b/>
          <w:bCs/>
          <w:sz w:val="24"/>
          <w:szCs w:val="24"/>
        </w:rPr>
      </w:pPr>
    </w:p>
    <w:p w14:paraId="6FE19AF7" w14:textId="77777777" w:rsidR="00CD213D" w:rsidRDefault="00CD213D" w:rsidP="009F2C12">
      <w:pPr>
        <w:spacing w:after="0"/>
        <w:jc w:val="center"/>
        <w:rPr>
          <w:b/>
          <w:bCs/>
          <w:sz w:val="24"/>
          <w:szCs w:val="24"/>
        </w:rPr>
      </w:pPr>
    </w:p>
    <w:p w14:paraId="3448B317" w14:textId="30BCDE22" w:rsidR="00CD213D" w:rsidRPr="008F0418" w:rsidRDefault="001403F5" w:rsidP="009F2C12">
      <w:pPr>
        <w:spacing w:after="0"/>
        <w:jc w:val="center"/>
        <w:rPr>
          <w:b/>
          <w:bCs/>
          <w:sz w:val="24"/>
          <w:szCs w:val="24"/>
        </w:rPr>
      </w:pPr>
      <w:r>
        <w:rPr>
          <w:b/>
          <w:bCs/>
          <w:sz w:val="24"/>
          <w:szCs w:val="24"/>
        </w:rPr>
        <w:t xml:space="preserve">A Stream in a Forest- </w:t>
      </w:r>
      <w:r w:rsidR="008F0418">
        <w:rPr>
          <w:b/>
          <w:bCs/>
          <w:sz w:val="24"/>
          <w:szCs w:val="24"/>
        </w:rPr>
        <w:t>Perhaps -</w:t>
      </w:r>
      <w:r w:rsidR="008F0418" w:rsidRPr="00DA3122">
        <w:rPr>
          <w:b/>
          <w:bCs/>
          <w:sz w:val="24"/>
          <w:szCs w:val="24"/>
        </w:rPr>
        <w:t>River Kakutthā flowed</w:t>
      </w:r>
      <w:r w:rsidR="008F0418" w:rsidRPr="008F0418">
        <w:rPr>
          <w:b/>
          <w:bCs/>
          <w:sz w:val="24"/>
          <w:szCs w:val="24"/>
        </w:rPr>
        <w:t xml:space="preserve"> like this</w:t>
      </w:r>
      <w:r w:rsidR="001D15C2">
        <w:rPr>
          <w:b/>
          <w:bCs/>
          <w:sz w:val="24"/>
          <w:szCs w:val="24"/>
        </w:rPr>
        <w:t xml:space="preserve"> </w:t>
      </w:r>
      <w:r w:rsidR="008276E9">
        <w:rPr>
          <w:rStyle w:val="EndnoteReference"/>
          <w:b/>
          <w:bCs/>
          <w:sz w:val="24"/>
          <w:szCs w:val="24"/>
        </w:rPr>
        <w:endnoteReference w:id="33"/>
      </w:r>
    </w:p>
    <w:p w14:paraId="21DC92D4" w14:textId="13E09E88" w:rsidR="00CD213D" w:rsidRDefault="00CD213D" w:rsidP="009F2C12">
      <w:pPr>
        <w:spacing w:after="0"/>
        <w:jc w:val="center"/>
        <w:rPr>
          <w:b/>
          <w:bCs/>
          <w:sz w:val="24"/>
          <w:szCs w:val="24"/>
        </w:rPr>
      </w:pPr>
    </w:p>
    <w:p w14:paraId="73D8A1DC" w14:textId="3514D1EF" w:rsidR="00CD213D" w:rsidRDefault="00005F03" w:rsidP="009F2C12">
      <w:pPr>
        <w:spacing w:after="0"/>
        <w:jc w:val="center"/>
        <w:rPr>
          <w:b/>
          <w:bCs/>
          <w:sz w:val="24"/>
          <w:szCs w:val="24"/>
        </w:rPr>
      </w:pPr>
      <w:r>
        <w:rPr>
          <w:noProof/>
        </w:rPr>
        <w:lastRenderedPageBreak/>
        <w:drawing>
          <wp:anchor distT="0" distB="0" distL="114300" distR="114300" simplePos="0" relativeHeight="251702272" behindDoc="0" locked="0" layoutInCell="1" allowOverlap="1" wp14:anchorId="260025AE" wp14:editId="11595DBA">
            <wp:simplePos x="0" y="0"/>
            <wp:positionH relativeFrom="column">
              <wp:posOffset>1013460</wp:posOffset>
            </wp:positionH>
            <wp:positionV relativeFrom="paragraph">
              <wp:posOffset>200660</wp:posOffset>
            </wp:positionV>
            <wp:extent cx="4182745" cy="1386840"/>
            <wp:effectExtent l="152400" t="152400" r="160655" b="156210"/>
            <wp:wrapThrough wrapText="bothSides">
              <wp:wrapPolygon edited="0">
                <wp:start x="-590" y="-2374"/>
                <wp:lineTo x="-787" y="-1780"/>
                <wp:lineTo x="-787" y="18396"/>
                <wp:lineTo x="689" y="23143"/>
                <wp:lineTo x="787" y="23736"/>
                <wp:lineTo x="21938" y="23736"/>
                <wp:lineTo x="22331" y="21956"/>
                <wp:lineTo x="22331" y="2967"/>
                <wp:lineTo x="20856" y="-2374"/>
                <wp:lineTo x="-590" y="-2374"/>
              </wp:wrapPolygon>
            </wp:wrapThrough>
            <wp:docPr id="4554704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470417"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82745" cy="138684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F4ECC8B" w14:textId="0C5F0A25" w:rsidR="00CD213D" w:rsidRDefault="00CD213D" w:rsidP="009F2C12">
      <w:pPr>
        <w:spacing w:after="0"/>
        <w:jc w:val="center"/>
        <w:rPr>
          <w:b/>
          <w:bCs/>
          <w:sz w:val="24"/>
          <w:szCs w:val="24"/>
        </w:rPr>
      </w:pPr>
    </w:p>
    <w:p w14:paraId="1BFD32E8" w14:textId="77777777" w:rsidR="00CD213D" w:rsidRDefault="00CD213D" w:rsidP="009F2C12">
      <w:pPr>
        <w:spacing w:after="0"/>
        <w:jc w:val="center"/>
        <w:rPr>
          <w:b/>
          <w:bCs/>
          <w:sz w:val="24"/>
          <w:szCs w:val="24"/>
        </w:rPr>
      </w:pPr>
    </w:p>
    <w:p w14:paraId="40911591" w14:textId="77777777" w:rsidR="00CD213D" w:rsidRDefault="00CD213D" w:rsidP="009F2C12">
      <w:pPr>
        <w:spacing w:after="0"/>
        <w:jc w:val="center"/>
        <w:rPr>
          <w:b/>
          <w:bCs/>
          <w:sz w:val="24"/>
          <w:szCs w:val="24"/>
        </w:rPr>
      </w:pPr>
    </w:p>
    <w:p w14:paraId="10D988BA" w14:textId="77777777" w:rsidR="00CD213D" w:rsidRDefault="00CD213D" w:rsidP="009F2C12">
      <w:pPr>
        <w:spacing w:after="0"/>
        <w:jc w:val="center"/>
        <w:rPr>
          <w:b/>
          <w:bCs/>
          <w:sz w:val="24"/>
          <w:szCs w:val="24"/>
        </w:rPr>
      </w:pPr>
    </w:p>
    <w:p w14:paraId="49144114" w14:textId="77777777" w:rsidR="00CD213D" w:rsidRDefault="00CD213D" w:rsidP="009F2C12">
      <w:pPr>
        <w:spacing w:after="0"/>
        <w:jc w:val="center"/>
        <w:rPr>
          <w:b/>
          <w:bCs/>
          <w:sz w:val="24"/>
          <w:szCs w:val="24"/>
        </w:rPr>
      </w:pPr>
    </w:p>
    <w:p w14:paraId="1BD8F369" w14:textId="77777777" w:rsidR="00CD213D" w:rsidRDefault="00CD213D" w:rsidP="009F2C12">
      <w:pPr>
        <w:spacing w:after="0"/>
        <w:jc w:val="center"/>
        <w:rPr>
          <w:b/>
          <w:bCs/>
          <w:sz w:val="24"/>
          <w:szCs w:val="24"/>
        </w:rPr>
      </w:pPr>
    </w:p>
    <w:p w14:paraId="01E4AC9F" w14:textId="77777777" w:rsidR="00CD213D" w:rsidRDefault="00CD213D" w:rsidP="009F2C12">
      <w:pPr>
        <w:spacing w:after="0"/>
        <w:jc w:val="center"/>
        <w:rPr>
          <w:b/>
          <w:bCs/>
          <w:sz w:val="24"/>
          <w:szCs w:val="24"/>
        </w:rPr>
      </w:pPr>
    </w:p>
    <w:p w14:paraId="0D0C77AC" w14:textId="77777777" w:rsidR="00005F03" w:rsidRDefault="00005F03" w:rsidP="00005F03">
      <w:pPr>
        <w:spacing w:after="0"/>
        <w:rPr>
          <w:b/>
          <w:bCs/>
          <w:sz w:val="24"/>
          <w:szCs w:val="24"/>
        </w:rPr>
      </w:pPr>
    </w:p>
    <w:p w14:paraId="7A61CB5C" w14:textId="4F317B43" w:rsidR="0000141B" w:rsidRPr="009F2C12" w:rsidRDefault="009F2C12" w:rsidP="001D15C2">
      <w:pPr>
        <w:spacing w:after="0"/>
        <w:jc w:val="center"/>
        <w:rPr>
          <w:b/>
          <w:bCs/>
          <w:sz w:val="24"/>
          <w:szCs w:val="24"/>
        </w:rPr>
      </w:pPr>
      <w:r w:rsidRPr="0081367C">
        <w:rPr>
          <w:b/>
          <w:bCs/>
          <w:sz w:val="24"/>
          <w:szCs w:val="24"/>
        </w:rPr>
        <w:t xml:space="preserve">Location </w:t>
      </w:r>
      <w:r>
        <w:rPr>
          <w:b/>
          <w:bCs/>
          <w:sz w:val="24"/>
          <w:szCs w:val="24"/>
        </w:rPr>
        <w:t>of the present day Khanua River (</w:t>
      </w:r>
      <w:r w:rsidRPr="0081367C">
        <w:rPr>
          <w:b/>
          <w:bCs/>
          <w:sz w:val="24"/>
          <w:szCs w:val="24"/>
        </w:rPr>
        <w:t>believed</w:t>
      </w:r>
      <w:r>
        <w:rPr>
          <w:b/>
          <w:bCs/>
          <w:sz w:val="24"/>
          <w:szCs w:val="24"/>
        </w:rPr>
        <w:t xml:space="preserve"> to be ancient </w:t>
      </w:r>
      <w:r w:rsidRPr="00DA3122">
        <w:rPr>
          <w:b/>
          <w:bCs/>
          <w:sz w:val="24"/>
          <w:szCs w:val="24"/>
        </w:rPr>
        <w:t>River Kakutthā</w:t>
      </w:r>
      <w:r>
        <w:rPr>
          <w:b/>
          <w:bCs/>
          <w:sz w:val="24"/>
          <w:szCs w:val="24"/>
        </w:rPr>
        <w:t>)</w:t>
      </w:r>
      <w:r w:rsidR="001D15C2">
        <w:rPr>
          <w:b/>
          <w:bCs/>
          <w:sz w:val="24"/>
          <w:szCs w:val="24"/>
        </w:rPr>
        <w:t xml:space="preserve"> </w:t>
      </w:r>
      <w:r>
        <w:rPr>
          <w:b/>
          <w:bCs/>
          <w:sz w:val="24"/>
          <w:szCs w:val="24"/>
        </w:rPr>
        <w:t>in Kushinagar District of UP.</w:t>
      </w:r>
      <w:r>
        <w:rPr>
          <w:rStyle w:val="EndnoteReference"/>
          <w:b/>
          <w:bCs/>
          <w:sz w:val="24"/>
          <w:szCs w:val="24"/>
        </w:rPr>
        <w:endnoteReference w:id="34"/>
      </w:r>
    </w:p>
    <w:p w14:paraId="09893FFF" w14:textId="645B84CF" w:rsidR="00DA3122" w:rsidRPr="00DA3122" w:rsidRDefault="00DA3122" w:rsidP="00222937">
      <w:pPr>
        <w:pStyle w:val="Heading3"/>
      </w:pPr>
      <w:r w:rsidRPr="00DA3122">
        <w:t>The Final Bath in the Kakutthā River</w:t>
      </w:r>
    </w:p>
    <w:p w14:paraId="7168E17E" w14:textId="2406EE4D" w:rsidR="00DA3122" w:rsidRPr="00DA3122" w:rsidRDefault="00DA3122" w:rsidP="00DA3122">
      <w:pPr>
        <w:spacing w:after="0"/>
        <w:rPr>
          <w:sz w:val="24"/>
          <w:szCs w:val="24"/>
        </w:rPr>
      </w:pPr>
      <w:r w:rsidRPr="00DA3122">
        <w:rPr>
          <w:sz w:val="24"/>
          <w:szCs w:val="24"/>
        </w:rPr>
        <w:t>The scriptures beautifully recount the scene:</w:t>
      </w:r>
      <w:r w:rsidR="00025E6C">
        <w:rPr>
          <w:rStyle w:val="EndnoteReference"/>
          <w:sz w:val="24"/>
          <w:szCs w:val="24"/>
        </w:rPr>
        <w:endnoteReference w:id="35"/>
      </w:r>
    </w:p>
    <w:p w14:paraId="5F9F8007" w14:textId="5AD6EB85" w:rsidR="00DA3122" w:rsidRPr="00DA3122" w:rsidRDefault="00DA3122" w:rsidP="00DA3122">
      <w:pPr>
        <w:spacing w:after="0"/>
        <w:rPr>
          <w:i/>
          <w:iCs/>
          <w:sz w:val="24"/>
          <w:szCs w:val="24"/>
        </w:rPr>
      </w:pPr>
      <w:r w:rsidRPr="00DA3122">
        <w:rPr>
          <w:i/>
          <w:iCs/>
          <w:sz w:val="24"/>
          <w:szCs w:val="24"/>
        </w:rPr>
        <w:t>The Buddha, having gone to Kakutthā, the river</w:t>
      </w:r>
      <w:r w:rsidRPr="00DA3122">
        <w:rPr>
          <w:i/>
          <w:iCs/>
          <w:sz w:val="24"/>
          <w:szCs w:val="24"/>
        </w:rPr>
        <w:br/>
        <w:t>With its clear, bright, and pleasant waters,</w:t>
      </w:r>
      <w:r w:rsidRPr="00DA3122">
        <w:rPr>
          <w:i/>
          <w:iCs/>
          <w:sz w:val="24"/>
          <w:szCs w:val="24"/>
        </w:rPr>
        <w:br/>
        <w:t>Therein the Teacher plunged his weary body—</w:t>
      </w:r>
      <w:r w:rsidRPr="00DA3122">
        <w:rPr>
          <w:i/>
          <w:iCs/>
          <w:sz w:val="24"/>
          <w:szCs w:val="24"/>
        </w:rPr>
        <w:br/>
        <w:t>The Tathāgata, peerless in all the world,</w:t>
      </w:r>
      <w:r w:rsidRPr="00DA3122">
        <w:rPr>
          <w:i/>
          <w:iCs/>
          <w:sz w:val="24"/>
          <w:szCs w:val="24"/>
        </w:rPr>
        <w:br/>
        <w:t>Surrounded by the Sangha, whose head he was.</w:t>
      </w:r>
      <w:r w:rsidR="00D65F30">
        <w:rPr>
          <w:rStyle w:val="EndnoteReference"/>
          <w:i/>
          <w:iCs/>
          <w:sz w:val="24"/>
          <w:szCs w:val="24"/>
        </w:rPr>
        <w:endnoteReference w:id="36"/>
      </w:r>
    </w:p>
    <w:p w14:paraId="57A1C869" w14:textId="77777777" w:rsidR="00D65F30" w:rsidRDefault="00D65F30" w:rsidP="00DA3122">
      <w:pPr>
        <w:spacing w:after="0"/>
        <w:rPr>
          <w:sz w:val="24"/>
          <w:szCs w:val="24"/>
        </w:rPr>
      </w:pPr>
    </w:p>
    <w:p w14:paraId="5979DC0F" w14:textId="7E2E7740" w:rsidR="00DA3122" w:rsidRPr="00DA3122" w:rsidRDefault="00DA3122" w:rsidP="00DA3122">
      <w:pPr>
        <w:spacing w:after="0"/>
        <w:rPr>
          <w:sz w:val="24"/>
          <w:szCs w:val="24"/>
        </w:rPr>
      </w:pPr>
      <w:r w:rsidRPr="00DA3122">
        <w:rPr>
          <w:sz w:val="24"/>
          <w:szCs w:val="24"/>
        </w:rPr>
        <w:t>After bathing in the cool, refreshing waters, the Blessed One, the Lord and Preserver of the Dhamma, made his way to the nearby Mango Grove. There, he addressed the devoted monk Cunda:</w:t>
      </w:r>
      <w:r w:rsidR="00084875">
        <w:rPr>
          <w:sz w:val="24"/>
          <w:szCs w:val="24"/>
        </w:rPr>
        <w:t xml:space="preserve"> </w:t>
      </w:r>
      <w:r w:rsidRPr="00DA3122">
        <w:rPr>
          <w:b/>
          <w:bCs/>
          <w:sz w:val="24"/>
          <w:szCs w:val="24"/>
        </w:rPr>
        <w:t>“</w:t>
      </w:r>
      <w:r w:rsidRPr="00DA3122">
        <w:rPr>
          <w:sz w:val="24"/>
          <w:szCs w:val="24"/>
        </w:rPr>
        <w:t>On a fourfold robe I shall lie down.”</w:t>
      </w:r>
    </w:p>
    <w:p w14:paraId="32FC1686" w14:textId="77777777" w:rsidR="00DA3122" w:rsidRPr="00DA3122" w:rsidRDefault="00DA3122" w:rsidP="00DA3122">
      <w:pPr>
        <w:spacing w:after="0"/>
        <w:rPr>
          <w:b/>
          <w:bCs/>
          <w:sz w:val="24"/>
          <w:szCs w:val="24"/>
        </w:rPr>
      </w:pPr>
      <w:r w:rsidRPr="00DA3122">
        <w:rPr>
          <w:sz w:val="24"/>
          <w:szCs w:val="24"/>
        </w:rPr>
        <w:t>Cunda, moved by reverence, spread the robe as requested. The Teacher then laid down His weary limbs to rest, while Cunda kept quiet vigil beside him.</w:t>
      </w:r>
    </w:p>
    <w:p w14:paraId="651578D3" w14:textId="77777777" w:rsidR="00DA3122" w:rsidRPr="00DA3122" w:rsidRDefault="00DA3122" w:rsidP="00E04213">
      <w:pPr>
        <w:pStyle w:val="Heading3"/>
        <w:spacing w:after="0"/>
      </w:pPr>
      <w:r w:rsidRPr="00DA3122">
        <w:t>Reflections</w:t>
      </w:r>
    </w:p>
    <w:p w14:paraId="03C934B0" w14:textId="77777777" w:rsidR="00DA3122" w:rsidRPr="00DA3122" w:rsidRDefault="00DA3122" w:rsidP="00E04213">
      <w:pPr>
        <w:spacing w:after="0"/>
        <w:rPr>
          <w:sz w:val="24"/>
          <w:szCs w:val="24"/>
        </w:rPr>
      </w:pPr>
      <w:r w:rsidRPr="00DA3122">
        <w:rPr>
          <w:sz w:val="24"/>
          <w:szCs w:val="24"/>
        </w:rPr>
        <w:t>We may wonder: Could that gentle river—untouched by time, still flowing through the heartland of India—be quietly remembering the moment it bore the touch of the Blessed One? The same river whose waters once soothed the weary body of the Great Sage before his final crossing?</w:t>
      </w:r>
    </w:p>
    <w:p w14:paraId="03324628" w14:textId="1B649424" w:rsidR="00855D23" w:rsidRDefault="00DA3122" w:rsidP="00DA3122">
      <w:pPr>
        <w:spacing w:after="0"/>
        <w:rPr>
          <w:sz w:val="24"/>
          <w:szCs w:val="24"/>
        </w:rPr>
      </w:pPr>
      <w:r w:rsidRPr="00DA3122">
        <w:rPr>
          <w:sz w:val="24"/>
          <w:szCs w:val="24"/>
        </w:rPr>
        <w:t xml:space="preserve">Today, the devout may feel drawn to seek out this humble stream—not for ritual bathing or purification (as the Blessed One himself reminded us in the </w:t>
      </w:r>
      <w:r w:rsidRPr="00DA3122">
        <w:rPr>
          <w:i/>
          <w:iCs/>
          <w:sz w:val="24"/>
          <w:szCs w:val="24"/>
        </w:rPr>
        <w:t>Vatthūpama Sutta</w:t>
      </w:r>
      <w:r w:rsidRPr="00DA3122">
        <w:rPr>
          <w:sz w:val="24"/>
          <w:szCs w:val="24"/>
        </w:rPr>
        <w:t>, MN</w:t>
      </w:r>
      <w:r w:rsidR="00D23E8A">
        <w:rPr>
          <w:sz w:val="24"/>
          <w:szCs w:val="24"/>
        </w:rPr>
        <w:t>:</w:t>
      </w:r>
      <w:r w:rsidRPr="00DA3122">
        <w:rPr>
          <w:sz w:val="24"/>
          <w:szCs w:val="24"/>
        </w:rPr>
        <w:t>7, that no water can wash away unwholesome deeds)—but to stand silently on its banks, and remember.</w:t>
      </w:r>
      <w:r w:rsidR="00AE3DF1">
        <w:rPr>
          <w:sz w:val="24"/>
          <w:szCs w:val="24"/>
        </w:rPr>
        <w:t xml:space="preserve"> </w:t>
      </w:r>
      <w:r w:rsidRPr="00DA3122">
        <w:rPr>
          <w:sz w:val="24"/>
          <w:szCs w:val="24"/>
        </w:rPr>
        <w:t>To remember that once, long ago, the Tathāgata stood by this water, serene and luminous, ready to pass into the unconditioned. The river may be hidden, but its story still flows.</w:t>
      </w:r>
    </w:p>
    <w:p w14:paraId="13AF6448" w14:textId="2AF8B48A" w:rsidR="00855D23" w:rsidRPr="00DA3122" w:rsidRDefault="00FF252F" w:rsidP="00DA3122">
      <w:pPr>
        <w:spacing w:after="0"/>
        <w:rPr>
          <w:b/>
          <w:bCs/>
          <w:sz w:val="24"/>
          <w:szCs w:val="24"/>
        </w:rPr>
      </w:pPr>
      <w:r w:rsidRPr="00FF252F">
        <w:rPr>
          <w:b/>
          <w:bCs/>
          <w:sz w:val="24"/>
          <w:szCs w:val="24"/>
        </w:rPr>
        <w:t>Citation</w:t>
      </w:r>
      <w:r w:rsidR="00855D23" w:rsidRPr="00FF252F">
        <w:rPr>
          <w:b/>
          <w:bCs/>
          <w:sz w:val="24"/>
          <w:szCs w:val="24"/>
        </w:rPr>
        <w:t xml:space="preserve"> from </w:t>
      </w:r>
      <w:r w:rsidR="00D23E8A" w:rsidRPr="00DA3122">
        <w:rPr>
          <w:b/>
          <w:bCs/>
          <w:sz w:val="24"/>
          <w:szCs w:val="24"/>
        </w:rPr>
        <w:t>Vatthūpama Sutta</w:t>
      </w:r>
      <w:r w:rsidRPr="00FF252F">
        <w:rPr>
          <w:b/>
          <w:bCs/>
          <w:sz w:val="24"/>
          <w:szCs w:val="24"/>
        </w:rPr>
        <w:t xml:space="preserve"> (</w:t>
      </w:r>
      <w:r w:rsidR="00D23E8A" w:rsidRPr="00DA3122">
        <w:rPr>
          <w:b/>
          <w:bCs/>
          <w:sz w:val="24"/>
          <w:szCs w:val="24"/>
        </w:rPr>
        <w:t xml:space="preserve"> MN</w:t>
      </w:r>
      <w:r w:rsidR="00D23E8A" w:rsidRPr="00FF252F">
        <w:rPr>
          <w:b/>
          <w:bCs/>
          <w:sz w:val="24"/>
          <w:szCs w:val="24"/>
        </w:rPr>
        <w:t>:</w:t>
      </w:r>
      <w:r w:rsidR="00D23E8A" w:rsidRPr="00DA3122">
        <w:rPr>
          <w:b/>
          <w:bCs/>
          <w:sz w:val="24"/>
          <w:szCs w:val="24"/>
        </w:rPr>
        <w:t>7</w:t>
      </w:r>
      <w:r w:rsidRPr="00FF252F">
        <w:rPr>
          <w:b/>
          <w:bCs/>
          <w:sz w:val="24"/>
          <w:szCs w:val="24"/>
        </w:rPr>
        <w:t>)</w:t>
      </w:r>
    </w:p>
    <w:p w14:paraId="05E100C3" w14:textId="77777777" w:rsidR="00414923" w:rsidRPr="00414923" w:rsidRDefault="00414923" w:rsidP="00414923">
      <w:pPr>
        <w:spacing w:after="0"/>
        <w:rPr>
          <w:sz w:val="24"/>
          <w:szCs w:val="24"/>
        </w:rPr>
      </w:pPr>
      <w:r w:rsidRPr="00414923">
        <w:rPr>
          <w:sz w:val="24"/>
          <w:szCs w:val="24"/>
        </w:rPr>
        <w:t>What can the Sundarik</w:t>
      </w:r>
      <w:r w:rsidRPr="00414923">
        <w:rPr>
          <w:rFonts w:hint="eastAsia"/>
          <w:sz w:val="24"/>
          <w:szCs w:val="24"/>
        </w:rPr>
        <w:t>ā</w:t>
      </w:r>
      <w:r w:rsidRPr="00414923">
        <w:rPr>
          <w:sz w:val="24"/>
          <w:szCs w:val="24"/>
        </w:rPr>
        <w:t xml:space="preserve"> bring to pass?</w:t>
      </w:r>
    </w:p>
    <w:p w14:paraId="23E6DD55" w14:textId="77777777" w:rsidR="00414923" w:rsidRPr="00414923" w:rsidRDefault="00414923" w:rsidP="00414923">
      <w:pPr>
        <w:spacing w:after="0"/>
        <w:rPr>
          <w:sz w:val="24"/>
          <w:szCs w:val="24"/>
        </w:rPr>
      </w:pPr>
      <w:r w:rsidRPr="00414923">
        <w:rPr>
          <w:sz w:val="24"/>
          <w:szCs w:val="24"/>
        </w:rPr>
        <w:t>What the Pay</w:t>
      </w:r>
      <w:r w:rsidRPr="00414923">
        <w:rPr>
          <w:rFonts w:hint="eastAsia"/>
          <w:sz w:val="24"/>
          <w:szCs w:val="24"/>
        </w:rPr>
        <w:t>ā</w:t>
      </w:r>
      <w:r w:rsidRPr="00414923">
        <w:rPr>
          <w:sz w:val="24"/>
          <w:szCs w:val="24"/>
        </w:rPr>
        <w:t>ga? What the B</w:t>
      </w:r>
      <w:r w:rsidRPr="00414923">
        <w:rPr>
          <w:rFonts w:hint="eastAsia"/>
          <w:sz w:val="24"/>
          <w:szCs w:val="24"/>
        </w:rPr>
        <w:t>ā</w:t>
      </w:r>
      <w:r w:rsidRPr="00414923">
        <w:rPr>
          <w:sz w:val="24"/>
          <w:szCs w:val="24"/>
        </w:rPr>
        <w:t>huk</w:t>
      </w:r>
      <w:r w:rsidRPr="00414923">
        <w:rPr>
          <w:rFonts w:hint="eastAsia"/>
          <w:sz w:val="24"/>
          <w:szCs w:val="24"/>
        </w:rPr>
        <w:t>ā</w:t>
      </w:r>
      <w:r w:rsidRPr="00414923">
        <w:rPr>
          <w:sz w:val="24"/>
          <w:szCs w:val="24"/>
        </w:rPr>
        <w:t>?</w:t>
      </w:r>
    </w:p>
    <w:p w14:paraId="6AC5CAF6" w14:textId="77777777" w:rsidR="00414923" w:rsidRPr="00414923" w:rsidRDefault="00414923" w:rsidP="00414923">
      <w:pPr>
        <w:spacing w:after="0"/>
        <w:rPr>
          <w:sz w:val="24"/>
          <w:szCs w:val="24"/>
        </w:rPr>
      </w:pPr>
      <w:r w:rsidRPr="00414923">
        <w:rPr>
          <w:sz w:val="24"/>
          <w:szCs w:val="24"/>
        </w:rPr>
        <w:t>They cannot purify an evil-doer,</w:t>
      </w:r>
    </w:p>
    <w:p w14:paraId="41082B57" w14:textId="77777777" w:rsidR="00414923" w:rsidRPr="00414923" w:rsidRDefault="00414923" w:rsidP="00414923">
      <w:pPr>
        <w:spacing w:after="0"/>
        <w:rPr>
          <w:sz w:val="24"/>
          <w:szCs w:val="24"/>
        </w:rPr>
      </w:pPr>
      <w:r w:rsidRPr="00414923">
        <w:rPr>
          <w:sz w:val="24"/>
          <w:szCs w:val="24"/>
        </w:rPr>
        <w:t>A man who has done cruel and brutal deeds.</w:t>
      </w:r>
    </w:p>
    <w:p w14:paraId="09939809" w14:textId="77777777" w:rsidR="00C807F9" w:rsidRDefault="00C807F9" w:rsidP="00414923">
      <w:pPr>
        <w:spacing w:after="0"/>
        <w:rPr>
          <w:sz w:val="24"/>
          <w:szCs w:val="24"/>
        </w:rPr>
      </w:pPr>
    </w:p>
    <w:p w14:paraId="717378B3" w14:textId="7D6E3FD4" w:rsidR="00414923" w:rsidRPr="00414923" w:rsidRDefault="00414923" w:rsidP="00414923">
      <w:pPr>
        <w:spacing w:after="0"/>
        <w:rPr>
          <w:sz w:val="24"/>
          <w:szCs w:val="24"/>
        </w:rPr>
      </w:pPr>
      <w:r w:rsidRPr="00414923">
        <w:rPr>
          <w:sz w:val="24"/>
          <w:szCs w:val="24"/>
        </w:rPr>
        <w:t>One pure in heart has evermore</w:t>
      </w:r>
    </w:p>
    <w:p w14:paraId="75EA71E5" w14:textId="6C568054" w:rsidR="00414923" w:rsidRPr="00414923" w:rsidRDefault="00414923" w:rsidP="00414923">
      <w:pPr>
        <w:spacing w:after="0"/>
        <w:rPr>
          <w:sz w:val="24"/>
          <w:szCs w:val="24"/>
        </w:rPr>
      </w:pPr>
      <w:r w:rsidRPr="00414923">
        <w:rPr>
          <w:sz w:val="24"/>
          <w:szCs w:val="24"/>
        </w:rPr>
        <w:lastRenderedPageBreak/>
        <w:t>The Feast of Spring, the Holy Day;</w:t>
      </w:r>
    </w:p>
    <w:p w14:paraId="3E205C99" w14:textId="77777777" w:rsidR="00414923" w:rsidRPr="00414923" w:rsidRDefault="00414923" w:rsidP="00414923">
      <w:pPr>
        <w:spacing w:after="0"/>
        <w:rPr>
          <w:sz w:val="24"/>
          <w:szCs w:val="24"/>
        </w:rPr>
      </w:pPr>
      <w:r w:rsidRPr="00414923">
        <w:rPr>
          <w:sz w:val="24"/>
          <w:szCs w:val="24"/>
        </w:rPr>
        <w:t>One fair in act, one pure in heart</w:t>
      </w:r>
    </w:p>
    <w:p w14:paraId="7A8D1D8A" w14:textId="77777777" w:rsidR="00414923" w:rsidRPr="00414923" w:rsidRDefault="00414923" w:rsidP="00414923">
      <w:pPr>
        <w:spacing w:after="0"/>
        <w:rPr>
          <w:sz w:val="24"/>
          <w:szCs w:val="24"/>
        </w:rPr>
      </w:pPr>
      <w:r w:rsidRPr="00414923">
        <w:rPr>
          <w:sz w:val="24"/>
          <w:szCs w:val="24"/>
        </w:rPr>
        <w:t>Brings his virtue to perfection.</w:t>
      </w:r>
    </w:p>
    <w:p w14:paraId="292B84BC" w14:textId="77777777" w:rsidR="00C807F9" w:rsidRDefault="00C807F9" w:rsidP="00414923">
      <w:pPr>
        <w:spacing w:after="0"/>
        <w:rPr>
          <w:sz w:val="24"/>
          <w:szCs w:val="24"/>
        </w:rPr>
      </w:pPr>
    </w:p>
    <w:p w14:paraId="12B32DAC" w14:textId="4D8602F0" w:rsidR="00414923" w:rsidRPr="00414923" w:rsidRDefault="00414923" w:rsidP="00414923">
      <w:pPr>
        <w:spacing w:after="0"/>
        <w:rPr>
          <w:sz w:val="24"/>
          <w:szCs w:val="24"/>
        </w:rPr>
      </w:pPr>
      <w:r w:rsidRPr="00414923">
        <w:rPr>
          <w:sz w:val="24"/>
          <w:szCs w:val="24"/>
        </w:rPr>
        <w:t>It is here, brahmin, that you should bathe,</w:t>
      </w:r>
    </w:p>
    <w:p w14:paraId="7EEBE0BE" w14:textId="77777777" w:rsidR="00414923" w:rsidRPr="00414923" w:rsidRDefault="00414923" w:rsidP="00414923">
      <w:pPr>
        <w:spacing w:after="0"/>
        <w:rPr>
          <w:sz w:val="24"/>
          <w:szCs w:val="24"/>
        </w:rPr>
      </w:pPr>
      <w:r w:rsidRPr="00414923">
        <w:rPr>
          <w:sz w:val="24"/>
          <w:szCs w:val="24"/>
        </w:rPr>
        <w:t>To make yourself a refuge for all beings.</w:t>
      </w:r>
    </w:p>
    <w:p w14:paraId="3A19E13E" w14:textId="77777777" w:rsidR="00414923" w:rsidRPr="00414923" w:rsidRDefault="00414923" w:rsidP="00414923">
      <w:pPr>
        <w:spacing w:after="0"/>
        <w:rPr>
          <w:sz w:val="24"/>
          <w:szCs w:val="24"/>
        </w:rPr>
      </w:pPr>
      <w:r w:rsidRPr="00414923">
        <w:rPr>
          <w:sz w:val="24"/>
          <w:szCs w:val="24"/>
        </w:rPr>
        <w:t>And if you speak no falsehood</w:t>
      </w:r>
    </w:p>
    <w:p w14:paraId="0DE2EA0F" w14:textId="77777777" w:rsidR="00414923" w:rsidRPr="00414923" w:rsidRDefault="00414923" w:rsidP="00414923">
      <w:pPr>
        <w:spacing w:after="0"/>
        <w:rPr>
          <w:sz w:val="24"/>
          <w:szCs w:val="24"/>
        </w:rPr>
      </w:pPr>
      <w:r w:rsidRPr="00414923">
        <w:rPr>
          <w:sz w:val="24"/>
          <w:szCs w:val="24"/>
        </w:rPr>
        <w:t>Nor work harm for living beings,</w:t>
      </w:r>
    </w:p>
    <w:p w14:paraId="5539EF74" w14:textId="77777777" w:rsidR="00414923" w:rsidRPr="00414923" w:rsidRDefault="00414923" w:rsidP="00414923">
      <w:pPr>
        <w:spacing w:after="0"/>
        <w:rPr>
          <w:sz w:val="24"/>
          <w:szCs w:val="24"/>
        </w:rPr>
      </w:pPr>
      <w:r w:rsidRPr="00414923">
        <w:rPr>
          <w:sz w:val="24"/>
          <w:szCs w:val="24"/>
        </w:rPr>
        <w:t>Nor take what is offered not,</w:t>
      </w:r>
    </w:p>
    <w:p w14:paraId="2AA42336" w14:textId="77777777" w:rsidR="00414923" w:rsidRPr="00414923" w:rsidRDefault="00414923" w:rsidP="00414923">
      <w:pPr>
        <w:spacing w:after="0"/>
        <w:rPr>
          <w:sz w:val="24"/>
          <w:szCs w:val="24"/>
        </w:rPr>
      </w:pPr>
      <w:r w:rsidRPr="00414923">
        <w:rPr>
          <w:sz w:val="24"/>
          <w:szCs w:val="24"/>
        </w:rPr>
        <w:t>With faith and free from avarice,</w:t>
      </w:r>
    </w:p>
    <w:p w14:paraId="75E7A1EF" w14:textId="77777777" w:rsidR="00414923" w:rsidRPr="00414923" w:rsidRDefault="00414923" w:rsidP="00414923">
      <w:pPr>
        <w:spacing w:after="0"/>
        <w:rPr>
          <w:sz w:val="24"/>
          <w:szCs w:val="24"/>
        </w:rPr>
      </w:pPr>
      <w:r w:rsidRPr="00414923">
        <w:rPr>
          <w:sz w:val="24"/>
          <w:szCs w:val="24"/>
        </w:rPr>
        <w:t>What need for you to go to Gay</w:t>
      </w:r>
      <w:r w:rsidRPr="00414923">
        <w:rPr>
          <w:rFonts w:hint="eastAsia"/>
          <w:sz w:val="24"/>
          <w:szCs w:val="24"/>
        </w:rPr>
        <w:t>ā</w:t>
      </w:r>
      <w:r w:rsidRPr="00414923">
        <w:rPr>
          <w:sz w:val="24"/>
          <w:szCs w:val="24"/>
        </w:rPr>
        <w:t>?</w:t>
      </w:r>
    </w:p>
    <w:p w14:paraId="36768AA4" w14:textId="523C4D6D" w:rsidR="00E01678" w:rsidRDefault="00414923" w:rsidP="00414923">
      <w:pPr>
        <w:spacing w:after="0"/>
        <w:rPr>
          <w:sz w:val="24"/>
          <w:szCs w:val="24"/>
        </w:rPr>
      </w:pPr>
      <w:r w:rsidRPr="00E45794">
        <w:rPr>
          <w:sz w:val="24"/>
          <w:szCs w:val="24"/>
        </w:rPr>
        <w:t>For any well will be your Gay</w:t>
      </w:r>
      <w:r w:rsidRPr="00E45794">
        <w:rPr>
          <w:rFonts w:hint="eastAsia"/>
          <w:sz w:val="24"/>
          <w:szCs w:val="24"/>
        </w:rPr>
        <w:t>ā</w:t>
      </w:r>
      <w:r w:rsidRPr="00E45794">
        <w:rPr>
          <w:sz w:val="24"/>
          <w:szCs w:val="24"/>
        </w:rPr>
        <w:t>.</w:t>
      </w:r>
      <w:r w:rsidRPr="00E45794">
        <w:rPr>
          <w:rFonts w:hint="eastAsia"/>
          <w:sz w:val="24"/>
          <w:szCs w:val="24"/>
        </w:rPr>
        <w:t>”</w:t>
      </w:r>
    </w:p>
    <w:p w14:paraId="4A01AD07" w14:textId="77777777" w:rsidR="00755E47" w:rsidRPr="00755E47" w:rsidRDefault="00755E47" w:rsidP="00725AC5">
      <w:pPr>
        <w:pStyle w:val="Heading2"/>
      </w:pPr>
      <w:r w:rsidRPr="00755E47">
        <w:t>Final River Crossing</w:t>
      </w:r>
    </w:p>
    <w:p w14:paraId="3D57C441" w14:textId="77777777" w:rsidR="00755E47" w:rsidRPr="00755E47" w:rsidRDefault="00755E47" w:rsidP="00755E47">
      <w:pPr>
        <w:rPr>
          <w:sz w:val="24"/>
          <w:szCs w:val="24"/>
        </w:rPr>
      </w:pPr>
      <w:r w:rsidRPr="00755E47">
        <w:rPr>
          <w:sz w:val="24"/>
          <w:szCs w:val="24"/>
        </w:rPr>
        <w:t>Throughout his long ministry, the Blessed One crossed countless rivers—whether wide or narrow—not merely to traverse the land, but to reach those in need. With great compassion, he journeyed tirelessly for the sake and welfare of all beings, showing them the way across the ocean of saṃsāra to the other shore: the end of suffering.</w:t>
      </w:r>
    </w:p>
    <w:p w14:paraId="6B10BBDD" w14:textId="77777777" w:rsidR="00755E47" w:rsidRPr="00755E47" w:rsidRDefault="00755E47" w:rsidP="00755E47">
      <w:pPr>
        <w:rPr>
          <w:sz w:val="24"/>
          <w:szCs w:val="24"/>
        </w:rPr>
      </w:pPr>
      <w:r w:rsidRPr="00755E47">
        <w:rPr>
          <w:sz w:val="24"/>
          <w:szCs w:val="24"/>
        </w:rPr>
        <w:t>For forty-five years, the Tathāgata wandered from village to village, forest to city, uplifting beings—humans and devas alike—guiding them to see the truth of existence and to free themselves from the bondage of birth, aging, sickness, and death. Each river he crossed was not just a physical passage, but a symbol of the spiritual crossing he offered to others.</w:t>
      </w:r>
    </w:p>
    <w:p w14:paraId="7F30C656" w14:textId="06D8FC58" w:rsidR="00DE65C5" w:rsidRDefault="00755E47" w:rsidP="00DE65C5">
      <w:r w:rsidRPr="00755E47">
        <w:rPr>
          <w:sz w:val="24"/>
          <w:szCs w:val="24"/>
        </w:rPr>
        <w:t xml:space="preserve">And now, on this final journey, the Blessed One came to the Hiraññavatī River, surrounded by a great assembly of monks. With calm and dignity, he crossed it—his last river crossing—and entered the </w:t>
      </w:r>
      <w:r w:rsidRPr="00755E47">
        <w:rPr>
          <w:i/>
          <w:iCs/>
          <w:sz w:val="24"/>
          <w:szCs w:val="24"/>
        </w:rPr>
        <w:t>Sāla Grove of the Mallas</w:t>
      </w:r>
      <w:r w:rsidRPr="00755E47">
        <w:rPr>
          <w:sz w:val="24"/>
          <w:szCs w:val="24"/>
        </w:rPr>
        <w:t>, near the ancient city of Kusinārā</w:t>
      </w:r>
      <w:r w:rsidRPr="00755E47">
        <w:rPr>
          <w:b/>
          <w:bCs/>
          <w:sz w:val="24"/>
          <w:szCs w:val="24"/>
        </w:rPr>
        <w:t>.</w:t>
      </w:r>
      <w:r w:rsidR="009C47D2">
        <w:rPr>
          <w:b/>
          <w:bCs/>
          <w:sz w:val="24"/>
          <w:szCs w:val="24"/>
        </w:rPr>
        <w:t xml:space="preserve"> See </w:t>
      </w:r>
      <w:r w:rsidR="009C47D2">
        <w:rPr>
          <w:sz w:val="24"/>
          <w:szCs w:val="24"/>
        </w:rPr>
        <w:t xml:space="preserve">the image below: </w:t>
      </w:r>
      <w:r w:rsidR="00DE65C5">
        <w:rPr>
          <w:rStyle w:val="EndnoteReference"/>
        </w:rPr>
        <w:endnoteReference w:id="37"/>
      </w:r>
    </w:p>
    <w:p w14:paraId="6162F007" w14:textId="3AFEE8CC" w:rsidR="00235F65" w:rsidRDefault="00AA0BD6" w:rsidP="00AA0BD6">
      <w:pPr>
        <w:jc w:val="center"/>
      </w:pPr>
      <w:r w:rsidRPr="00AA0BD6">
        <w:rPr>
          <w:noProof/>
        </w:rPr>
        <w:lastRenderedPageBreak/>
        <w:drawing>
          <wp:inline distT="0" distB="0" distL="0" distR="0" wp14:anchorId="6035B3B9" wp14:editId="58620456">
            <wp:extent cx="4210638" cy="4305901"/>
            <wp:effectExtent l="0" t="0" r="0" b="0"/>
            <wp:docPr id="1589764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64759" name="Picture 1"/>
                    <pic:cNvPicPr/>
                  </pic:nvPicPr>
                  <pic:blipFill>
                    <a:blip r:embed="rId25"/>
                    <a:stretch>
                      <a:fillRect/>
                    </a:stretch>
                  </pic:blipFill>
                  <pic:spPr>
                    <a:xfrm>
                      <a:off x="0" y="0"/>
                      <a:ext cx="4210638" cy="4305901"/>
                    </a:xfrm>
                    <a:prstGeom prst="rect">
                      <a:avLst/>
                    </a:prstGeom>
                  </pic:spPr>
                </pic:pic>
              </a:graphicData>
            </a:graphic>
          </wp:inline>
        </w:drawing>
      </w:r>
    </w:p>
    <w:p w14:paraId="7F146A81" w14:textId="405AD87A" w:rsidR="00755E47" w:rsidRPr="00755E47" w:rsidRDefault="00755E47" w:rsidP="006E5132">
      <w:pPr>
        <w:pStyle w:val="Heading3"/>
      </w:pPr>
      <w:r w:rsidRPr="00755E47">
        <w:t>The Hiraññavatī River</w:t>
      </w:r>
    </w:p>
    <w:p w14:paraId="4D46CB4D" w14:textId="77777777" w:rsidR="00755E47" w:rsidRPr="00755E47" w:rsidRDefault="00755E47" w:rsidP="00755E47">
      <w:pPr>
        <w:rPr>
          <w:sz w:val="24"/>
          <w:szCs w:val="24"/>
        </w:rPr>
      </w:pPr>
      <w:r w:rsidRPr="00755E47">
        <w:rPr>
          <w:sz w:val="24"/>
          <w:szCs w:val="24"/>
        </w:rPr>
        <w:t xml:space="preserve">According to tradition, the </w:t>
      </w:r>
      <w:r w:rsidRPr="00755E47">
        <w:rPr>
          <w:i/>
          <w:iCs/>
          <w:sz w:val="24"/>
          <w:szCs w:val="24"/>
        </w:rPr>
        <w:t>Hiraññavatī</w:t>
      </w:r>
      <w:r w:rsidRPr="00755E47">
        <w:rPr>
          <w:sz w:val="24"/>
          <w:szCs w:val="24"/>
        </w:rPr>
        <w:t xml:space="preserve"> flowed near Kusinārā, and on its bank stood the </w:t>
      </w:r>
      <w:r w:rsidRPr="00755E47">
        <w:rPr>
          <w:i/>
          <w:iCs/>
          <w:sz w:val="24"/>
          <w:szCs w:val="24"/>
        </w:rPr>
        <w:t>Upavattana Sālavana</w:t>
      </w:r>
      <w:r w:rsidRPr="00755E47">
        <w:rPr>
          <w:sz w:val="24"/>
          <w:szCs w:val="24"/>
        </w:rPr>
        <w:t>—the grove of twin Sāla trees belonging to the Mallas—where the Blessed One would attain Parinibbāna.</w:t>
      </w:r>
    </w:p>
    <w:p w14:paraId="78C0C520" w14:textId="0B19BD28" w:rsidR="00755E47" w:rsidRPr="00755E47" w:rsidRDefault="00755E47" w:rsidP="00755E47">
      <w:pPr>
        <w:rPr>
          <w:sz w:val="24"/>
          <w:szCs w:val="24"/>
        </w:rPr>
      </w:pPr>
      <w:r w:rsidRPr="00755E47">
        <w:rPr>
          <w:sz w:val="24"/>
          <w:szCs w:val="24"/>
        </w:rPr>
        <w:t xml:space="preserve">Scholars have identified this river with the present-day </w:t>
      </w:r>
      <w:r w:rsidRPr="00755E47">
        <w:rPr>
          <w:i/>
          <w:iCs/>
          <w:sz w:val="24"/>
          <w:szCs w:val="24"/>
        </w:rPr>
        <w:t>Little Gandak</w:t>
      </w:r>
      <w:r w:rsidRPr="00755E47">
        <w:rPr>
          <w:sz w:val="24"/>
          <w:szCs w:val="24"/>
        </w:rPr>
        <w:t>, which flows through the Gorakhpur district of Uttar Pradesh, eventually merging with the Gogra River.</w:t>
      </w:r>
      <w:r w:rsidR="00FD08B6">
        <w:rPr>
          <w:sz w:val="24"/>
          <w:szCs w:val="24"/>
        </w:rPr>
        <w:t xml:space="preserve"> </w:t>
      </w:r>
      <w:r w:rsidR="00FD08B6">
        <w:rPr>
          <w:rStyle w:val="EndnoteReference"/>
          <w:sz w:val="24"/>
          <w:szCs w:val="24"/>
        </w:rPr>
        <w:endnoteReference w:id="38"/>
      </w:r>
      <w:r w:rsidRPr="00755E47">
        <w:rPr>
          <w:sz w:val="24"/>
          <w:szCs w:val="24"/>
        </w:rPr>
        <w:t xml:space="preserve"> Although its exact ancient course is difficult to trace today, what remains clear through scriptures and sacred memory is this: it was near this gentle river, in the peaceful grove beyond its waters, that the Teacher laid down his final burden.</w:t>
      </w:r>
    </w:p>
    <w:p w14:paraId="16575AE2" w14:textId="77777777" w:rsidR="00755E47" w:rsidRPr="00755E47" w:rsidRDefault="00755E47" w:rsidP="000577C5">
      <w:pPr>
        <w:pStyle w:val="Heading3"/>
      </w:pPr>
      <w:r w:rsidRPr="00755E47">
        <w:t>Reflections</w:t>
      </w:r>
    </w:p>
    <w:p w14:paraId="30464620" w14:textId="77777777" w:rsidR="00755E47" w:rsidRPr="00755E47" w:rsidRDefault="00755E47" w:rsidP="00755E47">
      <w:pPr>
        <w:rPr>
          <w:sz w:val="24"/>
          <w:szCs w:val="24"/>
        </w:rPr>
      </w:pPr>
      <w:r w:rsidRPr="00755E47">
        <w:rPr>
          <w:sz w:val="24"/>
          <w:szCs w:val="24"/>
        </w:rPr>
        <w:t>This river, like so many before it, became a witness to the sacred journey of the Buddha. But unlike those before, this crossing was not to reach a new village or deliver a new discourse. This was the final crossing—quiet, serene, and full of meaning. Here, the Great Sage would complete the journey of a thousand paths, not to begin again, but to enter the Unconditioned, the Deathless, the Nibbāna beyond all becoming.</w:t>
      </w:r>
    </w:p>
    <w:p w14:paraId="11A9F05D" w14:textId="28C4ABB6" w:rsidR="00755E47" w:rsidRPr="00755E47" w:rsidRDefault="00755E47" w:rsidP="00755E47">
      <w:pPr>
        <w:rPr>
          <w:sz w:val="24"/>
          <w:szCs w:val="24"/>
        </w:rPr>
      </w:pPr>
      <w:r w:rsidRPr="00755E47">
        <w:rPr>
          <w:sz w:val="24"/>
          <w:szCs w:val="24"/>
        </w:rPr>
        <w:t>For us, these rivers and groves—whether their modern names are known or lost—remain as landmarks in the heart. Each step the Blessed One took reminds us of his boundless compassion, his tireless effort to awaken the world, and his gentle, unwavering resolve to guide all beings to peace.</w:t>
      </w:r>
    </w:p>
    <w:p w14:paraId="6FEB3637" w14:textId="40ACE470" w:rsidR="00B073FF" w:rsidRPr="00A5463B" w:rsidRDefault="00755E47" w:rsidP="00A5463B">
      <w:pPr>
        <w:rPr>
          <w:sz w:val="24"/>
          <w:szCs w:val="24"/>
        </w:rPr>
      </w:pPr>
      <w:r w:rsidRPr="00755E47">
        <w:rPr>
          <w:sz w:val="24"/>
          <w:szCs w:val="24"/>
        </w:rPr>
        <w:lastRenderedPageBreak/>
        <w:t>With this, we bring this section to a close.</w:t>
      </w:r>
      <w:r w:rsidRPr="00755E47">
        <w:rPr>
          <w:sz w:val="24"/>
          <w:szCs w:val="24"/>
        </w:rPr>
        <w:br/>
        <w:t>In the next section (19.5), we will reflect on the sacred and solemn moment of the Great Parinibbāna of the Blessed One.</w:t>
      </w:r>
    </w:p>
    <w:p w14:paraId="75662559" w14:textId="4A95CD21" w:rsidR="00755393" w:rsidRPr="00A0409D" w:rsidRDefault="00755393" w:rsidP="00B550E2">
      <w:pPr>
        <w:pStyle w:val="Heading3"/>
      </w:pPr>
      <w:r w:rsidRPr="00755393">
        <w:t>End Note: Section 19-4</w:t>
      </w:r>
    </w:p>
    <w:sectPr w:rsidR="00755393" w:rsidRPr="00A040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3503B" w14:textId="77777777" w:rsidR="00736D2D" w:rsidRDefault="00736D2D" w:rsidP="0011138C">
      <w:pPr>
        <w:spacing w:after="0" w:line="240" w:lineRule="auto"/>
      </w:pPr>
      <w:r>
        <w:separator/>
      </w:r>
    </w:p>
  </w:endnote>
  <w:endnote w:type="continuationSeparator" w:id="0">
    <w:p w14:paraId="371A84E0" w14:textId="77777777" w:rsidR="00736D2D" w:rsidRDefault="00736D2D" w:rsidP="0011138C">
      <w:pPr>
        <w:spacing w:after="0" w:line="240" w:lineRule="auto"/>
      </w:pPr>
      <w:r>
        <w:continuationSeparator/>
      </w:r>
    </w:p>
  </w:endnote>
  <w:endnote w:id="1">
    <w:p w14:paraId="59F46F3E" w14:textId="431075AD" w:rsidR="00C118AB" w:rsidRPr="00C118AB" w:rsidRDefault="00C118AB">
      <w:pPr>
        <w:pStyle w:val="EndnoteText"/>
        <w:rPr>
          <w:sz w:val="22"/>
          <w:szCs w:val="22"/>
        </w:rPr>
      </w:pPr>
      <w:r w:rsidRPr="00C118AB">
        <w:rPr>
          <w:rStyle w:val="EndnoteReference"/>
          <w:sz w:val="22"/>
          <w:szCs w:val="22"/>
        </w:rPr>
        <w:endnoteRef/>
      </w:r>
      <w:r w:rsidRPr="00C118AB">
        <w:rPr>
          <w:sz w:val="22"/>
          <w:szCs w:val="22"/>
        </w:rPr>
        <w:t xml:space="preserve"> </w:t>
      </w:r>
      <w:r>
        <w:rPr>
          <w:sz w:val="24"/>
          <w:szCs w:val="24"/>
        </w:rPr>
        <w:t xml:space="preserve">According </w:t>
      </w:r>
      <w:r w:rsidRPr="008E638F">
        <w:rPr>
          <w:sz w:val="24"/>
          <w:szCs w:val="24"/>
        </w:rPr>
        <w:t>to A</w:t>
      </w:r>
      <w:r w:rsidRPr="008E638F">
        <w:rPr>
          <w:rFonts w:hint="eastAsia"/>
          <w:sz w:val="24"/>
          <w:szCs w:val="24"/>
        </w:rPr>
        <w:t>ṭṭ</w:t>
      </w:r>
      <w:r w:rsidRPr="008E638F">
        <w:rPr>
          <w:sz w:val="24"/>
          <w:szCs w:val="24"/>
        </w:rPr>
        <w:t>hakan</w:t>
      </w:r>
      <w:r w:rsidRPr="008E638F">
        <w:rPr>
          <w:rFonts w:hint="eastAsia"/>
          <w:sz w:val="24"/>
          <w:szCs w:val="24"/>
        </w:rPr>
        <w:t>ā</w:t>
      </w:r>
      <w:r w:rsidRPr="008E638F">
        <w:rPr>
          <w:sz w:val="24"/>
          <w:szCs w:val="24"/>
        </w:rPr>
        <w:t>gara Sutta</w:t>
      </w:r>
      <w:r>
        <w:rPr>
          <w:sz w:val="24"/>
          <w:szCs w:val="24"/>
        </w:rPr>
        <w:t xml:space="preserve"> (MN:52) after the final pass</w:t>
      </w:r>
      <w:r w:rsidR="00A5463B">
        <w:rPr>
          <w:sz w:val="24"/>
          <w:szCs w:val="24"/>
        </w:rPr>
        <w:t>ing</w:t>
      </w:r>
      <w:r>
        <w:rPr>
          <w:sz w:val="24"/>
          <w:szCs w:val="24"/>
        </w:rPr>
        <w:t xml:space="preserve"> of the Buddha Venerable </w:t>
      </w:r>
      <w:r>
        <w:rPr>
          <w:rFonts w:cstheme="minorHAnsi"/>
          <w:sz w:val="24"/>
          <w:szCs w:val="24"/>
        </w:rPr>
        <w:t>Ã</w:t>
      </w:r>
      <w:r>
        <w:rPr>
          <w:sz w:val="24"/>
          <w:szCs w:val="24"/>
        </w:rPr>
        <w:t xml:space="preserve">nanda has </w:t>
      </w:r>
      <w:r w:rsidR="00874318">
        <w:rPr>
          <w:sz w:val="24"/>
          <w:szCs w:val="24"/>
        </w:rPr>
        <w:t>lived</w:t>
      </w:r>
      <w:r>
        <w:rPr>
          <w:sz w:val="24"/>
          <w:szCs w:val="24"/>
        </w:rPr>
        <w:t xml:space="preserve"> in that village</w:t>
      </w:r>
      <w:r w:rsidR="00B92333">
        <w:rPr>
          <w:sz w:val="24"/>
          <w:szCs w:val="24"/>
        </w:rPr>
        <w:t>.</w:t>
      </w:r>
    </w:p>
  </w:endnote>
  <w:endnote w:id="2">
    <w:p w14:paraId="23AEF5A8" w14:textId="60D8FF8F" w:rsidR="00E60062" w:rsidRPr="00E60062" w:rsidRDefault="00E60062">
      <w:pPr>
        <w:pStyle w:val="EndnoteText"/>
        <w:rPr>
          <w:sz w:val="22"/>
          <w:szCs w:val="22"/>
        </w:rPr>
      </w:pPr>
      <w:r w:rsidRPr="00E60062">
        <w:rPr>
          <w:rStyle w:val="EndnoteReference"/>
          <w:sz w:val="22"/>
          <w:szCs w:val="22"/>
        </w:rPr>
        <w:endnoteRef/>
      </w:r>
      <w:r w:rsidRPr="00E60062">
        <w:rPr>
          <w:sz w:val="22"/>
          <w:szCs w:val="22"/>
        </w:rPr>
        <w:t xml:space="preserve"> </w:t>
      </w:r>
      <w:r>
        <w:rPr>
          <w:sz w:val="22"/>
          <w:szCs w:val="22"/>
        </w:rPr>
        <w:t>DN:16</w:t>
      </w:r>
    </w:p>
  </w:endnote>
  <w:endnote w:id="3">
    <w:p w14:paraId="68C68F5B" w14:textId="502D8513" w:rsidR="00DE7EC9" w:rsidRPr="00DE7EC9" w:rsidRDefault="00DE7EC9" w:rsidP="00DE7EC9">
      <w:pPr>
        <w:spacing w:after="0"/>
      </w:pPr>
      <w:r w:rsidRPr="00DE7EC9">
        <w:rPr>
          <w:rStyle w:val="EndnoteReference"/>
        </w:rPr>
        <w:endnoteRef/>
      </w:r>
      <w:r w:rsidRPr="00DE7EC9">
        <w:t xml:space="preserve"> Source: </w:t>
      </w:r>
      <w:r>
        <w:t xml:space="preserve">Source: </w:t>
      </w:r>
      <w:hyperlink r:id="rId1" w:history="1">
        <w:r w:rsidRPr="00481063">
          <w:rPr>
            <w:rStyle w:val="Hyperlink"/>
          </w:rPr>
          <w:t>https://www.craiyon.com/image/vSj1kzhFR7Wa-1VqADAZGg</w:t>
        </w:r>
      </w:hyperlink>
      <w:r>
        <w:t xml:space="preserve"> </w:t>
      </w:r>
    </w:p>
  </w:endnote>
  <w:endnote w:id="4">
    <w:p w14:paraId="0EA07A9E" w14:textId="77777777" w:rsidR="00EE6FE1" w:rsidRPr="0011138C" w:rsidRDefault="00EE6FE1" w:rsidP="00EE6FE1">
      <w:pPr>
        <w:pStyle w:val="EndnoteText"/>
        <w:rPr>
          <w:sz w:val="22"/>
          <w:szCs w:val="22"/>
        </w:rPr>
      </w:pPr>
      <w:r w:rsidRPr="0011138C">
        <w:rPr>
          <w:rStyle w:val="EndnoteReference"/>
          <w:sz w:val="22"/>
          <w:szCs w:val="22"/>
        </w:rPr>
        <w:endnoteRef/>
      </w:r>
      <w:r w:rsidRPr="0011138C">
        <w:rPr>
          <w:sz w:val="22"/>
          <w:szCs w:val="22"/>
        </w:rPr>
        <w:t xml:space="preserve"> </w:t>
      </w:r>
      <w:r>
        <w:rPr>
          <w:sz w:val="22"/>
          <w:szCs w:val="22"/>
        </w:rPr>
        <w:t>Thag:16:892.</w:t>
      </w:r>
    </w:p>
  </w:endnote>
  <w:endnote w:id="5">
    <w:p w14:paraId="3920F44D" w14:textId="1E2C2C64" w:rsidR="00661FC0" w:rsidRPr="00661FC0" w:rsidRDefault="00661FC0">
      <w:pPr>
        <w:pStyle w:val="EndnoteText"/>
        <w:rPr>
          <w:sz w:val="22"/>
          <w:szCs w:val="22"/>
        </w:rPr>
      </w:pPr>
      <w:r w:rsidRPr="00661FC0">
        <w:rPr>
          <w:rStyle w:val="EndnoteReference"/>
          <w:sz w:val="22"/>
          <w:szCs w:val="22"/>
        </w:rPr>
        <w:endnoteRef/>
      </w:r>
      <w:r w:rsidRPr="00661FC0">
        <w:rPr>
          <w:sz w:val="22"/>
          <w:szCs w:val="22"/>
        </w:rPr>
        <w:t xml:space="preserve"> </w:t>
      </w:r>
      <w:r>
        <w:rPr>
          <w:sz w:val="22"/>
          <w:szCs w:val="22"/>
        </w:rPr>
        <w:t>DN:16</w:t>
      </w:r>
    </w:p>
  </w:endnote>
  <w:endnote w:id="6">
    <w:p w14:paraId="20F4F885" w14:textId="021C2696" w:rsidR="004D66A7" w:rsidRPr="004D66A7" w:rsidRDefault="004D66A7">
      <w:pPr>
        <w:pStyle w:val="EndnoteText"/>
        <w:rPr>
          <w:sz w:val="22"/>
          <w:szCs w:val="22"/>
        </w:rPr>
      </w:pPr>
      <w:r w:rsidRPr="004D66A7">
        <w:rPr>
          <w:rStyle w:val="EndnoteReference"/>
          <w:sz w:val="22"/>
          <w:szCs w:val="22"/>
        </w:rPr>
        <w:endnoteRef/>
      </w:r>
      <w:r w:rsidRPr="004D66A7">
        <w:rPr>
          <w:sz w:val="22"/>
          <w:szCs w:val="22"/>
        </w:rPr>
        <w:t xml:space="preserve"> Source: </w:t>
      </w:r>
      <w:r w:rsidR="00F552FD">
        <w:rPr>
          <w:sz w:val="22"/>
          <w:szCs w:val="22"/>
        </w:rPr>
        <w:t>“Last Days of the Buddha</w:t>
      </w:r>
      <w:r w:rsidR="008D12B7">
        <w:rPr>
          <w:sz w:val="22"/>
          <w:szCs w:val="22"/>
        </w:rPr>
        <w:t>”</w:t>
      </w:r>
      <w:r w:rsidR="00F552FD">
        <w:rPr>
          <w:sz w:val="22"/>
          <w:szCs w:val="22"/>
        </w:rPr>
        <w:t xml:space="preserve">: by </w:t>
      </w:r>
      <w:r w:rsidR="00E13BEC" w:rsidRPr="00E13BEC">
        <w:rPr>
          <w:sz w:val="22"/>
          <w:szCs w:val="22"/>
        </w:rPr>
        <w:t>Sister Vajirā &amp; Francis Story</w:t>
      </w:r>
      <w:r w:rsidR="00E13BEC">
        <w:rPr>
          <w:sz w:val="22"/>
          <w:szCs w:val="22"/>
        </w:rPr>
        <w:t xml:space="preserve">, </w:t>
      </w:r>
      <w:r w:rsidR="00AA65CC">
        <w:rPr>
          <w:sz w:val="22"/>
          <w:szCs w:val="22"/>
        </w:rPr>
        <w:t>BPS:  67/68.</w:t>
      </w:r>
      <w:r w:rsidR="00E13BEC">
        <w:rPr>
          <w:sz w:val="22"/>
          <w:szCs w:val="22"/>
        </w:rPr>
        <w:t>Wheel</w:t>
      </w:r>
    </w:p>
  </w:endnote>
  <w:endnote w:id="7">
    <w:p w14:paraId="4FF10480" w14:textId="34D0C82F" w:rsidR="00CE7B40" w:rsidRPr="00CE7B40" w:rsidRDefault="00CE7B40">
      <w:pPr>
        <w:pStyle w:val="EndnoteText"/>
        <w:rPr>
          <w:sz w:val="22"/>
          <w:szCs w:val="22"/>
        </w:rPr>
      </w:pPr>
      <w:r w:rsidRPr="00CE7B40">
        <w:rPr>
          <w:rStyle w:val="EndnoteReference"/>
          <w:sz w:val="22"/>
          <w:szCs w:val="22"/>
        </w:rPr>
        <w:endnoteRef/>
      </w:r>
      <w:r w:rsidRPr="00CE7B40">
        <w:rPr>
          <w:sz w:val="22"/>
          <w:szCs w:val="22"/>
        </w:rPr>
        <w:t xml:space="preserve"> </w:t>
      </w:r>
      <w:r>
        <w:rPr>
          <w:sz w:val="22"/>
          <w:szCs w:val="22"/>
        </w:rPr>
        <w:t>DN:16.</w:t>
      </w:r>
    </w:p>
  </w:endnote>
  <w:endnote w:id="8">
    <w:p w14:paraId="28562470" w14:textId="53E43AC3" w:rsidR="0041588A" w:rsidRPr="00155057" w:rsidRDefault="0041588A">
      <w:pPr>
        <w:pStyle w:val="EndnoteText"/>
        <w:rPr>
          <w:sz w:val="22"/>
          <w:szCs w:val="22"/>
        </w:rPr>
      </w:pPr>
      <w:r w:rsidRPr="0041588A">
        <w:rPr>
          <w:rStyle w:val="EndnoteReference"/>
          <w:sz w:val="22"/>
          <w:szCs w:val="22"/>
        </w:rPr>
        <w:endnoteRef/>
      </w:r>
      <w:r w:rsidRPr="0041588A">
        <w:rPr>
          <w:sz w:val="22"/>
          <w:szCs w:val="22"/>
        </w:rPr>
        <w:t xml:space="preserve"> </w:t>
      </w:r>
      <w:r w:rsidR="00D1240E">
        <w:rPr>
          <w:sz w:val="22"/>
          <w:szCs w:val="22"/>
        </w:rPr>
        <w:t xml:space="preserve">Dhp:31 &amp; 32: </w:t>
      </w:r>
      <w:r w:rsidR="00155057" w:rsidRPr="00155057">
        <w:rPr>
          <w:sz w:val="22"/>
          <w:szCs w:val="22"/>
        </w:rPr>
        <w:t>Dhammapada</w:t>
      </w:r>
      <w:r w:rsidR="00155057">
        <w:rPr>
          <w:sz w:val="22"/>
          <w:szCs w:val="22"/>
        </w:rPr>
        <w:t xml:space="preserve"> translated by </w:t>
      </w:r>
      <w:r w:rsidR="00725C55" w:rsidRPr="00725C55">
        <w:rPr>
          <w:sz w:val="22"/>
          <w:szCs w:val="22"/>
        </w:rPr>
        <w:t>Ānandajoti Bhikkhu (2nd edition, November 2017)</w:t>
      </w:r>
      <w:r w:rsidR="00591A57">
        <w:rPr>
          <w:sz w:val="22"/>
          <w:szCs w:val="22"/>
        </w:rPr>
        <w:t xml:space="preserve">: </w:t>
      </w:r>
      <w:hyperlink r:id="rId2" w:history="1">
        <w:r w:rsidR="00AA0BD6" w:rsidRPr="00791595">
          <w:rPr>
            <w:rStyle w:val="Hyperlink"/>
            <w:sz w:val="22"/>
            <w:szCs w:val="22"/>
          </w:rPr>
          <w:t>https://ancient-buddhist-texts.net/Texts-and-Translations/Dhammapada/index.htm</w:t>
        </w:r>
      </w:hyperlink>
      <w:r w:rsidR="00AA0BD6">
        <w:rPr>
          <w:sz w:val="22"/>
          <w:szCs w:val="22"/>
        </w:rPr>
        <w:t xml:space="preserve"> </w:t>
      </w:r>
    </w:p>
  </w:endnote>
  <w:endnote w:id="9">
    <w:p w14:paraId="79946333" w14:textId="065D7E51" w:rsidR="00BF4383" w:rsidRPr="00BF4383" w:rsidRDefault="00BF4383">
      <w:pPr>
        <w:pStyle w:val="EndnoteText"/>
        <w:rPr>
          <w:sz w:val="22"/>
          <w:szCs w:val="22"/>
        </w:rPr>
      </w:pPr>
      <w:r w:rsidRPr="00BF4383">
        <w:rPr>
          <w:rStyle w:val="EndnoteReference"/>
          <w:sz w:val="22"/>
          <w:szCs w:val="22"/>
        </w:rPr>
        <w:endnoteRef/>
      </w:r>
      <w:r w:rsidRPr="00BF4383">
        <w:rPr>
          <w:sz w:val="22"/>
          <w:szCs w:val="22"/>
        </w:rPr>
        <w:t xml:space="preserve"> </w:t>
      </w:r>
      <w:r>
        <w:rPr>
          <w:sz w:val="22"/>
          <w:szCs w:val="22"/>
        </w:rPr>
        <w:t xml:space="preserve">Based on the calendar given in Wikipedia: </w:t>
      </w:r>
      <w:hyperlink r:id="rId3" w:history="1">
        <w:r w:rsidR="001D15C2" w:rsidRPr="0090148F">
          <w:rPr>
            <w:rStyle w:val="Hyperlink"/>
            <w:sz w:val="22"/>
            <w:szCs w:val="22"/>
          </w:rPr>
          <w:t>https://en.wikipedia.org/wiki/Buddhist_calendar</w:t>
        </w:r>
      </w:hyperlink>
      <w:r w:rsidR="001D15C2">
        <w:rPr>
          <w:sz w:val="22"/>
          <w:szCs w:val="22"/>
        </w:rPr>
        <w:t xml:space="preserve"> </w:t>
      </w:r>
    </w:p>
  </w:endnote>
  <w:endnote w:id="10">
    <w:p w14:paraId="5D642950" w14:textId="7203F19D" w:rsidR="00E7586D" w:rsidRPr="00E7586D" w:rsidRDefault="00E7586D">
      <w:pPr>
        <w:pStyle w:val="EndnoteText"/>
        <w:rPr>
          <w:sz w:val="22"/>
          <w:szCs w:val="22"/>
        </w:rPr>
      </w:pPr>
      <w:r w:rsidRPr="00E7586D">
        <w:rPr>
          <w:rStyle w:val="EndnoteReference"/>
          <w:sz w:val="22"/>
          <w:szCs w:val="22"/>
        </w:rPr>
        <w:endnoteRef/>
      </w:r>
      <w:r w:rsidRPr="00E7586D">
        <w:rPr>
          <w:sz w:val="22"/>
          <w:szCs w:val="22"/>
        </w:rPr>
        <w:t xml:space="preserve"> </w:t>
      </w:r>
      <w:r>
        <w:rPr>
          <w:sz w:val="22"/>
          <w:szCs w:val="22"/>
        </w:rPr>
        <w:t xml:space="preserve">Google </w:t>
      </w:r>
      <w:r w:rsidR="00B13CC0">
        <w:rPr>
          <w:sz w:val="22"/>
          <w:szCs w:val="22"/>
        </w:rPr>
        <w:t>M</w:t>
      </w:r>
      <w:r>
        <w:rPr>
          <w:sz w:val="22"/>
          <w:szCs w:val="22"/>
        </w:rPr>
        <w:t>ap</w:t>
      </w:r>
      <w:r w:rsidR="00AA0BD6">
        <w:rPr>
          <w:sz w:val="22"/>
          <w:szCs w:val="22"/>
        </w:rPr>
        <w:t>s</w:t>
      </w:r>
    </w:p>
  </w:endnote>
  <w:endnote w:id="11">
    <w:p w14:paraId="61468877" w14:textId="42FE2921" w:rsidR="00570CC0" w:rsidRPr="00570CC0" w:rsidRDefault="00570CC0">
      <w:pPr>
        <w:pStyle w:val="EndnoteText"/>
        <w:rPr>
          <w:sz w:val="22"/>
          <w:szCs w:val="22"/>
        </w:rPr>
      </w:pPr>
      <w:r w:rsidRPr="00570CC0">
        <w:rPr>
          <w:rStyle w:val="EndnoteReference"/>
          <w:sz w:val="22"/>
          <w:szCs w:val="22"/>
        </w:rPr>
        <w:endnoteRef/>
      </w:r>
      <w:r w:rsidRPr="00570CC0">
        <w:rPr>
          <w:sz w:val="22"/>
          <w:szCs w:val="22"/>
        </w:rPr>
        <w:t xml:space="preserve"> </w:t>
      </w:r>
      <w:r>
        <w:rPr>
          <w:sz w:val="22"/>
          <w:szCs w:val="22"/>
        </w:rPr>
        <w:t>DN:16</w:t>
      </w:r>
    </w:p>
  </w:endnote>
  <w:endnote w:id="12">
    <w:p w14:paraId="7DAAF03B" w14:textId="1C59066A" w:rsidR="00DD406B" w:rsidRPr="00DD406B" w:rsidRDefault="00DD406B">
      <w:pPr>
        <w:pStyle w:val="EndnoteText"/>
        <w:rPr>
          <w:sz w:val="22"/>
          <w:szCs w:val="22"/>
        </w:rPr>
      </w:pPr>
      <w:r>
        <w:rPr>
          <w:rStyle w:val="EndnoteReference"/>
        </w:rPr>
        <w:endnoteRef/>
      </w:r>
      <w:r>
        <w:t xml:space="preserve"> </w:t>
      </w:r>
      <w:r w:rsidR="00B13CC0">
        <w:rPr>
          <w:sz w:val="22"/>
          <w:szCs w:val="22"/>
        </w:rPr>
        <w:t>Google Map</w:t>
      </w:r>
      <w:r w:rsidR="00AA0BD6">
        <w:rPr>
          <w:sz w:val="22"/>
          <w:szCs w:val="22"/>
        </w:rPr>
        <w:t>s</w:t>
      </w:r>
    </w:p>
  </w:endnote>
  <w:endnote w:id="13">
    <w:p w14:paraId="4CCC8C85" w14:textId="77777777" w:rsidR="006C4121" w:rsidRPr="00150360" w:rsidRDefault="006C4121" w:rsidP="006C4121">
      <w:pPr>
        <w:pStyle w:val="EndnoteText"/>
        <w:rPr>
          <w:sz w:val="22"/>
          <w:szCs w:val="22"/>
        </w:rPr>
      </w:pPr>
      <w:r w:rsidRPr="00150360">
        <w:rPr>
          <w:rStyle w:val="EndnoteReference"/>
          <w:sz w:val="22"/>
          <w:szCs w:val="22"/>
        </w:rPr>
        <w:endnoteRef/>
      </w:r>
      <w:r w:rsidRPr="00150360">
        <w:rPr>
          <w:sz w:val="22"/>
          <w:szCs w:val="22"/>
        </w:rPr>
        <w:t xml:space="preserve"> </w:t>
      </w:r>
      <w:r>
        <w:rPr>
          <w:sz w:val="22"/>
          <w:szCs w:val="22"/>
        </w:rPr>
        <w:t>DN:16.</w:t>
      </w:r>
    </w:p>
  </w:endnote>
  <w:endnote w:id="14">
    <w:p w14:paraId="1F0BE120" w14:textId="77777777" w:rsidR="0030258F" w:rsidRDefault="0030258F" w:rsidP="0030258F">
      <w:pPr>
        <w:pStyle w:val="EndnoteText"/>
      </w:pPr>
      <w:r w:rsidRPr="00084DAE">
        <w:rPr>
          <w:rStyle w:val="EndnoteReference"/>
          <w:sz w:val="22"/>
          <w:szCs w:val="22"/>
        </w:rPr>
        <w:endnoteRef/>
      </w:r>
      <w:r w:rsidRPr="00084DAE">
        <w:rPr>
          <w:sz w:val="22"/>
          <w:szCs w:val="22"/>
        </w:rPr>
        <w:t xml:space="preserve"> DN:16 and the same di</w:t>
      </w:r>
      <w:r>
        <w:rPr>
          <w:sz w:val="22"/>
          <w:szCs w:val="22"/>
        </w:rPr>
        <w:t>scourse was also at AN4:180.</w:t>
      </w:r>
    </w:p>
  </w:endnote>
  <w:endnote w:id="15">
    <w:p w14:paraId="5270F29F" w14:textId="43B56D54" w:rsidR="00601FD6" w:rsidRPr="00601FD6" w:rsidRDefault="00601FD6">
      <w:pPr>
        <w:pStyle w:val="EndnoteText"/>
        <w:rPr>
          <w:sz w:val="22"/>
          <w:szCs w:val="22"/>
        </w:rPr>
      </w:pPr>
      <w:r w:rsidRPr="00601FD6">
        <w:rPr>
          <w:rStyle w:val="EndnoteReference"/>
          <w:sz w:val="22"/>
          <w:szCs w:val="22"/>
        </w:rPr>
        <w:endnoteRef/>
      </w:r>
      <w:r w:rsidRPr="00601FD6">
        <w:rPr>
          <w:sz w:val="22"/>
          <w:szCs w:val="22"/>
        </w:rPr>
        <w:t xml:space="preserve"> </w:t>
      </w:r>
      <w:r>
        <w:rPr>
          <w:sz w:val="22"/>
          <w:szCs w:val="22"/>
        </w:rPr>
        <w:t>DN:16</w:t>
      </w:r>
    </w:p>
  </w:endnote>
  <w:endnote w:id="16">
    <w:p w14:paraId="7C246B39" w14:textId="45F59FAB" w:rsidR="008B68F9" w:rsidRPr="000E48BF" w:rsidRDefault="008B68F9" w:rsidP="008B68F9">
      <w:pPr>
        <w:pStyle w:val="EndnoteText"/>
        <w:rPr>
          <w:sz w:val="22"/>
          <w:szCs w:val="22"/>
        </w:rPr>
      </w:pPr>
      <w:r w:rsidRPr="000E48BF">
        <w:rPr>
          <w:rStyle w:val="EndnoteReference"/>
          <w:sz w:val="22"/>
          <w:szCs w:val="22"/>
        </w:rPr>
        <w:endnoteRef/>
      </w:r>
      <w:r w:rsidRPr="000E48BF">
        <w:rPr>
          <w:sz w:val="22"/>
          <w:szCs w:val="22"/>
        </w:rPr>
        <w:t xml:space="preserve"> </w:t>
      </w:r>
      <w:r>
        <w:rPr>
          <w:sz w:val="22"/>
          <w:szCs w:val="22"/>
        </w:rPr>
        <w:t xml:space="preserve">Source: </w:t>
      </w:r>
      <w:hyperlink r:id="rId4" w:history="1">
        <w:r w:rsidR="00AA0BD6" w:rsidRPr="00791595">
          <w:rPr>
            <w:rStyle w:val="Hyperlink"/>
            <w:sz w:val="22"/>
            <w:szCs w:val="22"/>
          </w:rPr>
          <w:t>https://www.facebook.com/p/Fazilnagar-Uttar-Pradesh-274401-100071531614032/</w:t>
        </w:r>
      </w:hyperlink>
      <w:r w:rsidR="00AA0BD6">
        <w:rPr>
          <w:sz w:val="22"/>
          <w:szCs w:val="22"/>
        </w:rPr>
        <w:t xml:space="preserve"> </w:t>
      </w:r>
    </w:p>
  </w:endnote>
  <w:endnote w:id="17">
    <w:p w14:paraId="7C74B42C" w14:textId="3F034000" w:rsidR="009C6938" w:rsidRPr="009C6938" w:rsidRDefault="009C6938">
      <w:pPr>
        <w:pStyle w:val="EndnoteText"/>
        <w:rPr>
          <w:sz w:val="22"/>
          <w:szCs w:val="22"/>
        </w:rPr>
      </w:pPr>
      <w:r w:rsidRPr="009C6938">
        <w:rPr>
          <w:rStyle w:val="EndnoteReference"/>
          <w:sz w:val="22"/>
          <w:szCs w:val="22"/>
        </w:rPr>
        <w:endnoteRef/>
      </w:r>
      <w:r w:rsidRPr="009C6938">
        <w:rPr>
          <w:sz w:val="22"/>
          <w:szCs w:val="22"/>
        </w:rPr>
        <w:t xml:space="preserve"> </w:t>
      </w:r>
      <w:r>
        <w:rPr>
          <w:sz w:val="22"/>
          <w:szCs w:val="22"/>
        </w:rPr>
        <w:t>Source: Wikipedia</w:t>
      </w:r>
    </w:p>
  </w:endnote>
  <w:endnote w:id="18">
    <w:p w14:paraId="429718FD" w14:textId="77777777" w:rsidR="00324CC6" w:rsidRPr="005F6BD1" w:rsidRDefault="00324CC6" w:rsidP="00324CC6">
      <w:pPr>
        <w:pStyle w:val="EndnoteText"/>
        <w:rPr>
          <w:sz w:val="22"/>
          <w:szCs w:val="22"/>
        </w:rPr>
      </w:pPr>
      <w:r w:rsidRPr="005F6BD1">
        <w:rPr>
          <w:rStyle w:val="EndnoteReference"/>
          <w:sz w:val="22"/>
          <w:szCs w:val="22"/>
        </w:rPr>
        <w:endnoteRef/>
      </w:r>
      <w:r w:rsidRPr="005F6BD1">
        <w:rPr>
          <w:sz w:val="22"/>
          <w:szCs w:val="22"/>
        </w:rPr>
        <w:t xml:space="preserve"> </w:t>
      </w:r>
      <w:r>
        <w:rPr>
          <w:sz w:val="22"/>
          <w:szCs w:val="22"/>
        </w:rPr>
        <w:t>Google map</w:t>
      </w:r>
    </w:p>
  </w:endnote>
  <w:endnote w:id="19">
    <w:p w14:paraId="342D5EA1" w14:textId="1AE12C67" w:rsidR="001376AA" w:rsidRPr="00A86FF7" w:rsidRDefault="001376AA" w:rsidP="001376AA">
      <w:pPr>
        <w:pStyle w:val="EndnoteText"/>
        <w:rPr>
          <w:sz w:val="22"/>
          <w:szCs w:val="22"/>
        </w:rPr>
      </w:pPr>
      <w:r w:rsidRPr="00A86FF7">
        <w:rPr>
          <w:rStyle w:val="EndnoteReference"/>
          <w:sz w:val="22"/>
          <w:szCs w:val="22"/>
        </w:rPr>
        <w:endnoteRef/>
      </w:r>
      <w:r w:rsidRPr="00A86FF7">
        <w:rPr>
          <w:sz w:val="22"/>
          <w:szCs w:val="22"/>
        </w:rPr>
        <w:t xml:space="preserve"> </w:t>
      </w:r>
      <w:r>
        <w:rPr>
          <w:sz w:val="22"/>
          <w:szCs w:val="22"/>
        </w:rPr>
        <w:t xml:space="preserve">Source: </w:t>
      </w:r>
      <w:hyperlink r:id="rId5" w:history="1">
        <w:r w:rsidR="00AA0BD6" w:rsidRPr="00791595">
          <w:rPr>
            <w:rStyle w:val="Hyperlink"/>
            <w:sz w:val="22"/>
            <w:szCs w:val="22"/>
          </w:rPr>
          <w:t>https://en.wikipedia.org/wiki/P%C4%81v%C4%81</w:t>
        </w:r>
      </w:hyperlink>
      <w:r w:rsidR="00AA0BD6">
        <w:rPr>
          <w:sz w:val="22"/>
          <w:szCs w:val="22"/>
        </w:rPr>
        <w:t xml:space="preserve"> </w:t>
      </w:r>
    </w:p>
  </w:endnote>
  <w:endnote w:id="20">
    <w:p w14:paraId="577C8771" w14:textId="53A0BF1A" w:rsidR="00AE59E3" w:rsidRPr="00AE59E3" w:rsidRDefault="00AE59E3">
      <w:pPr>
        <w:pStyle w:val="EndnoteText"/>
        <w:rPr>
          <w:sz w:val="22"/>
          <w:szCs w:val="22"/>
        </w:rPr>
      </w:pPr>
      <w:r w:rsidRPr="00AE59E3">
        <w:rPr>
          <w:rStyle w:val="EndnoteReference"/>
          <w:sz w:val="22"/>
          <w:szCs w:val="22"/>
        </w:rPr>
        <w:endnoteRef/>
      </w:r>
      <w:r w:rsidRPr="00AE59E3">
        <w:rPr>
          <w:sz w:val="22"/>
          <w:szCs w:val="22"/>
        </w:rPr>
        <w:t xml:space="preserve"> </w:t>
      </w:r>
      <w:r>
        <w:rPr>
          <w:sz w:val="22"/>
          <w:szCs w:val="22"/>
        </w:rPr>
        <w:t xml:space="preserve">Source: </w:t>
      </w:r>
      <w:hyperlink r:id="rId6" w:history="1">
        <w:r w:rsidR="00AA0BD6" w:rsidRPr="00791595">
          <w:rPr>
            <w:rStyle w:val="Hyperlink"/>
            <w:sz w:val="22"/>
            <w:szCs w:val="22"/>
          </w:rPr>
          <w:t>https://www.buddhistdoor.com/OldWeb/bdoor/archive/budd_story/blpg43.htm</w:t>
        </w:r>
      </w:hyperlink>
      <w:r w:rsidR="00AA0BD6">
        <w:rPr>
          <w:sz w:val="22"/>
          <w:szCs w:val="22"/>
        </w:rPr>
        <w:t xml:space="preserve"> </w:t>
      </w:r>
    </w:p>
  </w:endnote>
  <w:endnote w:id="21">
    <w:p w14:paraId="534FED24" w14:textId="6691665B" w:rsidR="00531254" w:rsidRPr="00531254" w:rsidRDefault="00531254">
      <w:pPr>
        <w:pStyle w:val="EndnoteText"/>
        <w:rPr>
          <w:sz w:val="22"/>
          <w:szCs w:val="22"/>
        </w:rPr>
      </w:pPr>
      <w:r w:rsidRPr="00531254">
        <w:rPr>
          <w:rStyle w:val="EndnoteReference"/>
          <w:sz w:val="22"/>
          <w:szCs w:val="22"/>
        </w:rPr>
        <w:endnoteRef/>
      </w:r>
      <w:r w:rsidRPr="00531254">
        <w:rPr>
          <w:sz w:val="22"/>
          <w:szCs w:val="22"/>
        </w:rPr>
        <w:t xml:space="preserve"> Sūkara-maddava: a controversial term which has therefore been left untranslated. Sūkara = pig; maddava = soft, tender, delicate. Hence two alternative renderings of the compound are possible: (1) the tender parts of a pig or boar; (2) what is enjoyed by pigs and boars. In the latter meaning, the term has been thought to refer to a mushroom or truffle, or a yam or tuber. K.E. Neumann, in the preface to his German translation of the Majjhima Nikāya, quotes from an Indian compendium of medicinal plants, the Rājanigṇṭu, several plants beginning with sūkara</w:t>
      </w:r>
      <w:r w:rsidR="00FE3683">
        <w:rPr>
          <w:sz w:val="22"/>
          <w:szCs w:val="22"/>
        </w:rPr>
        <w:t xml:space="preserve">: source: note:38: </w:t>
      </w:r>
      <w:r w:rsidR="00BB44E1">
        <w:rPr>
          <w:sz w:val="22"/>
          <w:szCs w:val="22"/>
        </w:rPr>
        <w:t xml:space="preserve">Last Days of the Buddha”: by </w:t>
      </w:r>
      <w:r w:rsidR="00BB44E1" w:rsidRPr="00E13BEC">
        <w:rPr>
          <w:sz w:val="22"/>
          <w:szCs w:val="22"/>
        </w:rPr>
        <w:t>Sister Vajirā &amp; Francis Story</w:t>
      </w:r>
      <w:r w:rsidR="00BB44E1">
        <w:rPr>
          <w:sz w:val="22"/>
          <w:szCs w:val="22"/>
        </w:rPr>
        <w:t>, BPS:  67/68.Wheel.</w:t>
      </w:r>
    </w:p>
  </w:endnote>
  <w:endnote w:id="22">
    <w:p w14:paraId="0FF9432B" w14:textId="77777777" w:rsidR="001E640D" w:rsidRPr="00FA2CD5" w:rsidRDefault="001E640D" w:rsidP="001E640D">
      <w:pPr>
        <w:pStyle w:val="EndnoteText"/>
        <w:rPr>
          <w:sz w:val="22"/>
          <w:szCs w:val="22"/>
        </w:rPr>
      </w:pPr>
      <w:r w:rsidRPr="00FA2CD5">
        <w:rPr>
          <w:rStyle w:val="EndnoteReference"/>
          <w:sz w:val="22"/>
          <w:szCs w:val="22"/>
        </w:rPr>
        <w:endnoteRef/>
      </w:r>
      <w:r w:rsidRPr="00FA2CD5">
        <w:rPr>
          <w:sz w:val="22"/>
          <w:szCs w:val="22"/>
        </w:rPr>
        <w:t xml:space="preserve"> </w:t>
      </w:r>
      <w:r>
        <w:rPr>
          <w:sz w:val="22"/>
          <w:szCs w:val="22"/>
        </w:rPr>
        <w:t>It says this is the way Venerable</w:t>
      </w:r>
      <w:r>
        <w:rPr>
          <w:rFonts w:cstheme="minorHAnsi"/>
          <w:sz w:val="22"/>
          <w:szCs w:val="22"/>
        </w:rPr>
        <w:t xml:space="preserve"> Ãnanda reported this at the first council, see: DN: Note: 419.</w:t>
      </w:r>
      <w:r>
        <w:rPr>
          <w:sz w:val="22"/>
          <w:szCs w:val="22"/>
        </w:rPr>
        <w:t xml:space="preserve"> </w:t>
      </w:r>
    </w:p>
  </w:endnote>
  <w:endnote w:id="23">
    <w:p w14:paraId="5BCF90F2" w14:textId="77777777" w:rsidR="00EB3658" w:rsidRPr="00B82288" w:rsidRDefault="00EB3658" w:rsidP="00EB3658">
      <w:pPr>
        <w:pStyle w:val="EndnoteText"/>
        <w:rPr>
          <w:sz w:val="22"/>
          <w:szCs w:val="22"/>
        </w:rPr>
      </w:pPr>
      <w:r w:rsidRPr="00B82288">
        <w:rPr>
          <w:rStyle w:val="EndnoteReference"/>
          <w:sz w:val="22"/>
          <w:szCs w:val="22"/>
        </w:rPr>
        <w:endnoteRef/>
      </w:r>
      <w:r w:rsidRPr="00B82288">
        <w:rPr>
          <w:sz w:val="22"/>
          <w:szCs w:val="22"/>
        </w:rPr>
        <w:t xml:space="preserve"> </w:t>
      </w:r>
      <w:r>
        <w:rPr>
          <w:sz w:val="22"/>
          <w:szCs w:val="22"/>
        </w:rPr>
        <w:t>DN:17: (</w:t>
      </w:r>
      <w:r w:rsidRPr="00B82288">
        <w:rPr>
          <w:sz w:val="22"/>
          <w:szCs w:val="22"/>
        </w:rPr>
        <w:t>Mah</w:t>
      </w:r>
      <w:r w:rsidRPr="00B82288">
        <w:rPr>
          <w:rFonts w:hint="eastAsia"/>
          <w:sz w:val="22"/>
          <w:szCs w:val="22"/>
        </w:rPr>
        <w:t>ā</w:t>
      </w:r>
      <w:r w:rsidRPr="00B82288">
        <w:rPr>
          <w:sz w:val="22"/>
          <w:szCs w:val="22"/>
        </w:rPr>
        <w:t>sudassana Sutta</w:t>
      </w:r>
      <w:r>
        <w:rPr>
          <w:sz w:val="22"/>
          <w:szCs w:val="22"/>
        </w:rPr>
        <w:t>)</w:t>
      </w:r>
    </w:p>
  </w:endnote>
  <w:endnote w:id="24">
    <w:p w14:paraId="2C9451F5" w14:textId="02F4A13A" w:rsidR="009B064B" w:rsidRPr="009B064B" w:rsidRDefault="009B064B">
      <w:pPr>
        <w:pStyle w:val="EndnoteText"/>
        <w:rPr>
          <w:sz w:val="22"/>
          <w:szCs w:val="22"/>
        </w:rPr>
      </w:pPr>
      <w:r w:rsidRPr="009B064B">
        <w:rPr>
          <w:rStyle w:val="EndnoteReference"/>
          <w:sz w:val="22"/>
          <w:szCs w:val="22"/>
        </w:rPr>
        <w:endnoteRef/>
      </w:r>
      <w:r w:rsidRPr="009B064B">
        <w:rPr>
          <w:sz w:val="22"/>
          <w:szCs w:val="22"/>
        </w:rPr>
        <w:t xml:space="preserve"> </w:t>
      </w:r>
      <w:r>
        <w:rPr>
          <w:sz w:val="22"/>
          <w:szCs w:val="22"/>
        </w:rPr>
        <w:t>DN:16</w:t>
      </w:r>
    </w:p>
  </w:endnote>
  <w:endnote w:id="25">
    <w:p w14:paraId="3B4196D1" w14:textId="571A64E3" w:rsidR="00455181" w:rsidRPr="00455181" w:rsidRDefault="00455181">
      <w:pPr>
        <w:pStyle w:val="EndnoteText"/>
        <w:rPr>
          <w:sz w:val="22"/>
          <w:szCs w:val="22"/>
        </w:rPr>
      </w:pPr>
      <w:r w:rsidRPr="00455181">
        <w:rPr>
          <w:rStyle w:val="EndnoteReference"/>
          <w:sz w:val="22"/>
          <w:szCs w:val="22"/>
        </w:rPr>
        <w:endnoteRef/>
      </w:r>
      <w:r w:rsidRPr="00455181">
        <w:rPr>
          <w:sz w:val="22"/>
          <w:szCs w:val="22"/>
        </w:rPr>
        <w:t xml:space="preserve"> </w:t>
      </w:r>
      <w:r>
        <w:rPr>
          <w:sz w:val="22"/>
          <w:szCs w:val="22"/>
        </w:rPr>
        <w:t>Ibid.</w:t>
      </w:r>
      <w:r w:rsidR="00950C0C">
        <w:rPr>
          <w:sz w:val="22"/>
          <w:szCs w:val="22"/>
        </w:rPr>
        <w:t xml:space="preserve"> * also see: “Last Days of the Buddha: by </w:t>
      </w:r>
      <w:r w:rsidR="00950C0C" w:rsidRPr="00E13BEC">
        <w:rPr>
          <w:sz w:val="22"/>
          <w:szCs w:val="22"/>
        </w:rPr>
        <w:t>Sister Vajirā &amp; Francis Story</w:t>
      </w:r>
      <w:r w:rsidR="00950C0C">
        <w:rPr>
          <w:sz w:val="22"/>
          <w:szCs w:val="22"/>
        </w:rPr>
        <w:t>, BPS:  67/68.Wheel</w:t>
      </w:r>
    </w:p>
  </w:endnote>
  <w:endnote w:id="26">
    <w:p w14:paraId="75C41C4F" w14:textId="4DC5DCF2" w:rsidR="002F1839" w:rsidRPr="002F1839" w:rsidRDefault="002F1839">
      <w:pPr>
        <w:pStyle w:val="EndnoteText"/>
        <w:rPr>
          <w:sz w:val="22"/>
          <w:szCs w:val="22"/>
        </w:rPr>
      </w:pPr>
      <w:r w:rsidRPr="002F1839">
        <w:rPr>
          <w:rStyle w:val="EndnoteReference"/>
          <w:sz w:val="22"/>
          <w:szCs w:val="22"/>
        </w:rPr>
        <w:endnoteRef/>
      </w:r>
      <w:r w:rsidRPr="002F1839">
        <w:rPr>
          <w:sz w:val="22"/>
          <w:szCs w:val="22"/>
        </w:rPr>
        <w:t xml:space="preserve"> </w:t>
      </w:r>
      <w:r>
        <w:rPr>
          <w:sz w:val="22"/>
          <w:szCs w:val="22"/>
        </w:rPr>
        <w:t>Ibid.</w:t>
      </w:r>
    </w:p>
  </w:endnote>
  <w:endnote w:id="27">
    <w:p w14:paraId="0CCB6C6A" w14:textId="05D3E052" w:rsidR="00724A2C" w:rsidRPr="00724A2C" w:rsidRDefault="00724A2C">
      <w:pPr>
        <w:pStyle w:val="EndnoteText"/>
        <w:rPr>
          <w:sz w:val="22"/>
          <w:szCs w:val="22"/>
        </w:rPr>
      </w:pPr>
      <w:r w:rsidRPr="00724A2C">
        <w:rPr>
          <w:rStyle w:val="EndnoteReference"/>
          <w:sz w:val="22"/>
          <w:szCs w:val="22"/>
        </w:rPr>
        <w:endnoteRef/>
      </w:r>
      <w:r w:rsidRPr="00724A2C">
        <w:rPr>
          <w:sz w:val="22"/>
          <w:szCs w:val="22"/>
        </w:rPr>
        <w:t xml:space="preserve"> </w:t>
      </w:r>
      <w:r>
        <w:rPr>
          <w:sz w:val="22"/>
          <w:szCs w:val="22"/>
        </w:rPr>
        <w:t>The moving poem created by a very dear friend who</w:t>
      </w:r>
      <w:r w:rsidR="00865B17">
        <w:rPr>
          <w:sz w:val="22"/>
          <w:szCs w:val="22"/>
        </w:rPr>
        <w:t xml:space="preserve"> supported this publication </w:t>
      </w:r>
      <w:r w:rsidR="006043BF">
        <w:rPr>
          <w:sz w:val="22"/>
          <w:szCs w:val="22"/>
        </w:rPr>
        <w:t xml:space="preserve">with </w:t>
      </w:r>
      <w:r w:rsidR="00E0556F">
        <w:rPr>
          <w:sz w:val="22"/>
          <w:szCs w:val="22"/>
        </w:rPr>
        <w:t xml:space="preserve">kindness and devotion. </w:t>
      </w:r>
    </w:p>
  </w:endnote>
  <w:endnote w:id="28">
    <w:p w14:paraId="1D61942E" w14:textId="60299CC4" w:rsidR="00991B9F" w:rsidRPr="00991B9F" w:rsidRDefault="00991B9F">
      <w:pPr>
        <w:pStyle w:val="EndnoteText"/>
        <w:rPr>
          <w:sz w:val="22"/>
          <w:szCs w:val="22"/>
        </w:rPr>
      </w:pPr>
      <w:r w:rsidRPr="00991B9F">
        <w:rPr>
          <w:rStyle w:val="EndnoteReference"/>
          <w:sz w:val="22"/>
          <w:szCs w:val="22"/>
        </w:rPr>
        <w:endnoteRef/>
      </w:r>
      <w:r w:rsidRPr="00991B9F">
        <w:rPr>
          <w:sz w:val="22"/>
          <w:szCs w:val="22"/>
        </w:rPr>
        <w:t xml:space="preserve"> </w:t>
      </w:r>
      <w:r>
        <w:rPr>
          <w:sz w:val="22"/>
          <w:szCs w:val="22"/>
        </w:rPr>
        <w:t>Image created by AI.</w:t>
      </w:r>
    </w:p>
  </w:endnote>
  <w:endnote w:id="29">
    <w:p w14:paraId="1BB6C2BD" w14:textId="77777777" w:rsidR="00BF39BF" w:rsidRPr="00BF56AA" w:rsidRDefault="00BF39BF" w:rsidP="00BF39BF">
      <w:pPr>
        <w:pStyle w:val="EndnoteText"/>
        <w:rPr>
          <w:sz w:val="22"/>
          <w:szCs w:val="22"/>
        </w:rPr>
      </w:pPr>
      <w:r w:rsidRPr="00BF56AA">
        <w:rPr>
          <w:rStyle w:val="EndnoteReference"/>
          <w:sz w:val="22"/>
          <w:szCs w:val="22"/>
        </w:rPr>
        <w:endnoteRef/>
      </w:r>
      <w:r w:rsidRPr="00BF56AA">
        <w:rPr>
          <w:sz w:val="22"/>
          <w:szCs w:val="22"/>
        </w:rPr>
        <w:t xml:space="preserve"> </w:t>
      </w:r>
      <w:r>
        <w:rPr>
          <w:sz w:val="22"/>
          <w:szCs w:val="22"/>
        </w:rPr>
        <w:t>DN:16</w:t>
      </w:r>
    </w:p>
  </w:endnote>
  <w:endnote w:id="30">
    <w:p w14:paraId="0CC4CC3B" w14:textId="51C80DD5" w:rsidR="00BF39BF" w:rsidRPr="00BF39BF" w:rsidRDefault="00BF39BF">
      <w:pPr>
        <w:pStyle w:val="EndnoteText"/>
        <w:rPr>
          <w:sz w:val="22"/>
          <w:szCs w:val="22"/>
        </w:rPr>
      </w:pPr>
      <w:r w:rsidRPr="00BF39BF">
        <w:rPr>
          <w:rStyle w:val="EndnoteReference"/>
          <w:sz w:val="22"/>
          <w:szCs w:val="22"/>
        </w:rPr>
        <w:endnoteRef/>
      </w:r>
      <w:r w:rsidRPr="00BF39BF">
        <w:rPr>
          <w:sz w:val="22"/>
          <w:szCs w:val="22"/>
        </w:rPr>
        <w:t xml:space="preserve"> </w:t>
      </w:r>
      <w:r>
        <w:rPr>
          <w:sz w:val="22"/>
          <w:szCs w:val="22"/>
        </w:rPr>
        <w:t>Ibid.</w:t>
      </w:r>
    </w:p>
  </w:endnote>
  <w:endnote w:id="31">
    <w:p w14:paraId="1A320E20" w14:textId="77777777" w:rsidR="00C54E78" w:rsidRPr="0011324A" w:rsidRDefault="00C54E78" w:rsidP="00C54E78">
      <w:pPr>
        <w:pStyle w:val="EndnoteText"/>
        <w:rPr>
          <w:sz w:val="22"/>
          <w:szCs w:val="22"/>
        </w:rPr>
      </w:pPr>
      <w:r>
        <w:rPr>
          <w:rStyle w:val="EndnoteReference"/>
        </w:rPr>
        <w:endnoteRef/>
      </w:r>
      <w:r>
        <w:t xml:space="preserve"> </w:t>
      </w:r>
      <w:r w:rsidRPr="00313E10">
        <w:rPr>
          <w:sz w:val="22"/>
          <w:szCs w:val="22"/>
        </w:rPr>
        <w:t>Image created by AI. The poem written by a very dear friend.</w:t>
      </w:r>
    </w:p>
  </w:endnote>
  <w:endnote w:id="32">
    <w:p w14:paraId="629D7E36" w14:textId="4EFFCCCF" w:rsidR="00560F7B" w:rsidRDefault="008B253E" w:rsidP="00273206">
      <w:pPr>
        <w:pStyle w:val="EndnoteText"/>
        <w:rPr>
          <w:sz w:val="24"/>
          <w:szCs w:val="24"/>
        </w:rPr>
      </w:pPr>
      <w:r w:rsidRPr="008B253E">
        <w:rPr>
          <w:rStyle w:val="EndnoteReference"/>
          <w:sz w:val="22"/>
          <w:szCs w:val="22"/>
        </w:rPr>
        <w:endnoteRef/>
      </w:r>
      <w:r w:rsidRPr="008B253E">
        <w:rPr>
          <w:sz w:val="22"/>
          <w:szCs w:val="22"/>
        </w:rPr>
        <w:t xml:space="preserve"> </w:t>
      </w:r>
      <w:r>
        <w:rPr>
          <w:sz w:val="22"/>
          <w:szCs w:val="22"/>
        </w:rPr>
        <w:t xml:space="preserve">Source: 1. </w:t>
      </w:r>
      <w:hyperlink r:id="rId7" w:history="1">
        <w:r w:rsidR="00273206" w:rsidRPr="00DA6461">
          <w:rPr>
            <w:rStyle w:val="Hyperlink"/>
            <w:sz w:val="24"/>
            <w:szCs w:val="24"/>
          </w:rPr>
          <w:t xml:space="preserve">https://en.wikipedia.org/wiki/Kushinagar </w:t>
        </w:r>
      </w:hyperlink>
    </w:p>
    <w:p w14:paraId="27C57453" w14:textId="20F7ED12" w:rsidR="008B253E" w:rsidRPr="008B253E" w:rsidRDefault="00AA0BD6">
      <w:pPr>
        <w:pStyle w:val="EndnoteText"/>
        <w:rPr>
          <w:sz w:val="22"/>
          <w:szCs w:val="22"/>
        </w:rPr>
      </w:pPr>
      <w:r>
        <w:rPr>
          <w:sz w:val="22"/>
          <w:szCs w:val="22"/>
        </w:rPr>
        <w:t xml:space="preserve">Source </w:t>
      </w:r>
      <w:r w:rsidR="00560F7B">
        <w:rPr>
          <w:sz w:val="22"/>
          <w:szCs w:val="22"/>
        </w:rPr>
        <w:t>2.</w:t>
      </w:r>
      <w:r>
        <w:rPr>
          <w:sz w:val="22"/>
          <w:szCs w:val="22"/>
        </w:rPr>
        <w:t xml:space="preserve"> </w:t>
      </w:r>
      <w:hyperlink r:id="rId8" w:history="1">
        <w:r w:rsidRPr="00791595">
          <w:rPr>
            <w:rStyle w:val="Hyperlink"/>
            <w:sz w:val="22"/>
            <w:szCs w:val="22"/>
          </w:rPr>
          <w:t>https://www.cgwb.gov.in/old_website/District_Profile/UP/Kushi%20Nagar.pdf</w:t>
        </w:r>
      </w:hyperlink>
      <w:r>
        <w:rPr>
          <w:sz w:val="22"/>
          <w:szCs w:val="22"/>
        </w:rPr>
        <w:t xml:space="preserve">  </w:t>
      </w:r>
    </w:p>
  </w:endnote>
  <w:endnote w:id="33">
    <w:p w14:paraId="0A09C84D" w14:textId="48D2BF4F" w:rsidR="008276E9" w:rsidRPr="008276E9" w:rsidRDefault="008276E9">
      <w:pPr>
        <w:pStyle w:val="EndnoteText"/>
        <w:rPr>
          <w:sz w:val="22"/>
          <w:szCs w:val="22"/>
        </w:rPr>
      </w:pPr>
      <w:r w:rsidRPr="008276E9">
        <w:rPr>
          <w:rStyle w:val="EndnoteReference"/>
          <w:sz w:val="22"/>
          <w:szCs w:val="22"/>
        </w:rPr>
        <w:endnoteRef/>
      </w:r>
      <w:r w:rsidRPr="008276E9">
        <w:rPr>
          <w:sz w:val="22"/>
          <w:szCs w:val="22"/>
        </w:rPr>
        <w:t xml:space="preserve"> </w:t>
      </w:r>
      <w:r>
        <w:rPr>
          <w:sz w:val="22"/>
          <w:szCs w:val="22"/>
        </w:rPr>
        <w:t xml:space="preserve">Source: </w:t>
      </w:r>
      <w:hyperlink r:id="rId9" w:history="1">
        <w:r w:rsidR="00AA0BD6" w:rsidRPr="00791595">
          <w:rPr>
            <w:rStyle w:val="Hyperlink"/>
            <w:sz w:val="22"/>
            <w:szCs w:val="22"/>
          </w:rPr>
          <w:t>https://www.paintingmania.com/stream-forest-autumn-264_53134.html</w:t>
        </w:r>
      </w:hyperlink>
      <w:r w:rsidR="00AA0BD6">
        <w:rPr>
          <w:sz w:val="22"/>
          <w:szCs w:val="22"/>
        </w:rPr>
        <w:t xml:space="preserve"> </w:t>
      </w:r>
    </w:p>
  </w:endnote>
  <w:endnote w:id="34">
    <w:p w14:paraId="3E71B919" w14:textId="732BD353" w:rsidR="009F2C12" w:rsidRPr="00DD30CA" w:rsidRDefault="009F2C12" w:rsidP="009F2C12">
      <w:pPr>
        <w:pStyle w:val="EndnoteText"/>
        <w:rPr>
          <w:sz w:val="22"/>
          <w:szCs w:val="22"/>
        </w:rPr>
      </w:pPr>
      <w:r w:rsidRPr="00DD30CA">
        <w:rPr>
          <w:rStyle w:val="EndnoteReference"/>
          <w:sz w:val="22"/>
          <w:szCs w:val="22"/>
        </w:rPr>
        <w:endnoteRef/>
      </w:r>
      <w:r w:rsidRPr="00DD30CA">
        <w:rPr>
          <w:sz w:val="22"/>
          <w:szCs w:val="22"/>
        </w:rPr>
        <w:t xml:space="preserve"> </w:t>
      </w:r>
      <w:r>
        <w:rPr>
          <w:sz w:val="22"/>
          <w:szCs w:val="22"/>
        </w:rPr>
        <w:t xml:space="preserve">Google </w:t>
      </w:r>
      <w:r w:rsidR="00C44C1E">
        <w:rPr>
          <w:sz w:val="22"/>
          <w:szCs w:val="22"/>
        </w:rPr>
        <w:t>M</w:t>
      </w:r>
      <w:r>
        <w:rPr>
          <w:sz w:val="22"/>
          <w:szCs w:val="22"/>
        </w:rPr>
        <w:t>ap</w:t>
      </w:r>
      <w:r w:rsidR="00C44C1E">
        <w:rPr>
          <w:sz w:val="22"/>
          <w:szCs w:val="22"/>
        </w:rPr>
        <w:t>s</w:t>
      </w:r>
      <w:r>
        <w:rPr>
          <w:sz w:val="22"/>
          <w:szCs w:val="22"/>
        </w:rPr>
        <w:t>.</w:t>
      </w:r>
    </w:p>
  </w:endnote>
  <w:endnote w:id="35">
    <w:p w14:paraId="0F31397E" w14:textId="2C004ACA" w:rsidR="00025E6C" w:rsidRPr="00025E6C" w:rsidRDefault="00025E6C">
      <w:pPr>
        <w:pStyle w:val="EndnoteText"/>
        <w:rPr>
          <w:sz w:val="22"/>
          <w:szCs w:val="22"/>
        </w:rPr>
      </w:pPr>
      <w:r w:rsidRPr="00025E6C">
        <w:rPr>
          <w:rStyle w:val="EndnoteReference"/>
          <w:sz w:val="22"/>
          <w:szCs w:val="22"/>
        </w:rPr>
        <w:endnoteRef/>
      </w:r>
      <w:r w:rsidRPr="00025E6C">
        <w:rPr>
          <w:sz w:val="22"/>
          <w:szCs w:val="22"/>
        </w:rPr>
        <w:t xml:space="preserve"> DN:16</w:t>
      </w:r>
    </w:p>
  </w:endnote>
  <w:endnote w:id="36">
    <w:p w14:paraId="2BF5E07A" w14:textId="1662D590" w:rsidR="00D65F30" w:rsidRPr="00D65F30" w:rsidRDefault="00D65F30">
      <w:pPr>
        <w:pStyle w:val="EndnoteText"/>
        <w:rPr>
          <w:sz w:val="22"/>
          <w:szCs w:val="22"/>
        </w:rPr>
      </w:pPr>
      <w:r w:rsidRPr="00D65F30">
        <w:rPr>
          <w:rStyle w:val="EndnoteReference"/>
          <w:sz w:val="22"/>
          <w:szCs w:val="22"/>
        </w:rPr>
        <w:endnoteRef/>
      </w:r>
      <w:r w:rsidRPr="00D65F30">
        <w:rPr>
          <w:sz w:val="22"/>
          <w:szCs w:val="22"/>
        </w:rPr>
        <w:t xml:space="preserve"> </w:t>
      </w:r>
      <w:r>
        <w:rPr>
          <w:sz w:val="22"/>
          <w:szCs w:val="22"/>
        </w:rPr>
        <w:t>Ibid.</w:t>
      </w:r>
    </w:p>
  </w:endnote>
  <w:endnote w:id="37">
    <w:p w14:paraId="648B75EA" w14:textId="7932DBEA" w:rsidR="00DE65C5" w:rsidRPr="009B3A11" w:rsidRDefault="00DE65C5" w:rsidP="00DE65C5">
      <w:pPr>
        <w:pStyle w:val="EndnoteText"/>
        <w:rPr>
          <w:sz w:val="22"/>
          <w:szCs w:val="22"/>
        </w:rPr>
      </w:pPr>
      <w:r w:rsidRPr="009B3A11">
        <w:rPr>
          <w:rStyle w:val="EndnoteReference"/>
          <w:sz w:val="22"/>
          <w:szCs w:val="22"/>
        </w:rPr>
        <w:endnoteRef/>
      </w:r>
      <w:r w:rsidRPr="009B3A11">
        <w:rPr>
          <w:sz w:val="22"/>
          <w:szCs w:val="22"/>
        </w:rPr>
        <w:t xml:space="preserve"> </w:t>
      </w:r>
      <w:r>
        <w:rPr>
          <w:sz w:val="22"/>
          <w:szCs w:val="22"/>
        </w:rPr>
        <w:t xml:space="preserve">Source: </w:t>
      </w:r>
      <w:hyperlink r:id="rId10" w:anchor="google_vignette" w:history="1">
        <w:r w:rsidR="00AA0BD6" w:rsidRPr="00791595">
          <w:rPr>
            <w:rStyle w:val="Hyperlink"/>
            <w:sz w:val="22"/>
            <w:szCs w:val="22"/>
          </w:rPr>
          <w:t>https://creativetribals.com/buddha-purnima/#google_vignette</w:t>
        </w:r>
      </w:hyperlink>
      <w:r w:rsidR="00AA0BD6">
        <w:rPr>
          <w:sz w:val="22"/>
          <w:szCs w:val="22"/>
        </w:rPr>
        <w:t xml:space="preserve"> </w:t>
      </w:r>
    </w:p>
  </w:endnote>
  <w:endnote w:id="38">
    <w:p w14:paraId="19F29A64" w14:textId="006306AE" w:rsidR="00FD08B6" w:rsidRPr="00445D31" w:rsidRDefault="00FD08B6" w:rsidP="00FD08B6">
      <w:pPr>
        <w:pStyle w:val="EndnoteText"/>
        <w:rPr>
          <w:sz w:val="22"/>
          <w:szCs w:val="22"/>
        </w:rPr>
      </w:pPr>
      <w:r w:rsidRPr="00445D31">
        <w:rPr>
          <w:rStyle w:val="EndnoteReference"/>
          <w:sz w:val="22"/>
          <w:szCs w:val="22"/>
        </w:rPr>
        <w:endnoteRef/>
      </w:r>
      <w:r w:rsidRPr="00445D31">
        <w:rPr>
          <w:sz w:val="22"/>
          <w:szCs w:val="22"/>
        </w:rPr>
        <w:t xml:space="preserve"> </w:t>
      </w:r>
      <w:r>
        <w:rPr>
          <w:sz w:val="22"/>
          <w:szCs w:val="22"/>
        </w:rPr>
        <w:t xml:space="preserve">Source: </w:t>
      </w:r>
      <w:hyperlink r:id="rId11" w:history="1">
        <w:r w:rsidR="00AA0BD6" w:rsidRPr="00791595">
          <w:rPr>
            <w:rStyle w:val="Hyperlink"/>
            <w:sz w:val="22"/>
            <w:szCs w:val="22"/>
          </w:rPr>
          <w:t>https://www.wisdomlib.org/definition/hirannavati</w:t>
        </w:r>
      </w:hyperlink>
      <w:r w:rsidR="00AA0BD6">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52FFE" w14:textId="77777777" w:rsidR="00736D2D" w:rsidRDefault="00736D2D" w:rsidP="0011138C">
      <w:pPr>
        <w:spacing w:after="0" w:line="240" w:lineRule="auto"/>
      </w:pPr>
      <w:r>
        <w:separator/>
      </w:r>
    </w:p>
  </w:footnote>
  <w:footnote w:type="continuationSeparator" w:id="0">
    <w:p w14:paraId="019FBF2F" w14:textId="77777777" w:rsidR="00736D2D" w:rsidRDefault="00736D2D" w:rsidP="001113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77945"/>
    <w:multiLevelType w:val="multilevel"/>
    <w:tmpl w:val="4B300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0D53CFD"/>
    <w:multiLevelType w:val="multilevel"/>
    <w:tmpl w:val="DF80E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8114EF6"/>
    <w:multiLevelType w:val="multilevel"/>
    <w:tmpl w:val="EEDE7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1F6019"/>
    <w:multiLevelType w:val="hybridMultilevel"/>
    <w:tmpl w:val="8E862E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1E81F30"/>
    <w:multiLevelType w:val="multilevel"/>
    <w:tmpl w:val="5EB8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0356664">
    <w:abstractNumId w:val="2"/>
  </w:num>
  <w:num w:numId="2" w16cid:durableId="1546286924">
    <w:abstractNumId w:val="1"/>
  </w:num>
  <w:num w:numId="3" w16cid:durableId="419109337">
    <w:abstractNumId w:val="3"/>
  </w:num>
  <w:num w:numId="4" w16cid:durableId="1604917269">
    <w:abstractNumId w:val="4"/>
  </w:num>
  <w:num w:numId="5" w16cid:durableId="1211111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sLQwMzAD0kbG5ko6SsGpxcWZ+XkgBUa1ALJx7HcsAAAA"/>
  </w:docVars>
  <w:rsids>
    <w:rsidRoot w:val="00CE764E"/>
    <w:rsid w:val="0000141B"/>
    <w:rsid w:val="0000383B"/>
    <w:rsid w:val="00005F03"/>
    <w:rsid w:val="00006121"/>
    <w:rsid w:val="00020720"/>
    <w:rsid w:val="000230B4"/>
    <w:rsid w:val="00023519"/>
    <w:rsid w:val="00025E6C"/>
    <w:rsid w:val="00026809"/>
    <w:rsid w:val="0003098E"/>
    <w:rsid w:val="000361DA"/>
    <w:rsid w:val="00042181"/>
    <w:rsid w:val="00055225"/>
    <w:rsid w:val="00055C58"/>
    <w:rsid w:val="000577C5"/>
    <w:rsid w:val="00061A87"/>
    <w:rsid w:val="00063041"/>
    <w:rsid w:val="00064798"/>
    <w:rsid w:val="0006605C"/>
    <w:rsid w:val="000719E0"/>
    <w:rsid w:val="000744FD"/>
    <w:rsid w:val="0007514F"/>
    <w:rsid w:val="00077608"/>
    <w:rsid w:val="00082201"/>
    <w:rsid w:val="00082DD6"/>
    <w:rsid w:val="00083BEC"/>
    <w:rsid w:val="00084805"/>
    <w:rsid w:val="00084875"/>
    <w:rsid w:val="00084DAE"/>
    <w:rsid w:val="000855CD"/>
    <w:rsid w:val="00092A58"/>
    <w:rsid w:val="00094036"/>
    <w:rsid w:val="00094219"/>
    <w:rsid w:val="00096846"/>
    <w:rsid w:val="000A4B13"/>
    <w:rsid w:val="000A517C"/>
    <w:rsid w:val="000A5433"/>
    <w:rsid w:val="000A5922"/>
    <w:rsid w:val="000B13C9"/>
    <w:rsid w:val="000B2D96"/>
    <w:rsid w:val="000B5453"/>
    <w:rsid w:val="000B624F"/>
    <w:rsid w:val="000B75BD"/>
    <w:rsid w:val="000C4349"/>
    <w:rsid w:val="000C6E1F"/>
    <w:rsid w:val="000C787A"/>
    <w:rsid w:val="000C790B"/>
    <w:rsid w:val="000D0D3F"/>
    <w:rsid w:val="000D0E8E"/>
    <w:rsid w:val="000D4A42"/>
    <w:rsid w:val="000D640A"/>
    <w:rsid w:val="000D6BDF"/>
    <w:rsid w:val="000D6CA2"/>
    <w:rsid w:val="000D6D28"/>
    <w:rsid w:val="000E47E4"/>
    <w:rsid w:val="000E48BF"/>
    <w:rsid w:val="000E504D"/>
    <w:rsid w:val="000E600E"/>
    <w:rsid w:val="000F01F4"/>
    <w:rsid w:val="000F0D3D"/>
    <w:rsid w:val="000F3B02"/>
    <w:rsid w:val="000F3D1B"/>
    <w:rsid w:val="000F528F"/>
    <w:rsid w:val="000F6B82"/>
    <w:rsid w:val="00102827"/>
    <w:rsid w:val="0011138C"/>
    <w:rsid w:val="00112674"/>
    <w:rsid w:val="0011306D"/>
    <w:rsid w:val="0011324A"/>
    <w:rsid w:val="0011561A"/>
    <w:rsid w:val="0011651D"/>
    <w:rsid w:val="0013270D"/>
    <w:rsid w:val="00133B80"/>
    <w:rsid w:val="00134E4B"/>
    <w:rsid w:val="001376AA"/>
    <w:rsid w:val="001403F5"/>
    <w:rsid w:val="001408F1"/>
    <w:rsid w:val="001420F2"/>
    <w:rsid w:val="001451EF"/>
    <w:rsid w:val="001466C7"/>
    <w:rsid w:val="00150360"/>
    <w:rsid w:val="00150B31"/>
    <w:rsid w:val="00155057"/>
    <w:rsid w:val="00157416"/>
    <w:rsid w:val="00161985"/>
    <w:rsid w:val="0016537B"/>
    <w:rsid w:val="00170666"/>
    <w:rsid w:val="00172D26"/>
    <w:rsid w:val="001765F7"/>
    <w:rsid w:val="00176C0B"/>
    <w:rsid w:val="001851EC"/>
    <w:rsid w:val="00185936"/>
    <w:rsid w:val="00185A4C"/>
    <w:rsid w:val="00192AB4"/>
    <w:rsid w:val="001A0B02"/>
    <w:rsid w:val="001A0C52"/>
    <w:rsid w:val="001A1467"/>
    <w:rsid w:val="001A1580"/>
    <w:rsid w:val="001A252B"/>
    <w:rsid w:val="001A25A2"/>
    <w:rsid w:val="001A724F"/>
    <w:rsid w:val="001A7351"/>
    <w:rsid w:val="001B24A0"/>
    <w:rsid w:val="001B3BAB"/>
    <w:rsid w:val="001B57F5"/>
    <w:rsid w:val="001C0D1E"/>
    <w:rsid w:val="001C1B66"/>
    <w:rsid w:val="001C2C3D"/>
    <w:rsid w:val="001C3CDC"/>
    <w:rsid w:val="001C4A09"/>
    <w:rsid w:val="001D1075"/>
    <w:rsid w:val="001D128D"/>
    <w:rsid w:val="001D15C2"/>
    <w:rsid w:val="001D43F7"/>
    <w:rsid w:val="001D4BB0"/>
    <w:rsid w:val="001D71AC"/>
    <w:rsid w:val="001E2AD6"/>
    <w:rsid w:val="001E640D"/>
    <w:rsid w:val="001E7984"/>
    <w:rsid w:val="001F0305"/>
    <w:rsid w:val="001F1D9A"/>
    <w:rsid w:val="001F2A93"/>
    <w:rsid w:val="001F34B4"/>
    <w:rsid w:val="001F56EE"/>
    <w:rsid w:val="001F7648"/>
    <w:rsid w:val="00202CA5"/>
    <w:rsid w:val="002064CE"/>
    <w:rsid w:val="0021540E"/>
    <w:rsid w:val="00215FF4"/>
    <w:rsid w:val="00216F4C"/>
    <w:rsid w:val="002204CF"/>
    <w:rsid w:val="00222366"/>
    <w:rsid w:val="00222937"/>
    <w:rsid w:val="00225DCA"/>
    <w:rsid w:val="0022791C"/>
    <w:rsid w:val="0023051C"/>
    <w:rsid w:val="00234D16"/>
    <w:rsid w:val="00235F65"/>
    <w:rsid w:val="00237981"/>
    <w:rsid w:val="002423B3"/>
    <w:rsid w:val="0024445A"/>
    <w:rsid w:val="00250AF0"/>
    <w:rsid w:val="00250C4B"/>
    <w:rsid w:val="00250FDB"/>
    <w:rsid w:val="00252A3D"/>
    <w:rsid w:val="00257B79"/>
    <w:rsid w:val="002716A8"/>
    <w:rsid w:val="002720DC"/>
    <w:rsid w:val="00272B8A"/>
    <w:rsid w:val="00273206"/>
    <w:rsid w:val="00274E64"/>
    <w:rsid w:val="00277EB5"/>
    <w:rsid w:val="00281B47"/>
    <w:rsid w:val="00281FE8"/>
    <w:rsid w:val="00286A36"/>
    <w:rsid w:val="00296AB2"/>
    <w:rsid w:val="002A185B"/>
    <w:rsid w:val="002B142C"/>
    <w:rsid w:val="002B5E8D"/>
    <w:rsid w:val="002C0377"/>
    <w:rsid w:val="002C28F7"/>
    <w:rsid w:val="002C3C0D"/>
    <w:rsid w:val="002D01C1"/>
    <w:rsid w:val="002D0349"/>
    <w:rsid w:val="002D6051"/>
    <w:rsid w:val="002D6573"/>
    <w:rsid w:val="002D7514"/>
    <w:rsid w:val="002D763F"/>
    <w:rsid w:val="002D7D0F"/>
    <w:rsid w:val="002E1BC7"/>
    <w:rsid w:val="002E324C"/>
    <w:rsid w:val="002F0C39"/>
    <w:rsid w:val="002F1839"/>
    <w:rsid w:val="002F2997"/>
    <w:rsid w:val="002F4675"/>
    <w:rsid w:val="002F6219"/>
    <w:rsid w:val="0030258F"/>
    <w:rsid w:val="003118D3"/>
    <w:rsid w:val="0031301B"/>
    <w:rsid w:val="00313E10"/>
    <w:rsid w:val="00314FF5"/>
    <w:rsid w:val="00316B98"/>
    <w:rsid w:val="003243FA"/>
    <w:rsid w:val="00324CC6"/>
    <w:rsid w:val="00331C4C"/>
    <w:rsid w:val="0033427A"/>
    <w:rsid w:val="003374F7"/>
    <w:rsid w:val="00340E64"/>
    <w:rsid w:val="003433BE"/>
    <w:rsid w:val="00344D99"/>
    <w:rsid w:val="003477B6"/>
    <w:rsid w:val="00351BD5"/>
    <w:rsid w:val="0035332D"/>
    <w:rsid w:val="00354552"/>
    <w:rsid w:val="0035550D"/>
    <w:rsid w:val="00363825"/>
    <w:rsid w:val="00364125"/>
    <w:rsid w:val="00366348"/>
    <w:rsid w:val="00370F5B"/>
    <w:rsid w:val="0037113C"/>
    <w:rsid w:val="003754DE"/>
    <w:rsid w:val="00381F67"/>
    <w:rsid w:val="00386BE0"/>
    <w:rsid w:val="00387CFF"/>
    <w:rsid w:val="003934B0"/>
    <w:rsid w:val="00395E0A"/>
    <w:rsid w:val="00396848"/>
    <w:rsid w:val="003A0C6B"/>
    <w:rsid w:val="003A3803"/>
    <w:rsid w:val="003A4140"/>
    <w:rsid w:val="003A762D"/>
    <w:rsid w:val="003B05E0"/>
    <w:rsid w:val="003B0F8B"/>
    <w:rsid w:val="003B2213"/>
    <w:rsid w:val="003B48B5"/>
    <w:rsid w:val="003B7440"/>
    <w:rsid w:val="003C72C2"/>
    <w:rsid w:val="003C7B94"/>
    <w:rsid w:val="003C7BA4"/>
    <w:rsid w:val="003D18AA"/>
    <w:rsid w:val="003D2550"/>
    <w:rsid w:val="003D2627"/>
    <w:rsid w:val="003D3EEF"/>
    <w:rsid w:val="003E264B"/>
    <w:rsid w:val="003E5BA4"/>
    <w:rsid w:val="003E6A63"/>
    <w:rsid w:val="003E779A"/>
    <w:rsid w:val="003F654B"/>
    <w:rsid w:val="003F6F07"/>
    <w:rsid w:val="004005A6"/>
    <w:rsid w:val="00400A5D"/>
    <w:rsid w:val="00404485"/>
    <w:rsid w:val="00404AEE"/>
    <w:rsid w:val="004064D9"/>
    <w:rsid w:val="00406699"/>
    <w:rsid w:val="004134DC"/>
    <w:rsid w:val="00414923"/>
    <w:rsid w:val="00414FBA"/>
    <w:rsid w:val="0041588A"/>
    <w:rsid w:val="004242C0"/>
    <w:rsid w:val="0042445C"/>
    <w:rsid w:val="00425369"/>
    <w:rsid w:val="004253FE"/>
    <w:rsid w:val="00432F00"/>
    <w:rsid w:val="004363B0"/>
    <w:rsid w:val="004366CD"/>
    <w:rsid w:val="00440446"/>
    <w:rsid w:val="00441399"/>
    <w:rsid w:val="004454A1"/>
    <w:rsid w:val="00445D31"/>
    <w:rsid w:val="00447A0A"/>
    <w:rsid w:val="0045128D"/>
    <w:rsid w:val="00455181"/>
    <w:rsid w:val="004626B6"/>
    <w:rsid w:val="00465AE0"/>
    <w:rsid w:val="00466FF5"/>
    <w:rsid w:val="00471311"/>
    <w:rsid w:val="004765AA"/>
    <w:rsid w:val="0047708B"/>
    <w:rsid w:val="00477635"/>
    <w:rsid w:val="004776E5"/>
    <w:rsid w:val="00480250"/>
    <w:rsid w:val="00483BB5"/>
    <w:rsid w:val="00484BD3"/>
    <w:rsid w:val="00490EF1"/>
    <w:rsid w:val="004910C3"/>
    <w:rsid w:val="00491C7D"/>
    <w:rsid w:val="00496425"/>
    <w:rsid w:val="00496731"/>
    <w:rsid w:val="00497A16"/>
    <w:rsid w:val="004A16CD"/>
    <w:rsid w:val="004A4207"/>
    <w:rsid w:val="004A66FC"/>
    <w:rsid w:val="004A6857"/>
    <w:rsid w:val="004B19AC"/>
    <w:rsid w:val="004B5439"/>
    <w:rsid w:val="004B7C48"/>
    <w:rsid w:val="004C16EE"/>
    <w:rsid w:val="004C1F99"/>
    <w:rsid w:val="004C4427"/>
    <w:rsid w:val="004C52C6"/>
    <w:rsid w:val="004C707A"/>
    <w:rsid w:val="004D1392"/>
    <w:rsid w:val="004D1C0D"/>
    <w:rsid w:val="004D32E7"/>
    <w:rsid w:val="004D5086"/>
    <w:rsid w:val="004D54BB"/>
    <w:rsid w:val="004D66A7"/>
    <w:rsid w:val="004D6789"/>
    <w:rsid w:val="004E0BEB"/>
    <w:rsid w:val="004E5146"/>
    <w:rsid w:val="004E622D"/>
    <w:rsid w:val="004E7A67"/>
    <w:rsid w:val="004F1EFF"/>
    <w:rsid w:val="004F75B8"/>
    <w:rsid w:val="00501C00"/>
    <w:rsid w:val="0050270F"/>
    <w:rsid w:val="005027D0"/>
    <w:rsid w:val="00505835"/>
    <w:rsid w:val="00507425"/>
    <w:rsid w:val="00507BDC"/>
    <w:rsid w:val="00511110"/>
    <w:rsid w:val="005117CC"/>
    <w:rsid w:val="00521632"/>
    <w:rsid w:val="005237FB"/>
    <w:rsid w:val="00523A81"/>
    <w:rsid w:val="0052600B"/>
    <w:rsid w:val="00531254"/>
    <w:rsid w:val="00536599"/>
    <w:rsid w:val="0054548F"/>
    <w:rsid w:val="00545906"/>
    <w:rsid w:val="0054699A"/>
    <w:rsid w:val="00550F97"/>
    <w:rsid w:val="00555BC8"/>
    <w:rsid w:val="00560BB3"/>
    <w:rsid w:val="00560F7B"/>
    <w:rsid w:val="00561179"/>
    <w:rsid w:val="0056420F"/>
    <w:rsid w:val="00565AD1"/>
    <w:rsid w:val="0056620F"/>
    <w:rsid w:val="00570CC0"/>
    <w:rsid w:val="00572AAF"/>
    <w:rsid w:val="00573CB7"/>
    <w:rsid w:val="0057452F"/>
    <w:rsid w:val="00575B7A"/>
    <w:rsid w:val="00582FDD"/>
    <w:rsid w:val="00583750"/>
    <w:rsid w:val="0059087B"/>
    <w:rsid w:val="00591A57"/>
    <w:rsid w:val="005929DB"/>
    <w:rsid w:val="00597750"/>
    <w:rsid w:val="005A2AE3"/>
    <w:rsid w:val="005A3534"/>
    <w:rsid w:val="005A7DA3"/>
    <w:rsid w:val="005B2EEF"/>
    <w:rsid w:val="005B48AB"/>
    <w:rsid w:val="005C0393"/>
    <w:rsid w:val="005C14C6"/>
    <w:rsid w:val="005C7C95"/>
    <w:rsid w:val="005D5411"/>
    <w:rsid w:val="005E394C"/>
    <w:rsid w:val="005E45C7"/>
    <w:rsid w:val="005E6699"/>
    <w:rsid w:val="005E68A9"/>
    <w:rsid w:val="005F164B"/>
    <w:rsid w:val="005F6BD1"/>
    <w:rsid w:val="00601FD6"/>
    <w:rsid w:val="006043BF"/>
    <w:rsid w:val="0060694F"/>
    <w:rsid w:val="00607482"/>
    <w:rsid w:val="00610D55"/>
    <w:rsid w:val="00610E37"/>
    <w:rsid w:val="00610EE9"/>
    <w:rsid w:val="00615D6A"/>
    <w:rsid w:val="006208F0"/>
    <w:rsid w:val="006252EF"/>
    <w:rsid w:val="00627B96"/>
    <w:rsid w:val="00633E9C"/>
    <w:rsid w:val="006361FB"/>
    <w:rsid w:val="00640232"/>
    <w:rsid w:val="006440C4"/>
    <w:rsid w:val="00646875"/>
    <w:rsid w:val="0065011A"/>
    <w:rsid w:val="006520BE"/>
    <w:rsid w:val="0065728C"/>
    <w:rsid w:val="00661FC0"/>
    <w:rsid w:val="0066212D"/>
    <w:rsid w:val="0066444F"/>
    <w:rsid w:val="00664C1A"/>
    <w:rsid w:val="0066544B"/>
    <w:rsid w:val="00665F4C"/>
    <w:rsid w:val="006662E5"/>
    <w:rsid w:val="00666C48"/>
    <w:rsid w:val="00667A0C"/>
    <w:rsid w:val="0067005D"/>
    <w:rsid w:val="00673624"/>
    <w:rsid w:val="00674D04"/>
    <w:rsid w:val="0067671F"/>
    <w:rsid w:val="00677A20"/>
    <w:rsid w:val="006801B4"/>
    <w:rsid w:val="00681771"/>
    <w:rsid w:val="006860C4"/>
    <w:rsid w:val="00686387"/>
    <w:rsid w:val="006926C5"/>
    <w:rsid w:val="00694A54"/>
    <w:rsid w:val="00696A86"/>
    <w:rsid w:val="006A0558"/>
    <w:rsid w:val="006A14AF"/>
    <w:rsid w:val="006A2393"/>
    <w:rsid w:val="006B0719"/>
    <w:rsid w:val="006B2BC2"/>
    <w:rsid w:val="006B408C"/>
    <w:rsid w:val="006B6881"/>
    <w:rsid w:val="006C193C"/>
    <w:rsid w:val="006C4121"/>
    <w:rsid w:val="006C4A63"/>
    <w:rsid w:val="006D06B6"/>
    <w:rsid w:val="006D0CC2"/>
    <w:rsid w:val="006D5686"/>
    <w:rsid w:val="006D58C9"/>
    <w:rsid w:val="006D7AF5"/>
    <w:rsid w:val="006E2F80"/>
    <w:rsid w:val="006E3A03"/>
    <w:rsid w:val="006E4260"/>
    <w:rsid w:val="006E5132"/>
    <w:rsid w:val="006E5B42"/>
    <w:rsid w:val="006E7649"/>
    <w:rsid w:val="006E7CBE"/>
    <w:rsid w:val="006F0A16"/>
    <w:rsid w:val="006F0EC7"/>
    <w:rsid w:val="006F1C30"/>
    <w:rsid w:val="006F4B6C"/>
    <w:rsid w:val="007036C8"/>
    <w:rsid w:val="007051CF"/>
    <w:rsid w:val="0070603E"/>
    <w:rsid w:val="00706915"/>
    <w:rsid w:val="0070724F"/>
    <w:rsid w:val="00707CA6"/>
    <w:rsid w:val="007100A6"/>
    <w:rsid w:val="00710269"/>
    <w:rsid w:val="00710BA6"/>
    <w:rsid w:val="007115A8"/>
    <w:rsid w:val="00711946"/>
    <w:rsid w:val="00713ED6"/>
    <w:rsid w:val="00714053"/>
    <w:rsid w:val="00720D79"/>
    <w:rsid w:val="007211A7"/>
    <w:rsid w:val="00721531"/>
    <w:rsid w:val="00721C06"/>
    <w:rsid w:val="00724A2C"/>
    <w:rsid w:val="00725AC5"/>
    <w:rsid w:val="00725C55"/>
    <w:rsid w:val="0073267E"/>
    <w:rsid w:val="00735777"/>
    <w:rsid w:val="00735B0E"/>
    <w:rsid w:val="00736D2D"/>
    <w:rsid w:val="007372E8"/>
    <w:rsid w:val="00740289"/>
    <w:rsid w:val="007439C2"/>
    <w:rsid w:val="007440AD"/>
    <w:rsid w:val="00750584"/>
    <w:rsid w:val="0075136E"/>
    <w:rsid w:val="00755393"/>
    <w:rsid w:val="00755E47"/>
    <w:rsid w:val="0075656D"/>
    <w:rsid w:val="007574B4"/>
    <w:rsid w:val="00761A22"/>
    <w:rsid w:val="007620F4"/>
    <w:rsid w:val="00773106"/>
    <w:rsid w:val="00776049"/>
    <w:rsid w:val="0077696D"/>
    <w:rsid w:val="00777A9B"/>
    <w:rsid w:val="00777F3D"/>
    <w:rsid w:val="00780511"/>
    <w:rsid w:val="00780C74"/>
    <w:rsid w:val="00790D80"/>
    <w:rsid w:val="007A0D58"/>
    <w:rsid w:val="007B106C"/>
    <w:rsid w:val="007B1B13"/>
    <w:rsid w:val="007B7483"/>
    <w:rsid w:val="007D58F1"/>
    <w:rsid w:val="007E0B87"/>
    <w:rsid w:val="007E0F6C"/>
    <w:rsid w:val="007E162A"/>
    <w:rsid w:val="007E5EE2"/>
    <w:rsid w:val="007E60B0"/>
    <w:rsid w:val="007F0AF7"/>
    <w:rsid w:val="007F2EA9"/>
    <w:rsid w:val="00800519"/>
    <w:rsid w:val="0080429F"/>
    <w:rsid w:val="00805810"/>
    <w:rsid w:val="00810352"/>
    <w:rsid w:val="0081367C"/>
    <w:rsid w:val="00813BFA"/>
    <w:rsid w:val="00814DE3"/>
    <w:rsid w:val="00820982"/>
    <w:rsid w:val="00823B5F"/>
    <w:rsid w:val="00825010"/>
    <w:rsid w:val="0082578B"/>
    <w:rsid w:val="008261F4"/>
    <w:rsid w:val="008276E9"/>
    <w:rsid w:val="00833771"/>
    <w:rsid w:val="0083636C"/>
    <w:rsid w:val="00844300"/>
    <w:rsid w:val="00845594"/>
    <w:rsid w:val="00845EA3"/>
    <w:rsid w:val="008530C8"/>
    <w:rsid w:val="00853240"/>
    <w:rsid w:val="00854064"/>
    <w:rsid w:val="00855D23"/>
    <w:rsid w:val="008566A5"/>
    <w:rsid w:val="008617AA"/>
    <w:rsid w:val="00861C02"/>
    <w:rsid w:val="00864694"/>
    <w:rsid w:val="00865B17"/>
    <w:rsid w:val="00874318"/>
    <w:rsid w:val="00875371"/>
    <w:rsid w:val="00880DD1"/>
    <w:rsid w:val="00882288"/>
    <w:rsid w:val="0088389A"/>
    <w:rsid w:val="00884F5A"/>
    <w:rsid w:val="00886ED3"/>
    <w:rsid w:val="0089048F"/>
    <w:rsid w:val="008908E6"/>
    <w:rsid w:val="00891268"/>
    <w:rsid w:val="00892A63"/>
    <w:rsid w:val="00892B14"/>
    <w:rsid w:val="00893396"/>
    <w:rsid w:val="008A0561"/>
    <w:rsid w:val="008A5B64"/>
    <w:rsid w:val="008A67BF"/>
    <w:rsid w:val="008A67C0"/>
    <w:rsid w:val="008A6835"/>
    <w:rsid w:val="008A6C5D"/>
    <w:rsid w:val="008A756B"/>
    <w:rsid w:val="008B253E"/>
    <w:rsid w:val="008B68F9"/>
    <w:rsid w:val="008B6EBA"/>
    <w:rsid w:val="008B760F"/>
    <w:rsid w:val="008C375D"/>
    <w:rsid w:val="008D12B7"/>
    <w:rsid w:val="008D2A51"/>
    <w:rsid w:val="008D3F92"/>
    <w:rsid w:val="008D6035"/>
    <w:rsid w:val="008E0AD1"/>
    <w:rsid w:val="008E1BC0"/>
    <w:rsid w:val="008E3307"/>
    <w:rsid w:val="008E4A1C"/>
    <w:rsid w:val="008E59F3"/>
    <w:rsid w:val="008E638F"/>
    <w:rsid w:val="008E71EA"/>
    <w:rsid w:val="008F02AC"/>
    <w:rsid w:val="008F0418"/>
    <w:rsid w:val="008F1254"/>
    <w:rsid w:val="008F38AF"/>
    <w:rsid w:val="008F7FA4"/>
    <w:rsid w:val="0090012A"/>
    <w:rsid w:val="009013B8"/>
    <w:rsid w:val="00903D21"/>
    <w:rsid w:val="00905ADA"/>
    <w:rsid w:val="00911585"/>
    <w:rsid w:val="009131AE"/>
    <w:rsid w:val="009159CC"/>
    <w:rsid w:val="00915C09"/>
    <w:rsid w:val="00915CEC"/>
    <w:rsid w:val="009179CF"/>
    <w:rsid w:val="009275C1"/>
    <w:rsid w:val="00932D6F"/>
    <w:rsid w:val="00934353"/>
    <w:rsid w:val="009367A6"/>
    <w:rsid w:val="00937F2D"/>
    <w:rsid w:val="00941E96"/>
    <w:rsid w:val="00950C0C"/>
    <w:rsid w:val="009606FD"/>
    <w:rsid w:val="009609DD"/>
    <w:rsid w:val="00961E04"/>
    <w:rsid w:val="009636C6"/>
    <w:rsid w:val="00964E66"/>
    <w:rsid w:val="009664F5"/>
    <w:rsid w:val="00966E99"/>
    <w:rsid w:val="00970200"/>
    <w:rsid w:val="0097298E"/>
    <w:rsid w:val="00973E7B"/>
    <w:rsid w:val="009763A0"/>
    <w:rsid w:val="00984168"/>
    <w:rsid w:val="00986FA2"/>
    <w:rsid w:val="00987FE5"/>
    <w:rsid w:val="00991B40"/>
    <w:rsid w:val="00991B4C"/>
    <w:rsid w:val="00991B9F"/>
    <w:rsid w:val="00993CCD"/>
    <w:rsid w:val="00995A22"/>
    <w:rsid w:val="00995B81"/>
    <w:rsid w:val="009965A1"/>
    <w:rsid w:val="009974A8"/>
    <w:rsid w:val="009A0F0A"/>
    <w:rsid w:val="009A1F53"/>
    <w:rsid w:val="009A6064"/>
    <w:rsid w:val="009A6746"/>
    <w:rsid w:val="009A74D5"/>
    <w:rsid w:val="009B064B"/>
    <w:rsid w:val="009B3A11"/>
    <w:rsid w:val="009B4D40"/>
    <w:rsid w:val="009C2541"/>
    <w:rsid w:val="009C47D2"/>
    <w:rsid w:val="009C5AB2"/>
    <w:rsid w:val="009C6938"/>
    <w:rsid w:val="009C7CFF"/>
    <w:rsid w:val="009D37AA"/>
    <w:rsid w:val="009D7F0B"/>
    <w:rsid w:val="009E5E5D"/>
    <w:rsid w:val="009E7CF5"/>
    <w:rsid w:val="009F2C12"/>
    <w:rsid w:val="009F543D"/>
    <w:rsid w:val="009F55FA"/>
    <w:rsid w:val="00A00F61"/>
    <w:rsid w:val="00A01A4B"/>
    <w:rsid w:val="00A01CD0"/>
    <w:rsid w:val="00A02F14"/>
    <w:rsid w:val="00A0409D"/>
    <w:rsid w:val="00A1042B"/>
    <w:rsid w:val="00A12F76"/>
    <w:rsid w:val="00A14A23"/>
    <w:rsid w:val="00A154F0"/>
    <w:rsid w:val="00A27427"/>
    <w:rsid w:val="00A3479A"/>
    <w:rsid w:val="00A35349"/>
    <w:rsid w:val="00A41233"/>
    <w:rsid w:val="00A4482A"/>
    <w:rsid w:val="00A51B20"/>
    <w:rsid w:val="00A52C6F"/>
    <w:rsid w:val="00A5463B"/>
    <w:rsid w:val="00A629C5"/>
    <w:rsid w:val="00A638E6"/>
    <w:rsid w:val="00A64F8D"/>
    <w:rsid w:val="00A650C6"/>
    <w:rsid w:val="00A65AEF"/>
    <w:rsid w:val="00A703FE"/>
    <w:rsid w:val="00A70E9B"/>
    <w:rsid w:val="00A71C5B"/>
    <w:rsid w:val="00A75A9F"/>
    <w:rsid w:val="00A80CD1"/>
    <w:rsid w:val="00A81C62"/>
    <w:rsid w:val="00A85D23"/>
    <w:rsid w:val="00A86FF7"/>
    <w:rsid w:val="00A90296"/>
    <w:rsid w:val="00A9189D"/>
    <w:rsid w:val="00A91FA9"/>
    <w:rsid w:val="00A925F2"/>
    <w:rsid w:val="00A9506E"/>
    <w:rsid w:val="00AA0665"/>
    <w:rsid w:val="00AA0BD6"/>
    <w:rsid w:val="00AA26AB"/>
    <w:rsid w:val="00AA3191"/>
    <w:rsid w:val="00AA48FB"/>
    <w:rsid w:val="00AA65CC"/>
    <w:rsid w:val="00AB3920"/>
    <w:rsid w:val="00AB4A00"/>
    <w:rsid w:val="00AB74C7"/>
    <w:rsid w:val="00AB7AF5"/>
    <w:rsid w:val="00AB7F51"/>
    <w:rsid w:val="00AC21F4"/>
    <w:rsid w:val="00AC5B35"/>
    <w:rsid w:val="00AD0261"/>
    <w:rsid w:val="00AD0749"/>
    <w:rsid w:val="00AD32BA"/>
    <w:rsid w:val="00AD5031"/>
    <w:rsid w:val="00AE0FC8"/>
    <w:rsid w:val="00AE3DF1"/>
    <w:rsid w:val="00AE5786"/>
    <w:rsid w:val="00AE58D3"/>
    <w:rsid w:val="00AE59E3"/>
    <w:rsid w:val="00AE61FF"/>
    <w:rsid w:val="00AE7C82"/>
    <w:rsid w:val="00AF5A4F"/>
    <w:rsid w:val="00AF77E4"/>
    <w:rsid w:val="00B01C9E"/>
    <w:rsid w:val="00B073FF"/>
    <w:rsid w:val="00B11505"/>
    <w:rsid w:val="00B13CC0"/>
    <w:rsid w:val="00B14394"/>
    <w:rsid w:val="00B2274D"/>
    <w:rsid w:val="00B22AD4"/>
    <w:rsid w:val="00B243F9"/>
    <w:rsid w:val="00B318DE"/>
    <w:rsid w:val="00B34BFE"/>
    <w:rsid w:val="00B35299"/>
    <w:rsid w:val="00B40DEA"/>
    <w:rsid w:val="00B45CE6"/>
    <w:rsid w:val="00B467A9"/>
    <w:rsid w:val="00B47B4A"/>
    <w:rsid w:val="00B53033"/>
    <w:rsid w:val="00B550E2"/>
    <w:rsid w:val="00B57E64"/>
    <w:rsid w:val="00B65A77"/>
    <w:rsid w:val="00B661FA"/>
    <w:rsid w:val="00B66ED3"/>
    <w:rsid w:val="00B72EA9"/>
    <w:rsid w:val="00B7436B"/>
    <w:rsid w:val="00B76766"/>
    <w:rsid w:val="00B81A7E"/>
    <w:rsid w:val="00B82288"/>
    <w:rsid w:val="00B833DF"/>
    <w:rsid w:val="00B87CFA"/>
    <w:rsid w:val="00B92333"/>
    <w:rsid w:val="00B92549"/>
    <w:rsid w:val="00B93DC4"/>
    <w:rsid w:val="00B95493"/>
    <w:rsid w:val="00BA00C3"/>
    <w:rsid w:val="00BA75BB"/>
    <w:rsid w:val="00BB44E1"/>
    <w:rsid w:val="00BB6720"/>
    <w:rsid w:val="00BB6A0C"/>
    <w:rsid w:val="00BC66CF"/>
    <w:rsid w:val="00BC6D60"/>
    <w:rsid w:val="00BC75E0"/>
    <w:rsid w:val="00BD2222"/>
    <w:rsid w:val="00BD2EFC"/>
    <w:rsid w:val="00BD4236"/>
    <w:rsid w:val="00BE134C"/>
    <w:rsid w:val="00BE75FC"/>
    <w:rsid w:val="00BF39BF"/>
    <w:rsid w:val="00BF4383"/>
    <w:rsid w:val="00BF56AA"/>
    <w:rsid w:val="00BF6DD4"/>
    <w:rsid w:val="00BF7B7F"/>
    <w:rsid w:val="00BF7EA9"/>
    <w:rsid w:val="00C00903"/>
    <w:rsid w:val="00C01E33"/>
    <w:rsid w:val="00C03484"/>
    <w:rsid w:val="00C0495F"/>
    <w:rsid w:val="00C04BB1"/>
    <w:rsid w:val="00C118AB"/>
    <w:rsid w:val="00C11C49"/>
    <w:rsid w:val="00C120B5"/>
    <w:rsid w:val="00C12478"/>
    <w:rsid w:val="00C20971"/>
    <w:rsid w:val="00C229DE"/>
    <w:rsid w:val="00C32BB9"/>
    <w:rsid w:val="00C33BB5"/>
    <w:rsid w:val="00C34C28"/>
    <w:rsid w:val="00C36E2B"/>
    <w:rsid w:val="00C44C1E"/>
    <w:rsid w:val="00C45E2B"/>
    <w:rsid w:val="00C466E1"/>
    <w:rsid w:val="00C469ED"/>
    <w:rsid w:val="00C534E0"/>
    <w:rsid w:val="00C53947"/>
    <w:rsid w:val="00C5399E"/>
    <w:rsid w:val="00C54E78"/>
    <w:rsid w:val="00C5759D"/>
    <w:rsid w:val="00C57CF7"/>
    <w:rsid w:val="00C627D0"/>
    <w:rsid w:val="00C63081"/>
    <w:rsid w:val="00C67E30"/>
    <w:rsid w:val="00C733EA"/>
    <w:rsid w:val="00C7679E"/>
    <w:rsid w:val="00C807F9"/>
    <w:rsid w:val="00C83402"/>
    <w:rsid w:val="00C8532E"/>
    <w:rsid w:val="00C85AD6"/>
    <w:rsid w:val="00C86155"/>
    <w:rsid w:val="00C90E9A"/>
    <w:rsid w:val="00C94F0D"/>
    <w:rsid w:val="00CA0469"/>
    <w:rsid w:val="00CA4A9A"/>
    <w:rsid w:val="00CB01F4"/>
    <w:rsid w:val="00CB3D6A"/>
    <w:rsid w:val="00CB5DD5"/>
    <w:rsid w:val="00CC2015"/>
    <w:rsid w:val="00CC2822"/>
    <w:rsid w:val="00CD1C21"/>
    <w:rsid w:val="00CD213D"/>
    <w:rsid w:val="00CD6417"/>
    <w:rsid w:val="00CD7B27"/>
    <w:rsid w:val="00CE0C46"/>
    <w:rsid w:val="00CE51A1"/>
    <w:rsid w:val="00CE53CC"/>
    <w:rsid w:val="00CE764E"/>
    <w:rsid w:val="00CE7B40"/>
    <w:rsid w:val="00CF1222"/>
    <w:rsid w:val="00CF1B40"/>
    <w:rsid w:val="00CF6645"/>
    <w:rsid w:val="00D01A00"/>
    <w:rsid w:val="00D028EE"/>
    <w:rsid w:val="00D029E0"/>
    <w:rsid w:val="00D03449"/>
    <w:rsid w:val="00D0578D"/>
    <w:rsid w:val="00D112CA"/>
    <w:rsid w:val="00D114D7"/>
    <w:rsid w:val="00D1240E"/>
    <w:rsid w:val="00D12BD1"/>
    <w:rsid w:val="00D13EA4"/>
    <w:rsid w:val="00D207AF"/>
    <w:rsid w:val="00D2131C"/>
    <w:rsid w:val="00D23E8A"/>
    <w:rsid w:val="00D24418"/>
    <w:rsid w:val="00D307C8"/>
    <w:rsid w:val="00D3085A"/>
    <w:rsid w:val="00D32980"/>
    <w:rsid w:val="00D332A2"/>
    <w:rsid w:val="00D36AD2"/>
    <w:rsid w:val="00D43387"/>
    <w:rsid w:val="00D47A8A"/>
    <w:rsid w:val="00D507B1"/>
    <w:rsid w:val="00D51962"/>
    <w:rsid w:val="00D5399B"/>
    <w:rsid w:val="00D54BF1"/>
    <w:rsid w:val="00D55CD6"/>
    <w:rsid w:val="00D56A5A"/>
    <w:rsid w:val="00D572AD"/>
    <w:rsid w:val="00D6373A"/>
    <w:rsid w:val="00D65F30"/>
    <w:rsid w:val="00D711D3"/>
    <w:rsid w:val="00D73DD3"/>
    <w:rsid w:val="00D7485D"/>
    <w:rsid w:val="00D75D28"/>
    <w:rsid w:val="00D82840"/>
    <w:rsid w:val="00DA0B28"/>
    <w:rsid w:val="00DA137E"/>
    <w:rsid w:val="00DA3122"/>
    <w:rsid w:val="00DA54F0"/>
    <w:rsid w:val="00DA570D"/>
    <w:rsid w:val="00DA5A58"/>
    <w:rsid w:val="00DA6A83"/>
    <w:rsid w:val="00DC2CBF"/>
    <w:rsid w:val="00DD14C5"/>
    <w:rsid w:val="00DD30CA"/>
    <w:rsid w:val="00DD406B"/>
    <w:rsid w:val="00DD4857"/>
    <w:rsid w:val="00DD58F5"/>
    <w:rsid w:val="00DD7A2A"/>
    <w:rsid w:val="00DE117C"/>
    <w:rsid w:val="00DE1C10"/>
    <w:rsid w:val="00DE1E7A"/>
    <w:rsid w:val="00DE5092"/>
    <w:rsid w:val="00DE65C5"/>
    <w:rsid w:val="00DE69CB"/>
    <w:rsid w:val="00DE7EC9"/>
    <w:rsid w:val="00DF04E5"/>
    <w:rsid w:val="00DF0AF9"/>
    <w:rsid w:val="00DF0EBA"/>
    <w:rsid w:val="00DF1E4C"/>
    <w:rsid w:val="00DF3DC6"/>
    <w:rsid w:val="00DF45DA"/>
    <w:rsid w:val="00E00455"/>
    <w:rsid w:val="00E01678"/>
    <w:rsid w:val="00E03803"/>
    <w:rsid w:val="00E04213"/>
    <w:rsid w:val="00E0556F"/>
    <w:rsid w:val="00E06692"/>
    <w:rsid w:val="00E100A0"/>
    <w:rsid w:val="00E104B9"/>
    <w:rsid w:val="00E10AF5"/>
    <w:rsid w:val="00E13BEC"/>
    <w:rsid w:val="00E13C69"/>
    <w:rsid w:val="00E16B7E"/>
    <w:rsid w:val="00E225CB"/>
    <w:rsid w:val="00E23F64"/>
    <w:rsid w:val="00E24FFF"/>
    <w:rsid w:val="00E27D5C"/>
    <w:rsid w:val="00E30BC9"/>
    <w:rsid w:val="00E31AB0"/>
    <w:rsid w:val="00E33A64"/>
    <w:rsid w:val="00E363F9"/>
    <w:rsid w:val="00E36713"/>
    <w:rsid w:val="00E40F2E"/>
    <w:rsid w:val="00E414DC"/>
    <w:rsid w:val="00E45794"/>
    <w:rsid w:val="00E60062"/>
    <w:rsid w:val="00E62860"/>
    <w:rsid w:val="00E72610"/>
    <w:rsid w:val="00E72DEE"/>
    <w:rsid w:val="00E72E46"/>
    <w:rsid w:val="00E73A86"/>
    <w:rsid w:val="00E740EC"/>
    <w:rsid w:val="00E74DA9"/>
    <w:rsid w:val="00E75066"/>
    <w:rsid w:val="00E7586D"/>
    <w:rsid w:val="00E81D35"/>
    <w:rsid w:val="00E8665D"/>
    <w:rsid w:val="00E900DF"/>
    <w:rsid w:val="00E909A9"/>
    <w:rsid w:val="00E9416F"/>
    <w:rsid w:val="00E9580B"/>
    <w:rsid w:val="00E95CDC"/>
    <w:rsid w:val="00E96DEE"/>
    <w:rsid w:val="00EA04D9"/>
    <w:rsid w:val="00EA080B"/>
    <w:rsid w:val="00EA2540"/>
    <w:rsid w:val="00EA2581"/>
    <w:rsid w:val="00EA4367"/>
    <w:rsid w:val="00EA4F73"/>
    <w:rsid w:val="00EB14D9"/>
    <w:rsid w:val="00EB2E23"/>
    <w:rsid w:val="00EB3540"/>
    <w:rsid w:val="00EB3658"/>
    <w:rsid w:val="00EB3A22"/>
    <w:rsid w:val="00EB4519"/>
    <w:rsid w:val="00EB6A99"/>
    <w:rsid w:val="00EB7A29"/>
    <w:rsid w:val="00EC0A95"/>
    <w:rsid w:val="00EC4272"/>
    <w:rsid w:val="00EC513C"/>
    <w:rsid w:val="00EC7468"/>
    <w:rsid w:val="00ED3286"/>
    <w:rsid w:val="00ED3C43"/>
    <w:rsid w:val="00EE0E83"/>
    <w:rsid w:val="00EE25DC"/>
    <w:rsid w:val="00EE4335"/>
    <w:rsid w:val="00EE5249"/>
    <w:rsid w:val="00EE57F3"/>
    <w:rsid w:val="00EE6FE1"/>
    <w:rsid w:val="00EF301B"/>
    <w:rsid w:val="00EF34D1"/>
    <w:rsid w:val="00EF4420"/>
    <w:rsid w:val="00EF6001"/>
    <w:rsid w:val="00F0218C"/>
    <w:rsid w:val="00F021D9"/>
    <w:rsid w:val="00F04B39"/>
    <w:rsid w:val="00F1072D"/>
    <w:rsid w:val="00F200A5"/>
    <w:rsid w:val="00F21771"/>
    <w:rsid w:val="00F24B7D"/>
    <w:rsid w:val="00F252DD"/>
    <w:rsid w:val="00F31BEE"/>
    <w:rsid w:val="00F338C3"/>
    <w:rsid w:val="00F3610E"/>
    <w:rsid w:val="00F373E4"/>
    <w:rsid w:val="00F42DA2"/>
    <w:rsid w:val="00F4436F"/>
    <w:rsid w:val="00F47B6E"/>
    <w:rsid w:val="00F47DB0"/>
    <w:rsid w:val="00F54581"/>
    <w:rsid w:val="00F552FD"/>
    <w:rsid w:val="00F55E17"/>
    <w:rsid w:val="00F60678"/>
    <w:rsid w:val="00F6272A"/>
    <w:rsid w:val="00F62A4C"/>
    <w:rsid w:val="00F62BBA"/>
    <w:rsid w:val="00F64B7A"/>
    <w:rsid w:val="00F65B96"/>
    <w:rsid w:val="00F7491D"/>
    <w:rsid w:val="00F81533"/>
    <w:rsid w:val="00F926F6"/>
    <w:rsid w:val="00F94183"/>
    <w:rsid w:val="00F95827"/>
    <w:rsid w:val="00F95A0A"/>
    <w:rsid w:val="00F9702F"/>
    <w:rsid w:val="00FA2CD5"/>
    <w:rsid w:val="00FA7AC6"/>
    <w:rsid w:val="00FB639C"/>
    <w:rsid w:val="00FB6AA8"/>
    <w:rsid w:val="00FC240E"/>
    <w:rsid w:val="00FC55FF"/>
    <w:rsid w:val="00FD08B6"/>
    <w:rsid w:val="00FD0B3F"/>
    <w:rsid w:val="00FD2263"/>
    <w:rsid w:val="00FD5054"/>
    <w:rsid w:val="00FD53DB"/>
    <w:rsid w:val="00FD653C"/>
    <w:rsid w:val="00FE3683"/>
    <w:rsid w:val="00FE3890"/>
    <w:rsid w:val="00FE4617"/>
    <w:rsid w:val="00FF1247"/>
    <w:rsid w:val="00FF1656"/>
    <w:rsid w:val="00FF252F"/>
    <w:rsid w:val="00FF534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A12015"/>
  <w15:chartTrackingRefBased/>
  <w15:docId w15:val="{B34BF399-D8DE-48B5-AAAE-1486FA966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764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E764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E764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E764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764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76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76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76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76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764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E764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E764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E764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764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76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76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76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764E"/>
    <w:rPr>
      <w:rFonts w:eastAsiaTheme="majorEastAsia" w:cstheme="majorBidi"/>
      <w:color w:val="272727" w:themeColor="text1" w:themeTint="D8"/>
    </w:rPr>
  </w:style>
  <w:style w:type="paragraph" w:styleId="Title">
    <w:name w:val="Title"/>
    <w:basedOn w:val="Normal"/>
    <w:next w:val="Normal"/>
    <w:link w:val="TitleChar"/>
    <w:uiPriority w:val="10"/>
    <w:qFormat/>
    <w:rsid w:val="00CE76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6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76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76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764E"/>
    <w:pPr>
      <w:spacing w:before="160"/>
      <w:jc w:val="center"/>
    </w:pPr>
    <w:rPr>
      <w:i/>
      <w:iCs/>
      <w:color w:val="404040" w:themeColor="text1" w:themeTint="BF"/>
    </w:rPr>
  </w:style>
  <w:style w:type="character" w:customStyle="1" w:styleId="QuoteChar">
    <w:name w:val="Quote Char"/>
    <w:basedOn w:val="DefaultParagraphFont"/>
    <w:link w:val="Quote"/>
    <w:uiPriority w:val="29"/>
    <w:rsid w:val="00CE764E"/>
    <w:rPr>
      <w:i/>
      <w:iCs/>
      <w:color w:val="404040" w:themeColor="text1" w:themeTint="BF"/>
    </w:rPr>
  </w:style>
  <w:style w:type="paragraph" w:styleId="ListParagraph">
    <w:name w:val="List Paragraph"/>
    <w:basedOn w:val="Normal"/>
    <w:uiPriority w:val="34"/>
    <w:qFormat/>
    <w:rsid w:val="00CE764E"/>
    <w:pPr>
      <w:ind w:left="720"/>
      <w:contextualSpacing/>
    </w:pPr>
  </w:style>
  <w:style w:type="character" w:styleId="IntenseEmphasis">
    <w:name w:val="Intense Emphasis"/>
    <w:basedOn w:val="DefaultParagraphFont"/>
    <w:uiPriority w:val="21"/>
    <w:qFormat/>
    <w:rsid w:val="00CE764E"/>
    <w:rPr>
      <w:i/>
      <w:iCs/>
      <w:color w:val="2F5496" w:themeColor="accent1" w:themeShade="BF"/>
    </w:rPr>
  </w:style>
  <w:style w:type="paragraph" w:styleId="IntenseQuote">
    <w:name w:val="Intense Quote"/>
    <w:basedOn w:val="Normal"/>
    <w:next w:val="Normal"/>
    <w:link w:val="IntenseQuoteChar"/>
    <w:uiPriority w:val="30"/>
    <w:qFormat/>
    <w:rsid w:val="00CE764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764E"/>
    <w:rPr>
      <w:i/>
      <w:iCs/>
      <w:color w:val="2F5496" w:themeColor="accent1" w:themeShade="BF"/>
    </w:rPr>
  </w:style>
  <w:style w:type="character" w:styleId="IntenseReference">
    <w:name w:val="Intense Reference"/>
    <w:basedOn w:val="DefaultParagraphFont"/>
    <w:uiPriority w:val="32"/>
    <w:qFormat/>
    <w:rsid w:val="00CE764E"/>
    <w:rPr>
      <w:b/>
      <w:bCs/>
      <w:smallCaps/>
      <w:color w:val="2F5496" w:themeColor="accent1" w:themeShade="BF"/>
      <w:spacing w:val="5"/>
    </w:rPr>
  </w:style>
  <w:style w:type="paragraph" w:styleId="EndnoteText">
    <w:name w:val="endnote text"/>
    <w:basedOn w:val="Normal"/>
    <w:link w:val="EndnoteTextChar"/>
    <w:uiPriority w:val="99"/>
    <w:semiHidden/>
    <w:unhideWhenUsed/>
    <w:rsid w:val="001113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1138C"/>
    <w:rPr>
      <w:sz w:val="20"/>
      <w:szCs w:val="20"/>
    </w:rPr>
  </w:style>
  <w:style w:type="character" w:styleId="EndnoteReference">
    <w:name w:val="endnote reference"/>
    <w:basedOn w:val="DefaultParagraphFont"/>
    <w:uiPriority w:val="99"/>
    <w:semiHidden/>
    <w:unhideWhenUsed/>
    <w:rsid w:val="0011138C"/>
    <w:rPr>
      <w:vertAlign w:val="superscript"/>
    </w:rPr>
  </w:style>
  <w:style w:type="character" w:styleId="Hyperlink">
    <w:name w:val="Hyperlink"/>
    <w:basedOn w:val="DefaultParagraphFont"/>
    <w:uiPriority w:val="99"/>
    <w:unhideWhenUsed/>
    <w:rsid w:val="00DE7EC9"/>
    <w:rPr>
      <w:color w:val="0563C1" w:themeColor="hyperlink"/>
      <w:u w:val="single"/>
    </w:rPr>
  </w:style>
  <w:style w:type="character" w:styleId="UnresolvedMention">
    <w:name w:val="Unresolved Mention"/>
    <w:basedOn w:val="DefaultParagraphFont"/>
    <w:uiPriority w:val="99"/>
    <w:semiHidden/>
    <w:unhideWhenUsed/>
    <w:rsid w:val="00DE7EC9"/>
    <w:rPr>
      <w:color w:val="605E5C"/>
      <w:shd w:val="clear" w:color="auto" w:fill="E1DFDD"/>
    </w:rPr>
  </w:style>
  <w:style w:type="table" w:styleId="TableGrid">
    <w:name w:val="Table Grid"/>
    <w:basedOn w:val="TableNormal"/>
    <w:uiPriority w:val="39"/>
    <w:rsid w:val="00BF4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72610"/>
    <w:rPr>
      <w:color w:val="954F72" w:themeColor="followedHyperlink"/>
      <w:u w:val="single"/>
    </w:rPr>
  </w:style>
  <w:style w:type="paragraph" w:styleId="NormalWeb">
    <w:name w:val="Normal (Web)"/>
    <w:basedOn w:val="Normal"/>
    <w:uiPriority w:val="99"/>
    <w:semiHidden/>
    <w:unhideWhenUsed/>
    <w:rsid w:val="001E2AD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9341">
      <w:bodyDiv w:val="1"/>
      <w:marLeft w:val="0"/>
      <w:marRight w:val="0"/>
      <w:marTop w:val="0"/>
      <w:marBottom w:val="0"/>
      <w:divBdr>
        <w:top w:val="none" w:sz="0" w:space="0" w:color="auto"/>
        <w:left w:val="none" w:sz="0" w:space="0" w:color="auto"/>
        <w:bottom w:val="none" w:sz="0" w:space="0" w:color="auto"/>
        <w:right w:val="none" w:sz="0" w:space="0" w:color="auto"/>
      </w:divBdr>
      <w:divsChild>
        <w:div w:id="2802328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94911597">
      <w:bodyDiv w:val="1"/>
      <w:marLeft w:val="0"/>
      <w:marRight w:val="0"/>
      <w:marTop w:val="0"/>
      <w:marBottom w:val="0"/>
      <w:divBdr>
        <w:top w:val="none" w:sz="0" w:space="0" w:color="auto"/>
        <w:left w:val="none" w:sz="0" w:space="0" w:color="auto"/>
        <w:bottom w:val="none" w:sz="0" w:space="0" w:color="auto"/>
        <w:right w:val="none" w:sz="0" w:space="0" w:color="auto"/>
      </w:divBdr>
      <w:divsChild>
        <w:div w:id="2087459423">
          <w:blockQuote w:val="1"/>
          <w:marLeft w:val="720"/>
          <w:marRight w:val="720"/>
          <w:marTop w:val="100"/>
          <w:marBottom w:val="100"/>
          <w:divBdr>
            <w:top w:val="none" w:sz="0" w:space="0" w:color="auto"/>
            <w:left w:val="none" w:sz="0" w:space="0" w:color="auto"/>
            <w:bottom w:val="none" w:sz="0" w:space="0" w:color="auto"/>
            <w:right w:val="none" w:sz="0" w:space="0" w:color="auto"/>
          </w:divBdr>
        </w:div>
        <w:div w:id="850142524">
          <w:blockQuote w:val="1"/>
          <w:marLeft w:val="720"/>
          <w:marRight w:val="720"/>
          <w:marTop w:val="100"/>
          <w:marBottom w:val="100"/>
          <w:divBdr>
            <w:top w:val="none" w:sz="0" w:space="0" w:color="auto"/>
            <w:left w:val="none" w:sz="0" w:space="0" w:color="auto"/>
            <w:bottom w:val="none" w:sz="0" w:space="0" w:color="auto"/>
            <w:right w:val="none" w:sz="0" w:space="0" w:color="auto"/>
          </w:divBdr>
        </w:div>
        <w:div w:id="29571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174880">
      <w:bodyDiv w:val="1"/>
      <w:marLeft w:val="0"/>
      <w:marRight w:val="0"/>
      <w:marTop w:val="0"/>
      <w:marBottom w:val="0"/>
      <w:divBdr>
        <w:top w:val="none" w:sz="0" w:space="0" w:color="auto"/>
        <w:left w:val="none" w:sz="0" w:space="0" w:color="auto"/>
        <w:bottom w:val="none" w:sz="0" w:space="0" w:color="auto"/>
        <w:right w:val="none" w:sz="0" w:space="0" w:color="auto"/>
      </w:divBdr>
      <w:divsChild>
        <w:div w:id="8173840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538249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562320">
      <w:bodyDiv w:val="1"/>
      <w:marLeft w:val="0"/>
      <w:marRight w:val="0"/>
      <w:marTop w:val="0"/>
      <w:marBottom w:val="0"/>
      <w:divBdr>
        <w:top w:val="none" w:sz="0" w:space="0" w:color="auto"/>
        <w:left w:val="none" w:sz="0" w:space="0" w:color="auto"/>
        <w:bottom w:val="none" w:sz="0" w:space="0" w:color="auto"/>
        <w:right w:val="none" w:sz="0" w:space="0" w:color="auto"/>
      </w:divBdr>
    </w:div>
    <w:div w:id="173686355">
      <w:bodyDiv w:val="1"/>
      <w:marLeft w:val="0"/>
      <w:marRight w:val="0"/>
      <w:marTop w:val="0"/>
      <w:marBottom w:val="0"/>
      <w:divBdr>
        <w:top w:val="none" w:sz="0" w:space="0" w:color="auto"/>
        <w:left w:val="none" w:sz="0" w:space="0" w:color="auto"/>
        <w:bottom w:val="none" w:sz="0" w:space="0" w:color="auto"/>
        <w:right w:val="none" w:sz="0" w:space="0" w:color="auto"/>
      </w:divBdr>
    </w:div>
    <w:div w:id="182863283">
      <w:bodyDiv w:val="1"/>
      <w:marLeft w:val="0"/>
      <w:marRight w:val="0"/>
      <w:marTop w:val="0"/>
      <w:marBottom w:val="0"/>
      <w:divBdr>
        <w:top w:val="none" w:sz="0" w:space="0" w:color="auto"/>
        <w:left w:val="none" w:sz="0" w:space="0" w:color="auto"/>
        <w:bottom w:val="none" w:sz="0" w:space="0" w:color="auto"/>
        <w:right w:val="none" w:sz="0" w:space="0" w:color="auto"/>
      </w:divBdr>
    </w:div>
    <w:div w:id="378819083">
      <w:bodyDiv w:val="1"/>
      <w:marLeft w:val="0"/>
      <w:marRight w:val="0"/>
      <w:marTop w:val="0"/>
      <w:marBottom w:val="0"/>
      <w:divBdr>
        <w:top w:val="none" w:sz="0" w:space="0" w:color="auto"/>
        <w:left w:val="none" w:sz="0" w:space="0" w:color="auto"/>
        <w:bottom w:val="none" w:sz="0" w:space="0" w:color="auto"/>
        <w:right w:val="none" w:sz="0" w:space="0" w:color="auto"/>
      </w:divBdr>
      <w:divsChild>
        <w:div w:id="14503193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1293399">
      <w:bodyDiv w:val="1"/>
      <w:marLeft w:val="0"/>
      <w:marRight w:val="0"/>
      <w:marTop w:val="0"/>
      <w:marBottom w:val="0"/>
      <w:divBdr>
        <w:top w:val="none" w:sz="0" w:space="0" w:color="auto"/>
        <w:left w:val="none" w:sz="0" w:space="0" w:color="auto"/>
        <w:bottom w:val="none" w:sz="0" w:space="0" w:color="auto"/>
        <w:right w:val="none" w:sz="0" w:space="0" w:color="auto"/>
      </w:divBdr>
    </w:div>
    <w:div w:id="404455241">
      <w:bodyDiv w:val="1"/>
      <w:marLeft w:val="0"/>
      <w:marRight w:val="0"/>
      <w:marTop w:val="0"/>
      <w:marBottom w:val="0"/>
      <w:divBdr>
        <w:top w:val="none" w:sz="0" w:space="0" w:color="auto"/>
        <w:left w:val="none" w:sz="0" w:space="0" w:color="auto"/>
        <w:bottom w:val="none" w:sz="0" w:space="0" w:color="auto"/>
        <w:right w:val="none" w:sz="0" w:space="0" w:color="auto"/>
      </w:divBdr>
      <w:divsChild>
        <w:div w:id="1543518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5953216">
      <w:bodyDiv w:val="1"/>
      <w:marLeft w:val="0"/>
      <w:marRight w:val="0"/>
      <w:marTop w:val="0"/>
      <w:marBottom w:val="0"/>
      <w:divBdr>
        <w:top w:val="none" w:sz="0" w:space="0" w:color="auto"/>
        <w:left w:val="none" w:sz="0" w:space="0" w:color="auto"/>
        <w:bottom w:val="none" w:sz="0" w:space="0" w:color="auto"/>
        <w:right w:val="none" w:sz="0" w:space="0" w:color="auto"/>
      </w:divBdr>
      <w:divsChild>
        <w:div w:id="623803821">
          <w:blockQuote w:val="1"/>
          <w:marLeft w:val="720"/>
          <w:marRight w:val="720"/>
          <w:marTop w:val="100"/>
          <w:marBottom w:val="100"/>
          <w:divBdr>
            <w:top w:val="none" w:sz="0" w:space="0" w:color="auto"/>
            <w:left w:val="none" w:sz="0" w:space="0" w:color="auto"/>
            <w:bottom w:val="none" w:sz="0" w:space="0" w:color="auto"/>
            <w:right w:val="none" w:sz="0" w:space="0" w:color="auto"/>
          </w:divBdr>
        </w:div>
        <w:div w:id="295531894">
          <w:blockQuote w:val="1"/>
          <w:marLeft w:val="720"/>
          <w:marRight w:val="720"/>
          <w:marTop w:val="100"/>
          <w:marBottom w:val="100"/>
          <w:divBdr>
            <w:top w:val="none" w:sz="0" w:space="0" w:color="auto"/>
            <w:left w:val="none" w:sz="0" w:space="0" w:color="auto"/>
            <w:bottom w:val="none" w:sz="0" w:space="0" w:color="auto"/>
            <w:right w:val="none" w:sz="0" w:space="0" w:color="auto"/>
          </w:divBdr>
        </w:div>
        <w:div w:id="1450665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69414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352894">
          <w:blockQuote w:val="1"/>
          <w:marLeft w:val="720"/>
          <w:marRight w:val="720"/>
          <w:marTop w:val="100"/>
          <w:marBottom w:val="100"/>
          <w:divBdr>
            <w:top w:val="none" w:sz="0" w:space="0" w:color="auto"/>
            <w:left w:val="none" w:sz="0" w:space="0" w:color="auto"/>
            <w:bottom w:val="none" w:sz="0" w:space="0" w:color="auto"/>
            <w:right w:val="none" w:sz="0" w:space="0" w:color="auto"/>
          </w:divBdr>
        </w:div>
        <w:div w:id="7833035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2285607">
      <w:bodyDiv w:val="1"/>
      <w:marLeft w:val="0"/>
      <w:marRight w:val="0"/>
      <w:marTop w:val="0"/>
      <w:marBottom w:val="0"/>
      <w:divBdr>
        <w:top w:val="none" w:sz="0" w:space="0" w:color="auto"/>
        <w:left w:val="none" w:sz="0" w:space="0" w:color="auto"/>
        <w:bottom w:val="none" w:sz="0" w:space="0" w:color="auto"/>
        <w:right w:val="none" w:sz="0" w:space="0" w:color="auto"/>
      </w:divBdr>
    </w:div>
    <w:div w:id="453061908">
      <w:bodyDiv w:val="1"/>
      <w:marLeft w:val="0"/>
      <w:marRight w:val="0"/>
      <w:marTop w:val="0"/>
      <w:marBottom w:val="0"/>
      <w:divBdr>
        <w:top w:val="none" w:sz="0" w:space="0" w:color="auto"/>
        <w:left w:val="none" w:sz="0" w:space="0" w:color="auto"/>
        <w:bottom w:val="none" w:sz="0" w:space="0" w:color="auto"/>
        <w:right w:val="none" w:sz="0" w:space="0" w:color="auto"/>
      </w:divBdr>
    </w:div>
    <w:div w:id="456417742">
      <w:bodyDiv w:val="1"/>
      <w:marLeft w:val="0"/>
      <w:marRight w:val="0"/>
      <w:marTop w:val="0"/>
      <w:marBottom w:val="0"/>
      <w:divBdr>
        <w:top w:val="none" w:sz="0" w:space="0" w:color="auto"/>
        <w:left w:val="none" w:sz="0" w:space="0" w:color="auto"/>
        <w:bottom w:val="none" w:sz="0" w:space="0" w:color="auto"/>
        <w:right w:val="none" w:sz="0" w:space="0" w:color="auto"/>
      </w:divBdr>
    </w:div>
    <w:div w:id="635793675">
      <w:bodyDiv w:val="1"/>
      <w:marLeft w:val="0"/>
      <w:marRight w:val="0"/>
      <w:marTop w:val="0"/>
      <w:marBottom w:val="0"/>
      <w:divBdr>
        <w:top w:val="none" w:sz="0" w:space="0" w:color="auto"/>
        <w:left w:val="none" w:sz="0" w:space="0" w:color="auto"/>
        <w:bottom w:val="none" w:sz="0" w:space="0" w:color="auto"/>
        <w:right w:val="none" w:sz="0" w:space="0" w:color="auto"/>
      </w:divBdr>
    </w:div>
    <w:div w:id="662508545">
      <w:bodyDiv w:val="1"/>
      <w:marLeft w:val="0"/>
      <w:marRight w:val="0"/>
      <w:marTop w:val="0"/>
      <w:marBottom w:val="0"/>
      <w:divBdr>
        <w:top w:val="none" w:sz="0" w:space="0" w:color="auto"/>
        <w:left w:val="none" w:sz="0" w:space="0" w:color="auto"/>
        <w:bottom w:val="none" w:sz="0" w:space="0" w:color="auto"/>
        <w:right w:val="none" w:sz="0" w:space="0" w:color="auto"/>
      </w:divBdr>
    </w:div>
    <w:div w:id="730544812">
      <w:bodyDiv w:val="1"/>
      <w:marLeft w:val="0"/>
      <w:marRight w:val="0"/>
      <w:marTop w:val="0"/>
      <w:marBottom w:val="0"/>
      <w:divBdr>
        <w:top w:val="none" w:sz="0" w:space="0" w:color="auto"/>
        <w:left w:val="none" w:sz="0" w:space="0" w:color="auto"/>
        <w:bottom w:val="none" w:sz="0" w:space="0" w:color="auto"/>
        <w:right w:val="none" w:sz="0" w:space="0" w:color="auto"/>
      </w:divBdr>
      <w:divsChild>
        <w:div w:id="829836134">
          <w:blockQuote w:val="1"/>
          <w:marLeft w:val="720"/>
          <w:marRight w:val="720"/>
          <w:marTop w:val="100"/>
          <w:marBottom w:val="100"/>
          <w:divBdr>
            <w:top w:val="none" w:sz="0" w:space="0" w:color="auto"/>
            <w:left w:val="none" w:sz="0" w:space="0" w:color="auto"/>
            <w:bottom w:val="none" w:sz="0" w:space="0" w:color="auto"/>
            <w:right w:val="none" w:sz="0" w:space="0" w:color="auto"/>
          </w:divBdr>
        </w:div>
        <w:div w:id="601377705">
          <w:blockQuote w:val="1"/>
          <w:marLeft w:val="720"/>
          <w:marRight w:val="720"/>
          <w:marTop w:val="100"/>
          <w:marBottom w:val="100"/>
          <w:divBdr>
            <w:top w:val="none" w:sz="0" w:space="0" w:color="auto"/>
            <w:left w:val="none" w:sz="0" w:space="0" w:color="auto"/>
            <w:bottom w:val="none" w:sz="0" w:space="0" w:color="auto"/>
            <w:right w:val="none" w:sz="0" w:space="0" w:color="auto"/>
          </w:divBdr>
        </w:div>
        <w:div w:id="877428237">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271646">
          <w:blockQuote w:val="1"/>
          <w:marLeft w:val="720"/>
          <w:marRight w:val="720"/>
          <w:marTop w:val="100"/>
          <w:marBottom w:val="100"/>
          <w:divBdr>
            <w:top w:val="none" w:sz="0" w:space="0" w:color="auto"/>
            <w:left w:val="none" w:sz="0" w:space="0" w:color="auto"/>
            <w:bottom w:val="none" w:sz="0" w:space="0" w:color="auto"/>
            <w:right w:val="none" w:sz="0" w:space="0" w:color="auto"/>
          </w:divBdr>
        </w:div>
        <w:div w:id="368065631">
          <w:blockQuote w:val="1"/>
          <w:marLeft w:val="720"/>
          <w:marRight w:val="720"/>
          <w:marTop w:val="100"/>
          <w:marBottom w:val="100"/>
          <w:divBdr>
            <w:top w:val="none" w:sz="0" w:space="0" w:color="auto"/>
            <w:left w:val="none" w:sz="0" w:space="0" w:color="auto"/>
            <w:bottom w:val="none" w:sz="0" w:space="0" w:color="auto"/>
            <w:right w:val="none" w:sz="0" w:space="0" w:color="auto"/>
          </w:divBdr>
        </w:div>
        <w:div w:id="472676769">
          <w:blockQuote w:val="1"/>
          <w:marLeft w:val="720"/>
          <w:marRight w:val="720"/>
          <w:marTop w:val="100"/>
          <w:marBottom w:val="100"/>
          <w:divBdr>
            <w:top w:val="none" w:sz="0" w:space="0" w:color="auto"/>
            <w:left w:val="none" w:sz="0" w:space="0" w:color="auto"/>
            <w:bottom w:val="none" w:sz="0" w:space="0" w:color="auto"/>
            <w:right w:val="none" w:sz="0" w:space="0" w:color="auto"/>
          </w:divBdr>
        </w:div>
        <w:div w:id="974942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54886477">
          <w:blockQuote w:val="1"/>
          <w:marLeft w:val="720"/>
          <w:marRight w:val="720"/>
          <w:marTop w:val="100"/>
          <w:marBottom w:val="100"/>
          <w:divBdr>
            <w:top w:val="none" w:sz="0" w:space="0" w:color="auto"/>
            <w:left w:val="none" w:sz="0" w:space="0" w:color="auto"/>
            <w:bottom w:val="none" w:sz="0" w:space="0" w:color="auto"/>
            <w:right w:val="none" w:sz="0" w:space="0" w:color="auto"/>
          </w:divBdr>
        </w:div>
        <w:div w:id="194192957">
          <w:blockQuote w:val="1"/>
          <w:marLeft w:val="720"/>
          <w:marRight w:val="720"/>
          <w:marTop w:val="100"/>
          <w:marBottom w:val="100"/>
          <w:divBdr>
            <w:top w:val="none" w:sz="0" w:space="0" w:color="auto"/>
            <w:left w:val="none" w:sz="0" w:space="0" w:color="auto"/>
            <w:bottom w:val="none" w:sz="0" w:space="0" w:color="auto"/>
            <w:right w:val="none" w:sz="0" w:space="0" w:color="auto"/>
          </w:divBdr>
        </w:div>
        <w:div w:id="37481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9537417">
      <w:bodyDiv w:val="1"/>
      <w:marLeft w:val="0"/>
      <w:marRight w:val="0"/>
      <w:marTop w:val="0"/>
      <w:marBottom w:val="0"/>
      <w:divBdr>
        <w:top w:val="none" w:sz="0" w:space="0" w:color="auto"/>
        <w:left w:val="none" w:sz="0" w:space="0" w:color="auto"/>
        <w:bottom w:val="none" w:sz="0" w:space="0" w:color="auto"/>
        <w:right w:val="none" w:sz="0" w:space="0" w:color="auto"/>
      </w:divBdr>
      <w:divsChild>
        <w:div w:id="93206367">
          <w:blockQuote w:val="1"/>
          <w:marLeft w:val="720"/>
          <w:marRight w:val="720"/>
          <w:marTop w:val="100"/>
          <w:marBottom w:val="100"/>
          <w:divBdr>
            <w:top w:val="none" w:sz="0" w:space="0" w:color="auto"/>
            <w:left w:val="none" w:sz="0" w:space="0" w:color="auto"/>
            <w:bottom w:val="none" w:sz="0" w:space="0" w:color="auto"/>
            <w:right w:val="none" w:sz="0" w:space="0" w:color="auto"/>
          </w:divBdr>
        </w:div>
        <w:div w:id="1137914185">
          <w:blockQuote w:val="1"/>
          <w:marLeft w:val="720"/>
          <w:marRight w:val="720"/>
          <w:marTop w:val="100"/>
          <w:marBottom w:val="100"/>
          <w:divBdr>
            <w:top w:val="none" w:sz="0" w:space="0" w:color="auto"/>
            <w:left w:val="none" w:sz="0" w:space="0" w:color="auto"/>
            <w:bottom w:val="none" w:sz="0" w:space="0" w:color="auto"/>
            <w:right w:val="none" w:sz="0" w:space="0" w:color="auto"/>
          </w:divBdr>
        </w:div>
        <w:div w:id="1535655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934726">
          <w:blockQuote w:val="1"/>
          <w:marLeft w:val="720"/>
          <w:marRight w:val="720"/>
          <w:marTop w:val="100"/>
          <w:marBottom w:val="100"/>
          <w:divBdr>
            <w:top w:val="none" w:sz="0" w:space="0" w:color="auto"/>
            <w:left w:val="none" w:sz="0" w:space="0" w:color="auto"/>
            <w:bottom w:val="none" w:sz="0" w:space="0" w:color="auto"/>
            <w:right w:val="none" w:sz="0" w:space="0" w:color="auto"/>
          </w:divBdr>
        </w:div>
        <w:div w:id="188378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131293">
      <w:bodyDiv w:val="1"/>
      <w:marLeft w:val="0"/>
      <w:marRight w:val="0"/>
      <w:marTop w:val="0"/>
      <w:marBottom w:val="0"/>
      <w:divBdr>
        <w:top w:val="none" w:sz="0" w:space="0" w:color="auto"/>
        <w:left w:val="none" w:sz="0" w:space="0" w:color="auto"/>
        <w:bottom w:val="none" w:sz="0" w:space="0" w:color="auto"/>
        <w:right w:val="none" w:sz="0" w:space="0" w:color="auto"/>
      </w:divBdr>
      <w:divsChild>
        <w:div w:id="1452944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89541477">
          <w:blockQuote w:val="1"/>
          <w:marLeft w:val="720"/>
          <w:marRight w:val="720"/>
          <w:marTop w:val="100"/>
          <w:marBottom w:val="100"/>
          <w:divBdr>
            <w:top w:val="none" w:sz="0" w:space="0" w:color="auto"/>
            <w:left w:val="none" w:sz="0" w:space="0" w:color="auto"/>
            <w:bottom w:val="none" w:sz="0" w:space="0" w:color="auto"/>
            <w:right w:val="none" w:sz="0" w:space="0" w:color="auto"/>
          </w:divBdr>
        </w:div>
        <w:div w:id="399132685">
          <w:blockQuote w:val="1"/>
          <w:marLeft w:val="720"/>
          <w:marRight w:val="720"/>
          <w:marTop w:val="100"/>
          <w:marBottom w:val="100"/>
          <w:divBdr>
            <w:top w:val="none" w:sz="0" w:space="0" w:color="auto"/>
            <w:left w:val="none" w:sz="0" w:space="0" w:color="auto"/>
            <w:bottom w:val="none" w:sz="0" w:space="0" w:color="auto"/>
            <w:right w:val="none" w:sz="0" w:space="0" w:color="auto"/>
          </w:divBdr>
        </w:div>
        <w:div w:id="11377188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1549658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5902895">
          <w:blockQuote w:val="1"/>
          <w:marLeft w:val="720"/>
          <w:marRight w:val="720"/>
          <w:marTop w:val="100"/>
          <w:marBottom w:val="100"/>
          <w:divBdr>
            <w:top w:val="none" w:sz="0" w:space="0" w:color="auto"/>
            <w:left w:val="none" w:sz="0" w:space="0" w:color="auto"/>
            <w:bottom w:val="none" w:sz="0" w:space="0" w:color="auto"/>
            <w:right w:val="none" w:sz="0" w:space="0" w:color="auto"/>
          </w:divBdr>
        </w:div>
        <w:div w:id="1273853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3225299">
      <w:bodyDiv w:val="1"/>
      <w:marLeft w:val="0"/>
      <w:marRight w:val="0"/>
      <w:marTop w:val="0"/>
      <w:marBottom w:val="0"/>
      <w:divBdr>
        <w:top w:val="none" w:sz="0" w:space="0" w:color="auto"/>
        <w:left w:val="none" w:sz="0" w:space="0" w:color="auto"/>
        <w:bottom w:val="none" w:sz="0" w:space="0" w:color="auto"/>
        <w:right w:val="none" w:sz="0" w:space="0" w:color="auto"/>
      </w:divBdr>
      <w:divsChild>
        <w:div w:id="14866247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447059">
      <w:bodyDiv w:val="1"/>
      <w:marLeft w:val="0"/>
      <w:marRight w:val="0"/>
      <w:marTop w:val="0"/>
      <w:marBottom w:val="0"/>
      <w:divBdr>
        <w:top w:val="none" w:sz="0" w:space="0" w:color="auto"/>
        <w:left w:val="none" w:sz="0" w:space="0" w:color="auto"/>
        <w:bottom w:val="none" w:sz="0" w:space="0" w:color="auto"/>
        <w:right w:val="none" w:sz="0" w:space="0" w:color="auto"/>
      </w:divBdr>
      <w:divsChild>
        <w:div w:id="38456667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82102">
          <w:blockQuote w:val="1"/>
          <w:marLeft w:val="720"/>
          <w:marRight w:val="720"/>
          <w:marTop w:val="100"/>
          <w:marBottom w:val="100"/>
          <w:divBdr>
            <w:top w:val="none" w:sz="0" w:space="0" w:color="auto"/>
            <w:left w:val="none" w:sz="0" w:space="0" w:color="auto"/>
            <w:bottom w:val="none" w:sz="0" w:space="0" w:color="auto"/>
            <w:right w:val="none" w:sz="0" w:space="0" w:color="auto"/>
          </w:divBdr>
        </w:div>
        <w:div w:id="20031163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14989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19728">
          <w:blockQuote w:val="1"/>
          <w:marLeft w:val="720"/>
          <w:marRight w:val="720"/>
          <w:marTop w:val="100"/>
          <w:marBottom w:val="100"/>
          <w:divBdr>
            <w:top w:val="none" w:sz="0" w:space="0" w:color="auto"/>
            <w:left w:val="none" w:sz="0" w:space="0" w:color="auto"/>
            <w:bottom w:val="none" w:sz="0" w:space="0" w:color="auto"/>
            <w:right w:val="none" w:sz="0" w:space="0" w:color="auto"/>
          </w:divBdr>
        </w:div>
        <w:div w:id="598409357">
          <w:blockQuote w:val="1"/>
          <w:marLeft w:val="720"/>
          <w:marRight w:val="720"/>
          <w:marTop w:val="100"/>
          <w:marBottom w:val="100"/>
          <w:divBdr>
            <w:top w:val="none" w:sz="0" w:space="0" w:color="auto"/>
            <w:left w:val="none" w:sz="0" w:space="0" w:color="auto"/>
            <w:bottom w:val="none" w:sz="0" w:space="0" w:color="auto"/>
            <w:right w:val="none" w:sz="0" w:space="0" w:color="auto"/>
          </w:divBdr>
        </w:div>
        <w:div w:id="93698720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6570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8996137">
      <w:bodyDiv w:val="1"/>
      <w:marLeft w:val="0"/>
      <w:marRight w:val="0"/>
      <w:marTop w:val="0"/>
      <w:marBottom w:val="0"/>
      <w:divBdr>
        <w:top w:val="none" w:sz="0" w:space="0" w:color="auto"/>
        <w:left w:val="none" w:sz="0" w:space="0" w:color="auto"/>
        <w:bottom w:val="none" w:sz="0" w:space="0" w:color="auto"/>
        <w:right w:val="none" w:sz="0" w:space="0" w:color="auto"/>
      </w:divBdr>
      <w:divsChild>
        <w:div w:id="119421443">
          <w:blockQuote w:val="1"/>
          <w:marLeft w:val="720"/>
          <w:marRight w:val="720"/>
          <w:marTop w:val="100"/>
          <w:marBottom w:val="100"/>
          <w:divBdr>
            <w:top w:val="none" w:sz="0" w:space="0" w:color="auto"/>
            <w:left w:val="none" w:sz="0" w:space="0" w:color="auto"/>
            <w:bottom w:val="none" w:sz="0" w:space="0" w:color="auto"/>
            <w:right w:val="none" w:sz="0" w:space="0" w:color="auto"/>
          </w:divBdr>
        </w:div>
        <w:div w:id="7218321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4523699">
      <w:bodyDiv w:val="1"/>
      <w:marLeft w:val="0"/>
      <w:marRight w:val="0"/>
      <w:marTop w:val="0"/>
      <w:marBottom w:val="0"/>
      <w:divBdr>
        <w:top w:val="none" w:sz="0" w:space="0" w:color="auto"/>
        <w:left w:val="none" w:sz="0" w:space="0" w:color="auto"/>
        <w:bottom w:val="none" w:sz="0" w:space="0" w:color="auto"/>
        <w:right w:val="none" w:sz="0" w:space="0" w:color="auto"/>
      </w:divBdr>
    </w:div>
    <w:div w:id="1076241975">
      <w:bodyDiv w:val="1"/>
      <w:marLeft w:val="0"/>
      <w:marRight w:val="0"/>
      <w:marTop w:val="0"/>
      <w:marBottom w:val="0"/>
      <w:divBdr>
        <w:top w:val="none" w:sz="0" w:space="0" w:color="auto"/>
        <w:left w:val="none" w:sz="0" w:space="0" w:color="auto"/>
        <w:bottom w:val="none" w:sz="0" w:space="0" w:color="auto"/>
        <w:right w:val="none" w:sz="0" w:space="0" w:color="auto"/>
      </w:divBdr>
    </w:div>
    <w:div w:id="1109930989">
      <w:bodyDiv w:val="1"/>
      <w:marLeft w:val="0"/>
      <w:marRight w:val="0"/>
      <w:marTop w:val="0"/>
      <w:marBottom w:val="0"/>
      <w:divBdr>
        <w:top w:val="none" w:sz="0" w:space="0" w:color="auto"/>
        <w:left w:val="none" w:sz="0" w:space="0" w:color="auto"/>
        <w:bottom w:val="none" w:sz="0" w:space="0" w:color="auto"/>
        <w:right w:val="none" w:sz="0" w:space="0" w:color="auto"/>
      </w:divBdr>
    </w:div>
    <w:div w:id="1154761190">
      <w:bodyDiv w:val="1"/>
      <w:marLeft w:val="0"/>
      <w:marRight w:val="0"/>
      <w:marTop w:val="0"/>
      <w:marBottom w:val="0"/>
      <w:divBdr>
        <w:top w:val="none" w:sz="0" w:space="0" w:color="auto"/>
        <w:left w:val="none" w:sz="0" w:space="0" w:color="auto"/>
        <w:bottom w:val="none" w:sz="0" w:space="0" w:color="auto"/>
        <w:right w:val="none" w:sz="0" w:space="0" w:color="auto"/>
      </w:divBdr>
      <w:divsChild>
        <w:div w:id="718284478">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942425">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437389">
          <w:blockQuote w:val="1"/>
          <w:marLeft w:val="720"/>
          <w:marRight w:val="720"/>
          <w:marTop w:val="100"/>
          <w:marBottom w:val="100"/>
          <w:divBdr>
            <w:top w:val="none" w:sz="0" w:space="0" w:color="auto"/>
            <w:left w:val="none" w:sz="0" w:space="0" w:color="auto"/>
            <w:bottom w:val="none" w:sz="0" w:space="0" w:color="auto"/>
            <w:right w:val="none" w:sz="0" w:space="0" w:color="auto"/>
          </w:divBdr>
        </w:div>
        <w:div w:id="1824615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831754021">
          <w:blockQuote w:val="1"/>
          <w:marLeft w:val="720"/>
          <w:marRight w:val="720"/>
          <w:marTop w:val="100"/>
          <w:marBottom w:val="100"/>
          <w:divBdr>
            <w:top w:val="none" w:sz="0" w:space="0" w:color="auto"/>
            <w:left w:val="none" w:sz="0" w:space="0" w:color="auto"/>
            <w:bottom w:val="none" w:sz="0" w:space="0" w:color="auto"/>
            <w:right w:val="none" w:sz="0" w:space="0" w:color="auto"/>
          </w:divBdr>
        </w:div>
        <w:div w:id="1925532144">
          <w:blockQuote w:val="1"/>
          <w:marLeft w:val="720"/>
          <w:marRight w:val="720"/>
          <w:marTop w:val="100"/>
          <w:marBottom w:val="100"/>
          <w:divBdr>
            <w:top w:val="none" w:sz="0" w:space="0" w:color="auto"/>
            <w:left w:val="none" w:sz="0" w:space="0" w:color="auto"/>
            <w:bottom w:val="none" w:sz="0" w:space="0" w:color="auto"/>
            <w:right w:val="none" w:sz="0" w:space="0" w:color="auto"/>
          </w:divBdr>
        </w:div>
        <w:div w:id="332924711">
          <w:blockQuote w:val="1"/>
          <w:marLeft w:val="720"/>
          <w:marRight w:val="720"/>
          <w:marTop w:val="100"/>
          <w:marBottom w:val="100"/>
          <w:divBdr>
            <w:top w:val="none" w:sz="0" w:space="0" w:color="auto"/>
            <w:left w:val="none" w:sz="0" w:space="0" w:color="auto"/>
            <w:bottom w:val="none" w:sz="0" w:space="0" w:color="auto"/>
            <w:right w:val="none" w:sz="0" w:space="0" w:color="auto"/>
          </w:divBdr>
        </w:div>
        <w:div w:id="164438302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430977">
          <w:blockQuote w:val="1"/>
          <w:marLeft w:val="720"/>
          <w:marRight w:val="720"/>
          <w:marTop w:val="100"/>
          <w:marBottom w:val="100"/>
          <w:divBdr>
            <w:top w:val="none" w:sz="0" w:space="0" w:color="auto"/>
            <w:left w:val="none" w:sz="0" w:space="0" w:color="auto"/>
            <w:bottom w:val="none" w:sz="0" w:space="0" w:color="auto"/>
            <w:right w:val="none" w:sz="0" w:space="0" w:color="auto"/>
          </w:divBdr>
        </w:div>
        <w:div w:id="8415521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7792066">
      <w:bodyDiv w:val="1"/>
      <w:marLeft w:val="0"/>
      <w:marRight w:val="0"/>
      <w:marTop w:val="0"/>
      <w:marBottom w:val="0"/>
      <w:divBdr>
        <w:top w:val="none" w:sz="0" w:space="0" w:color="auto"/>
        <w:left w:val="none" w:sz="0" w:space="0" w:color="auto"/>
        <w:bottom w:val="none" w:sz="0" w:space="0" w:color="auto"/>
        <w:right w:val="none" w:sz="0" w:space="0" w:color="auto"/>
      </w:divBdr>
      <w:divsChild>
        <w:div w:id="1813937634">
          <w:blockQuote w:val="1"/>
          <w:marLeft w:val="720"/>
          <w:marRight w:val="720"/>
          <w:marTop w:val="100"/>
          <w:marBottom w:val="100"/>
          <w:divBdr>
            <w:top w:val="none" w:sz="0" w:space="0" w:color="auto"/>
            <w:left w:val="none" w:sz="0" w:space="0" w:color="auto"/>
            <w:bottom w:val="none" w:sz="0" w:space="0" w:color="auto"/>
            <w:right w:val="none" w:sz="0" w:space="0" w:color="auto"/>
          </w:divBdr>
        </w:div>
        <w:div w:id="44453702">
          <w:blockQuote w:val="1"/>
          <w:marLeft w:val="720"/>
          <w:marRight w:val="720"/>
          <w:marTop w:val="100"/>
          <w:marBottom w:val="100"/>
          <w:divBdr>
            <w:top w:val="none" w:sz="0" w:space="0" w:color="auto"/>
            <w:left w:val="none" w:sz="0" w:space="0" w:color="auto"/>
            <w:bottom w:val="none" w:sz="0" w:space="0" w:color="auto"/>
            <w:right w:val="none" w:sz="0" w:space="0" w:color="auto"/>
          </w:divBdr>
        </w:div>
        <w:div w:id="1518614971">
          <w:blockQuote w:val="1"/>
          <w:marLeft w:val="720"/>
          <w:marRight w:val="720"/>
          <w:marTop w:val="100"/>
          <w:marBottom w:val="100"/>
          <w:divBdr>
            <w:top w:val="none" w:sz="0" w:space="0" w:color="auto"/>
            <w:left w:val="none" w:sz="0" w:space="0" w:color="auto"/>
            <w:bottom w:val="none" w:sz="0" w:space="0" w:color="auto"/>
            <w:right w:val="none" w:sz="0" w:space="0" w:color="auto"/>
          </w:divBdr>
        </w:div>
        <w:div w:id="164805298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3136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1596814">
      <w:bodyDiv w:val="1"/>
      <w:marLeft w:val="0"/>
      <w:marRight w:val="0"/>
      <w:marTop w:val="0"/>
      <w:marBottom w:val="0"/>
      <w:divBdr>
        <w:top w:val="none" w:sz="0" w:space="0" w:color="auto"/>
        <w:left w:val="none" w:sz="0" w:space="0" w:color="auto"/>
        <w:bottom w:val="none" w:sz="0" w:space="0" w:color="auto"/>
        <w:right w:val="none" w:sz="0" w:space="0" w:color="auto"/>
      </w:divBdr>
    </w:div>
    <w:div w:id="1279340606">
      <w:bodyDiv w:val="1"/>
      <w:marLeft w:val="0"/>
      <w:marRight w:val="0"/>
      <w:marTop w:val="0"/>
      <w:marBottom w:val="0"/>
      <w:divBdr>
        <w:top w:val="none" w:sz="0" w:space="0" w:color="auto"/>
        <w:left w:val="none" w:sz="0" w:space="0" w:color="auto"/>
        <w:bottom w:val="none" w:sz="0" w:space="0" w:color="auto"/>
        <w:right w:val="none" w:sz="0" w:space="0" w:color="auto"/>
      </w:divBdr>
    </w:div>
    <w:div w:id="1289044878">
      <w:bodyDiv w:val="1"/>
      <w:marLeft w:val="0"/>
      <w:marRight w:val="0"/>
      <w:marTop w:val="0"/>
      <w:marBottom w:val="0"/>
      <w:divBdr>
        <w:top w:val="none" w:sz="0" w:space="0" w:color="auto"/>
        <w:left w:val="none" w:sz="0" w:space="0" w:color="auto"/>
        <w:bottom w:val="none" w:sz="0" w:space="0" w:color="auto"/>
        <w:right w:val="none" w:sz="0" w:space="0" w:color="auto"/>
      </w:divBdr>
      <w:divsChild>
        <w:div w:id="1301962884">
          <w:blockQuote w:val="1"/>
          <w:marLeft w:val="720"/>
          <w:marRight w:val="720"/>
          <w:marTop w:val="100"/>
          <w:marBottom w:val="100"/>
          <w:divBdr>
            <w:top w:val="none" w:sz="0" w:space="0" w:color="auto"/>
            <w:left w:val="none" w:sz="0" w:space="0" w:color="auto"/>
            <w:bottom w:val="none" w:sz="0" w:space="0" w:color="auto"/>
            <w:right w:val="none" w:sz="0" w:space="0" w:color="auto"/>
          </w:divBdr>
        </w:div>
        <w:div w:id="1419134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1173800">
      <w:bodyDiv w:val="1"/>
      <w:marLeft w:val="0"/>
      <w:marRight w:val="0"/>
      <w:marTop w:val="0"/>
      <w:marBottom w:val="0"/>
      <w:divBdr>
        <w:top w:val="none" w:sz="0" w:space="0" w:color="auto"/>
        <w:left w:val="none" w:sz="0" w:space="0" w:color="auto"/>
        <w:bottom w:val="none" w:sz="0" w:space="0" w:color="auto"/>
        <w:right w:val="none" w:sz="0" w:space="0" w:color="auto"/>
      </w:divBdr>
      <w:divsChild>
        <w:div w:id="1251432081">
          <w:blockQuote w:val="1"/>
          <w:marLeft w:val="720"/>
          <w:marRight w:val="720"/>
          <w:marTop w:val="100"/>
          <w:marBottom w:val="100"/>
          <w:divBdr>
            <w:top w:val="none" w:sz="0" w:space="0" w:color="auto"/>
            <w:left w:val="none" w:sz="0" w:space="0" w:color="auto"/>
            <w:bottom w:val="none" w:sz="0" w:space="0" w:color="auto"/>
            <w:right w:val="none" w:sz="0" w:space="0" w:color="auto"/>
          </w:divBdr>
        </w:div>
        <w:div w:id="714743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7344872">
      <w:bodyDiv w:val="1"/>
      <w:marLeft w:val="0"/>
      <w:marRight w:val="0"/>
      <w:marTop w:val="0"/>
      <w:marBottom w:val="0"/>
      <w:divBdr>
        <w:top w:val="none" w:sz="0" w:space="0" w:color="auto"/>
        <w:left w:val="none" w:sz="0" w:space="0" w:color="auto"/>
        <w:bottom w:val="none" w:sz="0" w:space="0" w:color="auto"/>
        <w:right w:val="none" w:sz="0" w:space="0" w:color="auto"/>
      </w:divBdr>
      <w:divsChild>
        <w:div w:id="933828290">
          <w:blockQuote w:val="1"/>
          <w:marLeft w:val="720"/>
          <w:marRight w:val="720"/>
          <w:marTop w:val="100"/>
          <w:marBottom w:val="100"/>
          <w:divBdr>
            <w:top w:val="none" w:sz="0" w:space="0" w:color="auto"/>
            <w:left w:val="none" w:sz="0" w:space="0" w:color="auto"/>
            <w:bottom w:val="none" w:sz="0" w:space="0" w:color="auto"/>
            <w:right w:val="none" w:sz="0" w:space="0" w:color="auto"/>
          </w:divBdr>
        </w:div>
        <w:div w:id="483089099">
          <w:blockQuote w:val="1"/>
          <w:marLeft w:val="720"/>
          <w:marRight w:val="720"/>
          <w:marTop w:val="100"/>
          <w:marBottom w:val="100"/>
          <w:divBdr>
            <w:top w:val="none" w:sz="0" w:space="0" w:color="auto"/>
            <w:left w:val="none" w:sz="0" w:space="0" w:color="auto"/>
            <w:bottom w:val="none" w:sz="0" w:space="0" w:color="auto"/>
            <w:right w:val="none" w:sz="0" w:space="0" w:color="auto"/>
          </w:divBdr>
        </w:div>
        <w:div w:id="120563137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0858697">
          <w:blockQuote w:val="1"/>
          <w:marLeft w:val="720"/>
          <w:marRight w:val="720"/>
          <w:marTop w:val="100"/>
          <w:marBottom w:val="100"/>
          <w:divBdr>
            <w:top w:val="none" w:sz="0" w:space="0" w:color="auto"/>
            <w:left w:val="none" w:sz="0" w:space="0" w:color="auto"/>
            <w:bottom w:val="none" w:sz="0" w:space="0" w:color="auto"/>
            <w:right w:val="none" w:sz="0" w:space="0" w:color="auto"/>
          </w:divBdr>
        </w:div>
        <w:div w:id="349648853">
          <w:blockQuote w:val="1"/>
          <w:marLeft w:val="720"/>
          <w:marRight w:val="720"/>
          <w:marTop w:val="100"/>
          <w:marBottom w:val="100"/>
          <w:divBdr>
            <w:top w:val="none" w:sz="0" w:space="0" w:color="auto"/>
            <w:left w:val="none" w:sz="0" w:space="0" w:color="auto"/>
            <w:bottom w:val="none" w:sz="0" w:space="0" w:color="auto"/>
            <w:right w:val="none" w:sz="0" w:space="0" w:color="auto"/>
          </w:divBdr>
        </w:div>
        <w:div w:id="8872617">
          <w:blockQuote w:val="1"/>
          <w:marLeft w:val="720"/>
          <w:marRight w:val="720"/>
          <w:marTop w:val="100"/>
          <w:marBottom w:val="100"/>
          <w:divBdr>
            <w:top w:val="none" w:sz="0" w:space="0" w:color="auto"/>
            <w:left w:val="none" w:sz="0" w:space="0" w:color="auto"/>
            <w:bottom w:val="none" w:sz="0" w:space="0" w:color="auto"/>
            <w:right w:val="none" w:sz="0" w:space="0" w:color="auto"/>
          </w:divBdr>
        </w:div>
        <w:div w:id="4650059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2946704">
      <w:bodyDiv w:val="1"/>
      <w:marLeft w:val="0"/>
      <w:marRight w:val="0"/>
      <w:marTop w:val="0"/>
      <w:marBottom w:val="0"/>
      <w:divBdr>
        <w:top w:val="none" w:sz="0" w:space="0" w:color="auto"/>
        <w:left w:val="none" w:sz="0" w:space="0" w:color="auto"/>
        <w:bottom w:val="none" w:sz="0" w:space="0" w:color="auto"/>
        <w:right w:val="none" w:sz="0" w:space="0" w:color="auto"/>
      </w:divBdr>
    </w:div>
    <w:div w:id="1419598003">
      <w:bodyDiv w:val="1"/>
      <w:marLeft w:val="0"/>
      <w:marRight w:val="0"/>
      <w:marTop w:val="0"/>
      <w:marBottom w:val="0"/>
      <w:divBdr>
        <w:top w:val="none" w:sz="0" w:space="0" w:color="auto"/>
        <w:left w:val="none" w:sz="0" w:space="0" w:color="auto"/>
        <w:bottom w:val="none" w:sz="0" w:space="0" w:color="auto"/>
        <w:right w:val="none" w:sz="0" w:space="0" w:color="auto"/>
      </w:divBdr>
      <w:divsChild>
        <w:div w:id="45193955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2746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040528">
          <w:blockQuote w:val="1"/>
          <w:marLeft w:val="720"/>
          <w:marRight w:val="720"/>
          <w:marTop w:val="100"/>
          <w:marBottom w:val="100"/>
          <w:divBdr>
            <w:top w:val="none" w:sz="0" w:space="0" w:color="auto"/>
            <w:left w:val="none" w:sz="0" w:space="0" w:color="auto"/>
            <w:bottom w:val="none" w:sz="0" w:space="0" w:color="auto"/>
            <w:right w:val="none" w:sz="0" w:space="0" w:color="auto"/>
          </w:divBdr>
        </w:div>
        <w:div w:id="1475371787">
          <w:blockQuote w:val="1"/>
          <w:marLeft w:val="720"/>
          <w:marRight w:val="720"/>
          <w:marTop w:val="100"/>
          <w:marBottom w:val="100"/>
          <w:divBdr>
            <w:top w:val="none" w:sz="0" w:space="0" w:color="auto"/>
            <w:left w:val="none" w:sz="0" w:space="0" w:color="auto"/>
            <w:bottom w:val="none" w:sz="0" w:space="0" w:color="auto"/>
            <w:right w:val="none" w:sz="0" w:space="0" w:color="auto"/>
          </w:divBdr>
        </w:div>
        <w:div w:id="806975883">
          <w:blockQuote w:val="1"/>
          <w:marLeft w:val="720"/>
          <w:marRight w:val="720"/>
          <w:marTop w:val="100"/>
          <w:marBottom w:val="100"/>
          <w:divBdr>
            <w:top w:val="none" w:sz="0" w:space="0" w:color="auto"/>
            <w:left w:val="none" w:sz="0" w:space="0" w:color="auto"/>
            <w:bottom w:val="none" w:sz="0" w:space="0" w:color="auto"/>
            <w:right w:val="none" w:sz="0" w:space="0" w:color="auto"/>
          </w:divBdr>
        </w:div>
        <w:div w:id="17707308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813080">
      <w:bodyDiv w:val="1"/>
      <w:marLeft w:val="0"/>
      <w:marRight w:val="0"/>
      <w:marTop w:val="0"/>
      <w:marBottom w:val="0"/>
      <w:divBdr>
        <w:top w:val="none" w:sz="0" w:space="0" w:color="auto"/>
        <w:left w:val="none" w:sz="0" w:space="0" w:color="auto"/>
        <w:bottom w:val="none" w:sz="0" w:space="0" w:color="auto"/>
        <w:right w:val="none" w:sz="0" w:space="0" w:color="auto"/>
      </w:divBdr>
      <w:divsChild>
        <w:div w:id="32205206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0528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9516745">
      <w:bodyDiv w:val="1"/>
      <w:marLeft w:val="0"/>
      <w:marRight w:val="0"/>
      <w:marTop w:val="0"/>
      <w:marBottom w:val="0"/>
      <w:divBdr>
        <w:top w:val="none" w:sz="0" w:space="0" w:color="auto"/>
        <w:left w:val="none" w:sz="0" w:space="0" w:color="auto"/>
        <w:bottom w:val="none" w:sz="0" w:space="0" w:color="auto"/>
        <w:right w:val="none" w:sz="0" w:space="0" w:color="auto"/>
      </w:divBdr>
      <w:divsChild>
        <w:div w:id="87506079">
          <w:blockQuote w:val="1"/>
          <w:marLeft w:val="720"/>
          <w:marRight w:val="720"/>
          <w:marTop w:val="100"/>
          <w:marBottom w:val="100"/>
          <w:divBdr>
            <w:top w:val="none" w:sz="0" w:space="0" w:color="auto"/>
            <w:left w:val="none" w:sz="0" w:space="0" w:color="auto"/>
            <w:bottom w:val="none" w:sz="0" w:space="0" w:color="auto"/>
            <w:right w:val="none" w:sz="0" w:space="0" w:color="auto"/>
          </w:divBdr>
        </w:div>
        <w:div w:id="65896966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60355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8316510">
      <w:bodyDiv w:val="1"/>
      <w:marLeft w:val="0"/>
      <w:marRight w:val="0"/>
      <w:marTop w:val="0"/>
      <w:marBottom w:val="0"/>
      <w:divBdr>
        <w:top w:val="none" w:sz="0" w:space="0" w:color="auto"/>
        <w:left w:val="none" w:sz="0" w:space="0" w:color="auto"/>
        <w:bottom w:val="none" w:sz="0" w:space="0" w:color="auto"/>
        <w:right w:val="none" w:sz="0" w:space="0" w:color="auto"/>
      </w:divBdr>
    </w:div>
    <w:div w:id="1695576953">
      <w:bodyDiv w:val="1"/>
      <w:marLeft w:val="0"/>
      <w:marRight w:val="0"/>
      <w:marTop w:val="0"/>
      <w:marBottom w:val="0"/>
      <w:divBdr>
        <w:top w:val="none" w:sz="0" w:space="0" w:color="auto"/>
        <w:left w:val="none" w:sz="0" w:space="0" w:color="auto"/>
        <w:bottom w:val="none" w:sz="0" w:space="0" w:color="auto"/>
        <w:right w:val="none" w:sz="0" w:space="0" w:color="auto"/>
      </w:divBdr>
    </w:div>
    <w:div w:id="1719433847">
      <w:bodyDiv w:val="1"/>
      <w:marLeft w:val="0"/>
      <w:marRight w:val="0"/>
      <w:marTop w:val="0"/>
      <w:marBottom w:val="0"/>
      <w:divBdr>
        <w:top w:val="none" w:sz="0" w:space="0" w:color="auto"/>
        <w:left w:val="none" w:sz="0" w:space="0" w:color="auto"/>
        <w:bottom w:val="none" w:sz="0" w:space="0" w:color="auto"/>
        <w:right w:val="none" w:sz="0" w:space="0" w:color="auto"/>
      </w:divBdr>
    </w:div>
    <w:div w:id="1741824488">
      <w:bodyDiv w:val="1"/>
      <w:marLeft w:val="0"/>
      <w:marRight w:val="0"/>
      <w:marTop w:val="0"/>
      <w:marBottom w:val="0"/>
      <w:divBdr>
        <w:top w:val="none" w:sz="0" w:space="0" w:color="auto"/>
        <w:left w:val="none" w:sz="0" w:space="0" w:color="auto"/>
        <w:bottom w:val="none" w:sz="0" w:space="0" w:color="auto"/>
        <w:right w:val="none" w:sz="0" w:space="0" w:color="auto"/>
      </w:divBdr>
    </w:div>
    <w:div w:id="1908758778">
      <w:bodyDiv w:val="1"/>
      <w:marLeft w:val="0"/>
      <w:marRight w:val="0"/>
      <w:marTop w:val="0"/>
      <w:marBottom w:val="0"/>
      <w:divBdr>
        <w:top w:val="none" w:sz="0" w:space="0" w:color="auto"/>
        <w:left w:val="none" w:sz="0" w:space="0" w:color="auto"/>
        <w:bottom w:val="none" w:sz="0" w:space="0" w:color="auto"/>
        <w:right w:val="none" w:sz="0" w:space="0" w:color="auto"/>
      </w:divBdr>
      <w:divsChild>
        <w:div w:id="1895236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9910541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7299498">
      <w:bodyDiv w:val="1"/>
      <w:marLeft w:val="0"/>
      <w:marRight w:val="0"/>
      <w:marTop w:val="0"/>
      <w:marBottom w:val="0"/>
      <w:divBdr>
        <w:top w:val="none" w:sz="0" w:space="0" w:color="auto"/>
        <w:left w:val="none" w:sz="0" w:space="0" w:color="auto"/>
        <w:bottom w:val="none" w:sz="0" w:space="0" w:color="auto"/>
        <w:right w:val="none" w:sz="0" w:space="0" w:color="auto"/>
      </w:divBdr>
    </w:div>
    <w:div w:id="1977443852">
      <w:bodyDiv w:val="1"/>
      <w:marLeft w:val="0"/>
      <w:marRight w:val="0"/>
      <w:marTop w:val="0"/>
      <w:marBottom w:val="0"/>
      <w:divBdr>
        <w:top w:val="none" w:sz="0" w:space="0" w:color="auto"/>
        <w:left w:val="none" w:sz="0" w:space="0" w:color="auto"/>
        <w:bottom w:val="none" w:sz="0" w:space="0" w:color="auto"/>
        <w:right w:val="none" w:sz="0" w:space="0" w:color="auto"/>
      </w:divBdr>
      <w:divsChild>
        <w:div w:id="1231889660">
          <w:blockQuote w:val="1"/>
          <w:marLeft w:val="720"/>
          <w:marRight w:val="720"/>
          <w:marTop w:val="100"/>
          <w:marBottom w:val="100"/>
          <w:divBdr>
            <w:top w:val="none" w:sz="0" w:space="0" w:color="auto"/>
            <w:left w:val="none" w:sz="0" w:space="0" w:color="auto"/>
            <w:bottom w:val="none" w:sz="0" w:space="0" w:color="auto"/>
            <w:right w:val="none" w:sz="0" w:space="0" w:color="auto"/>
          </w:divBdr>
        </w:div>
        <w:div w:id="1597905005">
          <w:blockQuote w:val="1"/>
          <w:marLeft w:val="720"/>
          <w:marRight w:val="720"/>
          <w:marTop w:val="100"/>
          <w:marBottom w:val="100"/>
          <w:divBdr>
            <w:top w:val="none" w:sz="0" w:space="0" w:color="auto"/>
            <w:left w:val="none" w:sz="0" w:space="0" w:color="auto"/>
            <w:bottom w:val="none" w:sz="0" w:space="0" w:color="auto"/>
            <w:right w:val="none" w:sz="0" w:space="0" w:color="auto"/>
          </w:divBdr>
        </w:div>
        <w:div w:id="210116924">
          <w:blockQuote w:val="1"/>
          <w:marLeft w:val="720"/>
          <w:marRight w:val="720"/>
          <w:marTop w:val="100"/>
          <w:marBottom w:val="100"/>
          <w:divBdr>
            <w:top w:val="none" w:sz="0" w:space="0" w:color="auto"/>
            <w:left w:val="none" w:sz="0" w:space="0" w:color="auto"/>
            <w:bottom w:val="none" w:sz="0" w:space="0" w:color="auto"/>
            <w:right w:val="none" w:sz="0" w:space="0" w:color="auto"/>
          </w:divBdr>
        </w:div>
        <w:div w:id="406194300">
          <w:blockQuote w:val="1"/>
          <w:marLeft w:val="720"/>
          <w:marRight w:val="720"/>
          <w:marTop w:val="100"/>
          <w:marBottom w:val="100"/>
          <w:divBdr>
            <w:top w:val="none" w:sz="0" w:space="0" w:color="auto"/>
            <w:left w:val="none" w:sz="0" w:space="0" w:color="auto"/>
            <w:bottom w:val="none" w:sz="0" w:space="0" w:color="auto"/>
            <w:right w:val="none" w:sz="0" w:space="0" w:color="auto"/>
          </w:divBdr>
        </w:div>
        <w:div w:id="432747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6299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0172718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9320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787496">
      <w:bodyDiv w:val="1"/>
      <w:marLeft w:val="0"/>
      <w:marRight w:val="0"/>
      <w:marTop w:val="0"/>
      <w:marBottom w:val="0"/>
      <w:divBdr>
        <w:top w:val="none" w:sz="0" w:space="0" w:color="auto"/>
        <w:left w:val="none" w:sz="0" w:space="0" w:color="auto"/>
        <w:bottom w:val="none" w:sz="0" w:space="0" w:color="auto"/>
        <w:right w:val="none" w:sz="0" w:space="0" w:color="auto"/>
      </w:divBdr>
    </w:div>
    <w:div w:id="2072926979">
      <w:bodyDiv w:val="1"/>
      <w:marLeft w:val="0"/>
      <w:marRight w:val="0"/>
      <w:marTop w:val="0"/>
      <w:marBottom w:val="0"/>
      <w:divBdr>
        <w:top w:val="none" w:sz="0" w:space="0" w:color="auto"/>
        <w:left w:val="none" w:sz="0" w:space="0" w:color="auto"/>
        <w:bottom w:val="none" w:sz="0" w:space="0" w:color="auto"/>
        <w:right w:val="none" w:sz="0" w:space="0" w:color="auto"/>
      </w:divBdr>
    </w:div>
    <w:div w:id="2135325308">
      <w:bodyDiv w:val="1"/>
      <w:marLeft w:val="0"/>
      <w:marRight w:val="0"/>
      <w:marTop w:val="0"/>
      <w:marBottom w:val="0"/>
      <w:divBdr>
        <w:top w:val="none" w:sz="0" w:space="0" w:color="auto"/>
        <w:left w:val="none" w:sz="0" w:space="0" w:color="auto"/>
        <w:bottom w:val="none" w:sz="0" w:space="0" w:color="auto"/>
        <w:right w:val="none" w:sz="0" w:space="0" w:color="auto"/>
      </w:divBdr>
      <w:divsChild>
        <w:div w:id="1802459709">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Cunda_Kamm%C4%81raputt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jpeg"/><Relationship Id="rId10" Type="http://schemas.openxmlformats.org/officeDocument/2006/relationships/image" Target="media/image3.png"/><Relationship Id="rId19" Type="http://schemas.openxmlformats.org/officeDocument/2006/relationships/hyperlink" Target="https://en.wikipedia.org/wiki/Fazilnaga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cgwb.gov.in/old_website/District_Profile/UP/Kushi%20Nagar.pdf" TargetMode="External"/><Relationship Id="rId3" Type="http://schemas.openxmlformats.org/officeDocument/2006/relationships/hyperlink" Target="https://en.wikipedia.org/wiki/Buddhist_calendar" TargetMode="External"/><Relationship Id="rId7" Type="http://schemas.openxmlformats.org/officeDocument/2006/relationships/hyperlink" Target="https://en.wikipedia.org/wiki/Kushinagar%202" TargetMode="External"/><Relationship Id="rId2" Type="http://schemas.openxmlformats.org/officeDocument/2006/relationships/hyperlink" Target="https://ancient-buddhist-texts.net/Texts-and-Translations/Dhammapada/index.htm" TargetMode="External"/><Relationship Id="rId1" Type="http://schemas.openxmlformats.org/officeDocument/2006/relationships/hyperlink" Target="https://www.craiyon.com/image/vSj1kzhFR7Wa-1VqADAZGg" TargetMode="External"/><Relationship Id="rId6" Type="http://schemas.openxmlformats.org/officeDocument/2006/relationships/hyperlink" Target="https://www.buddhistdoor.com/OldWeb/bdoor/archive/budd_story/blpg43.htm" TargetMode="External"/><Relationship Id="rId11" Type="http://schemas.openxmlformats.org/officeDocument/2006/relationships/hyperlink" Target="https://www.wisdomlib.org/definition/hirannavati" TargetMode="External"/><Relationship Id="rId5" Type="http://schemas.openxmlformats.org/officeDocument/2006/relationships/hyperlink" Target="https://en.wikipedia.org/wiki/P%C4%81v%C4%81" TargetMode="External"/><Relationship Id="rId10" Type="http://schemas.openxmlformats.org/officeDocument/2006/relationships/hyperlink" Target="https://creativetribals.com/buddha-purnima/" TargetMode="External"/><Relationship Id="rId4" Type="http://schemas.openxmlformats.org/officeDocument/2006/relationships/hyperlink" Target="https://www.facebook.com/p/Fazilnagar-Uttar-Pradesh-274401-100071531614032/" TargetMode="External"/><Relationship Id="rId9" Type="http://schemas.openxmlformats.org/officeDocument/2006/relationships/hyperlink" Target="https://www.paintingmania.com/stream-forest-autumn-264_5313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19D24-813D-4E4A-8C5E-79A39F5F6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9</TotalTime>
  <Pages>28</Pages>
  <Words>7462</Words>
  <Characters>37015</Characters>
  <Application>Microsoft Office Word</Application>
  <DocSecurity>0</DocSecurity>
  <Lines>881</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930</cp:revision>
  <dcterms:created xsi:type="dcterms:W3CDTF">2025-04-22T23:25:00Z</dcterms:created>
  <dcterms:modified xsi:type="dcterms:W3CDTF">2025-04-2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98b100a870208393e31c0a665d45e5f0f5f664e80ff220fc81d31108ffc844</vt:lpwstr>
  </property>
</Properties>
</file>